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A7D404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67E2758A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7F5F0A2F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09E3327F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78ED4760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0B66634E" w14:textId="77777777" w:rsidR="00A820EA" w:rsidRPr="00CA2F92" w:rsidRDefault="00A820EA" w:rsidP="00A820EA">
      <w:pPr>
        <w:jc w:val="center"/>
        <w:rPr>
          <w:rFonts w:ascii="Calibri" w:hAnsi="Calibri"/>
          <w:sz w:val="36"/>
          <w:u w:val="single"/>
        </w:rPr>
      </w:pPr>
      <w:r w:rsidRPr="00CA2F92">
        <w:rPr>
          <w:rFonts w:ascii="Calibri" w:hAnsi="Calibri"/>
          <w:sz w:val="36"/>
        </w:rPr>
        <w:t>ZVEZA DRUŠTEV GLUHIH IN NAGLUŠNIH SLOVENIJE</w:t>
      </w:r>
    </w:p>
    <w:p w14:paraId="71FC6021" w14:textId="77777777" w:rsidR="00A820EA" w:rsidRPr="00CA2F92" w:rsidRDefault="00A820EA" w:rsidP="00A820EA">
      <w:pPr>
        <w:jc w:val="center"/>
        <w:rPr>
          <w:rFonts w:ascii="Calibri" w:hAnsi="Calibri"/>
          <w:b/>
          <w:sz w:val="36"/>
        </w:rPr>
      </w:pPr>
      <w:r w:rsidRPr="00CA2F92">
        <w:rPr>
          <w:rFonts w:ascii="Calibri" w:hAnsi="Calibri"/>
          <w:sz w:val="36"/>
        </w:rPr>
        <w:t>Drenikova 24, Ljubljana</w:t>
      </w:r>
    </w:p>
    <w:p w14:paraId="7A00C60D" w14:textId="77777777" w:rsidR="00A820EA" w:rsidRPr="00CA2F92" w:rsidRDefault="00A820EA" w:rsidP="00A820EA">
      <w:pPr>
        <w:rPr>
          <w:rFonts w:ascii="Calibri" w:hAnsi="Calibri"/>
          <w:i/>
          <w:iCs/>
        </w:rPr>
      </w:pPr>
    </w:p>
    <w:p w14:paraId="0ABAC880" w14:textId="77777777" w:rsidR="00A820EA" w:rsidRPr="00CA2F92" w:rsidRDefault="00A820EA" w:rsidP="00A820EA">
      <w:pPr>
        <w:rPr>
          <w:rFonts w:ascii="Calibri" w:hAnsi="Calibri"/>
          <w:i/>
          <w:iCs/>
        </w:rPr>
      </w:pPr>
    </w:p>
    <w:p w14:paraId="3AAAA001" w14:textId="77777777" w:rsidR="00A820EA" w:rsidRPr="00CA2F92" w:rsidRDefault="00A820EA" w:rsidP="00A820EA">
      <w:pPr>
        <w:rPr>
          <w:rFonts w:ascii="Calibri" w:hAnsi="Calibri"/>
          <w:i/>
          <w:iCs/>
        </w:rPr>
      </w:pPr>
    </w:p>
    <w:p w14:paraId="3EC92779" w14:textId="77777777" w:rsidR="00A820EA" w:rsidRPr="00CA2F92" w:rsidRDefault="00A820EA" w:rsidP="00A820EA">
      <w:pPr>
        <w:rPr>
          <w:rFonts w:ascii="Calibri" w:hAnsi="Calibri"/>
          <w:i/>
          <w:iCs/>
        </w:rPr>
      </w:pPr>
    </w:p>
    <w:p w14:paraId="45FC1005" w14:textId="77777777" w:rsidR="00A820EA" w:rsidRPr="00CA2F92" w:rsidRDefault="00A820EA" w:rsidP="00A820EA">
      <w:pPr>
        <w:rPr>
          <w:rFonts w:ascii="Calibri" w:hAnsi="Calibri"/>
          <w:i/>
          <w:iCs/>
        </w:rPr>
      </w:pPr>
    </w:p>
    <w:p w14:paraId="71FF5918" w14:textId="77777777" w:rsidR="00A820EA" w:rsidRPr="00CA2F92" w:rsidRDefault="00A820EA" w:rsidP="00A820EA">
      <w:pPr>
        <w:rPr>
          <w:rFonts w:ascii="Calibri" w:hAnsi="Calibri"/>
          <w:i/>
          <w:iCs/>
        </w:rPr>
      </w:pPr>
    </w:p>
    <w:p w14:paraId="6C09E048" w14:textId="77777777" w:rsidR="00A820EA" w:rsidRPr="00CA2F92" w:rsidRDefault="00A820EA" w:rsidP="00A820EA">
      <w:pPr>
        <w:rPr>
          <w:rFonts w:ascii="Calibri" w:hAnsi="Calibri"/>
          <w:i/>
          <w:iCs/>
        </w:rPr>
      </w:pPr>
    </w:p>
    <w:p w14:paraId="51EE2005" w14:textId="77777777" w:rsidR="00A820EA" w:rsidRPr="00CA2F92" w:rsidRDefault="00A820EA" w:rsidP="00A820EA">
      <w:pPr>
        <w:jc w:val="center"/>
        <w:rPr>
          <w:rFonts w:ascii="Calibri" w:hAnsi="Calibri"/>
          <w:b/>
          <w:i/>
          <w:iCs/>
          <w:sz w:val="52"/>
          <w:szCs w:val="36"/>
        </w:rPr>
      </w:pPr>
      <w:r w:rsidRPr="00CA2F92">
        <w:rPr>
          <w:rFonts w:ascii="Calibri" w:hAnsi="Calibri"/>
          <w:b/>
          <w:sz w:val="52"/>
          <w:szCs w:val="36"/>
        </w:rPr>
        <w:t xml:space="preserve">Razpis </w:t>
      </w:r>
      <w:r>
        <w:rPr>
          <w:rFonts w:ascii="Calibri" w:hAnsi="Calibri"/>
          <w:b/>
          <w:sz w:val="52"/>
          <w:szCs w:val="36"/>
        </w:rPr>
        <w:t>počitniških nastanitev</w:t>
      </w:r>
      <w:r w:rsidRPr="00CA2F92">
        <w:rPr>
          <w:rFonts w:ascii="Calibri" w:hAnsi="Calibri"/>
          <w:b/>
          <w:sz w:val="52"/>
          <w:szCs w:val="36"/>
        </w:rPr>
        <w:t xml:space="preserve"> za ohranj</w:t>
      </w:r>
      <w:r>
        <w:rPr>
          <w:rFonts w:ascii="Calibri" w:hAnsi="Calibri"/>
          <w:b/>
          <w:sz w:val="52"/>
          <w:szCs w:val="36"/>
        </w:rPr>
        <w:t>anje</w:t>
      </w:r>
      <w:r w:rsidRPr="00CA2F92">
        <w:rPr>
          <w:rFonts w:ascii="Calibri" w:hAnsi="Calibri"/>
          <w:b/>
          <w:sz w:val="52"/>
          <w:szCs w:val="36"/>
        </w:rPr>
        <w:t xml:space="preserve"> zdravja in rehabilitacijo oseb z </w:t>
      </w:r>
      <w:r>
        <w:rPr>
          <w:rFonts w:ascii="Calibri" w:hAnsi="Calibri"/>
          <w:b/>
          <w:sz w:val="52"/>
          <w:szCs w:val="36"/>
        </w:rPr>
        <w:t>izgubo</w:t>
      </w:r>
      <w:r w:rsidRPr="00CA2F92">
        <w:rPr>
          <w:rFonts w:ascii="Calibri" w:hAnsi="Calibri"/>
          <w:b/>
          <w:sz w:val="52"/>
          <w:szCs w:val="36"/>
        </w:rPr>
        <w:t xml:space="preserve"> sluha – poletje 202</w:t>
      </w:r>
      <w:r>
        <w:rPr>
          <w:rFonts w:ascii="Calibri" w:hAnsi="Calibri"/>
          <w:b/>
          <w:sz w:val="52"/>
          <w:szCs w:val="36"/>
        </w:rPr>
        <w:t>4</w:t>
      </w:r>
    </w:p>
    <w:p w14:paraId="374F2F04" w14:textId="77777777" w:rsidR="00A820EA" w:rsidRDefault="00A820EA" w:rsidP="00A820EA">
      <w:pPr>
        <w:jc w:val="center"/>
        <w:rPr>
          <w:rFonts w:ascii="Calibri" w:hAnsi="Calibri"/>
          <w:sz w:val="28"/>
        </w:rPr>
      </w:pPr>
    </w:p>
    <w:p w14:paraId="1DBD0365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3880F18F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6BC05623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68FC1B53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68F8A458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2F4B7A6D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27044588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256A4A46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74870C4B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2FF038C5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068979BC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733FAC21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6E651533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7872049D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1A436E80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29600E7D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795E223F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6BC1488D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237AD6CD" w14:textId="77777777" w:rsidR="00A820EA" w:rsidRDefault="00A820EA" w:rsidP="00A820EA">
      <w:pPr>
        <w:rPr>
          <w:rFonts w:ascii="Calibri" w:hAnsi="Calibri"/>
          <w:sz w:val="28"/>
        </w:rPr>
      </w:pPr>
    </w:p>
    <w:p w14:paraId="241D805C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31881B65" w14:textId="77777777" w:rsidR="00A820EA" w:rsidRDefault="00A820EA" w:rsidP="00A820EA">
      <w:pPr>
        <w:rPr>
          <w:rFonts w:ascii="Calibri" w:hAnsi="Calibri"/>
          <w:sz w:val="28"/>
        </w:rPr>
      </w:pPr>
    </w:p>
    <w:p w14:paraId="1D8ED3F7" w14:textId="77777777" w:rsidR="00A820EA" w:rsidRDefault="00A820EA" w:rsidP="00666764">
      <w:pPr>
        <w:jc w:val="center"/>
        <w:rPr>
          <w:rFonts w:ascii="Calibri" w:hAnsi="Calibri"/>
          <w:sz w:val="28"/>
        </w:rPr>
      </w:pPr>
    </w:p>
    <w:p w14:paraId="7B6428E1" w14:textId="4D8FB7E6" w:rsidR="00666764" w:rsidRPr="00CA2F92" w:rsidRDefault="00666764" w:rsidP="00666764">
      <w:pPr>
        <w:jc w:val="center"/>
        <w:rPr>
          <w:rFonts w:ascii="Calibri" w:hAnsi="Calibri"/>
          <w:sz w:val="28"/>
          <w:u w:val="single"/>
        </w:rPr>
      </w:pPr>
      <w:r w:rsidRPr="00CA2F92">
        <w:rPr>
          <w:rFonts w:ascii="Calibri" w:hAnsi="Calibri"/>
          <w:sz w:val="28"/>
        </w:rPr>
        <w:t>ZVEZA DRUŠTEV GLUHIH IN NAGLUŠNIH SLOVENIJE</w:t>
      </w:r>
    </w:p>
    <w:p w14:paraId="4C813A8C" w14:textId="77777777" w:rsidR="00666764" w:rsidRPr="00CA2F92" w:rsidRDefault="00666764" w:rsidP="00666764">
      <w:pPr>
        <w:jc w:val="center"/>
        <w:rPr>
          <w:rFonts w:ascii="Calibri" w:hAnsi="Calibri"/>
          <w:b/>
          <w:sz w:val="28"/>
        </w:rPr>
      </w:pPr>
      <w:r w:rsidRPr="00CA2F92">
        <w:rPr>
          <w:rFonts w:ascii="Calibri" w:hAnsi="Calibri"/>
          <w:sz w:val="28"/>
        </w:rPr>
        <w:t>Drenikova 24, Ljubljana</w:t>
      </w:r>
    </w:p>
    <w:p w14:paraId="14AFDB9D" w14:textId="77777777" w:rsidR="00666764" w:rsidRPr="00CA2F92" w:rsidRDefault="00666764" w:rsidP="00666764">
      <w:pPr>
        <w:rPr>
          <w:rFonts w:ascii="Calibri" w:hAnsi="Calibri"/>
          <w:i/>
          <w:iCs/>
        </w:rPr>
      </w:pPr>
    </w:p>
    <w:p w14:paraId="3988C5D7" w14:textId="77777777" w:rsidR="00666764" w:rsidRPr="00CA2F92" w:rsidRDefault="00666764" w:rsidP="00666764">
      <w:pPr>
        <w:rPr>
          <w:rFonts w:ascii="Calibri" w:hAnsi="Calibri"/>
          <w:i/>
          <w:iCs/>
        </w:rPr>
      </w:pPr>
    </w:p>
    <w:p w14:paraId="4F1A9E99" w14:textId="16581BAF" w:rsidR="00666764" w:rsidRPr="00CA2F92" w:rsidRDefault="00666764" w:rsidP="00666764">
      <w:pPr>
        <w:jc w:val="center"/>
        <w:rPr>
          <w:rFonts w:ascii="Calibri" w:hAnsi="Calibri"/>
          <w:b/>
          <w:i/>
          <w:iCs/>
          <w:sz w:val="36"/>
          <w:szCs w:val="36"/>
        </w:rPr>
      </w:pPr>
      <w:r w:rsidRPr="00CA2F92">
        <w:rPr>
          <w:rFonts w:ascii="Calibri" w:hAnsi="Calibri"/>
          <w:b/>
          <w:sz w:val="36"/>
          <w:szCs w:val="36"/>
        </w:rPr>
        <w:t xml:space="preserve">Razpis </w:t>
      </w:r>
      <w:r w:rsidR="00A24DCA">
        <w:rPr>
          <w:rFonts w:ascii="Calibri" w:hAnsi="Calibri"/>
          <w:b/>
          <w:sz w:val="36"/>
          <w:szCs w:val="36"/>
        </w:rPr>
        <w:t>počitniških nastanitev</w:t>
      </w:r>
      <w:r w:rsidRPr="00CA2F92">
        <w:rPr>
          <w:rFonts w:ascii="Calibri" w:hAnsi="Calibri"/>
          <w:b/>
          <w:sz w:val="36"/>
          <w:szCs w:val="36"/>
        </w:rPr>
        <w:t xml:space="preserve"> za ohranj</w:t>
      </w:r>
      <w:r w:rsidR="00D25748">
        <w:rPr>
          <w:rFonts w:ascii="Calibri" w:hAnsi="Calibri"/>
          <w:b/>
          <w:sz w:val="36"/>
          <w:szCs w:val="36"/>
        </w:rPr>
        <w:t>anje</w:t>
      </w:r>
      <w:r w:rsidRPr="00CA2F92">
        <w:rPr>
          <w:rFonts w:ascii="Calibri" w:hAnsi="Calibri"/>
          <w:b/>
          <w:sz w:val="36"/>
          <w:szCs w:val="36"/>
        </w:rPr>
        <w:t xml:space="preserve"> zdravja in rehabilitacijo oseb z </w:t>
      </w:r>
      <w:r w:rsidR="00D25748">
        <w:rPr>
          <w:rFonts w:ascii="Calibri" w:hAnsi="Calibri"/>
          <w:b/>
          <w:sz w:val="36"/>
          <w:szCs w:val="36"/>
        </w:rPr>
        <w:t>izgubo</w:t>
      </w:r>
      <w:r w:rsidRPr="00CA2F92">
        <w:rPr>
          <w:rFonts w:ascii="Calibri" w:hAnsi="Calibri"/>
          <w:b/>
          <w:sz w:val="36"/>
          <w:szCs w:val="36"/>
        </w:rPr>
        <w:t xml:space="preserve"> sluha – poletje 202</w:t>
      </w:r>
      <w:r w:rsidR="006F1487">
        <w:rPr>
          <w:rFonts w:ascii="Calibri" w:hAnsi="Calibri"/>
          <w:b/>
          <w:sz w:val="36"/>
          <w:szCs w:val="36"/>
        </w:rPr>
        <w:t>4</w:t>
      </w:r>
    </w:p>
    <w:p w14:paraId="4B433716" w14:textId="77777777" w:rsidR="00666764" w:rsidRPr="00CA2F92" w:rsidRDefault="00666764" w:rsidP="00666764">
      <w:pPr>
        <w:jc w:val="center"/>
        <w:rPr>
          <w:rFonts w:ascii="Calibri" w:hAnsi="Calibri"/>
        </w:rPr>
      </w:pPr>
    </w:p>
    <w:p w14:paraId="6CA52939" w14:textId="359DC257" w:rsidR="00666764" w:rsidRPr="00CA2F92" w:rsidRDefault="00666764" w:rsidP="00666764">
      <w:pPr>
        <w:rPr>
          <w:rFonts w:ascii="Calibri" w:hAnsi="Calibri"/>
        </w:rPr>
      </w:pPr>
      <w:r w:rsidRPr="00CA2F92">
        <w:rPr>
          <w:rFonts w:ascii="Calibri" w:hAnsi="Calibri"/>
        </w:rPr>
        <w:t>Za poletno sezono 202</w:t>
      </w:r>
      <w:r w:rsidR="006F1487">
        <w:rPr>
          <w:rFonts w:ascii="Calibri" w:hAnsi="Calibri"/>
        </w:rPr>
        <w:t>4</w:t>
      </w:r>
      <w:r w:rsidRPr="00CA2F92">
        <w:rPr>
          <w:rFonts w:ascii="Calibri" w:hAnsi="Calibri"/>
        </w:rPr>
        <w:t xml:space="preserve"> objavljamo razpis za naslednje </w:t>
      </w:r>
      <w:r w:rsidR="00A24DCA">
        <w:rPr>
          <w:rFonts w:ascii="Calibri" w:hAnsi="Calibri"/>
        </w:rPr>
        <w:t>počitniške nastanitve</w:t>
      </w:r>
      <w:r w:rsidRPr="00CA2F92">
        <w:rPr>
          <w:rFonts w:ascii="Calibri" w:hAnsi="Calibri"/>
        </w:rPr>
        <w:t xml:space="preserve">: </w:t>
      </w:r>
    </w:p>
    <w:p w14:paraId="172B4E92" w14:textId="77777777" w:rsidR="00666764" w:rsidRPr="00CA2F92" w:rsidRDefault="00666764" w:rsidP="00666764">
      <w:pPr>
        <w:jc w:val="center"/>
        <w:rPr>
          <w:rFonts w:ascii="Calibri" w:hAnsi="Calibri"/>
        </w:rPr>
      </w:pPr>
    </w:p>
    <w:p w14:paraId="7371E903" w14:textId="2399DDE2" w:rsidR="00666764" w:rsidRPr="00CA2F92" w:rsidRDefault="00666764" w:rsidP="00D41ACA">
      <w:pPr>
        <w:numPr>
          <w:ilvl w:val="0"/>
          <w:numId w:val="46"/>
        </w:numPr>
        <w:rPr>
          <w:rFonts w:ascii="Calibri" w:hAnsi="Calibri"/>
          <w:b/>
          <w:sz w:val="28"/>
        </w:rPr>
      </w:pPr>
      <w:r w:rsidRPr="00CA2F92">
        <w:rPr>
          <w:rFonts w:ascii="Calibri" w:hAnsi="Calibri"/>
          <w:b/>
          <w:sz w:val="28"/>
        </w:rPr>
        <w:t>Hotel Fiesa</w:t>
      </w:r>
      <w:r w:rsidR="00A24DCA">
        <w:rPr>
          <w:rFonts w:ascii="Calibri" w:hAnsi="Calibri"/>
          <w:b/>
          <w:sz w:val="28"/>
        </w:rPr>
        <w:t>,</w:t>
      </w:r>
    </w:p>
    <w:p w14:paraId="0364DCDB" w14:textId="60E1E810" w:rsidR="00666764" w:rsidRPr="00CA2F92" w:rsidRDefault="00A24DCA" w:rsidP="00D41ACA">
      <w:pPr>
        <w:numPr>
          <w:ilvl w:val="0"/>
          <w:numId w:val="46"/>
        </w:numPr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</w:t>
      </w:r>
      <w:r w:rsidR="00666764" w:rsidRPr="00CA2F92">
        <w:rPr>
          <w:rFonts w:ascii="Calibri" w:hAnsi="Calibri"/>
          <w:b/>
          <w:sz w:val="28"/>
        </w:rPr>
        <w:t>partmajsk</w:t>
      </w:r>
      <w:r>
        <w:rPr>
          <w:rFonts w:ascii="Calibri" w:hAnsi="Calibri"/>
          <w:b/>
          <w:sz w:val="28"/>
        </w:rPr>
        <w:t>o</w:t>
      </w:r>
      <w:r w:rsidR="00666764" w:rsidRPr="00CA2F92">
        <w:rPr>
          <w:rFonts w:ascii="Calibri" w:hAnsi="Calibri"/>
          <w:b/>
          <w:sz w:val="28"/>
        </w:rPr>
        <w:t xml:space="preserve"> hiš</w:t>
      </w:r>
      <w:r>
        <w:rPr>
          <w:rFonts w:ascii="Calibri" w:hAnsi="Calibri"/>
          <w:b/>
          <w:sz w:val="28"/>
        </w:rPr>
        <w:t>o</w:t>
      </w:r>
      <w:r w:rsidR="00666764" w:rsidRPr="00CA2F92">
        <w:rPr>
          <w:rFonts w:ascii="Calibri" w:hAnsi="Calibri"/>
          <w:b/>
          <w:sz w:val="28"/>
        </w:rPr>
        <w:t xml:space="preserve"> Piran</w:t>
      </w:r>
      <w:r>
        <w:rPr>
          <w:rFonts w:ascii="Calibri" w:hAnsi="Calibri"/>
          <w:b/>
          <w:sz w:val="28"/>
        </w:rPr>
        <w:t>,</w:t>
      </w:r>
    </w:p>
    <w:p w14:paraId="4F796BF0" w14:textId="2A394400" w:rsidR="00666764" w:rsidRPr="00CA2F92" w:rsidRDefault="00A24DCA" w:rsidP="00D41ACA">
      <w:pPr>
        <w:numPr>
          <w:ilvl w:val="0"/>
          <w:numId w:val="46"/>
        </w:numPr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apartmaje </w:t>
      </w:r>
      <w:r w:rsidR="00666764" w:rsidRPr="00CA2F92">
        <w:rPr>
          <w:rFonts w:ascii="Calibri" w:hAnsi="Calibri"/>
          <w:b/>
          <w:sz w:val="28"/>
        </w:rPr>
        <w:t>Moravske Toplice</w:t>
      </w:r>
      <w:r>
        <w:rPr>
          <w:rFonts w:ascii="Calibri" w:hAnsi="Calibri"/>
          <w:b/>
          <w:sz w:val="28"/>
        </w:rPr>
        <w:t>.</w:t>
      </w:r>
      <w:r w:rsidR="00666764" w:rsidRPr="00CA2F92">
        <w:rPr>
          <w:rFonts w:ascii="Calibri" w:hAnsi="Calibri"/>
          <w:b/>
          <w:sz w:val="28"/>
        </w:rPr>
        <w:t xml:space="preserve"> </w:t>
      </w:r>
    </w:p>
    <w:p w14:paraId="002EC0BD" w14:textId="77777777" w:rsidR="00666764" w:rsidRPr="00CA2F92" w:rsidRDefault="00666764" w:rsidP="00666764">
      <w:pPr>
        <w:rPr>
          <w:rFonts w:ascii="Calibri" w:hAnsi="Calibri"/>
        </w:rPr>
      </w:pPr>
    </w:p>
    <w:p w14:paraId="1CA4D161" w14:textId="25714F19" w:rsidR="00666764" w:rsidRPr="00CA2F92" w:rsidRDefault="00666764" w:rsidP="00666764">
      <w:pPr>
        <w:rPr>
          <w:rFonts w:asciiTheme="minorHAnsi" w:hAnsiTheme="minorHAnsi"/>
          <w:bCs/>
          <w:color w:val="000000" w:themeColor="text1"/>
        </w:rPr>
      </w:pPr>
      <w:r w:rsidRPr="00CA2F92">
        <w:rPr>
          <w:rFonts w:asciiTheme="minorHAnsi" w:hAnsiTheme="minorHAnsi"/>
          <w:bCs/>
          <w:color w:val="000000" w:themeColor="text1"/>
        </w:rPr>
        <w:t xml:space="preserve">Rezervacije za </w:t>
      </w:r>
      <w:r w:rsidR="00881974">
        <w:rPr>
          <w:rFonts w:asciiTheme="minorHAnsi" w:hAnsiTheme="minorHAnsi"/>
          <w:bCs/>
          <w:color w:val="000000" w:themeColor="text1"/>
        </w:rPr>
        <w:t>a</w:t>
      </w:r>
      <w:r w:rsidRPr="00CA2F92">
        <w:rPr>
          <w:rFonts w:asciiTheme="minorHAnsi" w:hAnsiTheme="minorHAnsi"/>
          <w:bCs/>
          <w:color w:val="000000" w:themeColor="text1"/>
        </w:rPr>
        <w:t xml:space="preserve">partmajsko hišo Kranjska Gora bodo potekale v skladu z </w:t>
      </w:r>
      <w:r w:rsidR="00881974">
        <w:rPr>
          <w:rFonts w:asciiTheme="minorHAnsi" w:hAnsiTheme="minorHAnsi"/>
          <w:bCs/>
          <w:color w:val="000000" w:themeColor="text1"/>
        </w:rPr>
        <w:t xml:space="preserve">2. </w:t>
      </w:r>
      <w:r w:rsidR="00B11C1F">
        <w:rPr>
          <w:rFonts w:asciiTheme="minorHAnsi" w:hAnsiTheme="minorHAnsi"/>
          <w:bCs/>
          <w:color w:val="000000" w:themeColor="text1"/>
        </w:rPr>
        <w:t>odstavkom 18. člena</w:t>
      </w:r>
      <w:r w:rsidRPr="00CA2F92">
        <w:rPr>
          <w:rFonts w:asciiTheme="minorHAnsi" w:hAnsiTheme="minorHAnsi"/>
          <w:bCs/>
          <w:color w:val="000000" w:themeColor="text1"/>
        </w:rPr>
        <w:t xml:space="preserve"> Pravilnika o </w:t>
      </w:r>
      <w:r w:rsidR="00990393">
        <w:rPr>
          <w:rFonts w:asciiTheme="minorHAnsi" w:hAnsiTheme="minorHAnsi"/>
          <w:bCs/>
          <w:color w:val="000000" w:themeColor="text1"/>
        </w:rPr>
        <w:t xml:space="preserve">ohranjanju zdravja, rehabilitaciji in nastanitveni dejavnosti </w:t>
      </w:r>
      <w:r w:rsidR="00881974">
        <w:rPr>
          <w:rFonts w:asciiTheme="minorHAnsi" w:hAnsiTheme="minorHAnsi"/>
          <w:bCs/>
          <w:color w:val="000000" w:themeColor="text1"/>
        </w:rPr>
        <w:t>Zveze društev gluhih in naglušnih Slovenije</w:t>
      </w:r>
      <w:r w:rsidR="00990393">
        <w:rPr>
          <w:rFonts w:asciiTheme="minorHAnsi" w:hAnsiTheme="minorHAnsi"/>
          <w:bCs/>
          <w:color w:val="000000" w:themeColor="text1"/>
        </w:rPr>
        <w:t>.</w:t>
      </w:r>
    </w:p>
    <w:p w14:paraId="7A012AFC" w14:textId="77777777" w:rsidR="00666764" w:rsidRPr="00CA2F92" w:rsidRDefault="00666764" w:rsidP="00666764">
      <w:pPr>
        <w:rPr>
          <w:rFonts w:asciiTheme="minorHAnsi" w:hAnsiTheme="minorHAnsi"/>
        </w:rPr>
      </w:pPr>
    </w:p>
    <w:p w14:paraId="19DB0F58" w14:textId="05F28CAA" w:rsidR="00666764" w:rsidRPr="00CA2F92" w:rsidRDefault="00666764" w:rsidP="00666764">
      <w:pPr>
        <w:jc w:val="both"/>
        <w:rPr>
          <w:rFonts w:ascii="Calibri" w:hAnsi="Calibri"/>
        </w:rPr>
      </w:pPr>
      <w:r w:rsidRPr="00CA2F92">
        <w:rPr>
          <w:rFonts w:ascii="Calibri" w:hAnsi="Calibri"/>
        </w:rPr>
        <w:t xml:space="preserve">Načini, možnosti uporabe in plačilo </w:t>
      </w:r>
      <w:r w:rsidR="00881974">
        <w:rPr>
          <w:rFonts w:ascii="Calibri" w:hAnsi="Calibri"/>
        </w:rPr>
        <w:t>letovanja</w:t>
      </w:r>
      <w:r w:rsidRPr="00CA2F92">
        <w:rPr>
          <w:rFonts w:ascii="Calibri" w:hAnsi="Calibri"/>
        </w:rPr>
        <w:t xml:space="preserve"> so podrobno </w:t>
      </w:r>
      <w:r w:rsidR="00881974">
        <w:rPr>
          <w:rFonts w:ascii="Calibri" w:hAnsi="Calibri"/>
        </w:rPr>
        <w:t>o</w:t>
      </w:r>
      <w:r w:rsidRPr="00CA2F92">
        <w:rPr>
          <w:rFonts w:ascii="Calibri" w:hAnsi="Calibri"/>
        </w:rPr>
        <w:t>pisani v nadaljevanju razpisa.</w:t>
      </w:r>
    </w:p>
    <w:p w14:paraId="03E857F2" w14:textId="77777777" w:rsidR="00666764" w:rsidRPr="00CA2F92" w:rsidRDefault="00666764" w:rsidP="00666764">
      <w:pPr>
        <w:jc w:val="both"/>
        <w:rPr>
          <w:rFonts w:ascii="Calibri" w:hAnsi="Calibri"/>
          <w:sz w:val="28"/>
          <w:szCs w:val="28"/>
        </w:rPr>
      </w:pPr>
    </w:p>
    <w:p w14:paraId="440034FB" w14:textId="77777777" w:rsidR="00266711" w:rsidRDefault="00266711" w:rsidP="00666764">
      <w:pPr>
        <w:rPr>
          <w:rFonts w:ascii="Calibri" w:hAnsi="Calibri"/>
          <w:b/>
          <w:bCs/>
          <w:sz w:val="28"/>
          <w:szCs w:val="28"/>
        </w:rPr>
      </w:pPr>
    </w:p>
    <w:p w14:paraId="0382A281" w14:textId="46FBC6A3" w:rsidR="00666764" w:rsidRPr="00CA2F92" w:rsidRDefault="00666764" w:rsidP="00666764">
      <w:pPr>
        <w:rPr>
          <w:rFonts w:ascii="Calibri" w:hAnsi="Calibri"/>
          <w:b/>
          <w:bCs/>
          <w:sz w:val="28"/>
          <w:szCs w:val="28"/>
        </w:rPr>
      </w:pPr>
      <w:r w:rsidRPr="00CA2F92">
        <w:rPr>
          <w:rFonts w:ascii="Calibri" w:hAnsi="Calibri"/>
          <w:b/>
          <w:bCs/>
          <w:sz w:val="28"/>
          <w:szCs w:val="28"/>
        </w:rPr>
        <w:t xml:space="preserve">Hotel Fiesa </w:t>
      </w:r>
    </w:p>
    <w:p w14:paraId="472C3FE2" w14:textId="3DB40B05" w:rsidR="00666764" w:rsidRDefault="00666764" w:rsidP="00666764">
      <w:pPr>
        <w:rPr>
          <w:rFonts w:ascii="Calibri" w:hAnsi="Calibri"/>
        </w:rPr>
      </w:pPr>
      <w:r w:rsidRPr="00CA2F92">
        <w:rPr>
          <w:rFonts w:ascii="Calibri" w:hAnsi="Calibri"/>
        </w:rPr>
        <w:t>Fiesa 57</w:t>
      </w:r>
      <w:r w:rsidR="00881974">
        <w:rPr>
          <w:rFonts w:ascii="Calibri" w:hAnsi="Calibri"/>
        </w:rPr>
        <w:t xml:space="preserve">, </w:t>
      </w:r>
      <w:r w:rsidRPr="00CA2F92">
        <w:rPr>
          <w:rFonts w:ascii="Calibri" w:hAnsi="Calibri"/>
        </w:rPr>
        <w:t xml:space="preserve">6330 Piran </w:t>
      </w:r>
    </w:p>
    <w:p w14:paraId="5F827234" w14:textId="2A641A32" w:rsidR="001F007B" w:rsidRDefault="001F007B" w:rsidP="00666764">
      <w:pPr>
        <w:rPr>
          <w:rFonts w:ascii="Calibri" w:hAnsi="Calibri"/>
        </w:rPr>
      </w:pPr>
    </w:p>
    <w:p w14:paraId="07F1F199" w14:textId="77777777" w:rsidR="00FC3D93" w:rsidRPr="00774136" w:rsidRDefault="00FC3D93" w:rsidP="00FC3D93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Hotel ima pritličje in tri etaže. V pritličju so recepcija, kuhinja in večnamenski prostor z jedilnico ter zimskim vrtom. V drugih etažah so hotelske sobe s sanitarijami. </w:t>
      </w:r>
    </w:p>
    <w:p w14:paraId="0570CBEB" w14:textId="77777777" w:rsidR="00881974" w:rsidRDefault="00881974" w:rsidP="00FC3D93">
      <w:pPr>
        <w:spacing w:line="276" w:lineRule="auto"/>
        <w:jc w:val="both"/>
        <w:rPr>
          <w:rFonts w:ascii="Calibri" w:hAnsi="Calibri"/>
        </w:rPr>
      </w:pPr>
    </w:p>
    <w:p w14:paraId="67CE2B35" w14:textId="0970628E" w:rsidR="00FC3D93" w:rsidRPr="00774136" w:rsidRDefault="00FC3D93" w:rsidP="00FC3D93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Hotelu Fiesa ima Zveza </w:t>
      </w:r>
      <w:r w:rsidR="00881974">
        <w:rPr>
          <w:rFonts w:ascii="Calibri" w:hAnsi="Calibri"/>
        </w:rPr>
        <w:t xml:space="preserve">društev gluhih in naglušnih Slovenije na razpolago </w:t>
      </w:r>
      <w:r w:rsidRPr="00774136">
        <w:rPr>
          <w:rFonts w:ascii="Calibri" w:hAnsi="Calibri"/>
        </w:rPr>
        <w:t xml:space="preserve">tri </w:t>
      </w:r>
      <w:r>
        <w:rPr>
          <w:rFonts w:ascii="Calibri" w:hAnsi="Calibri"/>
        </w:rPr>
        <w:t>sobe.</w:t>
      </w:r>
      <w:r w:rsidRPr="00774136">
        <w:rPr>
          <w:rFonts w:ascii="Calibri" w:hAnsi="Calibri"/>
        </w:rPr>
        <w:t xml:space="preserve"> Vse so opremljene z zakonsko posteljo, </w:t>
      </w:r>
      <w:r w:rsidR="00881974"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 xml:space="preserve">kopalnico, </w:t>
      </w:r>
      <w:r w:rsidR="00881974"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 xml:space="preserve">televizijskim sprejemnikom, </w:t>
      </w:r>
      <w:r w:rsidR="00881974"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>telef</w:t>
      </w:r>
      <w:r>
        <w:rPr>
          <w:rFonts w:ascii="Calibri" w:hAnsi="Calibri"/>
        </w:rPr>
        <w:t xml:space="preserve">onom in </w:t>
      </w:r>
      <w:r w:rsidR="00881974">
        <w:rPr>
          <w:rFonts w:ascii="Calibri" w:hAnsi="Calibri"/>
        </w:rPr>
        <w:t xml:space="preserve">s </w:t>
      </w:r>
      <w:r>
        <w:rPr>
          <w:rFonts w:ascii="Calibri" w:hAnsi="Calibri"/>
        </w:rPr>
        <w:t xml:space="preserve">klimatsko napravo. </w:t>
      </w:r>
    </w:p>
    <w:p w14:paraId="7F353005" w14:textId="77777777" w:rsidR="00881974" w:rsidRDefault="00881974" w:rsidP="00FC3D93">
      <w:pPr>
        <w:spacing w:line="276" w:lineRule="auto"/>
        <w:rPr>
          <w:rFonts w:ascii="Calibri" w:hAnsi="Calibri"/>
        </w:rPr>
      </w:pPr>
    </w:p>
    <w:p w14:paraId="6B5C8C08" w14:textId="029A12DE" w:rsidR="00FC3D93" w:rsidRPr="00BC1296" w:rsidRDefault="00FC3D93" w:rsidP="00FC3D93">
      <w:pPr>
        <w:spacing w:line="276" w:lineRule="auto"/>
        <w:rPr>
          <w:rFonts w:ascii="Calibri" w:hAnsi="Calibri"/>
          <w:b/>
        </w:rPr>
      </w:pPr>
      <w:r w:rsidRPr="00774136">
        <w:rPr>
          <w:rFonts w:ascii="Calibri" w:hAnsi="Calibri"/>
        </w:rPr>
        <w:t xml:space="preserve">Bivanje v Hotelu Fiesa po subvencionirani ceni je </w:t>
      </w:r>
      <w:r w:rsidR="00881974">
        <w:rPr>
          <w:rFonts w:ascii="Calibri" w:hAnsi="Calibri"/>
        </w:rPr>
        <w:t>možno</w:t>
      </w:r>
      <w:r w:rsidRPr="00774136">
        <w:rPr>
          <w:rFonts w:ascii="Calibri" w:hAnsi="Calibri"/>
        </w:rPr>
        <w:t xml:space="preserve"> od sredine junija do sredine septembra v vnaprej določenih </w:t>
      </w:r>
      <w:r>
        <w:rPr>
          <w:rFonts w:ascii="Calibri" w:hAnsi="Calibri"/>
        </w:rPr>
        <w:t>šestdnevnih</w:t>
      </w:r>
      <w:r w:rsidRPr="00774136">
        <w:rPr>
          <w:rFonts w:ascii="Calibri" w:hAnsi="Calibri"/>
        </w:rPr>
        <w:t xml:space="preserve"> terminih. Zunaj teh terminov cena bivanja ni subvencionirana. V subvencionirano ceno je vključen polpenzion</w:t>
      </w:r>
      <w:r w:rsidR="000736D9">
        <w:rPr>
          <w:rFonts w:ascii="Calibri" w:hAnsi="Calibri"/>
        </w:rPr>
        <w:t>.</w:t>
      </w:r>
    </w:p>
    <w:p w14:paraId="1821861E" w14:textId="77777777" w:rsidR="006D3A48" w:rsidRDefault="006D3A48" w:rsidP="00666764">
      <w:pPr>
        <w:jc w:val="both"/>
        <w:rPr>
          <w:rFonts w:ascii="Calibri" w:hAnsi="Calibri"/>
        </w:rPr>
      </w:pPr>
    </w:p>
    <w:p w14:paraId="7668EEAB" w14:textId="3F2DA205" w:rsidR="00666764" w:rsidRPr="00CA2F92" w:rsidRDefault="00881974" w:rsidP="00666764">
      <w:pPr>
        <w:jc w:val="both"/>
        <w:rPr>
          <w:rFonts w:ascii="Calibri" w:hAnsi="Calibri"/>
        </w:rPr>
      </w:pPr>
      <w:r>
        <w:rPr>
          <w:rFonts w:ascii="Calibri" w:hAnsi="Calibri"/>
        </w:rPr>
        <w:t>Zveza društev gluhih in naglušnih Slovenije</w:t>
      </w:r>
      <w:r w:rsidR="00666764" w:rsidRPr="00CA2F92">
        <w:rPr>
          <w:rFonts w:ascii="Calibri" w:hAnsi="Calibri"/>
        </w:rPr>
        <w:t xml:space="preserve"> ima na razpolago tri sobe, </w:t>
      </w:r>
      <w:r w:rsidR="00666764" w:rsidRPr="00CA2F92">
        <w:rPr>
          <w:rFonts w:ascii="Calibri" w:hAnsi="Calibri"/>
          <w:u w:val="single"/>
        </w:rPr>
        <w:t>katerih cen</w:t>
      </w:r>
      <w:r>
        <w:rPr>
          <w:rFonts w:ascii="Calibri" w:hAnsi="Calibri"/>
          <w:u w:val="single"/>
        </w:rPr>
        <w:t>o</w:t>
      </w:r>
      <w:r w:rsidR="00666764" w:rsidRPr="00CA2F92">
        <w:rPr>
          <w:rFonts w:ascii="Calibri" w:hAnsi="Calibri"/>
          <w:u w:val="single"/>
        </w:rPr>
        <w:t xml:space="preserve"> za člane z </w:t>
      </w:r>
      <w:r w:rsidR="00D25748">
        <w:rPr>
          <w:rFonts w:ascii="Calibri" w:hAnsi="Calibri"/>
          <w:u w:val="single"/>
        </w:rPr>
        <w:t>izgubo</w:t>
      </w:r>
      <w:r w:rsidR="00666764" w:rsidRPr="00CA2F92">
        <w:rPr>
          <w:rFonts w:ascii="Calibri" w:hAnsi="Calibri"/>
          <w:u w:val="single"/>
        </w:rPr>
        <w:t xml:space="preserve"> sluha subvencionira, in sicer</w:t>
      </w:r>
      <w:r w:rsidR="00A820EA" w:rsidRPr="00C11F55">
        <w:rPr>
          <w:rFonts w:ascii="Calibri" w:hAnsi="Calibri"/>
          <w:u w:val="single"/>
        </w:rPr>
        <w:t>*</w:t>
      </w:r>
      <w:r w:rsidR="00666764" w:rsidRPr="00CA2F92">
        <w:rPr>
          <w:rFonts w:ascii="Calibri" w:hAnsi="Calibri"/>
          <w:u w:val="single"/>
        </w:rPr>
        <w:t xml:space="preserve">: </w:t>
      </w:r>
    </w:p>
    <w:p w14:paraId="32991C78" w14:textId="77777777" w:rsidR="00666764" w:rsidRPr="00CA2F92" w:rsidRDefault="00666764" w:rsidP="00666764">
      <w:pPr>
        <w:rPr>
          <w:rFonts w:ascii="Calibri" w:hAnsi="Calibri"/>
          <w:u w:val="single"/>
        </w:rPr>
      </w:pPr>
    </w:p>
    <w:p w14:paraId="36E5F54C" w14:textId="7015184C" w:rsidR="00666764" w:rsidRPr="00CA2F92" w:rsidRDefault="00881974" w:rsidP="00881974">
      <w:pPr>
        <w:numPr>
          <w:ilvl w:val="0"/>
          <w:numId w:val="41"/>
        </w:num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obo</w:t>
      </w:r>
      <w:r w:rsidR="00666764" w:rsidRPr="00CA2F92">
        <w:rPr>
          <w:rFonts w:asciiTheme="minorHAnsi" w:hAnsiTheme="minorHAnsi"/>
          <w:b/>
          <w:bCs/>
        </w:rPr>
        <w:t xml:space="preserve"> 105</w:t>
      </w:r>
      <w:r w:rsidR="007E254D">
        <w:rPr>
          <w:rFonts w:asciiTheme="minorHAnsi" w:hAnsiTheme="minorHAnsi"/>
          <w:b/>
          <w:bCs/>
        </w:rPr>
        <w:t xml:space="preserve"> </w:t>
      </w:r>
      <w:r w:rsidR="00CF008B">
        <w:rPr>
          <w:rFonts w:asciiTheme="minorHAnsi" w:hAnsiTheme="minorHAnsi"/>
        </w:rPr>
        <w:t>v prvem nadstropju</w:t>
      </w:r>
      <w:r w:rsidR="00666764" w:rsidRPr="00CA2F92">
        <w:rPr>
          <w:rFonts w:asciiTheme="minorHAnsi" w:hAnsiTheme="minorHAnsi"/>
          <w:b/>
          <w:bCs/>
        </w:rPr>
        <w:t xml:space="preserve"> </w:t>
      </w:r>
      <w:r w:rsidR="00666764" w:rsidRPr="00CA2F92">
        <w:rPr>
          <w:rFonts w:asciiTheme="minorHAnsi" w:hAnsiTheme="minorHAnsi"/>
          <w:bCs/>
        </w:rPr>
        <w:t>(</w:t>
      </w:r>
      <w:r w:rsidR="00CF008B">
        <w:rPr>
          <w:rFonts w:asciiTheme="minorHAnsi" w:hAnsiTheme="minorHAnsi"/>
          <w:bCs/>
        </w:rPr>
        <w:t>dve</w:t>
      </w:r>
      <w:r w:rsidR="00666764" w:rsidRPr="00CA2F92">
        <w:rPr>
          <w:rFonts w:asciiTheme="minorHAnsi" w:hAnsiTheme="minorHAnsi"/>
          <w:bCs/>
        </w:rPr>
        <w:t xml:space="preserve"> ležišči</w:t>
      </w:r>
      <w:r w:rsidR="00CF008B">
        <w:rPr>
          <w:rFonts w:asciiTheme="minorHAnsi" w:hAnsiTheme="minorHAnsi"/>
          <w:bCs/>
        </w:rPr>
        <w:t xml:space="preserve">, </w:t>
      </w:r>
      <w:r w:rsidR="00666764" w:rsidRPr="00CA2F92">
        <w:rPr>
          <w:rFonts w:asciiTheme="minorHAnsi" w:hAnsiTheme="minorHAnsi"/>
          <w:bCs/>
        </w:rPr>
        <w:t>pogled delno na morje</w:t>
      </w:r>
      <w:r w:rsidR="00CF008B">
        <w:rPr>
          <w:rFonts w:asciiTheme="minorHAnsi" w:hAnsiTheme="minorHAnsi"/>
          <w:bCs/>
        </w:rPr>
        <w:t xml:space="preserve"> in </w:t>
      </w:r>
      <w:r w:rsidR="00666764" w:rsidRPr="00CA2F92">
        <w:rPr>
          <w:rFonts w:asciiTheme="minorHAnsi" w:hAnsiTheme="minorHAnsi"/>
          <w:bCs/>
        </w:rPr>
        <w:t>delno na kopno)</w:t>
      </w:r>
      <w:r w:rsidR="00CF008B">
        <w:rPr>
          <w:rFonts w:asciiTheme="minorHAnsi" w:hAnsiTheme="minorHAnsi"/>
          <w:bCs/>
        </w:rPr>
        <w:t>,</w:t>
      </w:r>
    </w:p>
    <w:p w14:paraId="79C83B25" w14:textId="77777777" w:rsidR="00CF008B" w:rsidRDefault="00CF008B" w:rsidP="00CF008B">
      <w:pPr>
        <w:numPr>
          <w:ilvl w:val="0"/>
          <w:numId w:val="41"/>
        </w:num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</w:t>
      </w:r>
      <w:r w:rsidRPr="00CA2F92">
        <w:rPr>
          <w:rFonts w:asciiTheme="minorHAnsi" w:hAnsiTheme="minorHAnsi"/>
          <w:b/>
          <w:bCs/>
        </w:rPr>
        <w:t>ob</w:t>
      </w:r>
      <w:r>
        <w:rPr>
          <w:rFonts w:asciiTheme="minorHAnsi" w:hAnsiTheme="minorHAnsi"/>
          <w:b/>
          <w:bCs/>
        </w:rPr>
        <w:t>o</w:t>
      </w:r>
      <w:r w:rsidRPr="00CA2F92">
        <w:rPr>
          <w:rFonts w:asciiTheme="minorHAnsi" w:hAnsiTheme="minorHAnsi"/>
          <w:b/>
          <w:bCs/>
        </w:rPr>
        <w:t xml:space="preserve"> 204</w:t>
      </w:r>
      <w:r>
        <w:rPr>
          <w:rFonts w:asciiTheme="minorHAnsi" w:hAnsiTheme="minorHAnsi"/>
          <w:b/>
          <w:bCs/>
        </w:rPr>
        <w:t xml:space="preserve"> </w:t>
      </w:r>
      <w:r>
        <w:rPr>
          <w:rFonts w:asciiTheme="minorHAnsi" w:hAnsiTheme="minorHAnsi"/>
        </w:rPr>
        <w:t>v drugem nadstropju</w:t>
      </w:r>
      <w:r w:rsidRPr="00CA2F92">
        <w:rPr>
          <w:rFonts w:asciiTheme="minorHAnsi" w:hAnsiTheme="minorHAnsi"/>
          <w:b/>
          <w:bCs/>
        </w:rPr>
        <w:t xml:space="preserve"> </w:t>
      </w:r>
      <w:r w:rsidRPr="00CA2F92">
        <w:rPr>
          <w:rFonts w:asciiTheme="minorHAnsi" w:hAnsiTheme="minorHAnsi"/>
          <w:bCs/>
        </w:rPr>
        <w:t>(</w:t>
      </w:r>
      <w:r>
        <w:rPr>
          <w:rFonts w:asciiTheme="minorHAnsi" w:hAnsiTheme="minorHAnsi"/>
          <w:bCs/>
        </w:rPr>
        <w:t>dve</w:t>
      </w:r>
      <w:r w:rsidRPr="00CA2F92">
        <w:rPr>
          <w:rFonts w:asciiTheme="minorHAnsi" w:hAnsiTheme="minorHAnsi"/>
          <w:bCs/>
        </w:rPr>
        <w:t xml:space="preserve"> ležišči</w:t>
      </w:r>
      <w:r>
        <w:rPr>
          <w:rFonts w:asciiTheme="minorHAnsi" w:hAnsiTheme="minorHAnsi"/>
          <w:bCs/>
        </w:rPr>
        <w:t xml:space="preserve">, </w:t>
      </w:r>
      <w:r w:rsidRPr="00CA2F92">
        <w:rPr>
          <w:rFonts w:asciiTheme="minorHAnsi" w:hAnsiTheme="minorHAnsi"/>
          <w:bCs/>
        </w:rPr>
        <w:t>pogled na kopno)</w:t>
      </w:r>
      <w:r>
        <w:rPr>
          <w:rFonts w:asciiTheme="minorHAnsi" w:hAnsiTheme="minorHAnsi"/>
          <w:bCs/>
        </w:rPr>
        <w:t>,</w:t>
      </w:r>
    </w:p>
    <w:p w14:paraId="1191F660" w14:textId="77777777" w:rsidR="00CF008B" w:rsidRPr="00CF008B" w:rsidRDefault="00CF008B" w:rsidP="00CF008B">
      <w:pPr>
        <w:numPr>
          <w:ilvl w:val="0"/>
          <w:numId w:val="41"/>
        </w:numPr>
        <w:rPr>
          <w:rFonts w:asciiTheme="minorHAnsi" w:hAnsiTheme="minorHAnsi"/>
          <w:b/>
          <w:bCs/>
        </w:rPr>
      </w:pPr>
      <w:r w:rsidRPr="00BE222C">
        <w:rPr>
          <w:rFonts w:asciiTheme="minorHAnsi" w:hAnsiTheme="minorHAnsi"/>
          <w:b/>
          <w:bCs/>
        </w:rPr>
        <w:t xml:space="preserve">sobo 401 </w:t>
      </w:r>
      <w:r w:rsidRPr="00BE222C">
        <w:rPr>
          <w:rFonts w:asciiTheme="minorHAnsi" w:hAnsiTheme="minorHAnsi"/>
        </w:rPr>
        <w:t>v četrtem nadstropju</w:t>
      </w:r>
      <w:r w:rsidRPr="00BE222C">
        <w:rPr>
          <w:rFonts w:asciiTheme="minorHAnsi" w:hAnsiTheme="minorHAnsi"/>
          <w:b/>
          <w:bCs/>
        </w:rPr>
        <w:t xml:space="preserve"> </w:t>
      </w:r>
      <w:r w:rsidRPr="00BE222C">
        <w:rPr>
          <w:rFonts w:asciiTheme="minorHAnsi" w:hAnsiTheme="minorHAnsi"/>
          <w:bCs/>
        </w:rPr>
        <w:t>(dve ležišči, pogled delno na morje in delno na kopno).</w:t>
      </w:r>
    </w:p>
    <w:p w14:paraId="128AD30E" w14:textId="77777777" w:rsidR="00CF008B" w:rsidRDefault="00CF008B" w:rsidP="00CF008B">
      <w:pPr>
        <w:rPr>
          <w:rFonts w:asciiTheme="minorHAnsi" w:hAnsiTheme="minorHAnsi"/>
          <w:b/>
          <w:bCs/>
        </w:rPr>
      </w:pPr>
    </w:p>
    <w:p w14:paraId="73EE8331" w14:textId="77777777" w:rsidR="00CF008B" w:rsidRDefault="00CF008B" w:rsidP="00666764">
      <w:pPr>
        <w:rPr>
          <w:rFonts w:asciiTheme="minorHAnsi" w:hAnsiTheme="minorHAnsi"/>
          <w:b/>
          <w:bCs/>
        </w:rPr>
      </w:pPr>
      <w:r w:rsidRPr="006C73DA">
        <w:rPr>
          <w:rFonts w:asciiTheme="minorHAnsi" w:hAnsiTheme="minorHAnsi"/>
        </w:rPr>
        <w:lastRenderedPageBreak/>
        <w:t xml:space="preserve">Vse </w:t>
      </w:r>
      <w:r>
        <w:rPr>
          <w:rFonts w:asciiTheme="minorHAnsi" w:hAnsiTheme="minorHAnsi"/>
        </w:rPr>
        <w:t>sobe so dvoposteljne s kopalnico, s televizijskim sprejemnikom in s klimatsko napravo.</w:t>
      </w:r>
    </w:p>
    <w:p w14:paraId="3F9486C1" w14:textId="0FDA2326" w:rsidR="00E548A2" w:rsidRPr="00CF008B" w:rsidRDefault="00CF008B" w:rsidP="00666764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</w:rPr>
        <w:t xml:space="preserve">Če </w:t>
      </w:r>
      <w:r w:rsidR="00AF0B41">
        <w:rPr>
          <w:rFonts w:asciiTheme="minorHAnsi" w:eastAsia="Arial" w:hAnsiTheme="minorHAnsi"/>
          <w:lang w:eastAsia="sl-SI"/>
        </w:rPr>
        <w:t>v dvoposteljni sobi biva ena oseba</w:t>
      </w:r>
      <w:r>
        <w:rPr>
          <w:rFonts w:asciiTheme="minorHAnsi" w:eastAsia="Arial" w:hAnsiTheme="minorHAnsi"/>
          <w:lang w:eastAsia="sl-SI"/>
        </w:rPr>
        <w:t>,</w:t>
      </w:r>
      <w:r w:rsidR="00AF0B41">
        <w:rPr>
          <w:rFonts w:asciiTheme="minorHAnsi" w:eastAsia="Arial" w:hAnsiTheme="minorHAnsi"/>
          <w:lang w:eastAsia="sl-SI"/>
        </w:rPr>
        <w:t xml:space="preserve"> se cena poveča </w:t>
      </w:r>
      <w:r w:rsidR="00EB6328">
        <w:rPr>
          <w:rFonts w:asciiTheme="minorHAnsi" w:eastAsia="Arial" w:hAnsiTheme="minorHAnsi"/>
          <w:lang w:eastAsia="sl-SI"/>
        </w:rPr>
        <w:t>za 30</w:t>
      </w:r>
      <w:r>
        <w:rPr>
          <w:rFonts w:asciiTheme="minorHAnsi" w:eastAsia="Arial" w:hAnsiTheme="minorHAnsi"/>
          <w:lang w:eastAsia="sl-SI"/>
        </w:rPr>
        <w:t xml:space="preserve"> odstotkov</w:t>
      </w:r>
      <w:r w:rsidR="00EB6328">
        <w:rPr>
          <w:rFonts w:asciiTheme="minorHAnsi" w:eastAsia="Arial" w:hAnsiTheme="minorHAnsi"/>
          <w:lang w:eastAsia="sl-SI"/>
        </w:rPr>
        <w:t>.</w:t>
      </w:r>
    </w:p>
    <w:p w14:paraId="38FCC310" w14:textId="77777777" w:rsidR="00666764" w:rsidRPr="00CA2F92" w:rsidRDefault="00666764" w:rsidP="00666764">
      <w:pPr>
        <w:rPr>
          <w:rFonts w:ascii="Calibri" w:hAnsi="Calibri"/>
        </w:rPr>
      </w:pPr>
      <w:r>
        <w:rPr>
          <w:rFonts w:ascii="Calibri" w:hAnsi="Calibri"/>
        </w:rPr>
        <w:t>G</w:t>
      </w:r>
      <w:r w:rsidRPr="00CA2F92">
        <w:rPr>
          <w:rFonts w:ascii="Calibri" w:hAnsi="Calibri"/>
        </w:rPr>
        <w:t xml:space="preserve">luhi in naglušni člani ne plačujejo </w:t>
      </w:r>
      <w:r>
        <w:rPr>
          <w:rFonts w:ascii="Calibri" w:hAnsi="Calibri"/>
        </w:rPr>
        <w:t>t</w:t>
      </w:r>
      <w:r w:rsidRPr="00CA2F92">
        <w:rPr>
          <w:rFonts w:ascii="Calibri" w:hAnsi="Calibri"/>
        </w:rPr>
        <w:t>uristične takse!</w:t>
      </w:r>
    </w:p>
    <w:p w14:paraId="53D41F0B" w14:textId="77777777" w:rsidR="00666764" w:rsidRPr="00CA2F92" w:rsidRDefault="00666764" w:rsidP="00666764">
      <w:pPr>
        <w:rPr>
          <w:rFonts w:ascii="Calibri" w:hAnsi="Calibri"/>
        </w:rPr>
      </w:pPr>
      <w:r w:rsidRPr="00CA2F92">
        <w:rPr>
          <w:rFonts w:ascii="Calibri" w:hAnsi="Calibri"/>
        </w:rPr>
        <w:t>Plačilo zavarovanja gostov je vključeno v ceno.</w:t>
      </w:r>
    </w:p>
    <w:p w14:paraId="0BB7C7DC" w14:textId="77777777" w:rsidR="00666764" w:rsidRPr="00CA2F92" w:rsidRDefault="00666764" w:rsidP="00666764">
      <w:pPr>
        <w:rPr>
          <w:rFonts w:ascii="Calibri" w:hAnsi="Calibri"/>
        </w:rPr>
      </w:pPr>
    </w:p>
    <w:p w14:paraId="7A230427" w14:textId="10B9C6AF" w:rsidR="006D3A48" w:rsidRDefault="00666764" w:rsidP="006D3A48">
      <w:pPr>
        <w:jc w:val="both"/>
        <w:rPr>
          <w:rFonts w:ascii="Calibri" w:hAnsi="Calibri"/>
          <w:iCs/>
        </w:rPr>
      </w:pPr>
      <w:r w:rsidRPr="000E53E1">
        <w:rPr>
          <w:rFonts w:ascii="Calibri" w:hAnsi="Calibri"/>
          <w:iCs/>
        </w:rPr>
        <w:t xml:space="preserve">Izmene v Hotelu Fiesa potekajo po pravilu: odhod do 10. ure, prihod po 14. uri. </w:t>
      </w:r>
    </w:p>
    <w:p w14:paraId="7E7A423F" w14:textId="77777777" w:rsidR="00C11F55" w:rsidRDefault="00C11F55" w:rsidP="006D3A48">
      <w:pPr>
        <w:jc w:val="both"/>
        <w:rPr>
          <w:rFonts w:ascii="Calibri" w:hAnsi="Calibri"/>
          <w:iCs/>
        </w:rPr>
      </w:pPr>
    </w:p>
    <w:p w14:paraId="16CED66E" w14:textId="1603B6D1" w:rsidR="00C11F55" w:rsidRPr="00C11F55" w:rsidRDefault="00C11F55" w:rsidP="00C11F55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>*</w:t>
      </w:r>
      <w:r w:rsidR="00EA2A2A">
        <w:rPr>
          <w:rFonts w:ascii="Calibri" w:hAnsi="Calibri"/>
          <w:iCs/>
        </w:rPr>
        <w:t>u</w:t>
      </w:r>
      <w:r w:rsidRPr="00C11F55">
        <w:rPr>
          <w:rFonts w:ascii="Calibri" w:hAnsi="Calibri"/>
          <w:iCs/>
        </w:rPr>
        <w:t>pravičenci</w:t>
      </w:r>
      <w:r>
        <w:rPr>
          <w:rFonts w:ascii="Calibri" w:hAnsi="Calibri"/>
          <w:iCs/>
        </w:rPr>
        <w:t xml:space="preserve"> iz 1. točke 6. člena Pravilnika o ohranjanju zdravja, rehabilitaciji in nastanitveni dejavnosti Zveze društev gluhih in naglušnih Slovenije</w:t>
      </w:r>
    </w:p>
    <w:p w14:paraId="107DDB19" w14:textId="419E093E" w:rsidR="00E548A2" w:rsidRDefault="00E548A2" w:rsidP="006D3A48">
      <w:pPr>
        <w:jc w:val="both"/>
        <w:rPr>
          <w:rFonts w:ascii="Calibri" w:hAnsi="Calibri"/>
          <w:b/>
          <w:bCs/>
          <w:iCs/>
        </w:rPr>
      </w:pPr>
    </w:p>
    <w:p w14:paraId="2DCFBC09" w14:textId="77777777" w:rsidR="000E53E1" w:rsidRDefault="000E53E1" w:rsidP="000E53E1">
      <w:pPr>
        <w:jc w:val="both"/>
        <w:rPr>
          <w:rFonts w:ascii="Calibri" w:hAnsi="Calibri"/>
          <w:b/>
        </w:rPr>
      </w:pPr>
    </w:p>
    <w:p w14:paraId="278DB2B7" w14:textId="2BC7DF56" w:rsidR="000E53E1" w:rsidRPr="006D3A48" w:rsidRDefault="000E53E1" w:rsidP="000E53E1">
      <w:pPr>
        <w:jc w:val="both"/>
        <w:rPr>
          <w:rFonts w:ascii="Calibri" w:hAnsi="Calibri"/>
          <w:iCs/>
        </w:rPr>
      </w:pPr>
      <w:r>
        <w:rPr>
          <w:rFonts w:ascii="Calibri" w:hAnsi="Calibri"/>
          <w:b/>
        </w:rPr>
        <w:t xml:space="preserve">Šestdnevni </w:t>
      </w:r>
      <w:r w:rsidRPr="000E53E1">
        <w:rPr>
          <w:rFonts w:asciiTheme="minorHAnsi" w:hAnsiTheme="minorHAnsi" w:cstheme="minorHAnsi"/>
          <w:b/>
        </w:rPr>
        <w:t>termini</w:t>
      </w:r>
      <w:r>
        <w:rPr>
          <w:rFonts w:ascii="Calibri" w:hAnsi="Calibri"/>
          <w:b/>
        </w:rPr>
        <w:t xml:space="preserve"> društev po posameznih sobah</w:t>
      </w:r>
      <w:r w:rsidRPr="00CA2F92">
        <w:rPr>
          <w:rFonts w:ascii="Calibri" w:hAnsi="Calibri"/>
          <w:b/>
        </w:rPr>
        <w:t>:</w:t>
      </w:r>
    </w:p>
    <w:p w14:paraId="020DCF5B" w14:textId="77777777" w:rsidR="000E53E1" w:rsidRPr="00CA2F92" w:rsidRDefault="000E53E1" w:rsidP="000E53E1">
      <w:pPr>
        <w:rPr>
          <w:rFonts w:ascii="Calibri" w:hAnsi="Calibri"/>
          <w:b/>
        </w:rPr>
      </w:pPr>
    </w:p>
    <w:p w14:paraId="5FC7FFDA" w14:textId="66D8845D" w:rsidR="00666764" w:rsidRDefault="000E53E1" w:rsidP="000E53E1">
      <w:pPr>
        <w:rPr>
          <w:rFonts w:asciiTheme="minorHAnsi" w:hAnsiTheme="minorHAnsi"/>
          <w:bCs/>
        </w:rPr>
      </w:pPr>
      <w:r w:rsidRPr="000E53E1">
        <w:rPr>
          <w:rFonts w:asciiTheme="minorHAnsi" w:hAnsiTheme="minorHAnsi"/>
          <w:b/>
          <w:bCs/>
        </w:rPr>
        <w:t xml:space="preserve">Soba 105 </w:t>
      </w:r>
      <w:r w:rsidRPr="000E53E1">
        <w:rPr>
          <w:rFonts w:asciiTheme="minorHAnsi" w:hAnsiTheme="minorHAnsi"/>
        </w:rPr>
        <w:t>v prvem nadstropju</w:t>
      </w:r>
      <w:r w:rsidRPr="000E53E1">
        <w:rPr>
          <w:rFonts w:asciiTheme="minorHAnsi" w:hAnsiTheme="minorHAnsi"/>
          <w:b/>
          <w:bCs/>
        </w:rPr>
        <w:t xml:space="preserve"> </w:t>
      </w:r>
      <w:r w:rsidRPr="000E53E1">
        <w:rPr>
          <w:rFonts w:asciiTheme="minorHAnsi" w:hAnsiTheme="minorHAnsi"/>
          <w:bCs/>
        </w:rPr>
        <w:t>(dve ležišči – pogled delno na morje in delno na kopno)</w:t>
      </w:r>
    </w:p>
    <w:p w14:paraId="24928845" w14:textId="77777777" w:rsidR="000E53E1" w:rsidRDefault="000E53E1" w:rsidP="000E53E1">
      <w:pPr>
        <w:rPr>
          <w:rFonts w:asciiTheme="minorHAnsi" w:hAnsiTheme="minorHAnsi"/>
          <w:bCs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5FB70177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6AF397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5B3D74C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2AA8B0FB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AC00B0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473A207" w14:textId="31ED7BF6" w:rsidR="00E54309" w:rsidRPr="00CA2F92" w:rsidRDefault="00690F9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31B86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205251D" w14:textId="22DF0A0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6.–27. 6. 202</w:t>
            </w:r>
            <w:r w:rsidR="00690F94">
              <w:rPr>
                <w:rFonts w:ascii="Calibri" w:hAnsi="Calibri"/>
              </w:rPr>
              <w:t>4</w:t>
            </w:r>
          </w:p>
          <w:p w14:paraId="0A6DA03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BF9D07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49A53D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62EFA93" w14:textId="22D8C752" w:rsidR="00666764" w:rsidRPr="00CA2F92" w:rsidRDefault="00690F9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34FBAD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4BE7621" w14:textId="14A424C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6.–3. 7. 202</w:t>
            </w:r>
            <w:r w:rsidR="00690F94">
              <w:rPr>
                <w:rFonts w:ascii="Calibri" w:hAnsi="Calibri"/>
              </w:rPr>
              <w:t>4</w:t>
            </w:r>
          </w:p>
          <w:p w14:paraId="49C6D58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7C564E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9BE4E5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4CFA6E3" w14:textId="4F229A93" w:rsidR="00666764" w:rsidRPr="00CA2F92" w:rsidRDefault="00690F9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D42190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BC7BF3F" w14:textId="6D100BCD" w:rsidR="00666764" w:rsidRPr="00CA2F92" w:rsidRDefault="00666764" w:rsidP="0016548B">
            <w:pPr>
              <w:tabs>
                <w:tab w:val="center" w:pos="4536"/>
                <w:tab w:val="right" w:pos="9072"/>
              </w:tabs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7.–9. 7. 202</w:t>
            </w:r>
            <w:r w:rsidR="00690F94">
              <w:rPr>
                <w:rFonts w:ascii="Calibri" w:hAnsi="Calibri"/>
              </w:rPr>
              <w:t>4</w:t>
            </w:r>
          </w:p>
          <w:p w14:paraId="59009E4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CFDAD8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ABC107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BCF6676" w14:textId="2F4FBFE7" w:rsidR="00666764" w:rsidRPr="00CA2F92" w:rsidRDefault="00690F9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E9AAB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EB38B79" w14:textId="22C8DF5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9. 7.–15. 7. 202</w:t>
            </w:r>
            <w:r w:rsidR="00690F94">
              <w:rPr>
                <w:rFonts w:ascii="Calibri" w:hAnsi="Calibri"/>
              </w:rPr>
              <w:t>4</w:t>
            </w:r>
          </w:p>
          <w:p w14:paraId="58FA7F9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84C6F3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AF60C0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C390E8F" w14:textId="02045BF0" w:rsidR="00666764" w:rsidRPr="00CA2F92" w:rsidRDefault="00690F9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3F07AD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BA62DE1" w14:textId="62A6E8A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7.–21. 7. 202</w:t>
            </w:r>
            <w:r w:rsidR="00690F94">
              <w:rPr>
                <w:rFonts w:ascii="Calibri" w:hAnsi="Calibri"/>
              </w:rPr>
              <w:t>4</w:t>
            </w:r>
          </w:p>
          <w:p w14:paraId="013AD00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A9CB03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75391C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C0C942E" w14:textId="3C6B24EB" w:rsidR="00666764" w:rsidRPr="00CA2F92" w:rsidRDefault="00690F9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0E53E1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99D59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470946A" w14:textId="6B8892D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7.–27. 7. 20</w:t>
            </w:r>
            <w:r w:rsidR="0076016D">
              <w:rPr>
                <w:rFonts w:ascii="Calibri" w:hAnsi="Calibri"/>
              </w:rPr>
              <w:t>2</w:t>
            </w:r>
            <w:r w:rsidR="00690F94">
              <w:rPr>
                <w:rFonts w:ascii="Calibri" w:hAnsi="Calibri"/>
              </w:rPr>
              <w:t>4</w:t>
            </w:r>
          </w:p>
          <w:p w14:paraId="3DFA690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DD968D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82163C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EAD5C60" w14:textId="77777777" w:rsidR="00690F94" w:rsidRPr="00CA2F92" w:rsidRDefault="00690F94" w:rsidP="00690F9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  <w:p w14:paraId="33FCD647" w14:textId="6A560B82" w:rsidR="00666764" w:rsidRPr="00CA2F92" w:rsidRDefault="00666764" w:rsidP="00C615FE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5B542A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5CBBB5F" w14:textId="6E96245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2. 8. 202</w:t>
            </w:r>
            <w:r w:rsidR="00690F94">
              <w:rPr>
                <w:rFonts w:ascii="Calibri" w:hAnsi="Calibri"/>
              </w:rPr>
              <w:t>4</w:t>
            </w:r>
          </w:p>
          <w:p w14:paraId="43DFDACB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1FD08ED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89740A5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D97B342" w14:textId="403976C5" w:rsidR="00666764" w:rsidRPr="00CA2F92" w:rsidRDefault="00690F9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FC4E97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03CF85D" w14:textId="6A8A1AD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. 8.–8. 8. 202</w:t>
            </w:r>
            <w:r w:rsidR="00690F94">
              <w:rPr>
                <w:rFonts w:ascii="Calibri" w:hAnsi="Calibri"/>
              </w:rPr>
              <w:t>4</w:t>
            </w:r>
          </w:p>
          <w:p w14:paraId="3E10A68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C55493E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3F3EAF" w14:textId="77777777" w:rsidR="00C615FE" w:rsidRDefault="00C615FE" w:rsidP="00C615FE">
            <w:pPr>
              <w:rPr>
                <w:rFonts w:ascii="Calibri" w:hAnsi="Calibri"/>
                <w:b/>
                <w:bCs/>
              </w:rPr>
            </w:pPr>
          </w:p>
          <w:p w14:paraId="0B9B5AEA" w14:textId="66FA781A" w:rsidR="00666764" w:rsidRPr="00CA2F92" w:rsidRDefault="00690F94" w:rsidP="00690F9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1FB873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97E47E2" w14:textId="4099678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8. 8.–14. 8. 202</w:t>
            </w:r>
            <w:r w:rsidR="00690F94">
              <w:rPr>
                <w:rFonts w:ascii="Calibri" w:hAnsi="Calibri"/>
              </w:rPr>
              <w:t>4</w:t>
            </w:r>
          </w:p>
          <w:p w14:paraId="4C985DD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10BED6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EE7893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2C93D8E" w14:textId="77777777" w:rsidR="00690F94" w:rsidRDefault="00690F94" w:rsidP="00690F9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5387FDF0" w14:textId="78BE86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325BCC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C8CB6D" w14:textId="52ADB66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4. 8.–20. 8. 202</w:t>
            </w:r>
            <w:r w:rsidR="00690F94">
              <w:rPr>
                <w:rFonts w:ascii="Calibri" w:hAnsi="Calibri"/>
              </w:rPr>
              <w:t>4</w:t>
            </w:r>
          </w:p>
          <w:p w14:paraId="2731155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5795FF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19EDFC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6FCD0CE" w14:textId="4554C390" w:rsidR="00666764" w:rsidRPr="00CA2F92" w:rsidRDefault="00690F94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lastRenderedPageBreak/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BE3490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97645DF" w14:textId="3DCCAF5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lastRenderedPageBreak/>
              <w:t xml:space="preserve">20. 8.–26. 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202</w:t>
            </w:r>
            <w:r w:rsidR="00690F94">
              <w:rPr>
                <w:rFonts w:ascii="Calibri" w:hAnsi="Calibri"/>
              </w:rPr>
              <w:t>4</w:t>
            </w:r>
          </w:p>
          <w:p w14:paraId="7963672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7C0A1C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C6473D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4BD77A5" w14:textId="7EB9563E" w:rsidR="00666764" w:rsidRPr="00CA2F92" w:rsidRDefault="00690F94" w:rsidP="00690F9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3A3BBA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B63A14F" w14:textId="0E6AD4F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6. 8.–1. 9. 202</w:t>
            </w:r>
            <w:r w:rsidR="00690F94">
              <w:rPr>
                <w:rFonts w:ascii="Calibri" w:hAnsi="Calibri"/>
              </w:rPr>
              <w:t>4</w:t>
            </w:r>
          </w:p>
          <w:p w14:paraId="283015C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3115265" w14:textId="77777777" w:rsidTr="0016548B">
        <w:trPr>
          <w:trHeight w:val="65"/>
        </w:trPr>
        <w:tc>
          <w:tcPr>
            <w:tcW w:w="4678" w:type="dxa"/>
            <w:tcBorders>
              <w:left w:val="single" w:sz="12" w:space="0" w:color="auto"/>
              <w:right w:val="single" w:sz="12" w:space="0" w:color="auto"/>
            </w:tcBorders>
          </w:tcPr>
          <w:p w14:paraId="140C10E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right w:val="single" w:sz="12" w:space="0" w:color="auto"/>
            </w:tcBorders>
          </w:tcPr>
          <w:p w14:paraId="2DF09F0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6670A9B" w14:textId="77777777" w:rsidTr="0016548B">
        <w:tc>
          <w:tcPr>
            <w:tcW w:w="467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87A9C2" w14:textId="71634B42" w:rsidR="00666764" w:rsidRPr="00CA2F92" w:rsidRDefault="00690F94" w:rsidP="00690F9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7088761A" w14:textId="20DC4FF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. 9.–7. 9. 202</w:t>
            </w:r>
            <w:r w:rsidR="00690F94">
              <w:rPr>
                <w:rFonts w:ascii="Calibri" w:hAnsi="Calibri"/>
              </w:rPr>
              <w:t>4</w:t>
            </w:r>
          </w:p>
          <w:p w14:paraId="3E27C2C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0A0EA165" w14:textId="77777777" w:rsidR="00666764" w:rsidRPr="00CA2F92" w:rsidRDefault="00666764" w:rsidP="00666764">
      <w:pPr>
        <w:rPr>
          <w:rFonts w:ascii="Bookman Old Style" w:hAnsi="Bookman Old Style"/>
        </w:rPr>
      </w:pPr>
    </w:p>
    <w:p w14:paraId="6A050AFE" w14:textId="77777777" w:rsidR="00666764" w:rsidRPr="00CA2F92" w:rsidRDefault="00666764" w:rsidP="00666764">
      <w:pPr>
        <w:rPr>
          <w:rFonts w:ascii="Calibri" w:hAnsi="Calibri"/>
          <w:b/>
        </w:rPr>
      </w:pPr>
    </w:p>
    <w:p w14:paraId="603B44F8" w14:textId="77777777" w:rsidR="00510457" w:rsidRPr="00657B9F" w:rsidRDefault="00510457" w:rsidP="00510457">
      <w:pPr>
        <w:rPr>
          <w:rFonts w:asciiTheme="minorHAnsi" w:hAnsiTheme="minorHAnsi"/>
          <w:bCs/>
        </w:rPr>
      </w:pPr>
      <w:r>
        <w:rPr>
          <w:rFonts w:asciiTheme="minorHAnsi" w:hAnsiTheme="minorHAnsi"/>
          <w:b/>
          <w:bCs/>
        </w:rPr>
        <w:t>S</w:t>
      </w:r>
      <w:r w:rsidRPr="00657B9F">
        <w:rPr>
          <w:rFonts w:asciiTheme="minorHAnsi" w:hAnsiTheme="minorHAnsi"/>
          <w:b/>
          <w:bCs/>
        </w:rPr>
        <w:t xml:space="preserve">oba 204 </w:t>
      </w:r>
      <w:r w:rsidRPr="00657B9F">
        <w:rPr>
          <w:rFonts w:asciiTheme="minorHAnsi" w:hAnsiTheme="minorHAnsi"/>
        </w:rPr>
        <w:t>v drugem nadstropju</w:t>
      </w:r>
      <w:r w:rsidRPr="00657B9F">
        <w:rPr>
          <w:rFonts w:asciiTheme="minorHAnsi" w:hAnsiTheme="minorHAnsi"/>
          <w:b/>
          <w:bCs/>
        </w:rPr>
        <w:t xml:space="preserve"> </w:t>
      </w:r>
      <w:r w:rsidRPr="00657B9F">
        <w:rPr>
          <w:rFonts w:asciiTheme="minorHAnsi" w:hAnsiTheme="minorHAnsi"/>
          <w:bCs/>
        </w:rPr>
        <w:t>(dve ležišči, pogled na kopno)</w:t>
      </w:r>
    </w:p>
    <w:p w14:paraId="7D574482" w14:textId="77777777" w:rsidR="00666764" w:rsidRPr="00CA2F92" w:rsidRDefault="00666764" w:rsidP="00666764">
      <w:pPr>
        <w:pStyle w:val="Odstavekseznama"/>
        <w:rPr>
          <w:rFonts w:ascii="Bookman Old Style" w:hAnsi="Bookman Old Style"/>
          <w:b/>
          <w:bCs/>
          <w:sz w:val="28"/>
          <w:szCs w:val="28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28679CB2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7EC191A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578BC73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10A1FDB8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9F3263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1907D65" w14:textId="2F8C345C" w:rsidR="00F31A3B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  <w:p w14:paraId="60339B17" w14:textId="0F2763A9" w:rsidR="00C615FE" w:rsidRPr="00CA2F92" w:rsidRDefault="00C615FE" w:rsidP="00636306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6D19EF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2CB585F" w14:textId="1D378AB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6.–27. 6. 202</w:t>
            </w:r>
            <w:r w:rsidR="00F31A3B">
              <w:rPr>
                <w:rFonts w:ascii="Calibri" w:hAnsi="Calibri"/>
              </w:rPr>
              <w:t>4</w:t>
            </w:r>
          </w:p>
          <w:p w14:paraId="6E09FFA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AFD41A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18F311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D5C2B5B" w14:textId="2A07A706" w:rsidR="00C615FE" w:rsidRPr="00CA2F92" w:rsidRDefault="00F31A3B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3F82BA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2AEBD11" w14:textId="673AD21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6.–3. 7. 202</w:t>
            </w:r>
            <w:r w:rsidR="00F31A3B">
              <w:rPr>
                <w:rFonts w:ascii="Calibri" w:hAnsi="Calibri"/>
              </w:rPr>
              <w:t>4</w:t>
            </w:r>
          </w:p>
          <w:p w14:paraId="14981F8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CCAA9B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0CD4AF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EC19349" w14:textId="0B6AF32F" w:rsidR="00666764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33C422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9C24B34" w14:textId="107038DB" w:rsidR="00666764" w:rsidRPr="00CA2F92" w:rsidRDefault="00666764" w:rsidP="0016548B">
            <w:pPr>
              <w:tabs>
                <w:tab w:val="center" w:pos="4536"/>
                <w:tab w:val="right" w:pos="9072"/>
              </w:tabs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7.–9. 7. 202</w:t>
            </w:r>
            <w:r w:rsidR="00F31A3B">
              <w:rPr>
                <w:rFonts w:ascii="Calibri" w:hAnsi="Calibri"/>
              </w:rPr>
              <w:t>4</w:t>
            </w:r>
          </w:p>
          <w:p w14:paraId="7DCBC17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0DB21C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5DD61B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2DBDD90" w14:textId="77777777" w:rsidR="00F31A3B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28FB7976" w14:textId="25E8A230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26F69A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733FD17" w14:textId="4728242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9. 7.–15. 7. 20</w:t>
            </w:r>
            <w:r w:rsidR="00DD360B">
              <w:rPr>
                <w:rFonts w:ascii="Calibri" w:hAnsi="Calibri"/>
              </w:rPr>
              <w:t>2</w:t>
            </w:r>
            <w:r w:rsidR="00F31A3B">
              <w:rPr>
                <w:rFonts w:ascii="Calibri" w:hAnsi="Calibri"/>
              </w:rPr>
              <w:t>4</w:t>
            </w:r>
          </w:p>
          <w:p w14:paraId="4081064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F8F62B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1AC4B9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F6B78A5" w14:textId="77777777" w:rsidR="00F31A3B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  <w:p w14:paraId="00293588" w14:textId="1D52C562" w:rsidR="00666764" w:rsidRPr="00CA2F92" w:rsidRDefault="00666764" w:rsidP="007E254D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7F750D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5E5F970" w14:textId="24EECD8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7.–21. 7. 202</w:t>
            </w:r>
            <w:r w:rsidR="00F31A3B">
              <w:rPr>
                <w:rFonts w:ascii="Calibri" w:hAnsi="Calibri"/>
              </w:rPr>
              <w:t>4</w:t>
            </w:r>
          </w:p>
          <w:p w14:paraId="129F2D0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5BDD07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ACC273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509E75D" w14:textId="3BF14FEA" w:rsidR="00666764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7FDA7F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2165A7" w14:textId="0A8214E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7.–27. 7. 202</w:t>
            </w:r>
            <w:r w:rsidR="00F31A3B">
              <w:rPr>
                <w:rFonts w:ascii="Calibri" w:hAnsi="Calibri"/>
              </w:rPr>
              <w:t>4</w:t>
            </w:r>
          </w:p>
          <w:p w14:paraId="214596F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7048A7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DF2F7F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D1F81F1" w14:textId="5C064F24" w:rsidR="00666764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CC8D1C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F243687" w14:textId="59857EC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2. 8. 202</w:t>
            </w:r>
            <w:r w:rsidR="00F31A3B">
              <w:rPr>
                <w:rFonts w:ascii="Calibri" w:hAnsi="Calibri"/>
              </w:rPr>
              <w:t>4</w:t>
            </w:r>
          </w:p>
          <w:p w14:paraId="3B4CA938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328874DE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4407E6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93EDFDB" w14:textId="10FE64C0" w:rsidR="00666764" w:rsidRPr="00CA2F92" w:rsidRDefault="00F31A3B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C1EC09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2CFD14E" w14:textId="13670C1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. 8.–8. 8. 202</w:t>
            </w:r>
            <w:r w:rsidR="00F31A3B">
              <w:rPr>
                <w:rFonts w:ascii="Calibri" w:hAnsi="Calibri"/>
              </w:rPr>
              <w:t>4</w:t>
            </w:r>
          </w:p>
          <w:p w14:paraId="499D4C6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B2B325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7F828A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63BD3B3" w14:textId="53594005" w:rsidR="00666764" w:rsidRPr="00CA2F92" w:rsidRDefault="00F31A3B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03555B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9271A17" w14:textId="0270215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8. 8.–14. 8. 202</w:t>
            </w:r>
            <w:r w:rsidR="00F31A3B">
              <w:rPr>
                <w:rFonts w:ascii="Calibri" w:hAnsi="Calibri"/>
              </w:rPr>
              <w:t>4</w:t>
            </w:r>
          </w:p>
          <w:p w14:paraId="0C20A37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E0F328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38505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20B95DD" w14:textId="77777777" w:rsidR="00F31A3B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5CF327A2" w14:textId="7625536D" w:rsidR="00666764" w:rsidRPr="00CA2F92" w:rsidRDefault="00666764" w:rsidP="00776CF7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7445F2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503F55A" w14:textId="37A80FA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4. 8.–20. 8. 202</w:t>
            </w:r>
            <w:r w:rsidR="00F31A3B">
              <w:rPr>
                <w:rFonts w:ascii="Calibri" w:hAnsi="Calibri"/>
              </w:rPr>
              <w:t>4</w:t>
            </w:r>
          </w:p>
          <w:p w14:paraId="53E8339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C615FE" w:rsidRPr="00CA2F92" w14:paraId="14778AA1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38927E7" w14:textId="77777777" w:rsidR="00DD360B" w:rsidRDefault="00DD360B" w:rsidP="00C615FE">
            <w:pPr>
              <w:rPr>
                <w:rFonts w:ascii="Calibri" w:hAnsi="Calibri"/>
                <w:b/>
                <w:bCs/>
              </w:rPr>
            </w:pPr>
          </w:p>
          <w:p w14:paraId="6068B566" w14:textId="77777777" w:rsidR="00F31A3B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3C48136E" w14:textId="2F79164C" w:rsidR="00C615FE" w:rsidRPr="00CA2F92" w:rsidRDefault="00C615FE" w:rsidP="00C615FE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41E27BF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  <w:p w14:paraId="03E79A7D" w14:textId="2A6C8E63" w:rsidR="00C615FE" w:rsidRPr="00CA2F92" w:rsidRDefault="00C615FE" w:rsidP="00C615FE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 xml:space="preserve">20. 8.–26. 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202</w:t>
            </w:r>
            <w:r w:rsidR="00F31A3B">
              <w:rPr>
                <w:rFonts w:ascii="Calibri" w:hAnsi="Calibri"/>
              </w:rPr>
              <w:t>4</w:t>
            </w:r>
          </w:p>
          <w:p w14:paraId="671E678D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  <w:tr w:rsidR="00C615FE" w:rsidRPr="00CA2F92" w14:paraId="14474B3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90E0660" w14:textId="77777777" w:rsidR="00C615FE" w:rsidRPr="00CA2F92" w:rsidRDefault="00C615FE" w:rsidP="00C615FE">
            <w:pPr>
              <w:rPr>
                <w:rFonts w:ascii="Calibri" w:hAnsi="Calibri"/>
                <w:b/>
                <w:bCs/>
              </w:rPr>
            </w:pPr>
          </w:p>
          <w:p w14:paraId="3A175A15" w14:textId="71B26E12" w:rsidR="00C615FE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510457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CE79CDD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  <w:p w14:paraId="4C799DD4" w14:textId="7403FB80" w:rsidR="00C615FE" w:rsidRPr="00CA2F92" w:rsidRDefault="00C615FE" w:rsidP="00C615FE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6. 8.–1. 9. 202</w:t>
            </w:r>
            <w:r w:rsidR="00F31A3B">
              <w:rPr>
                <w:rFonts w:ascii="Calibri" w:hAnsi="Calibri"/>
              </w:rPr>
              <w:t>4</w:t>
            </w:r>
          </w:p>
          <w:p w14:paraId="70A8BC28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  <w:tr w:rsidR="00C615FE" w:rsidRPr="00CA2F92" w14:paraId="58F8DC61" w14:textId="77777777" w:rsidTr="0016548B">
        <w:trPr>
          <w:trHeight w:val="65"/>
        </w:trPr>
        <w:tc>
          <w:tcPr>
            <w:tcW w:w="4678" w:type="dxa"/>
            <w:tcBorders>
              <w:left w:val="single" w:sz="12" w:space="0" w:color="auto"/>
              <w:right w:val="single" w:sz="12" w:space="0" w:color="auto"/>
            </w:tcBorders>
          </w:tcPr>
          <w:p w14:paraId="0E1C1F45" w14:textId="77777777" w:rsidR="00C615FE" w:rsidRPr="00CA2F92" w:rsidRDefault="00C615FE" w:rsidP="00C615FE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right w:val="single" w:sz="12" w:space="0" w:color="auto"/>
            </w:tcBorders>
          </w:tcPr>
          <w:p w14:paraId="67E861B2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  <w:tr w:rsidR="00C615FE" w:rsidRPr="00CA2F92" w14:paraId="3B4C2085" w14:textId="77777777" w:rsidTr="0016548B">
        <w:tc>
          <w:tcPr>
            <w:tcW w:w="467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2B5299" w14:textId="029F4B8E" w:rsidR="00C615FE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F0C9DDC" w14:textId="06B18FDF" w:rsidR="00C615FE" w:rsidRPr="00CA2F92" w:rsidRDefault="00C615FE" w:rsidP="00C615FE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. 9.–7. 9. 202</w:t>
            </w:r>
            <w:r w:rsidR="00F31A3B">
              <w:rPr>
                <w:rFonts w:ascii="Calibri" w:hAnsi="Calibri"/>
              </w:rPr>
              <w:t>4</w:t>
            </w:r>
          </w:p>
          <w:p w14:paraId="6210D870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</w:tbl>
    <w:p w14:paraId="7288745E" w14:textId="77777777" w:rsidR="00666764" w:rsidRDefault="00666764" w:rsidP="00666764">
      <w:pPr>
        <w:rPr>
          <w:rFonts w:ascii="Bookman Old Style" w:hAnsi="Bookman Old Style"/>
          <w:b/>
          <w:sz w:val="28"/>
          <w:szCs w:val="28"/>
        </w:rPr>
      </w:pPr>
    </w:p>
    <w:p w14:paraId="76C87560" w14:textId="77777777" w:rsidR="00666764" w:rsidRPr="00CA2F92" w:rsidRDefault="00666764" w:rsidP="00666764">
      <w:pPr>
        <w:rPr>
          <w:rFonts w:ascii="Bookman Old Style" w:hAnsi="Bookman Old Style"/>
          <w:b/>
          <w:sz w:val="28"/>
          <w:szCs w:val="28"/>
        </w:rPr>
      </w:pPr>
    </w:p>
    <w:p w14:paraId="3EDA11FB" w14:textId="77777777" w:rsidR="00510457" w:rsidRPr="00BA5E23" w:rsidRDefault="00510457" w:rsidP="00510457">
      <w:pPr>
        <w:rPr>
          <w:rFonts w:asciiTheme="minorHAnsi" w:hAnsiTheme="minorHAnsi"/>
          <w:b/>
        </w:rPr>
      </w:pPr>
      <w:r w:rsidRPr="00BA5E23">
        <w:rPr>
          <w:rFonts w:asciiTheme="minorHAnsi" w:hAnsiTheme="minorHAnsi"/>
          <w:b/>
          <w:bCs/>
        </w:rPr>
        <w:t>S</w:t>
      </w:r>
      <w:r>
        <w:rPr>
          <w:rFonts w:asciiTheme="minorHAnsi" w:hAnsiTheme="minorHAnsi"/>
          <w:b/>
          <w:bCs/>
        </w:rPr>
        <w:t>oba</w:t>
      </w:r>
      <w:r w:rsidRPr="00BA5E23">
        <w:rPr>
          <w:rFonts w:asciiTheme="minorHAnsi" w:hAnsiTheme="minorHAnsi"/>
          <w:b/>
          <w:bCs/>
        </w:rPr>
        <w:t xml:space="preserve"> 401 </w:t>
      </w:r>
      <w:r>
        <w:rPr>
          <w:rFonts w:asciiTheme="minorHAnsi" w:hAnsiTheme="minorHAnsi"/>
        </w:rPr>
        <w:t>v četrtem nadstropju</w:t>
      </w:r>
      <w:r w:rsidRPr="00BA5E23">
        <w:rPr>
          <w:rFonts w:asciiTheme="minorHAnsi" w:hAnsiTheme="minorHAnsi"/>
          <w:b/>
          <w:bCs/>
        </w:rPr>
        <w:t xml:space="preserve"> </w:t>
      </w:r>
      <w:r w:rsidRPr="00BA5E23">
        <w:rPr>
          <w:rFonts w:asciiTheme="minorHAnsi" w:hAnsiTheme="minorHAnsi"/>
          <w:bCs/>
        </w:rPr>
        <w:t>(</w:t>
      </w:r>
      <w:r>
        <w:rPr>
          <w:rFonts w:asciiTheme="minorHAnsi" w:hAnsiTheme="minorHAnsi"/>
          <w:bCs/>
        </w:rPr>
        <w:t>dve</w:t>
      </w:r>
      <w:r w:rsidRPr="00BA5E23">
        <w:rPr>
          <w:rFonts w:asciiTheme="minorHAnsi" w:hAnsiTheme="minorHAnsi"/>
          <w:bCs/>
        </w:rPr>
        <w:t xml:space="preserve"> ležišči</w:t>
      </w:r>
      <w:r>
        <w:rPr>
          <w:rFonts w:asciiTheme="minorHAnsi" w:hAnsiTheme="minorHAnsi"/>
          <w:bCs/>
        </w:rPr>
        <w:t xml:space="preserve">, </w:t>
      </w:r>
      <w:r w:rsidRPr="00BA5E23">
        <w:rPr>
          <w:rFonts w:asciiTheme="minorHAnsi" w:hAnsiTheme="minorHAnsi"/>
          <w:bCs/>
        </w:rPr>
        <w:t>pogled delno na morje</w:t>
      </w:r>
      <w:r>
        <w:rPr>
          <w:rFonts w:asciiTheme="minorHAnsi" w:hAnsiTheme="minorHAnsi"/>
          <w:bCs/>
        </w:rPr>
        <w:t xml:space="preserve"> in </w:t>
      </w:r>
      <w:r w:rsidRPr="00BA5E23">
        <w:rPr>
          <w:rFonts w:asciiTheme="minorHAnsi" w:hAnsiTheme="minorHAnsi"/>
          <w:bCs/>
        </w:rPr>
        <w:t>delno na kopno)</w:t>
      </w:r>
    </w:p>
    <w:p w14:paraId="100115E2" w14:textId="77777777" w:rsidR="00666764" w:rsidRPr="00CA2F92" w:rsidRDefault="00666764" w:rsidP="00666764">
      <w:pPr>
        <w:pStyle w:val="Odstavekseznama"/>
        <w:rPr>
          <w:rFonts w:ascii="Bookman Old Style" w:hAnsi="Bookman Old Style"/>
          <w:b/>
          <w:sz w:val="28"/>
          <w:szCs w:val="28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65B1D1FC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4B134E8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6D475C6E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3BA789F1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1D18B4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ED94817" w14:textId="36ED029A" w:rsidR="00DD360B" w:rsidRPr="00CA2F92" w:rsidRDefault="00F31A3B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0AF427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E94C9B6" w14:textId="270CDC7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6.–27. 6. 202</w:t>
            </w:r>
            <w:r w:rsidR="00AF0B41">
              <w:rPr>
                <w:rFonts w:ascii="Calibri" w:hAnsi="Calibri"/>
              </w:rPr>
              <w:t>4</w:t>
            </w:r>
          </w:p>
          <w:p w14:paraId="4D0B0AB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1B2DD7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563AC8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B1AA8EB" w14:textId="41E3D295" w:rsidR="00F31A3B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  <w:p w14:paraId="03859A93" w14:textId="78CF1E4D" w:rsidR="00666764" w:rsidRPr="00CA2F92" w:rsidRDefault="00666764" w:rsidP="00636306">
            <w:pPr>
              <w:rPr>
                <w:rFonts w:ascii="Calibri" w:hAnsi="Calibri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7879EA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8DDDDFB" w14:textId="33930BA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6.–3. 7. 202</w:t>
            </w:r>
            <w:r w:rsidR="00AF0B41">
              <w:rPr>
                <w:rFonts w:ascii="Calibri" w:hAnsi="Calibri"/>
              </w:rPr>
              <w:t>4</w:t>
            </w:r>
          </w:p>
          <w:p w14:paraId="2299CF4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0D0C27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5E7214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EF49515" w14:textId="1A988CF9" w:rsidR="00666764" w:rsidRPr="00CA2F92" w:rsidRDefault="00F31A3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0833E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DBAEBC6" w14:textId="68316911" w:rsidR="00666764" w:rsidRPr="00CA2F92" w:rsidRDefault="00666764" w:rsidP="0016548B">
            <w:pPr>
              <w:tabs>
                <w:tab w:val="center" w:pos="4536"/>
                <w:tab w:val="right" w:pos="9072"/>
              </w:tabs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7.–9. 7. 202</w:t>
            </w:r>
            <w:r w:rsidR="00AF0B41">
              <w:rPr>
                <w:rFonts w:ascii="Calibri" w:hAnsi="Calibri"/>
              </w:rPr>
              <w:t>4</w:t>
            </w:r>
          </w:p>
          <w:p w14:paraId="56F3C4C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BE54E6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3C0FD3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059DAAB" w14:textId="77777777" w:rsidR="00F31A3B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5DBFD4DD" w14:textId="3C7E5DC8" w:rsidR="00666764" w:rsidRPr="00CA2F92" w:rsidRDefault="00666764" w:rsidP="00F31A3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3561BF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97BD256" w14:textId="5B7B4EB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9. 7.–15. 7. 202</w:t>
            </w:r>
            <w:r w:rsidR="00AF0B41">
              <w:rPr>
                <w:rFonts w:ascii="Calibri" w:hAnsi="Calibri"/>
              </w:rPr>
              <w:t>4</w:t>
            </w:r>
          </w:p>
          <w:p w14:paraId="5E40ED8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213E65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6FD90A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FD69718" w14:textId="77777777" w:rsidR="00F31A3B" w:rsidRPr="00CA2F92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68A2F1DD" w14:textId="1BFB8135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E25A90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5D1D05A" w14:textId="77417DA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7.–21. 7. 202</w:t>
            </w:r>
            <w:r w:rsidR="00AF0B41">
              <w:rPr>
                <w:rFonts w:ascii="Calibri" w:hAnsi="Calibri"/>
              </w:rPr>
              <w:t>4</w:t>
            </w:r>
          </w:p>
          <w:p w14:paraId="2D32D4A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61EED2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078D79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42AD936" w14:textId="77777777" w:rsidR="00F31A3B" w:rsidRDefault="00F31A3B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56F2E3D0" w14:textId="217BA0FA" w:rsidR="00666764" w:rsidRPr="00CA2F92" w:rsidRDefault="00666764" w:rsidP="00F31A3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F1A925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6D8732" w14:textId="6812FFF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7.–27. 7. 202</w:t>
            </w:r>
            <w:r w:rsidR="00AF0B41">
              <w:rPr>
                <w:rFonts w:ascii="Calibri" w:hAnsi="Calibri"/>
              </w:rPr>
              <w:t>4</w:t>
            </w:r>
          </w:p>
          <w:p w14:paraId="79E876B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5B8057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7D8EB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AD90B9A" w14:textId="188E0AC9" w:rsidR="00666764" w:rsidRPr="00CA2F92" w:rsidRDefault="00115FBF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39ED5D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F7F1443" w14:textId="489B6E5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2. 8. 202</w:t>
            </w:r>
            <w:r w:rsidR="00AF0B41">
              <w:rPr>
                <w:rFonts w:ascii="Calibri" w:hAnsi="Calibri"/>
              </w:rPr>
              <w:t>4</w:t>
            </w:r>
          </w:p>
          <w:p w14:paraId="29394926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56F7E16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FB70EE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CC2CDB7" w14:textId="7C8C8332" w:rsidR="00666764" w:rsidRPr="00CA2F92" w:rsidRDefault="00AF0B41" w:rsidP="00F31A3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A96BE7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5AC89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DCEEE6C" w14:textId="05F6C1C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. 8.–8. 8. 202</w:t>
            </w:r>
            <w:r w:rsidR="00AF0B41">
              <w:rPr>
                <w:rFonts w:ascii="Calibri" w:hAnsi="Calibri"/>
              </w:rPr>
              <w:t>4</w:t>
            </w:r>
          </w:p>
          <w:p w14:paraId="369D98B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8E48B0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E8FB04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96A1E35" w14:textId="08B0CDE7" w:rsidR="00666764" w:rsidRPr="00CA2F92" w:rsidRDefault="00AF0B41" w:rsidP="00DD360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715BAB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7A7A6D7" w14:textId="34810E5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8. 8.–14. 8. 202</w:t>
            </w:r>
            <w:r w:rsidR="00AF0B41">
              <w:rPr>
                <w:rFonts w:ascii="Calibri" w:hAnsi="Calibri"/>
              </w:rPr>
              <w:t>4</w:t>
            </w:r>
          </w:p>
          <w:p w14:paraId="45B842B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81364C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2B63A8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D446EB9" w14:textId="77777777" w:rsidR="00AF0B41" w:rsidRDefault="00AF0B41" w:rsidP="00AF0B4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48ACE75D" w14:textId="500B3549" w:rsidR="00666764" w:rsidRPr="00CA2F92" w:rsidRDefault="00666764" w:rsidP="00776CF7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C34A9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B58C2EF" w14:textId="4439730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4. 8.–20. 8. 202</w:t>
            </w:r>
            <w:r w:rsidR="00AF0B41">
              <w:rPr>
                <w:rFonts w:ascii="Calibri" w:hAnsi="Calibri"/>
              </w:rPr>
              <w:t>4</w:t>
            </w:r>
          </w:p>
          <w:p w14:paraId="173B46A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375185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0E829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A5E783" w14:textId="77777777" w:rsidR="00AF0B41" w:rsidRDefault="00AF0B41" w:rsidP="00AF0B4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  <w:p w14:paraId="0227E54B" w14:textId="694EA22F" w:rsidR="00666764" w:rsidRPr="00CA2F92" w:rsidRDefault="00666764" w:rsidP="00776CF7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F941D3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0320FA5" w14:textId="37C12D6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 xml:space="preserve">20. 8.–26. 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202</w:t>
            </w:r>
            <w:r w:rsidR="00AF0B41">
              <w:rPr>
                <w:rFonts w:ascii="Calibri" w:hAnsi="Calibri"/>
              </w:rPr>
              <w:t>4</w:t>
            </w:r>
          </w:p>
          <w:p w14:paraId="1B8EE1B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52644E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E33D66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5B5704F" w14:textId="3D899906" w:rsidR="00666764" w:rsidRPr="00CA2F92" w:rsidRDefault="00AF0B41" w:rsidP="00AF0B4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CA24B5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30E467" w14:textId="0C86258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6. 8.–1. 9. 202</w:t>
            </w:r>
            <w:r w:rsidR="00AF0B41">
              <w:rPr>
                <w:rFonts w:ascii="Calibri" w:hAnsi="Calibri"/>
              </w:rPr>
              <w:t>4</w:t>
            </w:r>
          </w:p>
          <w:p w14:paraId="73B72C2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42693E7" w14:textId="77777777" w:rsidTr="0016548B">
        <w:trPr>
          <w:trHeight w:val="65"/>
        </w:trPr>
        <w:tc>
          <w:tcPr>
            <w:tcW w:w="4678" w:type="dxa"/>
            <w:tcBorders>
              <w:left w:val="single" w:sz="12" w:space="0" w:color="auto"/>
              <w:right w:val="single" w:sz="12" w:space="0" w:color="auto"/>
            </w:tcBorders>
          </w:tcPr>
          <w:p w14:paraId="382E900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right w:val="single" w:sz="12" w:space="0" w:color="auto"/>
            </w:tcBorders>
          </w:tcPr>
          <w:p w14:paraId="6D57961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D6D8D0F" w14:textId="77777777" w:rsidTr="0016548B">
        <w:tc>
          <w:tcPr>
            <w:tcW w:w="467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04D5C3" w14:textId="5C126D1A" w:rsidR="00666764" w:rsidRPr="00CA2F92" w:rsidRDefault="00AF0B41" w:rsidP="00AF0B4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F8999AB" w14:textId="7F1EC78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. 9.–7. 9. 202</w:t>
            </w:r>
            <w:r w:rsidR="00AF0B41">
              <w:rPr>
                <w:rFonts w:ascii="Calibri" w:hAnsi="Calibri"/>
              </w:rPr>
              <w:t>4</w:t>
            </w:r>
          </w:p>
          <w:p w14:paraId="1CD90A5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7EC944CC" w14:textId="77777777" w:rsidR="00666764" w:rsidRPr="00CA2F92" w:rsidRDefault="00666764" w:rsidP="00666764">
      <w:pPr>
        <w:rPr>
          <w:rFonts w:ascii="Calibri" w:hAnsi="Calibri"/>
          <w:b/>
          <w:bCs/>
          <w:u w:val="single"/>
        </w:rPr>
      </w:pPr>
    </w:p>
    <w:p w14:paraId="0A6149D6" w14:textId="256F4D20" w:rsidR="00666764" w:rsidRDefault="00666764" w:rsidP="00666764">
      <w:pPr>
        <w:rPr>
          <w:rFonts w:ascii="Bookman Old Style" w:hAnsi="Bookman Old Style"/>
        </w:rPr>
      </w:pPr>
    </w:p>
    <w:p w14:paraId="39EE8656" w14:textId="77777777" w:rsidR="00776CF7" w:rsidRPr="00CA2F92" w:rsidRDefault="00776CF7" w:rsidP="00666764">
      <w:pPr>
        <w:rPr>
          <w:rFonts w:ascii="Bookman Old Style" w:hAnsi="Bookman Old Style"/>
        </w:rPr>
      </w:pPr>
    </w:p>
    <w:p w14:paraId="515A56CE" w14:textId="77777777" w:rsidR="00666764" w:rsidRPr="00CA2F92" w:rsidRDefault="00666764" w:rsidP="00666764">
      <w:pPr>
        <w:rPr>
          <w:rFonts w:ascii="Bookman Old Style" w:hAnsi="Bookman Old Style"/>
          <w:b/>
          <w:bCs/>
          <w:u w:val="single"/>
        </w:rPr>
      </w:pPr>
    </w:p>
    <w:p w14:paraId="2570497D" w14:textId="1E015FA7" w:rsidR="00666764" w:rsidRPr="00CA2F92" w:rsidRDefault="00666764" w:rsidP="00666764">
      <w:pPr>
        <w:rPr>
          <w:rFonts w:ascii="Calibri" w:hAnsi="Calibri"/>
          <w:sz w:val="28"/>
          <w:szCs w:val="28"/>
        </w:rPr>
      </w:pPr>
      <w:r w:rsidRPr="00CA2F92">
        <w:rPr>
          <w:rFonts w:ascii="Calibri" w:hAnsi="Calibri"/>
          <w:b/>
          <w:sz w:val="28"/>
          <w:szCs w:val="28"/>
        </w:rPr>
        <w:t>Apartmajska hiša Piran</w:t>
      </w:r>
    </w:p>
    <w:p w14:paraId="65CD712A" w14:textId="54E0888D" w:rsidR="00666764" w:rsidRPr="00CA2F92" w:rsidRDefault="00666764" w:rsidP="00666764">
      <w:pPr>
        <w:rPr>
          <w:rFonts w:ascii="Calibri" w:hAnsi="Calibri"/>
        </w:rPr>
      </w:pPr>
      <w:r w:rsidRPr="00CA2F92">
        <w:rPr>
          <w:rFonts w:ascii="Calibri" w:hAnsi="Calibri"/>
        </w:rPr>
        <w:t>Tomšičeva 29</w:t>
      </w:r>
      <w:r w:rsidR="0085076D">
        <w:rPr>
          <w:rFonts w:ascii="Calibri" w:hAnsi="Calibri"/>
        </w:rPr>
        <w:t xml:space="preserve">, </w:t>
      </w:r>
      <w:r w:rsidRPr="00CA2F92">
        <w:rPr>
          <w:rFonts w:ascii="Calibri" w:hAnsi="Calibri"/>
        </w:rPr>
        <w:t xml:space="preserve">6330 Piran </w:t>
      </w:r>
    </w:p>
    <w:p w14:paraId="157B43EF" w14:textId="01533645" w:rsidR="00666764" w:rsidRDefault="00666764" w:rsidP="00666764">
      <w:pPr>
        <w:rPr>
          <w:rFonts w:ascii="Calibri" w:hAnsi="Calibri"/>
        </w:rPr>
      </w:pPr>
    </w:p>
    <w:p w14:paraId="4C038963" w14:textId="77777777" w:rsidR="0085076D" w:rsidRPr="00774136" w:rsidRDefault="0085076D" w:rsidP="0085076D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Zveza društev gluhih in naglušnih Slovenije ima v</w:t>
      </w:r>
      <w:r w:rsidRPr="00774136">
        <w:rPr>
          <w:rFonts w:ascii="Calibri" w:hAnsi="Calibri"/>
        </w:rPr>
        <w:t xml:space="preserve"> Piranu </w:t>
      </w:r>
      <w:r>
        <w:rPr>
          <w:rFonts w:ascii="Calibri" w:hAnsi="Calibri"/>
        </w:rPr>
        <w:t xml:space="preserve">lastno apartmajsko hišo. </w:t>
      </w:r>
      <w:r w:rsidRPr="00774136">
        <w:rPr>
          <w:rFonts w:ascii="Calibri" w:hAnsi="Calibri"/>
        </w:rPr>
        <w:t xml:space="preserve">Stoji v mestnem jedru, v bližini piranskih vrat. Do morja je približno petdeset metrov, ulice so ozke, deloma asfaltirane, deloma tlakovane. Parkiranje je urejeno zunaj mestnega jedra. </w:t>
      </w:r>
      <w:r>
        <w:rPr>
          <w:rFonts w:ascii="Calibri" w:hAnsi="Calibri"/>
        </w:rPr>
        <w:t>Apartmaji se nahajajo</w:t>
      </w:r>
      <w:r w:rsidRPr="00774136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v </w:t>
      </w:r>
      <w:r w:rsidRPr="00774136">
        <w:rPr>
          <w:rFonts w:ascii="Calibri" w:hAnsi="Calibri"/>
        </w:rPr>
        <w:t>ozki hiši</w:t>
      </w:r>
      <w:r>
        <w:rPr>
          <w:rFonts w:ascii="Calibri" w:hAnsi="Calibri"/>
        </w:rPr>
        <w:t>. V</w:t>
      </w:r>
      <w:r w:rsidRPr="00774136">
        <w:rPr>
          <w:rFonts w:ascii="Calibri" w:hAnsi="Calibri"/>
        </w:rPr>
        <w:t xml:space="preserve"> pritličju so sprejemnica za goste in sanitarije, v prvem in drugem nadstropju po en apartma, v mansardi pa dva apartmaja – eden od njiju ima spalni prostor na galeriji.</w:t>
      </w:r>
    </w:p>
    <w:p w14:paraId="5505262C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79E206C4" w14:textId="77777777" w:rsidR="0085076D" w:rsidRPr="001F1491" w:rsidRDefault="0085076D" w:rsidP="0085076D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1</w:t>
      </w:r>
      <w:r>
        <w:rPr>
          <w:rFonts w:ascii="Calibri" w:hAnsi="Calibri"/>
          <w:b/>
          <w:bCs/>
          <w:u w:val="single"/>
        </w:rPr>
        <w:t xml:space="preserve"> (štiri</w:t>
      </w:r>
      <w:r w:rsidRPr="001F1491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6F2A7533" w14:textId="77777777" w:rsidR="0085076D" w:rsidRPr="00774136" w:rsidRDefault="0085076D" w:rsidP="0085076D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prvem nadstropju in ima večji dnevni prostor ter kopalnico s tuš kabino. V večjem prostoru sta kuhinjska niša z jedilno mizo in spalni del, v katerem sta zakonska postelja in pograd.</w:t>
      </w:r>
    </w:p>
    <w:p w14:paraId="36AA5126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3263DD29" w14:textId="77777777" w:rsidR="0085076D" w:rsidRPr="001F1491" w:rsidRDefault="0085076D" w:rsidP="0085076D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2</w:t>
      </w:r>
      <w:r>
        <w:rPr>
          <w:rFonts w:ascii="Calibri" w:hAnsi="Calibri"/>
          <w:b/>
          <w:bCs/>
          <w:u w:val="single"/>
        </w:rPr>
        <w:t xml:space="preserve"> (štiri</w:t>
      </w:r>
      <w:r w:rsidRPr="001F1491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3C283E98" w14:textId="77777777" w:rsidR="0085076D" w:rsidRPr="00774136" w:rsidRDefault="0085076D" w:rsidP="0085076D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drugem nadstropju in ima večji dnevni prostor ter kopalnico s tuš kabino. V dnevnem prostoru sta kuhinjska niša z jedilno mizo in spalni del, v katerem sta zakonska postelja in pograd.</w:t>
      </w:r>
    </w:p>
    <w:p w14:paraId="71FEA56B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3BCA93BC" w14:textId="77777777" w:rsidR="0085076D" w:rsidRPr="001F1491" w:rsidRDefault="0085076D" w:rsidP="0085076D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3</w:t>
      </w:r>
      <w:r>
        <w:rPr>
          <w:rFonts w:ascii="Calibri" w:hAnsi="Calibri"/>
          <w:b/>
          <w:bCs/>
          <w:u w:val="single"/>
        </w:rPr>
        <w:t xml:space="preserve"> (štiri</w:t>
      </w:r>
      <w:r w:rsidRPr="001F1491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65925E39" w14:textId="77777777" w:rsidR="0085076D" w:rsidRPr="00774136" w:rsidRDefault="0085076D" w:rsidP="0085076D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mansardnem delu in ima večji dnevni prostor ter kopalnico s tuš kabino. V dnevnem prostoru sta kuhinjska niša z jedilno mizo in zakonska postelja. Dve ležišči sta na galeriji, ki je sestavni del apartmaja.</w:t>
      </w:r>
    </w:p>
    <w:p w14:paraId="758ADDBB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612882D0" w14:textId="77777777" w:rsidR="0085076D" w:rsidRPr="001F1491" w:rsidRDefault="0085076D" w:rsidP="0085076D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4</w:t>
      </w:r>
      <w:r>
        <w:rPr>
          <w:rFonts w:ascii="Calibri" w:hAnsi="Calibri"/>
          <w:b/>
          <w:bCs/>
          <w:u w:val="single"/>
        </w:rPr>
        <w:t xml:space="preserve"> (dve</w:t>
      </w:r>
      <w:r w:rsidRPr="001F1491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6A2F4671" w14:textId="77777777" w:rsidR="0085076D" w:rsidRPr="00774136" w:rsidRDefault="0085076D" w:rsidP="0085076D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mansardnem delu in ima dnevni prostor, kopalnico s tuš kabino ter manjšo sobo. V dnevnem prostoru je kuhinjska niša z jedilno mizo, v manjši sobi pa zakonska postelja.</w:t>
      </w:r>
    </w:p>
    <w:p w14:paraId="20EB43B2" w14:textId="77777777" w:rsidR="000736D9" w:rsidRDefault="000736D9" w:rsidP="000736D9">
      <w:pPr>
        <w:spacing w:line="276" w:lineRule="auto"/>
        <w:jc w:val="both"/>
        <w:rPr>
          <w:rFonts w:ascii="Calibri" w:hAnsi="Calibri"/>
        </w:rPr>
      </w:pPr>
    </w:p>
    <w:p w14:paraId="56A493E7" w14:textId="43F994A4" w:rsidR="0085076D" w:rsidRDefault="0085076D" w:rsidP="0085076D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si apartmaji so opremljeni</w:t>
      </w:r>
      <w:r>
        <w:rPr>
          <w:rFonts w:ascii="Calibri" w:hAnsi="Calibri"/>
        </w:rPr>
        <w:t xml:space="preserve"> z grelnimi telesi, s klimatskimi napravami, z grelniki</w:t>
      </w:r>
      <w:r w:rsidRPr="00774136">
        <w:rPr>
          <w:rFonts w:ascii="Calibri" w:hAnsi="Calibri"/>
        </w:rPr>
        <w:t xml:space="preserve"> tople vode</w:t>
      </w:r>
      <w:r>
        <w:rPr>
          <w:rFonts w:ascii="Calibri" w:hAnsi="Calibri"/>
        </w:rPr>
        <w:t xml:space="preserve">, s televizijsko </w:t>
      </w:r>
      <w:r w:rsidRPr="00CA2F92">
        <w:rPr>
          <w:rFonts w:ascii="Calibri" w:hAnsi="Calibri" w:cs="Times New Roman"/>
        </w:rPr>
        <w:t>indukcijsk</w:t>
      </w:r>
      <w:r>
        <w:rPr>
          <w:rFonts w:ascii="Calibri" w:hAnsi="Calibri" w:cs="Times New Roman"/>
        </w:rPr>
        <w:t xml:space="preserve">o </w:t>
      </w:r>
      <w:r w:rsidRPr="00CA2F92">
        <w:rPr>
          <w:rFonts w:ascii="Calibri" w:hAnsi="Calibri" w:cs="Times New Roman"/>
        </w:rPr>
        <w:t>zank</w:t>
      </w:r>
      <w:r>
        <w:rPr>
          <w:rFonts w:ascii="Calibri" w:hAnsi="Calibri" w:cs="Times New Roman"/>
        </w:rPr>
        <w:t>o</w:t>
      </w:r>
      <w:r w:rsidRPr="00CA2F92">
        <w:rPr>
          <w:rFonts w:ascii="Calibri" w:hAnsi="Calibri" w:cs="Times New Roman"/>
        </w:rPr>
        <w:t xml:space="preserve"> za naglušne</w:t>
      </w:r>
      <w:r>
        <w:rPr>
          <w:rFonts w:ascii="Calibri" w:hAnsi="Calibri" w:cs="Times New Roman"/>
        </w:rPr>
        <w:t xml:space="preserve"> in s </w:t>
      </w:r>
      <w:r w:rsidRPr="00CA2F92">
        <w:rPr>
          <w:rFonts w:ascii="Calibri" w:hAnsi="Calibri" w:cs="Times New Roman"/>
        </w:rPr>
        <w:t>svetlobni</w:t>
      </w:r>
      <w:r>
        <w:rPr>
          <w:rFonts w:ascii="Calibri" w:hAnsi="Calibri" w:cs="Times New Roman"/>
        </w:rPr>
        <w:t>m</w:t>
      </w:r>
      <w:r w:rsidRPr="00CA2F92">
        <w:rPr>
          <w:rFonts w:ascii="Calibri" w:hAnsi="Calibri" w:cs="Times New Roman"/>
        </w:rPr>
        <w:t xml:space="preserve"> zvon</w:t>
      </w:r>
      <w:r>
        <w:rPr>
          <w:rFonts w:ascii="Calibri" w:hAnsi="Calibri" w:cs="Times New Roman"/>
        </w:rPr>
        <w:t>cem</w:t>
      </w:r>
      <w:r w:rsidRPr="00CA2F92">
        <w:rPr>
          <w:rFonts w:ascii="Calibri" w:hAnsi="Calibri" w:cs="Times New Roman"/>
        </w:rPr>
        <w:t xml:space="preserve"> za gluhe osebe</w:t>
      </w:r>
      <w:r>
        <w:rPr>
          <w:rFonts w:ascii="Calibri" w:hAnsi="Calibri" w:cs="Times New Roman"/>
        </w:rPr>
        <w:t>.</w:t>
      </w:r>
      <w:r>
        <w:rPr>
          <w:rFonts w:ascii="Calibri" w:hAnsi="Calibri"/>
        </w:rPr>
        <w:t xml:space="preserve"> </w:t>
      </w:r>
      <w:r w:rsidRPr="00774136">
        <w:rPr>
          <w:rFonts w:ascii="Calibri" w:hAnsi="Calibri"/>
        </w:rPr>
        <w:t>Zanje skrbi oskrbnica, ki goste</w:t>
      </w:r>
      <w:r>
        <w:rPr>
          <w:rFonts w:ascii="Calibri" w:hAnsi="Calibri"/>
        </w:rPr>
        <w:t xml:space="preserve"> sprejme na podlagi napotnice ter uredi njihovo prijavo in odjavo.</w:t>
      </w:r>
    </w:p>
    <w:p w14:paraId="0D2C94B3" w14:textId="77777777" w:rsidR="00DD5440" w:rsidRDefault="00DD5440" w:rsidP="000736D9">
      <w:pPr>
        <w:spacing w:line="276" w:lineRule="auto"/>
        <w:jc w:val="both"/>
        <w:rPr>
          <w:rFonts w:ascii="Calibri" w:hAnsi="Calibri"/>
        </w:rPr>
      </w:pPr>
    </w:p>
    <w:p w14:paraId="2B6D925C" w14:textId="392160DC" w:rsidR="0016736D" w:rsidRPr="00706A4B" w:rsidRDefault="003E7556" w:rsidP="000736D9">
      <w:pPr>
        <w:spacing w:line="276" w:lineRule="auto"/>
        <w:jc w:val="both"/>
        <w:rPr>
          <w:rFonts w:ascii="Calibri" w:hAnsi="Calibri"/>
          <w:b/>
          <w:bCs/>
          <w:color w:val="FF0000"/>
        </w:rPr>
      </w:pPr>
      <w:r w:rsidRPr="00706A4B">
        <w:rPr>
          <w:rFonts w:ascii="Calibri" w:hAnsi="Calibri"/>
          <w:b/>
          <w:bCs/>
        </w:rPr>
        <w:t xml:space="preserve">Za parkiranje </w:t>
      </w:r>
      <w:r w:rsidR="00F0023D" w:rsidRPr="00706A4B">
        <w:rPr>
          <w:rFonts w:ascii="Calibri" w:hAnsi="Calibri"/>
          <w:b/>
          <w:bCs/>
        </w:rPr>
        <w:t>uporabnik</w:t>
      </w:r>
      <w:r w:rsidR="0085076D">
        <w:rPr>
          <w:rFonts w:ascii="Calibri" w:hAnsi="Calibri"/>
          <w:b/>
          <w:bCs/>
        </w:rPr>
        <w:t>i</w:t>
      </w:r>
      <w:r w:rsidRPr="00706A4B">
        <w:rPr>
          <w:rFonts w:ascii="Calibri" w:hAnsi="Calibri"/>
          <w:b/>
          <w:bCs/>
        </w:rPr>
        <w:t xml:space="preserve"> poskrb</w:t>
      </w:r>
      <w:r w:rsidR="00D347F2">
        <w:rPr>
          <w:rFonts w:ascii="Calibri" w:hAnsi="Calibri"/>
          <w:b/>
          <w:bCs/>
        </w:rPr>
        <w:t>i</w:t>
      </w:r>
      <w:r w:rsidR="0085076D">
        <w:rPr>
          <w:rFonts w:ascii="Calibri" w:hAnsi="Calibri"/>
          <w:b/>
          <w:bCs/>
        </w:rPr>
        <w:t>jo</w:t>
      </w:r>
      <w:r w:rsidRPr="00706A4B">
        <w:rPr>
          <w:rFonts w:ascii="Calibri" w:hAnsi="Calibri"/>
          <w:b/>
          <w:bCs/>
        </w:rPr>
        <w:t xml:space="preserve"> sam</w:t>
      </w:r>
      <w:r w:rsidR="0085076D">
        <w:rPr>
          <w:rFonts w:ascii="Calibri" w:hAnsi="Calibri"/>
          <w:b/>
          <w:bCs/>
        </w:rPr>
        <w:t>i</w:t>
      </w:r>
      <w:r w:rsidRPr="00706A4B">
        <w:rPr>
          <w:rFonts w:ascii="Calibri" w:hAnsi="Calibri"/>
          <w:b/>
          <w:bCs/>
        </w:rPr>
        <w:t xml:space="preserve">. </w:t>
      </w:r>
    </w:p>
    <w:p w14:paraId="76E0AE02" w14:textId="7CC93799" w:rsidR="00CA098F" w:rsidRDefault="000736D9" w:rsidP="000736D9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lastRenderedPageBreak/>
        <w:t xml:space="preserve"> </w:t>
      </w:r>
    </w:p>
    <w:p w14:paraId="681F6437" w14:textId="181B773E" w:rsidR="003A2BAA" w:rsidRDefault="003A2BAA" w:rsidP="003A2BAA">
      <w:pPr>
        <w:jc w:val="both"/>
        <w:rPr>
          <w:rFonts w:ascii="Calibri" w:hAnsi="Calibri"/>
          <w:iCs/>
        </w:rPr>
      </w:pPr>
      <w:r w:rsidRPr="008936F6">
        <w:rPr>
          <w:rFonts w:ascii="Calibri" w:hAnsi="Calibri"/>
          <w:iCs/>
        </w:rPr>
        <w:t xml:space="preserve">Izmene potekajo po pravilu: odhod do 10. ure, prihod </w:t>
      </w:r>
      <w:r>
        <w:rPr>
          <w:rFonts w:ascii="Calibri" w:hAnsi="Calibri"/>
          <w:iCs/>
        </w:rPr>
        <w:t>med</w:t>
      </w:r>
      <w:r w:rsidRPr="008936F6">
        <w:rPr>
          <w:rFonts w:ascii="Calibri" w:hAnsi="Calibri"/>
          <w:iCs/>
        </w:rPr>
        <w:t xml:space="preserve"> 14. </w:t>
      </w:r>
      <w:r w:rsidR="008E2C5A">
        <w:rPr>
          <w:rFonts w:ascii="Calibri" w:hAnsi="Calibri"/>
          <w:iCs/>
        </w:rPr>
        <w:t xml:space="preserve">in </w:t>
      </w:r>
      <w:r w:rsidRPr="008936F6">
        <w:rPr>
          <w:rFonts w:ascii="Calibri" w:hAnsi="Calibri"/>
          <w:iCs/>
        </w:rPr>
        <w:t>16. ur</w:t>
      </w:r>
      <w:r>
        <w:rPr>
          <w:rFonts w:ascii="Calibri" w:hAnsi="Calibri"/>
          <w:iCs/>
        </w:rPr>
        <w:t>o</w:t>
      </w:r>
      <w:r w:rsidRPr="008936F6">
        <w:rPr>
          <w:rFonts w:ascii="Calibri" w:hAnsi="Calibri"/>
          <w:iCs/>
        </w:rPr>
        <w:t>.</w:t>
      </w:r>
    </w:p>
    <w:p w14:paraId="17546ED2" w14:textId="77777777" w:rsidR="003A2BAA" w:rsidRDefault="003A2BAA" w:rsidP="003A2BAA">
      <w:pPr>
        <w:jc w:val="both"/>
        <w:rPr>
          <w:rFonts w:ascii="Calibri" w:hAnsi="Calibri"/>
          <w:iCs/>
        </w:rPr>
      </w:pPr>
    </w:p>
    <w:p w14:paraId="1D2C23CA" w14:textId="77777777" w:rsidR="003A2BAA" w:rsidRPr="00EB364A" w:rsidRDefault="003A2BAA" w:rsidP="003A2BAA">
      <w:pPr>
        <w:rPr>
          <w:rFonts w:ascii="Calibri" w:hAnsi="Calibri"/>
          <w:iCs/>
        </w:rPr>
      </w:pPr>
      <w:r w:rsidRPr="00EB364A">
        <w:rPr>
          <w:rFonts w:ascii="Calibri" w:hAnsi="Calibri"/>
          <w:iCs/>
        </w:rPr>
        <w:t>V apartmaj</w:t>
      </w:r>
      <w:r>
        <w:rPr>
          <w:rFonts w:ascii="Calibri" w:hAnsi="Calibri"/>
          <w:iCs/>
        </w:rPr>
        <w:t>ih</w:t>
      </w:r>
      <w:r w:rsidRPr="00EB364A">
        <w:rPr>
          <w:rFonts w:ascii="Calibri" w:hAnsi="Calibri"/>
          <w:iCs/>
        </w:rPr>
        <w:t xml:space="preserve"> lahko bivajo le osebe,</w:t>
      </w:r>
      <w:r>
        <w:rPr>
          <w:rFonts w:ascii="Calibri" w:hAnsi="Calibri"/>
          <w:iCs/>
        </w:rPr>
        <w:t xml:space="preserve"> </w:t>
      </w:r>
      <w:r w:rsidRPr="00EB364A">
        <w:rPr>
          <w:rFonts w:ascii="Calibri" w:hAnsi="Calibri"/>
          <w:iCs/>
        </w:rPr>
        <w:t>navedene na napotnici.</w:t>
      </w:r>
    </w:p>
    <w:p w14:paraId="4165CA62" w14:textId="77777777" w:rsidR="003A2BAA" w:rsidRPr="008936F6" w:rsidRDefault="003A2BAA" w:rsidP="003A2BAA">
      <w:pPr>
        <w:jc w:val="both"/>
        <w:rPr>
          <w:rFonts w:ascii="Calibri" w:hAnsi="Calibri"/>
          <w:iCs/>
        </w:rPr>
      </w:pPr>
    </w:p>
    <w:p w14:paraId="7911EECF" w14:textId="77777777" w:rsidR="003A2BAA" w:rsidRDefault="003A2BAA" w:rsidP="003A2BAA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Med poletno sezono veljajo sedemdnevni termini po društvih.</w:t>
      </w:r>
    </w:p>
    <w:p w14:paraId="400379E7" w14:textId="77777777" w:rsidR="003A2BAA" w:rsidRDefault="003A2BAA" w:rsidP="003A2BAA">
      <w:pPr>
        <w:spacing w:line="276" w:lineRule="auto"/>
        <w:jc w:val="both"/>
        <w:rPr>
          <w:rFonts w:ascii="Calibri" w:hAnsi="Calibri"/>
        </w:rPr>
      </w:pPr>
      <w:r w:rsidRPr="00E13503">
        <w:rPr>
          <w:rFonts w:ascii="Calibri" w:hAnsi="Calibri"/>
        </w:rPr>
        <w:t>Uporabniki apartmajev s seboj prinesejo lastno posteljnino, brisače in kuhinjske krpe.</w:t>
      </w:r>
    </w:p>
    <w:p w14:paraId="4C1CAAB9" w14:textId="0D830CA8" w:rsidR="003A2BAA" w:rsidRDefault="003A2BAA" w:rsidP="003A2BAA">
      <w:pPr>
        <w:spacing w:line="276" w:lineRule="auto"/>
        <w:jc w:val="both"/>
        <w:rPr>
          <w:rFonts w:ascii="Calibri" w:hAnsi="Calibri"/>
        </w:rPr>
      </w:pPr>
      <w:bookmarkStart w:id="0" w:name="_Hlk162762436"/>
      <w:r>
        <w:rPr>
          <w:rFonts w:ascii="Calibri" w:hAnsi="Calibri"/>
        </w:rPr>
        <w:t>Uporabniki morajo ob odhodu apartma osnovno počistiti in odnesti smeti.</w:t>
      </w:r>
    </w:p>
    <w:bookmarkEnd w:id="0"/>
    <w:p w14:paraId="7BEB7C13" w14:textId="77777777" w:rsidR="00C657BE" w:rsidRDefault="00C657BE" w:rsidP="003A2BAA">
      <w:pPr>
        <w:spacing w:line="276" w:lineRule="auto"/>
        <w:jc w:val="both"/>
        <w:rPr>
          <w:rFonts w:ascii="Calibri" w:hAnsi="Calibri"/>
          <w:b/>
          <w:bCs/>
        </w:rPr>
      </w:pPr>
    </w:p>
    <w:p w14:paraId="698BB63E" w14:textId="551AB054" w:rsidR="003A2BAA" w:rsidRPr="003A2BAA" w:rsidRDefault="003A2BAA" w:rsidP="003A2BAA">
      <w:pPr>
        <w:spacing w:line="276" w:lineRule="auto"/>
        <w:jc w:val="both"/>
        <w:rPr>
          <w:rFonts w:ascii="Calibri" w:hAnsi="Calibri"/>
          <w:b/>
          <w:bCs/>
        </w:rPr>
      </w:pPr>
      <w:r w:rsidRPr="003A2BAA">
        <w:rPr>
          <w:rFonts w:ascii="Calibri" w:hAnsi="Calibri"/>
          <w:b/>
          <w:bCs/>
        </w:rPr>
        <w:t>Domače živali v apartmajih niso dovoljene!</w:t>
      </w:r>
    </w:p>
    <w:p w14:paraId="71A99B42" w14:textId="77777777" w:rsidR="003A2BAA" w:rsidRDefault="003A2BAA" w:rsidP="000736D9">
      <w:pPr>
        <w:spacing w:line="276" w:lineRule="auto"/>
        <w:jc w:val="both"/>
        <w:rPr>
          <w:rFonts w:ascii="Calibri" w:hAnsi="Calibri"/>
        </w:rPr>
      </w:pPr>
    </w:p>
    <w:p w14:paraId="1A524ED7" w14:textId="77777777" w:rsidR="003A2BAA" w:rsidRDefault="003A2BAA" w:rsidP="003A2BAA">
      <w:pPr>
        <w:ind w:right="1080"/>
        <w:rPr>
          <w:rFonts w:ascii="Calibri" w:hAnsi="Calibri"/>
          <w:iCs/>
        </w:rPr>
      </w:pPr>
      <w:r>
        <w:rPr>
          <w:rFonts w:ascii="Calibri" w:hAnsi="Calibri"/>
          <w:iCs/>
        </w:rPr>
        <w:t>Ostalo:</w:t>
      </w:r>
    </w:p>
    <w:p w14:paraId="62A740AE" w14:textId="77777777" w:rsidR="003A2BAA" w:rsidRPr="002B53EF" w:rsidRDefault="003A2BAA" w:rsidP="003A2BAA">
      <w:pPr>
        <w:pStyle w:val="Odstavekseznama"/>
        <w:numPr>
          <w:ilvl w:val="0"/>
          <w:numId w:val="43"/>
        </w:numPr>
        <w:ind w:right="1080"/>
        <w:rPr>
          <w:rFonts w:ascii="Calibri" w:hAnsi="Calibri"/>
          <w:iCs/>
        </w:rPr>
      </w:pPr>
      <w:r w:rsidRPr="002B53EF">
        <w:rPr>
          <w:rFonts w:asciiTheme="minorHAnsi" w:eastAsia="Arial" w:hAnsiTheme="minorHAnsi"/>
          <w:lang w:eastAsia="sl-SI"/>
        </w:rPr>
        <w:t>obvezno doplačilo za čiščenje</w:t>
      </w:r>
      <w:r>
        <w:rPr>
          <w:rFonts w:asciiTheme="minorHAnsi" w:eastAsia="Arial" w:hAnsiTheme="minorHAnsi"/>
          <w:lang w:eastAsia="sl-SI"/>
        </w:rPr>
        <w:t xml:space="preserve"> </w:t>
      </w:r>
      <w:r w:rsidRPr="002B53EF">
        <w:rPr>
          <w:rFonts w:asciiTheme="minorHAnsi" w:eastAsia="Arial" w:hAnsiTheme="minorHAnsi"/>
          <w:lang w:eastAsia="sl-SI"/>
        </w:rPr>
        <w:t xml:space="preserve">20 </w:t>
      </w:r>
      <w:r>
        <w:rPr>
          <w:rFonts w:asciiTheme="minorHAnsi" w:eastAsia="Arial" w:hAnsiTheme="minorHAnsi"/>
          <w:lang w:eastAsia="sl-SI"/>
        </w:rPr>
        <w:t>evrov,</w:t>
      </w:r>
    </w:p>
    <w:p w14:paraId="4569445A" w14:textId="77777777" w:rsidR="003A2BAA" w:rsidRPr="002B53EF" w:rsidRDefault="003A2BAA" w:rsidP="003A2BAA">
      <w:pPr>
        <w:pStyle w:val="Odstavekseznama"/>
        <w:numPr>
          <w:ilvl w:val="0"/>
          <w:numId w:val="43"/>
        </w:numPr>
        <w:ind w:right="1080"/>
        <w:rPr>
          <w:rFonts w:ascii="Calibri" w:hAnsi="Calibri"/>
          <w:iCs/>
        </w:rPr>
      </w:pPr>
      <w:r w:rsidRPr="002B53EF">
        <w:rPr>
          <w:rFonts w:ascii="Calibri" w:hAnsi="Calibri"/>
          <w:iCs/>
        </w:rPr>
        <w:t>možnost doplačila za posteljnino</w:t>
      </w:r>
      <w:r>
        <w:rPr>
          <w:rFonts w:ascii="Calibri" w:hAnsi="Calibri"/>
          <w:iCs/>
        </w:rPr>
        <w:t xml:space="preserve"> </w:t>
      </w:r>
      <w:r w:rsidRPr="002B53EF">
        <w:rPr>
          <w:rFonts w:ascii="Calibri" w:hAnsi="Calibri"/>
          <w:iCs/>
        </w:rPr>
        <w:t xml:space="preserve">10 </w:t>
      </w:r>
      <w:r>
        <w:rPr>
          <w:rFonts w:ascii="Calibri" w:hAnsi="Calibri"/>
          <w:iCs/>
        </w:rPr>
        <w:t>evrov.</w:t>
      </w:r>
    </w:p>
    <w:p w14:paraId="1C60338E" w14:textId="77777777" w:rsidR="003A2BAA" w:rsidRDefault="003A2BAA" w:rsidP="00666764">
      <w:pPr>
        <w:jc w:val="both"/>
        <w:rPr>
          <w:rFonts w:ascii="Calibri" w:hAnsi="Calibri"/>
          <w:b/>
        </w:rPr>
      </w:pPr>
    </w:p>
    <w:p w14:paraId="6709CE07" w14:textId="77777777" w:rsidR="001607B0" w:rsidRDefault="001607B0" w:rsidP="00666764">
      <w:pPr>
        <w:jc w:val="both"/>
        <w:rPr>
          <w:rFonts w:ascii="Calibri" w:hAnsi="Calibri"/>
          <w:b/>
        </w:rPr>
      </w:pPr>
    </w:p>
    <w:p w14:paraId="245A471A" w14:textId="77777777" w:rsidR="001607B0" w:rsidRPr="00CA2F92" w:rsidRDefault="001607B0" w:rsidP="001607B0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Sedem</w:t>
      </w:r>
      <w:r w:rsidRPr="00CA2F92">
        <w:rPr>
          <w:rFonts w:ascii="Calibri" w:hAnsi="Calibri"/>
          <w:b/>
        </w:rPr>
        <w:t>dnevni termini društev po apartmajih:</w:t>
      </w:r>
    </w:p>
    <w:p w14:paraId="36666379" w14:textId="77777777" w:rsidR="001607B0" w:rsidRPr="00CA2F92" w:rsidRDefault="001607B0" w:rsidP="001607B0">
      <w:pPr>
        <w:ind w:left="1080"/>
        <w:jc w:val="both"/>
        <w:rPr>
          <w:rFonts w:ascii="Calibri" w:hAnsi="Calibri"/>
        </w:rPr>
      </w:pPr>
    </w:p>
    <w:p w14:paraId="1102E72F" w14:textId="77777777" w:rsidR="001607B0" w:rsidRPr="00CA2F92" w:rsidRDefault="001607B0" w:rsidP="001607B0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t>Apartma</w:t>
      </w:r>
      <w:r w:rsidRPr="00CA2F92">
        <w:rPr>
          <w:rFonts w:ascii="Calibri" w:hAnsi="Calibri"/>
          <w:b/>
          <w:bCs/>
        </w:rPr>
        <w:t xml:space="preserve"> </w:t>
      </w:r>
      <w:r w:rsidRPr="00C75D93">
        <w:rPr>
          <w:rFonts w:ascii="Calibri" w:hAnsi="Calibri"/>
          <w:b/>
          <w:bCs/>
        </w:rPr>
        <w:t>1</w:t>
      </w:r>
      <w:r>
        <w:rPr>
          <w:rFonts w:ascii="Calibri" w:hAnsi="Calibri"/>
        </w:rPr>
        <w:t xml:space="preserve"> v prvem nadstropju</w:t>
      </w:r>
      <w:r w:rsidRPr="00C75D93">
        <w:rPr>
          <w:rFonts w:ascii="Calibri" w:hAnsi="Calibri"/>
        </w:rPr>
        <w:t xml:space="preserve"> </w:t>
      </w:r>
      <w:r w:rsidRPr="00CA2F92">
        <w:rPr>
          <w:rFonts w:ascii="Calibri" w:hAnsi="Calibri"/>
          <w:bCs/>
        </w:rPr>
        <w:t>(</w:t>
      </w:r>
      <w:r>
        <w:rPr>
          <w:rFonts w:ascii="Calibri" w:hAnsi="Calibri"/>
          <w:bCs/>
        </w:rPr>
        <w:t>štiri</w:t>
      </w:r>
      <w:r w:rsidRPr="00CA2F92">
        <w:rPr>
          <w:rFonts w:ascii="Calibri" w:hAnsi="Calibri"/>
          <w:bCs/>
        </w:rPr>
        <w:t xml:space="preserve"> ležišča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 in pograd)</w:t>
      </w:r>
    </w:p>
    <w:p w14:paraId="60762612" w14:textId="77777777" w:rsidR="00666764" w:rsidRPr="00CA2F92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5"/>
        <w:gridCol w:w="3975"/>
      </w:tblGrid>
      <w:tr w:rsidR="00666764" w:rsidRPr="00CA2F92" w14:paraId="0D72D58B" w14:textId="77777777" w:rsidTr="0016548B">
        <w:trPr>
          <w:trHeight w:val="285"/>
        </w:trPr>
        <w:tc>
          <w:tcPr>
            <w:tcW w:w="468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F9F6193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75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106F0080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4E475EFB" w14:textId="77777777" w:rsidTr="0016548B">
        <w:trPr>
          <w:trHeight w:val="842"/>
        </w:trPr>
        <w:tc>
          <w:tcPr>
            <w:tcW w:w="468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976DAF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FBAE250" w14:textId="50E257E3" w:rsidR="00666764" w:rsidRPr="00CA2F92" w:rsidRDefault="00CD19DF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75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F88F3D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3FEBA8C" w14:textId="36D1678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 w:rsidR="00CD19DF">
              <w:rPr>
                <w:rFonts w:ascii="Calibri" w:hAnsi="Calibri"/>
              </w:rPr>
              <w:t>4</w:t>
            </w:r>
            <w:r w:rsidRPr="00CA2F92">
              <w:rPr>
                <w:rFonts w:ascii="Calibri" w:hAnsi="Calibri"/>
              </w:rPr>
              <w:t>. 6.–2</w:t>
            </w:r>
            <w:r w:rsidR="00CD19DF"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 202</w:t>
            </w:r>
            <w:r w:rsidR="00CD19DF">
              <w:rPr>
                <w:rFonts w:ascii="Calibri" w:hAnsi="Calibri"/>
              </w:rPr>
              <w:t>4</w:t>
            </w:r>
          </w:p>
        </w:tc>
      </w:tr>
      <w:tr w:rsidR="00666764" w:rsidRPr="00CA2F92" w14:paraId="4DE32FD1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13A00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3651472" w14:textId="67B5E34D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5BA2D036" w14:textId="17CE1F66" w:rsidR="00666764" w:rsidRPr="00CA2F92" w:rsidRDefault="00666764" w:rsidP="00502F65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01A84D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466915B" w14:textId="377AD31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 w:rsidR="00CD19DF"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–2</w:t>
            </w:r>
            <w:r w:rsidR="00CD19DF"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 202</w:t>
            </w:r>
            <w:r w:rsidR="00CD19DF">
              <w:rPr>
                <w:rFonts w:ascii="Calibri" w:hAnsi="Calibri"/>
              </w:rPr>
              <w:t>4</w:t>
            </w:r>
          </w:p>
        </w:tc>
      </w:tr>
      <w:tr w:rsidR="00666764" w:rsidRPr="00CA2F92" w14:paraId="4DA34467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AE440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9777D1D" w14:textId="4A6C5CFB" w:rsidR="00666764" w:rsidRPr="00CA2F92" w:rsidRDefault="00CD19DF" w:rsidP="009A5DA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80783B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3542C6B" w14:textId="7D38E55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 w:rsidR="00CD19DF"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–</w:t>
            </w:r>
            <w:r w:rsidR="00CD19DF">
              <w:rPr>
                <w:rFonts w:ascii="Calibri" w:hAnsi="Calibri"/>
              </w:rPr>
              <w:t>5</w:t>
            </w:r>
            <w:r w:rsidRPr="00CA2F92">
              <w:rPr>
                <w:rFonts w:ascii="Calibri" w:hAnsi="Calibri"/>
              </w:rPr>
              <w:t>. 7. 202</w:t>
            </w:r>
            <w:r w:rsidR="00CD19DF">
              <w:rPr>
                <w:rFonts w:ascii="Calibri" w:hAnsi="Calibri"/>
              </w:rPr>
              <w:t>4</w:t>
            </w:r>
          </w:p>
          <w:p w14:paraId="4F38B5C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7BEB6B0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B84067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5F1701E" w14:textId="4A454C00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670881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  <w:p w14:paraId="0C830040" w14:textId="3FF4C256" w:rsidR="00666764" w:rsidRPr="00CA2F92" w:rsidRDefault="00666764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AD46D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A8319F7" w14:textId="7F29C391" w:rsidR="00666764" w:rsidRPr="00CA2F92" w:rsidRDefault="00CD19DF" w:rsidP="0016548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="00666764" w:rsidRPr="00CA2F92">
              <w:rPr>
                <w:rFonts w:ascii="Calibri" w:hAnsi="Calibri"/>
              </w:rPr>
              <w:t>. 7.–1</w:t>
            </w:r>
            <w:r>
              <w:rPr>
                <w:rFonts w:ascii="Calibri" w:hAnsi="Calibri"/>
              </w:rPr>
              <w:t>2</w:t>
            </w:r>
            <w:r w:rsidR="00666764"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2288089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1F2B8C7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A73675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B40496E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  <w:p w14:paraId="48512411" w14:textId="45D2FE23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BE16C6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20794AA" w14:textId="45C4F21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 w:rsidR="00CD19DF"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7.–</w:t>
            </w:r>
            <w:r w:rsidR="00CD19DF">
              <w:rPr>
                <w:rFonts w:ascii="Calibri" w:hAnsi="Calibri"/>
              </w:rPr>
              <w:t>19</w:t>
            </w:r>
            <w:r w:rsidRPr="00CA2F92">
              <w:rPr>
                <w:rFonts w:ascii="Calibri" w:hAnsi="Calibri"/>
              </w:rPr>
              <w:t>. 7. 202</w:t>
            </w:r>
            <w:r w:rsidR="00CD19DF">
              <w:rPr>
                <w:rFonts w:ascii="Calibri" w:hAnsi="Calibri"/>
              </w:rPr>
              <w:t>4</w:t>
            </w:r>
          </w:p>
          <w:p w14:paraId="37DF05E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3F78B87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A76AC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4EAD86" w14:textId="3DB931FA" w:rsidR="00666764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463F40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9957E3E" w14:textId="2FE903F9" w:rsidR="00666764" w:rsidRPr="00CA2F92" w:rsidRDefault="00CD19DF" w:rsidP="0016548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</w:t>
            </w:r>
            <w:r w:rsidR="00666764"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26</w:t>
            </w:r>
            <w:r w:rsidR="00666764"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5718F83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1B00FC1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AB0BEA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98F6D13" w14:textId="3B45C2C7" w:rsidR="00666764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E5872B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2354672" w14:textId="512DACF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 w:rsidR="00CD19DF"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7.–</w:t>
            </w:r>
            <w:r w:rsidR="00CD19DF"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8. 202</w:t>
            </w:r>
            <w:r w:rsidR="00CD19DF">
              <w:rPr>
                <w:rFonts w:ascii="Calibri" w:hAnsi="Calibri"/>
              </w:rPr>
              <w:t>4</w:t>
            </w:r>
          </w:p>
          <w:p w14:paraId="30DC6233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405577BD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A590EB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5958341" w14:textId="4B39C96A" w:rsidR="00666764" w:rsidRPr="00CA2F92" w:rsidRDefault="00CD19DF" w:rsidP="00F24029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3D91E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B654601" w14:textId="4080BA66" w:rsidR="00666764" w:rsidRPr="00CA2F92" w:rsidRDefault="00CD19DF" w:rsidP="0016548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666764" w:rsidRPr="00CA2F92">
              <w:rPr>
                <w:rFonts w:ascii="Calibri" w:hAnsi="Calibri"/>
              </w:rPr>
              <w:t>. 8.–</w:t>
            </w:r>
            <w:r>
              <w:rPr>
                <w:rFonts w:ascii="Calibri" w:hAnsi="Calibri"/>
              </w:rPr>
              <w:t>9</w:t>
            </w:r>
            <w:r w:rsidR="00666764"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773B7DC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5531081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9DF60E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995768D" w14:textId="573275A7" w:rsidR="00666764" w:rsidRPr="00CA2F92" w:rsidRDefault="00CD19DF" w:rsidP="00F24029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DGN Podravja Maribor  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5F1E9F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CAAAF55" w14:textId="1516EF88" w:rsidR="00666764" w:rsidRPr="00CA2F92" w:rsidRDefault="00CD19DF" w:rsidP="0016548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="00666764" w:rsidRPr="00CA2F92">
              <w:rPr>
                <w:rFonts w:ascii="Calibri" w:hAnsi="Calibri"/>
              </w:rPr>
              <w:t>. 8.–1</w:t>
            </w:r>
            <w:r>
              <w:rPr>
                <w:rFonts w:ascii="Calibri" w:hAnsi="Calibri"/>
              </w:rPr>
              <w:t>6</w:t>
            </w:r>
            <w:r w:rsidR="00666764"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1B1525A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6ECC80F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EACD04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474E054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2D76F7FE" w14:textId="08269549" w:rsidR="00666764" w:rsidRPr="00CA2F92" w:rsidRDefault="00666764" w:rsidP="009A5DA7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814976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90112DF" w14:textId="2EB0AE7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 w:rsidR="00CD19DF"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8.–2</w:t>
            </w:r>
            <w:r w:rsidR="00CD19DF"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 202</w:t>
            </w:r>
            <w:r w:rsidR="00CD19DF">
              <w:rPr>
                <w:rFonts w:ascii="Calibri" w:hAnsi="Calibri"/>
              </w:rPr>
              <w:t>4</w:t>
            </w:r>
          </w:p>
          <w:p w14:paraId="193DE7A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AF9C1FA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4C3D1D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341630E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IS Dolenjske in Bele krajine</w:t>
            </w:r>
          </w:p>
          <w:p w14:paraId="643A5BE3" w14:textId="04F8C88D" w:rsidR="00666764" w:rsidRPr="00CA2F92" w:rsidRDefault="00666764" w:rsidP="009A5DA7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DE3EEB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C4A388E" w14:textId="0F9D164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 w:rsidR="00CD19DF"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–3</w:t>
            </w:r>
            <w:r w:rsidR="00CD19DF"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 202</w:t>
            </w:r>
            <w:r w:rsidR="00CD19DF">
              <w:rPr>
                <w:rFonts w:ascii="Calibri" w:hAnsi="Calibri"/>
              </w:rPr>
              <w:t>4</w:t>
            </w:r>
          </w:p>
          <w:p w14:paraId="6668510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F7C90AB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93696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43EE570" w14:textId="165276C2" w:rsidR="00666764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BF4D7C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B078C58" w14:textId="144E6D5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</w:t>
            </w:r>
            <w:r w:rsidR="00CD19DF"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–</w:t>
            </w:r>
            <w:r w:rsidR="00CD19DF"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9. 202</w:t>
            </w:r>
            <w:r w:rsidR="00CD19DF">
              <w:rPr>
                <w:rFonts w:ascii="Calibri" w:hAnsi="Calibri"/>
              </w:rPr>
              <w:t>4</w:t>
            </w:r>
          </w:p>
          <w:p w14:paraId="5B9FE0B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44EF99D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8C6AED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92E22DB" w14:textId="47DDFEB4" w:rsidR="00666764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9FC009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3AFF401" w14:textId="7AFE1CA3" w:rsidR="00666764" w:rsidRPr="00CA2F92" w:rsidRDefault="00CD19DF" w:rsidP="0016548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  <w:r w:rsidR="00666764" w:rsidRPr="00CA2F92">
              <w:rPr>
                <w:rFonts w:ascii="Calibri" w:hAnsi="Calibri"/>
              </w:rPr>
              <w:t>. 9.–1</w:t>
            </w:r>
            <w:r>
              <w:rPr>
                <w:rFonts w:ascii="Calibri" w:hAnsi="Calibri"/>
              </w:rPr>
              <w:t>3</w:t>
            </w:r>
            <w:r w:rsidR="00666764" w:rsidRPr="00CA2F92">
              <w:rPr>
                <w:rFonts w:ascii="Calibri" w:hAnsi="Calibri"/>
              </w:rPr>
              <w:t>. 9. 20</w:t>
            </w:r>
            <w:r w:rsidR="00C75D93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4</w:t>
            </w:r>
          </w:p>
          <w:p w14:paraId="30309EF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74CAE95A" w14:textId="77777777" w:rsidR="00666764" w:rsidRDefault="00666764" w:rsidP="00666764">
      <w:pPr>
        <w:pStyle w:val="Odstavekseznama"/>
        <w:ind w:left="0"/>
        <w:jc w:val="both"/>
        <w:rPr>
          <w:rFonts w:ascii="Calibri" w:hAnsi="Calibri"/>
          <w:b/>
          <w:sz w:val="28"/>
          <w:szCs w:val="28"/>
        </w:rPr>
      </w:pPr>
    </w:p>
    <w:p w14:paraId="4BA00A66" w14:textId="77777777" w:rsidR="00502F65" w:rsidRPr="00CA2F92" w:rsidRDefault="00502F65" w:rsidP="00666764">
      <w:pPr>
        <w:pStyle w:val="Odstavekseznama"/>
        <w:ind w:left="0"/>
        <w:jc w:val="both"/>
        <w:rPr>
          <w:rFonts w:ascii="Calibri" w:hAnsi="Calibri"/>
          <w:b/>
          <w:sz w:val="28"/>
          <w:szCs w:val="28"/>
        </w:rPr>
      </w:pPr>
    </w:p>
    <w:p w14:paraId="1C480E31" w14:textId="77777777" w:rsidR="00670881" w:rsidRPr="00CA2F92" w:rsidRDefault="00670881" w:rsidP="00670881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t>Apartma</w:t>
      </w:r>
      <w:r w:rsidRPr="00CA2F92">
        <w:rPr>
          <w:rFonts w:ascii="Calibri" w:hAnsi="Calibri"/>
          <w:b/>
          <w:bCs/>
        </w:rPr>
        <w:t xml:space="preserve"> 2</w:t>
      </w:r>
      <w:r>
        <w:rPr>
          <w:rFonts w:ascii="Calibri" w:hAnsi="Calibri"/>
          <w:b/>
          <w:bCs/>
        </w:rPr>
        <w:t xml:space="preserve"> </w:t>
      </w:r>
      <w:r>
        <w:rPr>
          <w:rFonts w:ascii="Calibri" w:hAnsi="Calibri"/>
        </w:rPr>
        <w:t xml:space="preserve">v drugem nadstropju </w:t>
      </w:r>
      <w:r w:rsidRPr="00CA2F92">
        <w:rPr>
          <w:rFonts w:ascii="Calibri" w:hAnsi="Calibri"/>
          <w:bCs/>
        </w:rPr>
        <w:t>(</w:t>
      </w:r>
      <w:r>
        <w:rPr>
          <w:rFonts w:ascii="Calibri" w:hAnsi="Calibri"/>
          <w:bCs/>
        </w:rPr>
        <w:t>štiri</w:t>
      </w:r>
      <w:r w:rsidRPr="00CA2F92">
        <w:rPr>
          <w:rFonts w:ascii="Calibri" w:hAnsi="Calibri"/>
          <w:bCs/>
        </w:rPr>
        <w:t xml:space="preserve"> ležišča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 in pograd)</w:t>
      </w:r>
    </w:p>
    <w:p w14:paraId="36619D70" w14:textId="77777777" w:rsidR="00666764" w:rsidRPr="00CA2F92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0D1CC205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9E19A4B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3EE90976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CD19DF" w:rsidRPr="00CA2F92" w14:paraId="752A16D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4BFE9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4B9E752D" w14:textId="45B4F530" w:rsidR="00CD19DF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1E20C882" w14:textId="6F59304A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79B5564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FCC8C2A" w14:textId="1D27CAA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4</w:t>
            </w:r>
            <w:r w:rsidRPr="00CA2F92">
              <w:rPr>
                <w:rFonts w:ascii="Calibri" w:hAnsi="Calibri"/>
              </w:rPr>
              <w:t>. 6.–2</w:t>
            </w:r>
            <w:r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 202</w:t>
            </w:r>
            <w:r>
              <w:rPr>
                <w:rFonts w:ascii="Calibri" w:hAnsi="Calibri"/>
              </w:rPr>
              <w:t>4</w:t>
            </w:r>
          </w:p>
        </w:tc>
      </w:tr>
      <w:tr w:rsidR="00CD19DF" w:rsidRPr="00CA2F92" w14:paraId="2950207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BA883F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505887A9" w14:textId="123F4206" w:rsidR="00CD19DF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40E8A3E4" w14:textId="786185D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BD98815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9E32004" w14:textId="3346460D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–2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 202</w:t>
            </w:r>
            <w:r>
              <w:rPr>
                <w:rFonts w:ascii="Calibri" w:hAnsi="Calibri"/>
              </w:rPr>
              <w:t>4</w:t>
            </w:r>
          </w:p>
        </w:tc>
      </w:tr>
      <w:tr w:rsidR="00CD19DF" w:rsidRPr="00CA2F92" w14:paraId="6AFDF22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FADF29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20096FA1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104FDE85" w14:textId="48063372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9FA31F2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7E5AE6DA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–</w:t>
            </w:r>
            <w:r>
              <w:rPr>
                <w:rFonts w:ascii="Calibri" w:hAnsi="Calibri"/>
              </w:rPr>
              <w:t>5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5C635D44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0D094B2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B40F846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7681715D" w14:textId="46224341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0574684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2F38D93F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Pr="00CA2F92">
              <w:rPr>
                <w:rFonts w:ascii="Calibri" w:hAnsi="Calibri"/>
              </w:rPr>
              <w:t>. 7.–1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13DFD55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32AAD4C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89495AC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73EA90C" w14:textId="1F3BA368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MDGN Velenje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2F30E92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3182C03F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19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0043589B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5BDEECA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EB19F0C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5F2F85E5" w14:textId="18456881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015F620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658FD6CE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26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447F1F41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67516D2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229E664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6C783961" w14:textId="55E7A836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A308AFB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1350A71D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3B05C488" w14:textId="77777777" w:rsidR="00CD19DF" w:rsidRPr="00CA2F92" w:rsidRDefault="00CD19DF" w:rsidP="00CD19DF">
            <w:pPr>
              <w:rPr>
                <w:rFonts w:ascii="Calibri" w:hAnsi="Calibri"/>
                <w:b/>
              </w:rPr>
            </w:pPr>
          </w:p>
        </w:tc>
      </w:tr>
      <w:tr w:rsidR="00CD19DF" w:rsidRPr="00CA2F92" w14:paraId="76A0113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9D5192E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F33D367" w14:textId="2961162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F36DE8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27B48B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645E408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8.–</w:t>
            </w:r>
            <w:r>
              <w:rPr>
                <w:rFonts w:ascii="Calibri" w:hAnsi="Calibri"/>
              </w:rPr>
              <w:t>9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0214E4F4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05FE22D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5C19478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3CA0F8C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  <w:p w14:paraId="1E69AB91" w14:textId="456BDC1A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249CED7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6490CFF7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Pr="00CA2F92">
              <w:rPr>
                <w:rFonts w:ascii="Calibri" w:hAnsi="Calibri"/>
              </w:rPr>
              <w:t>. 8.–1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25032DBB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1FFACF9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8A9B80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D7C1C5F" w14:textId="1B5D958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28729FA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36620DE0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8.–2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1CA924F0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371C178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3FAF433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628492D2" w14:textId="0DDF65AC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ABB0ABC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2497CFA0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–3</w:t>
            </w:r>
            <w:r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267023DA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368FA9E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C015EC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2315E430" w14:textId="4A2F1292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F04F43B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2C1A63BC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–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9. 202</w:t>
            </w:r>
            <w:r>
              <w:rPr>
                <w:rFonts w:ascii="Calibri" w:hAnsi="Calibri"/>
              </w:rPr>
              <w:t>4</w:t>
            </w:r>
          </w:p>
          <w:p w14:paraId="7B2ADDE6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765811E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75EBBE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06E1B649" w14:textId="1FD490A9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B70F725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07C603BD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9.–1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9. 20</w:t>
            </w:r>
            <w:r>
              <w:rPr>
                <w:rFonts w:ascii="Calibri" w:hAnsi="Calibri"/>
              </w:rPr>
              <w:t>24</w:t>
            </w:r>
          </w:p>
          <w:p w14:paraId="0347D8E2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</w:tbl>
    <w:p w14:paraId="2BB35616" w14:textId="77777777" w:rsidR="00666764" w:rsidRPr="00CA2F92" w:rsidRDefault="00666764" w:rsidP="00666764">
      <w:pPr>
        <w:pStyle w:val="Odstavekseznama"/>
        <w:ind w:left="0"/>
        <w:jc w:val="both"/>
        <w:rPr>
          <w:rFonts w:ascii="Calibri" w:hAnsi="Calibri"/>
          <w:b/>
        </w:rPr>
      </w:pPr>
    </w:p>
    <w:p w14:paraId="24BD0AEC" w14:textId="77777777" w:rsidR="00666764" w:rsidRPr="00CA2F92" w:rsidRDefault="00666764" w:rsidP="00666764">
      <w:pPr>
        <w:jc w:val="both"/>
        <w:rPr>
          <w:rFonts w:ascii="Calibri" w:hAnsi="Calibri"/>
          <w:b/>
          <w:bCs/>
        </w:rPr>
      </w:pPr>
    </w:p>
    <w:p w14:paraId="131BBA70" w14:textId="77777777" w:rsidR="000A6BC0" w:rsidRPr="00CA2F92" w:rsidRDefault="000A6BC0" w:rsidP="000A6BC0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t xml:space="preserve">Apartma 3 </w:t>
      </w:r>
      <w:r>
        <w:rPr>
          <w:rFonts w:ascii="Calibri" w:hAnsi="Calibri"/>
        </w:rPr>
        <w:t>v tretjem nadstropju</w:t>
      </w:r>
      <w:r w:rsidRPr="00CA2F92">
        <w:rPr>
          <w:rFonts w:ascii="Calibri" w:hAnsi="Calibri"/>
          <w:bCs/>
        </w:rPr>
        <w:t xml:space="preserve"> (</w:t>
      </w:r>
      <w:r>
        <w:rPr>
          <w:rFonts w:ascii="Calibri" w:hAnsi="Calibri"/>
          <w:bCs/>
        </w:rPr>
        <w:t>štiri</w:t>
      </w:r>
      <w:r w:rsidRPr="00CA2F92">
        <w:rPr>
          <w:rFonts w:ascii="Calibri" w:hAnsi="Calibri"/>
          <w:bCs/>
        </w:rPr>
        <w:t xml:space="preserve"> ležišča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 in postelji na galeriji)</w:t>
      </w:r>
    </w:p>
    <w:p w14:paraId="7CF9CF1F" w14:textId="77777777" w:rsidR="00666764" w:rsidRPr="000A6BC0" w:rsidRDefault="00666764" w:rsidP="000A6BC0">
      <w:pPr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5946A9D8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68BD94B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0E1BBDA2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CD19DF" w:rsidRPr="00CA2F92" w14:paraId="672448A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6EEB3F1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183AD5C6" w14:textId="506103B3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 xml:space="preserve">S Dolenjske in Bele krajine  </w:t>
            </w:r>
          </w:p>
          <w:p w14:paraId="71534DE1" w14:textId="0DE01C6C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6D2AF9D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558B96C8" w14:textId="2BA7D0BC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4</w:t>
            </w:r>
            <w:r w:rsidRPr="00CA2F92">
              <w:rPr>
                <w:rFonts w:ascii="Calibri" w:hAnsi="Calibri"/>
              </w:rPr>
              <w:t>. 6.–2</w:t>
            </w:r>
            <w:r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 202</w:t>
            </w:r>
            <w:r>
              <w:rPr>
                <w:rFonts w:ascii="Calibri" w:hAnsi="Calibri"/>
              </w:rPr>
              <w:t>4</w:t>
            </w:r>
          </w:p>
        </w:tc>
      </w:tr>
      <w:tr w:rsidR="00CD19DF" w:rsidRPr="00CA2F92" w14:paraId="3884AE7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6031763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117E1D44" w14:textId="54CE799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  <w:p w14:paraId="2B2620CB" w14:textId="136AF675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8DF6907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87B2D46" w14:textId="5DCD0FE0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–2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 202</w:t>
            </w:r>
            <w:r>
              <w:rPr>
                <w:rFonts w:ascii="Calibri" w:hAnsi="Calibri"/>
              </w:rPr>
              <w:t>4</w:t>
            </w:r>
          </w:p>
        </w:tc>
      </w:tr>
      <w:tr w:rsidR="00CD19DF" w:rsidRPr="00CA2F92" w14:paraId="05E74B4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5261BD7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206F6AD" w14:textId="0A268E4C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DGN Severne Primorske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EE6F884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1DD8A843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–</w:t>
            </w:r>
            <w:r>
              <w:rPr>
                <w:rFonts w:ascii="Calibri" w:hAnsi="Calibri"/>
              </w:rPr>
              <w:t>5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2BF58B21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5ED617E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3FB7E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487F4CAC" w14:textId="52D0DE01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BBBD0A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0F4181D9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Pr="00CA2F92">
              <w:rPr>
                <w:rFonts w:ascii="Calibri" w:hAnsi="Calibri"/>
              </w:rPr>
              <w:t>. 7.–1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11ED7CB6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2B0439C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65ECA56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0D85168B" w14:textId="0207212F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F1F251E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8DFCE15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19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3C6287E5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475856C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C295C1C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9BF8FB0" w14:textId="0E7E6536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CF1E1D5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767178EC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26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2D58EBBC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15403B2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04DA38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0C34615A" w14:textId="35528BC2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A39000C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77C3D88C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288F1C5F" w14:textId="77777777" w:rsidR="00CD19DF" w:rsidRPr="00CA2F92" w:rsidRDefault="00CD19DF" w:rsidP="00CD19DF">
            <w:pPr>
              <w:rPr>
                <w:rFonts w:ascii="Calibri" w:hAnsi="Calibri"/>
                <w:b/>
              </w:rPr>
            </w:pPr>
          </w:p>
        </w:tc>
      </w:tr>
      <w:tr w:rsidR="00CD19DF" w:rsidRPr="00CA2F92" w14:paraId="7DFC943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C2A54C8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2923C1C7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5F036208" w14:textId="7B1FD013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F576D5E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80B8863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8.–</w:t>
            </w:r>
            <w:r>
              <w:rPr>
                <w:rFonts w:ascii="Calibri" w:hAnsi="Calibri"/>
              </w:rPr>
              <w:t>9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0766634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4ED7A57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DCE8C2B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7B600BEF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6AD57CFB" w14:textId="08C9807A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D7C249D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1E959565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Pr="00CA2F92">
              <w:rPr>
                <w:rFonts w:ascii="Calibri" w:hAnsi="Calibri"/>
              </w:rPr>
              <w:t>. 8.–1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396ABCBE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7C89D9C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1F34A94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42E28FC3" w14:textId="129BB26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lastRenderedPageBreak/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B910EFE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36F9152B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lastRenderedPageBreak/>
              <w:t>1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8.–2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03E8296C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7643259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F74239F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587687F" w14:textId="0C4A0A5F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9A31BD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CADE5D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065847EC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–3</w:t>
            </w:r>
            <w:r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76D8CD26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6C8EEA9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906C6C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6404E343" w14:textId="34D7BC60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3CBED26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1557810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–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9. 202</w:t>
            </w:r>
            <w:r>
              <w:rPr>
                <w:rFonts w:ascii="Calibri" w:hAnsi="Calibri"/>
              </w:rPr>
              <w:t>4</w:t>
            </w:r>
          </w:p>
          <w:p w14:paraId="17A6942B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1409CD8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1CAB32B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18484C78" w14:textId="101B679B" w:rsidR="00CD19DF" w:rsidRPr="00CA2F92" w:rsidRDefault="00465E3A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6EBCC91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1F13867B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9.–1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9. 20</w:t>
            </w:r>
            <w:r>
              <w:rPr>
                <w:rFonts w:ascii="Calibri" w:hAnsi="Calibri"/>
              </w:rPr>
              <w:t>24</w:t>
            </w:r>
          </w:p>
          <w:p w14:paraId="476BF7A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</w:tbl>
    <w:p w14:paraId="571E0BBB" w14:textId="77777777" w:rsidR="00666764" w:rsidRPr="00CA2F92" w:rsidRDefault="00666764" w:rsidP="00666764">
      <w:pPr>
        <w:pStyle w:val="Odstavekseznama"/>
        <w:ind w:left="0"/>
        <w:jc w:val="both"/>
        <w:rPr>
          <w:rFonts w:ascii="Calibri" w:hAnsi="Calibri"/>
          <w:b/>
        </w:rPr>
      </w:pPr>
    </w:p>
    <w:p w14:paraId="111860D0" w14:textId="77777777" w:rsidR="00666764" w:rsidRPr="00CA2F92" w:rsidRDefault="00666764" w:rsidP="00666764">
      <w:pPr>
        <w:jc w:val="both"/>
        <w:rPr>
          <w:rFonts w:ascii="Calibri" w:hAnsi="Calibri"/>
          <w:b/>
          <w:bCs/>
        </w:rPr>
      </w:pPr>
    </w:p>
    <w:p w14:paraId="789057F1" w14:textId="77777777" w:rsidR="009A31BD" w:rsidRPr="00CA2F92" w:rsidRDefault="009A31BD" w:rsidP="009A31BD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t>Apartma</w:t>
      </w:r>
      <w:r w:rsidRPr="00CA2F92">
        <w:rPr>
          <w:rFonts w:ascii="Calibri" w:hAnsi="Calibri"/>
          <w:b/>
          <w:bCs/>
        </w:rPr>
        <w:t xml:space="preserve"> 4</w:t>
      </w:r>
      <w:r>
        <w:rPr>
          <w:rFonts w:ascii="Calibri" w:hAnsi="Calibri"/>
          <w:b/>
          <w:bCs/>
        </w:rPr>
        <w:t xml:space="preserve"> </w:t>
      </w:r>
      <w:r>
        <w:rPr>
          <w:rFonts w:ascii="Calibri" w:hAnsi="Calibri"/>
        </w:rPr>
        <w:t xml:space="preserve">v tretjem nadstropju </w:t>
      </w:r>
      <w:r w:rsidRPr="00CA2F92">
        <w:rPr>
          <w:rFonts w:ascii="Calibri" w:hAnsi="Calibri"/>
          <w:bCs/>
        </w:rPr>
        <w:t>(</w:t>
      </w:r>
      <w:r>
        <w:rPr>
          <w:rFonts w:ascii="Calibri" w:hAnsi="Calibri"/>
          <w:bCs/>
        </w:rPr>
        <w:t>dve</w:t>
      </w:r>
      <w:r w:rsidRPr="00CA2F92">
        <w:rPr>
          <w:rFonts w:ascii="Calibri" w:hAnsi="Calibri"/>
          <w:bCs/>
        </w:rPr>
        <w:t xml:space="preserve"> ležišči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)</w:t>
      </w:r>
    </w:p>
    <w:p w14:paraId="08974EBF" w14:textId="77777777" w:rsidR="00666764" w:rsidRPr="009A31BD" w:rsidRDefault="00666764" w:rsidP="009A31BD">
      <w:pPr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517DE29E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FB4B71A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42E11F63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CD19DF" w:rsidRPr="00CA2F92" w14:paraId="69EAFCF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56BB671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2663AB69" w14:textId="07FEAADC" w:rsidR="00CD19DF" w:rsidRDefault="00465E3A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52BA3DD3" w14:textId="043CAA73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2AC725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0D0091EE" w14:textId="0CAC92DD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4</w:t>
            </w:r>
            <w:r w:rsidRPr="00CA2F92">
              <w:rPr>
                <w:rFonts w:ascii="Calibri" w:hAnsi="Calibri"/>
              </w:rPr>
              <w:t>. 6.–2</w:t>
            </w:r>
            <w:r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 202</w:t>
            </w:r>
            <w:r>
              <w:rPr>
                <w:rFonts w:ascii="Calibri" w:hAnsi="Calibri"/>
              </w:rPr>
              <w:t>4</w:t>
            </w:r>
          </w:p>
        </w:tc>
      </w:tr>
      <w:tr w:rsidR="00CD19DF" w:rsidRPr="00CA2F92" w14:paraId="0192CD2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6F8C2E9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F55A47A" w14:textId="1B716A31" w:rsidR="00CD19DF" w:rsidRPr="00CA2F92" w:rsidRDefault="00465E3A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66ADACA5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F1DF089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3B17227C" w14:textId="0AA16F72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1</w:t>
            </w:r>
            <w:r w:rsidRPr="00CA2F92">
              <w:rPr>
                <w:rFonts w:ascii="Calibri" w:hAnsi="Calibri"/>
              </w:rPr>
              <w:t>. 6.–2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 202</w:t>
            </w:r>
            <w:r>
              <w:rPr>
                <w:rFonts w:ascii="Calibri" w:hAnsi="Calibri"/>
              </w:rPr>
              <w:t>4</w:t>
            </w:r>
          </w:p>
        </w:tc>
      </w:tr>
      <w:tr w:rsidR="00CD19DF" w:rsidRPr="00CA2F92" w14:paraId="3BDCDE2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7D556C3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33DC4CBB" w14:textId="77777777" w:rsidR="00465E3A" w:rsidRPr="00CA2F92" w:rsidRDefault="00465E3A" w:rsidP="00465E3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  <w:p w14:paraId="4E6E71DF" w14:textId="197DA42E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E3D1A50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39276E37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6.–</w:t>
            </w:r>
            <w:r>
              <w:rPr>
                <w:rFonts w:ascii="Calibri" w:hAnsi="Calibri"/>
              </w:rPr>
              <w:t>5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40313C23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05FAECF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4A432B6" w14:textId="77777777" w:rsidR="00CD19DF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13B04D14" w14:textId="292B07AB" w:rsidR="00CD19DF" w:rsidRPr="00CA2F92" w:rsidRDefault="00465E3A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  <w:p w14:paraId="1991ADAA" w14:textId="1ADBFDCC" w:rsidR="00CD19DF" w:rsidRPr="000B7A23" w:rsidRDefault="00CD19DF" w:rsidP="00CD19DF">
            <w:pPr>
              <w:rPr>
                <w:rFonts w:ascii="Calibri" w:hAnsi="Calibri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8BC1743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22D532AB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Pr="00CA2F92">
              <w:rPr>
                <w:rFonts w:ascii="Calibri" w:hAnsi="Calibri"/>
              </w:rPr>
              <w:t>. 7.–1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5D439D6B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4AC6C6A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6625498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055404EB" w14:textId="57952E07" w:rsidR="00CD19DF" w:rsidRPr="00CA2F92" w:rsidRDefault="00465E3A" w:rsidP="00465E3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8058EFA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384B0A40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19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664045E8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0E1202C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6BFA153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4DC6AEA6" w14:textId="7B1B93D1" w:rsidR="00465E3A" w:rsidRDefault="00465E3A" w:rsidP="00465E3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0C4F9A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</w:p>
          <w:p w14:paraId="409CD0E2" w14:textId="16AA9536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1D515A3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56ABE6A1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26</w:t>
            </w:r>
            <w:r w:rsidRPr="00CA2F92">
              <w:rPr>
                <w:rFonts w:ascii="Calibri" w:hAnsi="Calibri"/>
              </w:rPr>
              <w:t>. 7. 202</w:t>
            </w:r>
            <w:r>
              <w:rPr>
                <w:rFonts w:ascii="Calibri" w:hAnsi="Calibri"/>
              </w:rPr>
              <w:t>4</w:t>
            </w:r>
          </w:p>
          <w:p w14:paraId="3366E954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1D1DE7D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40135CD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1D79EB71" w14:textId="49372207" w:rsidR="00CD19DF" w:rsidRPr="00CA2F92" w:rsidRDefault="00465E3A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BBB9538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065839F2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7.–</w:t>
            </w: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2791BD75" w14:textId="77777777" w:rsidR="00CD19DF" w:rsidRPr="00CA2F92" w:rsidRDefault="00CD19DF" w:rsidP="00CD19DF">
            <w:pPr>
              <w:rPr>
                <w:rFonts w:ascii="Calibri" w:hAnsi="Calibri"/>
                <w:b/>
              </w:rPr>
            </w:pPr>
          </w:p>
        </w:tc>
      </w:tr>
      <w:tr w:rsidR="00CD19DF" w:rsidRPr="00CA2F92" w14:paraId="4BE1161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537DF2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7B7BB500" w14:textId="77777777" w:rsidR="00465E3A" w:rsidRPr="00CA2F92" w:rsidRDefault="00465E3A" w:rsidP="00465E3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3EDBB435" w14:textId="3F2ED499" w:rsidR="00CD19DF" w:rsidRPr="00CA2F92" w:rsidRDefault="00CD19DF" w:rsidP="00465E3A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1B3C006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67DA681D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Pr="00CA2F92">
              <w:rPr>
                <w:rFonts w:ascii="Calibri" w:hAnsi="Calibri"/>
              </w:rPr>
              <w:t>. 8.–</w:t>
            </w:r>
            <w:r>
              <w:rPr>
                <w:rFonts w:ascii="Calibri" w:hAnsi="Calibri"/>
              </w:rPr>
              <w:t>9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0D45DAA1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23AC187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18AA9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 </w:t>
            </w:r>
          </w:p>
          <w:p w14:paraId="2FDAA1B6" w14:textId="77777777" w:rsidR="00465E3A" w:rsidRDefault="00465E3A" w:rsidP="00465E3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6E55854C" w14:textId="22BACE69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0D91AB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63E3E5AE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Pr="00CA2F92">
              <w:rPr>
                <w:rFonts w:ascii="Calibri" w:hAnsi="Calibri"/>
              </w:rPr>
              <w:t>. 8.–1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6FD6EF6D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362E986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C336E6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64AB4D4A" w14:textId="0063F5FC" w:rsidR="00CD19DF" w:rsidRPr="00CA2F92" w:rsidRDefault="00465E3A" w:rsidP="00465E3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8EF2B50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A5D7381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8.–2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7E4B9F63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31FF01D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49A19A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5C7C194D" w14:textId="17429F75" w:rsidR="00CD19DF" w:rsidRPr="00CA2F92" w:rsidRDefault="00465E3A" w:rsidP="00465E3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E24F4BA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6ACD6DBE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8.–3</w:t>
            </w:r>
            <w:r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 202</w:t>
            </w:r>
            <w:r>
              <w:rPr>
                <w:rFonts w:ascii="Calibri" w:hAnsi="Calibri"/>
              </w:rPr>
              <w:t>4</w:t>
            </w:r>
          </w:p>
          <w:p w14:paraId="23C0AEC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20460EA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EF7136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07B08FB8" w14:textId="4FED7D82" w:rsidR="00CD19DF" w:rsidRPr="00CA2F92" w:rsidRDefault="00465E3A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5F7FAB2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7559756C" w14:textId="77777777" w:rsidR="00CD19DF" w:rsidRPr="00CA2F92" w:rsidRDefault="00CD19DF" w:rsidP="00CD19D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>0</w:t>
            </w:r>
            <w:r w:rsidRPr="00CA2F92">
              <w:rPr>
                <w:rFonts w:ascii="Calibri" w:hAnsi="Calibri"/>
              </w:rPr>
              <w:t>. 8.–</w:t>
            </w: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9. 202</w:t>
            </w:r>
            <w:r>
              <w:rPr>
                <w:rFonts w:ascii="Calibri" w:hAnsi="Calibri"/>
              </w:rPr>
              <w:t>4</w:t>
            </w:r>
          </w:p>
          <w:p w14:paraId="6A7EDF36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  <w:tr w:rsidR="00CD19DF" w:rsidRPr="00CA2F92" w14:paraId="2C6EADB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AAE10EA" w14:textId="77777777" w:rsidR="00CD19DF" w:rsidRPr="00CA2F92" w:rsidRDefault="00CD19DF" w:rsidP="00CD19DF">
            <w:pPr>
              <w:rPr>
                <w:rFonts w:ascii="Calibri" w:hAnsi="Calibri"/>
                <w:b/>
                <w:bCs/>
              </w:rPr>
            </w:pPr>
          </w:p>
          <w:p w14:paraId="42CBA378" w14:textId="6903894E" w:rsidR="00CD19DF" w:rsidRPr="00CA2F92" w:rsidRDefault="00465E3A" w:rsidP="00CD19D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 xml:space="preserve">S Dolenjske in Bele krajine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3FAAC9F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  <w:p w14:paraId="42BCF0F5" w14:textId="77777777" w:rsidR="00CD19DF" w:rsidRPr="00CA2F92" w:rsidRDefault="00CD19DF" w:rsidP="00CD19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  <w:r w:rsidRPr="00CA2F92">
              <w:rPr>
                <w:rFonts w:ascii="Calibri" w:hAnsi="Calibri"/>
              </w:rPr>
              <w:t>. 9.–1</w:t>
            </w:r>
            <w:r>
              <w:rPr>
                <w:rFonts w:ascii="Calibri" w:hAnsi="Calibri"/>
              </w:rPr>
              <w:t>3</w:t>
            </w:r>
            <w:r w:rsidRPr="00CA2F92">
              <w:rPr>
                <w:rFonts w:ascii="Calibri" w:hAnsi="Calibri"/>
              </w:rPr>
              <w:t>. 9. 20</w:t>
            </w:r>
            <w:r>
              <w:rPr>
                <w:rFonts w:ascii="Calibri" w:hAnsi="Calibri"/>
              </w:rPr>
              <w:t>24</w:t>
            </w:r>
          </w:p>
          <w:p w14:paraId="75FAAA93" w14:textId="77777777" w:rsidR="00CD19DF" w:rsidRPr="00CA2F92" w:rsidRDefault="00CD19DF" w:rsidP="00CD19DF">
            <w:pPr>
              <w:rPr>
                <w:rFonts w:ascii="Calibri" w:hAnsi="Calibri"/>
              </w:rPr>
            </w:pPr>
          </w:p>
        </w:tc>
      </w:tr>
    </w:tbl>
    <w:p w14:paraId="2D0BC12B" w14:textId="77777777" w:rsidR="00666764" w:rsidRPr="00CA2F92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p w14:paraId="36FE471E" w14:textId="77777777" w:rsidR="00666764" w:rsidRPr="000C4F9A" w:rsidRDefault="00666764" w:rsidP="000C4F9A">
      <w:pPr>
        <w:jc w:val="both"/>
        <w:rPr>
          <w:rFonts w:ascii="Calibri" w:hAnsi="Calibri"/>
          <w:b/>
        </w:rPr>
      </w:pPr>
    </w:p>
    <w:p w14:paraId="4C646DEA" w14:textId="77777777" w:rsidR="005E76FB" w:rsidRDefault="005E76FB" w:rsidP="00666764">
      <w:pPr>
        <w:rPr>
          <w:rFonts w:ascii="Calibri" w:hAnsi="Calibri"/>
          <w:b/>
          <w:iCs/>
        </w:rPr>
      </w:pPr>
    </w:p>
    <w:p w14:paraId="37E61ED6" w14:textId="77777777" w:rsidR="00DB7292" w:rsidRPr="00CA2F92" w:rsidRDefault="00DB7292" w:rsidP="00DB7292">
      <w:pPr>
        <w:rPr>
          <w:rFonts w:ascii="Calibri" w:hAnsi="Calibri" w:cs="Times New Roman"/>
          <w:b/>
          <w:bCs/>
          <w:sz w:val="28"/>
          <w:szCs w:val="28"/>
        </w:rPr>
      </w:pPr>
      <w:r>
        <w:rPr>
          <w:rFonts w:ascii="Calibri" w:hAnsi="Calibri" w:cs="Times New Roman"/>
          <w:b/>
          <w:bCs/>
          <w:sz w:val="28"/>
          <w:szCs w:val="28"/>
        </w:rPr>
        <w:t xml:space="preserve">Apartmaji </w:t>
      </w:r>
      <w:r w:rsidRPr="00CA2F92">
        <w:rPr>
          <w:rFonts w:ascii="Calibri" w:hAnsi="Calibri" w:cs="Times New Roman"/>
          <w:b/>
          <w:bCs/>
          <w:sz w:val="28"/>
          <w:szCs w:val="28"/>
        </w:rPr>
        <w:t>Moravske Toplice</w:t>
      </w:r>
    </w:p>
    <w:p w14:paraId="1239C2D3" w14:textId="77777777" w:rsidR="00DB7292" w:rsidRPr="00FC00B2" w:rsidRDefault="00DB7292" w:rsidP="00DB7292">
      <w:pPr>
        <w:rPr>
          <w:rFonts w:ascii="Calibri" w:hAnsi="Calibri" w:cs="Times New Roman"/>
          <w:b/>
          <w:bCs/>
        </w:rPr>
      </w:pPr>
      <w:r>
        <w:rPr>
          <w:rFonts w:ascii="Calibri" w:hAnsi="Calibri" w:cs="Times New Roman"/>
        </w:rPr>
        <w:t>n</w:t>
      </w:r>
      <w:r w:rsidRPr="00CA2F92">
        <w:rPr>
          <w:rFonts w:ascii="Calibri" w:hAnsi="Calibri" w:cs="Times New Roman"/>
        </w:rPr>
        <w:t>aravni park Terme 3000</w:t>
      </w:r>
      <w:r>
        <w:rPr>
          <w:rFonts w:ascii="Calibri" w:hAnsi="Calibri" w:cs="Times New Roman"/>
          <w:b/>
          <w:bCs/>
        </w:rPr>
        <w:t xml:space="preserve">, </w:t>
      </w:r>
      <w:r w:rsidRPr="00CA2F92">
        <w:rPr>
          <w:rFonts w:ascii="Calibri" w:hAnsi="Calibri" w:cs="Times New Roman"/>
        </w:rPr>
        <w:t>Kranjčeva 12</w:t>
      </w:r>
      <w:r>
        <w:rPr>
          <w:rFonts w:ascii="Calibri" w:hAnsi="Calibri" w:cs="Times New Roman"/>
        </w:rPr>
        <w:t>,</w:t>
      </w:r>
    </w:p>
    <w:p w14:paraId="4CF3CC47" w14:textId="77777777" w:rsidR="00DB7292" w:rsidRDefault="00DB7292" w:rsidP="00DB7292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>a</w:t>
      </w:r>
      <w:r w:rsidRPr="00CA2F92">
        <w:rPr>
          <w:rFonts w:ascii="Calibri" w:hAnsi="Calibri" w:cs="Times New Roman"/>
        </w:rPr>
        <w:t>partmajsko naselje Prekmurska vas</w:t>
      </w:r>
      <w:r>
        <w:rPr>
          <w:rFonts w:ascii="Calibri" w:hAnsi="Calibri" w:cs="Times New Roman"/>
        </w:rPr>
        <w:t xml:space="preserve">, </w:t>
      </w:r>
      <w:r w:rsidRPr="00CA2F92">
        <w:rPr>
          <w:rFonts w:ascii="Calibri" w:hAnsi="Calibri" w:cs="Times New Roman"/>
        </w:rPr>
        <w:t>Moravske Toplice</w:t>
      </w:r>
    </w:p>
    <w:p w14:paraId="5CDCF6BC" w14:textId="673358E4" w:rsidR="00666764" w:rsidRDefault="00666764" w:rsidP="00666764">
      <w:pPr>
        <w:rPr>
          <w:rFonts w:ascii="Calibri" w:hAnsi="Calibri" w:cs="Times New Roman"/>
        </w:rPr>
      </w:pPr>
    </w:p>
    <w:p w14:paraId="67F96605" w14:textId="65CBCB78" w:rsidR="000736D9" w:rsidRDefault="000736D9" w:rsidP="00666764">
      <w:pPr>
        <w:rPr>
          <w:rFonts w:ascii="Calibri" w:hAnsi="Calibri" w:cs="Times New Roman"/>
        </w:rPr>
      </w:pPr>
    </w:p>
    <w:p w14:paraId="751BFC5C" w14:textId="77777777" w:rsidR="00DB7292" w:rsidRDefault="00DB7292" w:rsidP="00DB7292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Zveza </w:t>
      </w:r>
      <w:r>
        <w:rPr>
          <w:rFonts w:ascii="Calibri" w:hAnsi="Calibri"/>
        </w:rPr>
        <w:t xml:space="preserve">društev gluhih in naglušnih Slovenije ima v lasti </w:t>
      </w:r>
      <w:r w:rsidRPr="00774136">
        <w:rPr>
          <w:rFonts w:ascii="Calibri" w:hAnsi="Calibri"/>
        </w:rPr>
        <w:t xml:space="preserve">štiri apartmaje v apartmajskem naselju Prekmurska vas, ki leži v </w:t>
      </w:r>
      <w:r>
        <w:rPr>
          <w:rFonts w:ascii="Calibri" w:hAnsi="Calibri"/>
        </w:rPr>
        <w:t>n</w:t>
      </w:r>
      <w:r w:rsidRPr="00774136">
        <w:rPr>
          <w:rFonts w:ascii="Calibri" w:hAnsi="Calibri"/>
        </w:rPr>
        <w:t>aravnem parku Terme 3000. Apartmajsko naselje sestavljajo hišice z različnimi tipi apartmajev. Naselje je od hotelov Term 3000 oddaljeno približno 300 metrov in ima urejeno parkirišče. Zdraviliški kompleks poleg hotelov vključuje športno-rekreacijske površine in igrišče za golf. V bližini je več gostinskih in trgovskih lokalov ter pošta. Naselje je od Murske Sobote oddaljeno približno deset kilometrov. Urejene so avtobus</w:t>
      </w:r>
      <w:r>
        <w:rPr>
          <w:rFonts w:ascii="Calibri" w:hAnsi="Calibri"/>
        </w:rPr>
        <w:t>ne povezave.</w:t>
      </w:r>
    </w:p>
    <w:p w14:paraId="0592639B" w14:textId="77777777" w:rsidR="00DB7292" w:rsidRDefault="00DB7292" w:rsidP="000736D9">
      <w:pPr>
        <w:spacing w:line="276" w:lineRule="auto"/>
        <w:jc w:val="both"/>
        <w:rPr>
          <w:rFonts w:ascii="Calibri" w:hAnsi="Calibri"/>
        </w:rPr>
      </w:pPr>
    </w:p>
    <w:p w14:paraId="1C2A22BE" w14:textId="77777777" w:rsidR="00DB7292" w:rsidRPr="00774136" w:rsidRDefault="00DB7292" w:rsidP="00DB7292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Za apartmaje skrbita </w:t>
      </w:r>
      <w:r w:rsidRPr="00774136">
        <w:rPr>
          <w:rFonts w:ascii="Calibri" w:hAnsi="Calibri"/>
        </w:rPr>
        <w:t>oskrbnik</w:t>
      </w:r>
      <w:r>
        <w:rPr>
          <w:rFonts w:ascii="Calibri" w:hAnsi="Calibri"/>
        </w:rPr>
        <w:t>a</w:t>
      </w:r>
      <w:r w:rsidRPr="00774136">
        <w:rPr>
          <w:rFonts w:ascii="Calibri" w:hAnsi="Calibri"/>
        </w:rPr>
        <w:t xml:space="preserve">. Uporabniki apartmaja se ob prihodu zglasijo na recepciji </w:t>
      </w:r>
      <w:r>
        <w:rPr>
          <w:rFonts w:ascii="Calibri" w:hAnsi="Calibri"/>
        </w:rPr>
        <w:t>hotela Termal,</w:t>
      </w:r>
      <w:r w:rsidRPr="00774136">
        <w:rPr>
          <w:rFonts w:ascii="Calibri" w:hAnsi="Calibri"/>
        </w:rPr>
        <w:t xml:space="preserve"> kjer </w:t>
      </w:r>
      <w:r>
        <w:rPr>
          <w:rFonts w:ascii="Calibri" w:hAnsi="Calibri"/>
        </w:rPr>
        <w:t>oddajo</w:t>
      </w:r>
      <w:r w:rsidRPr="00774136">
        <w:rPr>
          <w:rFonts w:ascii="Calibri" w:hAnsi="Calibri"/>
        </w:rPr>
        <w:t xml:space="preserve"> napotnico in prevzamejo ključe</w:t>
      </w:r>
      <w:r>
        <w:rPr>
          <w:rFonts w:ascii="Calibri" w:hAnsi="Calibri"/>
        </w:rPr>
        <w:t>.</w:t>
      </w:r>
      <w:r w:rsidRPr="00B030C1">
        <w:rPr>
          <w:rFonts w:ascii="Calibri" w:hAnsi="Calibri" w:cs="Times New Roman"/>
        </w:rPr>
        <w:t xml:space="preserve"> </w:t>
      </w:r>
      <w:r w:rsidRPr="00CA2F92">
        <w:rPr>
          <w:rFonts w:ascii="Calibri" w:hAnsi="Calibri" w:cs="Times New Roman"/>
        </w:rPr>
        <w:t>Če posameznik ključe</w:t>
      </w:r>
      <w:r>
        <w:rPr>
          <w:rFonts w:ascii="Calibri" w:hAnsi="Calibri" w:cs="Times New Roman"/>
        </w:rPr>
        <w:t xml:space="preserve"> izgubi</w:t>
      </w:r>
      <w:r w:rsidRPr="00CA2F92">
        <w:rPr>
          <w:rFonts w:ascii="Calibri" w:hAnsi="Calibri" w:cs="Times New Roman"/>
        </w:rPr>
        <w:t xml:space="preserve">, mora v celoti poravnati stroške nakupa </w:t>
      </w:r>
      <w:r>
        <w:rPr>
          <w:rFonts w:ascii="Calibri" w:hAnsi="Calibri" w:cs="Times New Roman"/>
        </w:rPr>
        <w:t>novih</w:t>
      </w:r>
      <w:r w:rsidRPr="00CA2F92">
        <w:rPr>
          <w:rFonts w:ascii="Calibri" w:hAnsi="Calibri" w:cs="Times New Roman"/>
        </w:rPr>
        <w:t>.</w:t>
      </w:r>
      <w:r w:rsidRPr="00774136">
        <w:rPr>
          <w:rFonts w:ascii="Calibri" w:hAnsi="Calibri"/>
        </w:rPr>
        <w:t xml:space="preserve"> Na recepciji </w:t>
      </w:r>
      <w:r>
        <w:rPr>
          <w:rFonts w:ascii="Calibri" w:hAnsi="Calibri"/>
        </w:rPr>
        <w:t xml:space="preserve">poskrbijo za prijavo, odjavo ter </w:t>
      </w:r>
      <w:r w:rsidRPr="00774136">
        <w:rPr>
          <w:rFonts w:ascii="Calibri" w:hAnsi="Calibri"/>
        </w:rPr>
        <w:t>plačilo turistične</w:t>
      </w:r>
      <w:r>
        <w:rPr>
          <w:rFonts w:ascii="Calibri" w:hAnsi="Calibri"/>
        </w:rPr>
        <w:t xml:space="preserve"> in promocijske takse</w:t>
      </w:r>
      <w:r w:rsidRPr="00774136">
        <w:rPr>
          <w:rFonts w:ascii="Calibri" w:hAnsi="Calibri"/>
        </w:rPr>
        <w:t>.</w:t>
      </w:r>
    </w:p>
    <w:p w14:paraId="6D0C560A" w14:textId="77777777" w:rsidR="00DB7292" w:rsidRPr="00774136" w:rsidRDefault="00DB7292" w:rsidP="000736D9">
      <w:pPr>
        <w:spacing w:line="276" w:lineRule="auto"/>
        <w:jc w:val="both"/>
        <w:rPr>
          <w:rFonts w:ascii="Calibri" w:hAnsi="Calibri"/>
        </w:rPr>
      </w:pPr>
    </w:p>
    <w:p w14:paraId="4B6F3D3A" w14:textId="77777777" w:rsidR="00DB7292" w:rsidRPr="00774136" w:rsidRDefault="00DB7292" w:rsidP="00DB7292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Apartmaji so v štirih objektih, imenovanih Sončnica 8, Marjetica 18, Marjetica 45 in Trobentica 5. V vseh sta vgrajena televizijska indukcijska zanka za naglušne in svetlobni zvonec za gluhe osebe. Ogrevajo se z električnimi radiatorji, v njih pa sta grelnik tople vode in televizijski sprejemnik. Apartmaji so v dveh nivojih, v pritličju in </w:t>
      </w:r>
      <w:r>
        <w:rPr>
          <w:rFonts w:ascii="Calibri" w:hAnsi="Calibri"/>
        </w:rPr>
        <w:t xml:space="preserve">v </w:t>
      </w:r>
      <w:r w:rsidRPr="00774136">
        <w:rPr>
          <w:rFonts w:ascii="Calibri" w:hAnsi="Calibri"/>
        </w:rPr>
        <w:t>mansardi.</w:t>
      </w:r>
      <w:r>
        <w:rPr>
          <w:rFonts w:ascii="Calibri" w:hAnsi="Calibri"/>
        </w:rPr>
        <w:t xml:space="preserve"> Opremljeni so s klimatsko napravo.</w:t>
      </w:r>
    </w:p>
    <w:p w14:paraId="155EE93D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09E0B96F" w14:textId="77777777" w:rsidR="00991554" w:rsidRPr="00B77428" w:rsidRDefault="00991554" w:rsidP="00991554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B77428">
        <w:rPr>
          <w:rFonts w:ascii="Calibri" w:hAnsi="Calibri"/>
          <w:b/>
          <w:bCs/>
          <w:u w:val="single"/>
        </w:rPr>
        <w:t>Apartma Sončnica 8</w:t>
      </w:r>
      <w:r>
        <w:rPr>
          <w:rFonts w:ascii="Calibri" w:hAnsi="Calibri"/>
          <w:b/>
          <w:bCs/>
          <w:u w:val="single"/>
        </w:rPr>
        <w:t xml:space="preserve"> (pet</w:t>
      </w:r>
      <w:r w:rsidRPr="00B77428">
        <w:rPr>
          <w:rFonts w:ascii="Calibri" w:hAnsi="Calibri"/>
          <w:b/>
          <w:bCs/>
          <w:u w:val="single"/>
        </w:rPr>
        <w:t xml:space="preserve"> ležišč</w:t>
      </w:r>
      <w:r>
        <w:rPr>
          <w:rFonts w:ascii="Calibri" w:hAnsi="Calibri"/>
          <w:b/>
          <w:bCs/>
          <w:u w:val="single"/>
        </w:rPr>
        <w:t>)</w:t>
      </w:r>
    </w:p>
    <w:p w14:paraId="0D367B5E" w14:textId="77777777" w:rsidR="00991554" w:rsidRPr="00774136" w:rsidRDefault="00991554" w:rsidP="00991554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pritličju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predsoba</w:t>
      </w:r>
      <w:r>
        <w:rPr>
          <w:rFonts w:ascii="Calibri" w:hAnsi="Calibri"/>
        </w:rPr>
        <w:t xml:space="preserve"> in </w:t>
      </w:r>
      <w:r w:rsidRPr="00774136">
        <w:rPr>
          <w:rFonts w:ascii="Calibri" w:hAnsi="Calibri"/>
        </w:rPr>
        <w:t xml:space="preserve">bivalna soba s kuhinjsko nišo, jedilno mizo </w:t>
      </w:r>
      <w:r>
        <w:rPr>
          <w:rFonts w:ascii="Calibri" w:hAnsi="Calibri"/>
        </w:rPr>
        <w:t>ter</w:t>
      </w:r>
      <w:r w:rsidRPr="00774136">
        <w:rPr>
          <w:rFonts w:ascii="Calibri" w:hAnsi="Calibri"/>
        </w:rPr>
        <w:t xml:space="preserve"> enim ležiščem. V </w:t>
      </w:r>
      <w:r>
        <w:rPr>
          <w:rFonts w:ascii="Calibri" w:hAnsi="Calibri"/>
        </w:rPr>
        <w:t xml:space="preserve">mansardi sta </w:t>
      </w:r>
      <w:r w:rsidRPr="00774136">
        <w:rPr>
          <w:rFonts w:ascii="Calibri" w:hAnsi="Calibri"/>
        </w:rPr>
        <w:t>kopalnica s tuš kabino in soba, v kateri so zakonska postelja in dve ležišči. Apartma ima teraso.</w:t>
      </w:r>
    </w:p>
    <w:p w14:paraId="7E2786C8" w14:textId="77777777" w:rsidR="00991554" w:rsidRDefault="00991554" w:rsidP="00991554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4D6AAB5B" w14:textId="77777777" w:rsidR="00991554" w:rsidRPr="00B77428" w:rsidRDefault="00991554" w:rsidP="00991554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B77428">
        <w:rPr>
          <w:rFonts w:ascii="Calibri" w:hAnsi="Calibri"/>
          <w:b/>
          <w:bCs/>
          <w:u w:val="single"/>
        </w:rPr>
        <w:t>Apartma Marjetica 18</w:t>
      </w:r>
      <w:r>
        <w:rPr>
          <w:rFonts w:ascii="Calibri" w:hAnsi="Calibri"/>
          <w:b/>
          <w:bCs/>
          <w:u w:val="single"/>
        </w:rPr>
        <w:t xml:space="preserve"> (štiri</w:t>
      </w:r>
      <w:r w:rsidRPr="00B77428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103C8FEA" w14:textId="77777777" w:rsidR="00991554" w:rsidRPr="00774136" w:rsidRDefault="00991554" w:rsidP="00991554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lastRenderedPageBreak/>
        <w:t xml:space="preserve">V pritličju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predsoba</w:t>
      </w:r>
      <w:r>
        <w:rPr>
          <w:rFonts w:ascii="Calibri" w:hAnsi="Calibri"/>
        </w:rPr>
        <w:t xml:space="preserve"> in </w:t>
      </w:r>
      <w:r w:rsidRPr="00774136">
        <w:rPr>
          <w:rFonts w:ascii="Calibri" w:hAnsi="Calibri"/>
        </w:rPr>
        <w:t xml:space="preserve">bivalna soba s kuhinjsko nišo, jedilno mizo </w:t>
      </w:r>
      <w:r>
        <w:rPr>
          <w:rFonts w:ascii="Calibri" w:hAnsi="Calibri"/>
        </w:rPr>
        <w:t>ter</w:t>
      </w:r>
      <w:r w:rsidRPr="00774136">
        <w:rPr>
          <w:rFonts w:ascii="Calibri" w:hAnsi="Calibri"/>
        </w:rPr>
        <w:t xml:space="preserve"> raztegljivim ležiščem za dve osebi. V mansard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 xml:space="preserve"> sta kopalnica s tuš kabino in soba z zakonsko posteljo. Apartma ima teraso.</w:t>
      </w:r>
    </w:p>
    <w:p w14:paraId="4641C79F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7C138738" w14:textId="77777777" w:rsidR="00991554" w:rsidRPr="00B77428" w:rsidRDefault="00991554" w:rsidP="00991554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B77428">
        <w:rPr>
          <w:rFonts w:ascii="Calibri" w:hAnsi="Calibri"/>
          <w:b/>
          <w:bCs/>
          <w:u w:val="single"/>
        </w:rPr>
        <w:t>Apartma Marjetica 45</w:t>
      </w:r>
      <w:r>
        <w:rPr>
          <w:rFonts w:ascii="Calibri" w:hAnsi="Calibri"/>
          <w:b/>
          <w:bCs/>
          <w:u w:val="single"/>
        </w:rPr>
        <w:t xml:space="preserve"> (štiri</w:t>
      </w:r>
      <w:r w:rsidRPr="00B77428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143764FC" w14:textId="77777777" w:rsidR="00991554" w:rsidRDefault="00991554" w:rsidP="00991554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pritličju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predsoba</w:t>
      </w:r>
      <w:r>
        <w:rPr>
          <w:rFonts w:ascii="Calibri" w:hAnsi="Calibri"/>
        </w:rPr>
        <w:t xml:space="preserve"> in </w:t>
      </w:r>
      <w:r w:rsidRPr="00774136">
        <w:rPr>
          <w:rFonts w:ascii="Calibri" w:hAnsi="Calibri"/>
        </w:rPr>
        <w:t xml:space="preserve">bivalna soba s kuhinjsko nišo, jedilno mizo </w:t>
      </w:r>
      <w:r>
        <w:rPr>
          <w:rFonts w:ascii="Calibri" w:hAnsi="Calibri"/>
        </w:rPr>
        <w:t>ter</w:t>
      </w:r>
      <w:r w:rsidRPr="00774136">
        <w:rPr>
          <w:rFonts w:ascii="Calibri" w:hAnsi="Calibri"/>
        </w:rPr>
        <w:t xml:space="preserve"> raztegljivim ležiščem za dve osebi. V mansard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 xml:space="preserve">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kopalnica s tuš kabino in soba z zakonsko post</w:t>
      </w:r>
      <w:r>
        <w:rPr>
          <w:rFonts w:ascii="Calibri" w:hAnsi="Calibri"/>
        </w:rPr>
        <w:t>eljo. Apartma ima teraso</w:t>
      </w:r>
      <w:r w:rsidRPr="00774136">
        <w:rPr>
          <w:rFonts w:ascii="Calibri" w:hAnsi="Calibri"/>
        </w:rPr>
        <w:t>.</w:t>
      </w:r>
    </w:p>
    <w:p w14:paraId="2C29D1EB" w14:textId="77777777" w:rsidR="00991554" w:rsidRDefault="00991554" w:rsidP="00991554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5B66EAF4" w14:textId="77777777" w:rsidR="00991554" w:rsidRPr="00B77428" w:rsidRDefault="00991554" w:rsidP="00991554">
      <w:pPr>
        <w:spacing w:line="276" w:lineRule="auto"/>
        <w:jc w:val="both"/>
        <w:rPr>
          <w:rFonts w:ascii="Calibri" w:hAnsi="Calibri"/>
          <w:b/>
          <w:bCs/>
        </w:rPr>
      </w:pPr>
      <w:r w:rsidRPr="00B77428">
        <w:rPr>
          <w:rFonts w:ascii="Calibri" w:hAnsi="Calibri"/>
          <w:b/>
          <w:bCs/>
          <w:u w:val="single"/>
        </w:rPr>
        <w:t>Apartma Trobentica 5</w:t>
      </w:r>
      <w:r>
        <w:rPr>
          <w:rFonts w:ascii="Calibri" w:hAnsi="Calibri"/>
          <w:b/>
          <w:bCs/>
          <w:u w:val="single"/>
        </w:rPr>
        <w:t xml:space="preserve"> (dve</w:t>
      </w:r>
      <w:r w:rsidRPr="00B77428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16507087" w14:textId="77777777" w:rsidR="00991554" w:rsidRDefault="00991554" w:rsidP="00991554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pritličju so predsoba, bivalna soba s kuhinjsko nišo, jedilno mizo in </w:t>
      </w:r>
      <w:r>
        <w:rPr>
          <w:rFonts w:ascii="Calibri" w:hAnsi="Calibri"/>
        </w:rPr>
        <w:t>sedežno garnituro</w:t>
      </w:r>
      <w:r w:rsidRPr="00774136">
        <w:rPr>
          <w:rFonts w:ascii="Calibri" w:hAnsi="Calibri"/>
        </w:rPr>
        <w:t xml:space="preserve"> ter kopalnica s tuš kabino. V mansard</w:t>
      </w:r>
      <w:r>
        <w:rPr>
          <w:rFonts w:ascii="Calibri" w:hAnsi="Calibri"/>
        </w:rPr>
        <w:t xml:space="preserve">i </w:t>
      </w:r>
      <w:r w:rsidRPr="00774136">
        <w:rPr>
          <w:rFonts w:ascii="Calibri" w:hAnsi="Calibri"/>
        </w:rPr>
        <w:t>oziroma na galeriji je soba z zakonsko posteljo. Apartma</w:t>
      </w:r>
      <w:r>
        <w:rPr>
          <w:rFonts w:ascii="Calibri" w:hAnsi="Calibri"/>
        </w:rPr>
        <w:t xml:space="preserve"> ima teraso</w:t>
      </w:r>
      <w:r w:rsidRPr="00774136">
        <w:rPr>
          <w:rFonts w:ascii="Calibri" w:hAnsi="Calibri"/>
        </w:rPr>
        <w:t>.</w:t>
      </w:r>
    </w:p>
    <w:p w14:paraId="33C4A3FD" w14:textId="77777777" w:rsidR="005C234E" w:rsidRPr="005C234E" w:rsidRDefault="005C234E" w:rsidP="005C234E">
      <w:pPr>
        <w:spacing w:line="210" w:lineRule="exact"/>
        <w:ind w:left="720"/>
        <w:jc w:val="center"/>
        <w:rPr>
          <w:rFonts w:eastAsia="Arial"/>
          <w:b/>
          <w:bCs/>
          <w:color w:val="000000"/>
          <w:sz w:val="21"/>
          <w:szCs w:val="21"/>
          <w:lang w:eastAsia="sl-SI"/>
        </w:rPr>
      </w:pPr>
    </w:p>
    <w:p w14:paraId="41151D94" w14:textId="77777777" w:rsidR="00F6755A" w:rsidRPr="0076695C" w:rsidRDefault="00F6755A" w:rsidP="00F6755A">
      <w:pPr>
        <w:jc w:val="both"/>
        <w:rPr>
          <w:rFonts w:ascii="Calibri" w:hAnsi="Calibri"/>
          <w:iCs/>
        </w:rPr>
      </w:pPr>
      <w:r w:rsidRPr="0076695C">
        <w:rPr>
          <w:rFonts w:ascii="Calibri" w:hAnsi="Calibri"/>
          <w:iCs/>
        </w:rPr>
        <w:t>Izmene v apartmajih potekajo po pravilu: odhod do 10. ure, prihod po 15. uri.</w:t>
      </w:r>
    </w:p>
    <w:p w14:paraId="621CA0F0" w14:textId="77777777" w:rsidR="00F6755A" w:rsidRPr="0076695C" w:rsidRDefault="00F6755A" w:rsidP="00F6755A">
      <w:pPr>
        <w:spacing w:line="276" w:lineRule="auto"/>
        <w:jc w:val="both"/>
        <w:rPr>
          <w:rFonts w:ascii="Calibri" w:hAnsi="Calibri"/>
        </w:rPr>
      </w:pPr>
      <w:r w:rsidRPr="0076695C">
        <w:rPr>
          <w:rFonts w:ascii="Calibri" w:hAnsi="Calibri"/>
        </w:rPr>
        <w:t>Med poletno sezono veljajo sedemdnevni termini po društvih.</w:t>
      </w:r>
    </w:p>
    <w:p w14:paraId="7F56FFC9" w14:textId="77777777" w:rsidR="00F6755A" w:rsidRPr="0076695C" w:rsidRDefault="00F6755A" w:rsidP="00F6755A">
      <w:pPr>
        <w:jc w:val="both"/>
        <w:rPr>
          <w:rFonts w:ascii="Calibri" w:hAnsi="Calibri"/>
          <w:iCs/>
        </w:rPr>
      </w:pPr>
    </w:p>
    <w:p w14:paraId="479FB1BD" w14:textId="77777777" w:rsidR="00F6755A" w:rsidRPr="0076695C" w:rsidRDefault="00F6755A" w:rsidP="00F6755A">
      <w:pPr>
        <w:rPr>
          <w:rFonts w:ascii="Calibri" w:hAnsi="Calibri"/>
          <w:iCs/>
        </w:rPr>
      </w:pPr>
      <w:r w:rsidRPr="0076695C">
        <w:rPr>
          <w:rFonts w:ascii="Calibri" w:hAnsi="Calibri"/>
          <w:iCs/>
        </w:rPr>
        <w:t>V apartmajih lahko bivajo le osebe, navedene na napotnici.</w:t>
      </w:r>
    </w:p>
    <w:p w14:paraId="547272E8" w14:textId="77777777" w:rsidR="00F6755A" w:rsidRPr="0076695C" w:rsidRDefault="00F6755A" w:rsidP="00F6755A">
      <w:pPr>
        <w:jc w:val="both"/>
        <w:rPr>
          <w:rFonts w:ascii="Calibri" w:hAnsi="Calibri"/>
          <w:iCs/>
        </w:rPr>
      </w:pPr>
    </w:p>
    <w:p w14:paraId="45AF008D" w14:textId="77777777" w:rsidR="00F6755A" w:rsidRDefault="00F6755A" w:rsidP="00F6755A">
      <w:pPr>
        <w:spacing w:line="276" w:lineRule="auto"/>
        <w:jc w:val="both"/>
        <w:rPr>
          <w:rFonts w:ascii="Calibri" w:hAnsi="Calibri"/>
        </w:rPr>
      </w:pPr>
      <w:r w:rsidRPr="0076695C">
        <w:rPr>
          <w:rFonts w:ascii="Calibri" w:hAnsi="Calibri"/>
        </w:rPr>
        <w:t>Uporabniki apartmajev s seboj prinesejo lastno posteljnino, brisače in kuhinjske krpe.</w:t>
      </w:r>
    </w:p>
    <w:p w14:paraId="1B92711C" w14:textId="77777777" w:rsidR="00F6755A" w:rsidRDefault="00F6755A" w:rsidP="00F6755A">
      <w:pPr>
        <w:spacing w:line="276" w:lineRule="auto"/>
        <w:jc w:val="both"/>
        <w:rPr>
          <w:rFonts w:ascii="Calibri" w:hAnsi="Calibri"/>
        </w:rPr>
      </w:pPr>
      <w:bookmarkStart w:id="1" w:name="_Hlk162763335"/>
      <w:r>
        <w:rPr>
          <w:rFonts w:ascii="Calibri" w:hAnsi="Calibri"/>
        </w:rPr>
        <w:t>Uporabniki morajo ob odhodu apartma osnovno počistiti in odnesti smeti.</w:t>
      </w:r>
    </w:p>
    <w:bookmarkEnd w:id="1"/>
    <w:p w14:paraId="024E0874" w14:textId="77777777" w:rsidR="0052456E" w:rsidRDefault="0052456E" w:rsidP="00F6755A">
      <w:pPr>
        <w:spacing w:line="276" w:lineRule="auto"/>
        <w:jc w:val="both"/>
        <w:rPr>
          <w:rFonts w:ascii="Calibri" w:hAnsi="Calibri"/>
          <w:b/>
          <w:bCs/>
        </w:rPr>
      </w:pPr>
    </w:p>
    <w:p w14:paraId="65B50BFE" w14:textId="41D0CCCF" w:rsidR="00F6755A" w:rsidRPr="0076695C" w:rsidRDefault="00F6755A" w:rsidP="00F6755A">
      <w:pPr>
        <w:spacing w:line="276" w:lineRule="auto"/>
        <w:jc w:val="both"/>
        <w:rPr>
          <w:rFonts w:ascii="Calibri" w:hAnsi="Calibri"/>
          <w:b/>
          <w:bCs/>
        </w:rPr>
      </w:pPr>
      <w:r w:rsidRPr="0076695C">
        <w:rPr>
          <w:rFonts w:ascii="Calibri" w:hAnsi="Calibri"/>
          <w:b/>
          <w:bCs/>
        </w:rPr>
        <w:t>Domače živali v apartmajih niso dovoljene!</w:t>
      </w:r>
    </w:p>
    <w:p w14:paraId="6D9A0941" w14:textId="77777777" w:rsidR="00F6755A" w:rsidRPr="0076695C" w:rsidRDefault="00F6755A" w:rsidP="00F6755A">
      <w:pPr>
        <w:ind w:right="1080"/>
        <w:rPr>
          <w:rFonts w:ascii="Calibri" w:hAnsi="Calibri"/>
          <w:iCs/>
        </w:rPr>
      </w:pPr>
    </w:p>
    <w:p w14:paraId="4961F7BA" w14:textId="77777777" w:rsidR="00F6755A" w:rsidRPr="0076695C" w:rsidRDefault="00F6755A" w:rsidP="00F6755A">
      <w:pPr>
        <w:ind w:right="1080"/>
        <w:rPr>
          <w:rFonts w:ascii="Calibri" w:hAnsi="Calibri"/>
          <w:iCs/>
        </w:rPr>
      </w:pPr>
      <w:r w:rsidRPr="0076695C">
        <w:rPr>
          <w:rFonts w:ascii="Calibri" w:hAnsi="Calibri"/>
          <w:iCs/>
        </w:rPr>
        <w:t>Ostalo:</w:t>
      </w:r>
    </w:p>
    <w:p w14:paraId="4E6970D0" w14:textId="77777777" w:rsidR="00F6755A" w:rsidRPr="0076695C" w:rsidRDefault="00F6755A" w:rsidP="00F6755A">
      <w:pPr>
        <w:pStyle w:val="Odstavekseznama"/>
        <w:numPr>
          <w:ilvl w:val="0"/>
          <w:numId w:val="44"/>
        </w:numPr>
        <w:ind w:right="1080"/>
        <w:rPr>
          <w:rFonts w:ascii="Calibri" w:hAnsi="Calibri"/>
          <w:iCs/>
        </w:rPr>
      </w:pPr>
      <w:r w:rsidRPr="0076695C">
        <w:rPr>
          <w:rFonts w:asciiTheme="minorHAnsi" w:eastAsia="Arial" w:hAnsiTheme="minorHAnsi"/>
          <w:lang w:eastAsia="sl-SI"/>
        </w:rPr>
        <w:t>obvezno doplačilo za čiščenje 20 evrov,</w:t>
      </w:r>
    </w:p>
    <w:p w14:paraId="3E19B806" w14:textId="77777777" w:rsidR="00F6755A" w:rsidRPr="0076695C" w:rsidRDefault="00F6755A" w:rsidP="00F6755A">
      <w:pPr>
        <w:pStyle w:val="Odstavekseznama"/>
        <w:numPr>
          <w:ilvl w:val="0"/>
          <w:numId w:val="44"/>
        </w:numPr>
        <w:ind w:right="1080"/>
        <w:rPr>
          <w:rFonts w:ascii="Calibri" w:hAnsi="Calibri"/>
          <w:iCs/>
        </w:rPr>
      </w:pPr>
      <w:r w:rsidRPr="0076695C">
        <w:rPr>
          <w:rFonts w:ascii="Calibri" w:hAnsi="Calibri"/>
          <w:iCs/>
        </w:rPr>
        <w:t>možnost doplačila za posteljnino 10 evrov.</w:t>
      </w:r>
    </w:p>
    <w:p w14:paraId="49BAA31D" w14:textId="77777777" w:rsidR="005C234E" w:rsidRDefault="005C234E" w:rsidP="005C234E">
      <w:pPr>
        <w:spacing w:line="276" w:lineRule="auto"/>
        <w:jc w:val="both"/>
        <w:rPr>
          <w:rFonts w:ascii="Calibri" w:hAnsi="Calibri"/>
          <w:b/>
        </w:rPr>
      </w:pPr>
    </w:p>
    <w:p w14:paraId="5649ABE2" w14:textId="77777777" w:rsidR="000736D9" w:rsidRPr="00CA2F92" w:rsidRDefault="000736D9" w:rsidP="00666764">
      <w:pPr>
        <w:rPr>
          <w:rFonts w:ascii="Calibri" w:hAnsi="Calibri" w:cs="Times New Roman"/>
        </w:rPr>
      </w:pPr>
    </w:p>
    <w:p w14:paraId="6A7A0BAD" w14:textId="77777777" w:rsidR="0054653E" w:rsidRPr="00CA2F92" w:rsidRDefault="0054653E" w:rsidP="00510C43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Sedem</w:t>
      </w:r>
      <w:r w:rsidRPr="00CA2F92">
        <w:rPr>
          <w:rFonts w:ascii="Calibri" w:hAnsi="Calibri"/>
          <w:b/>
        </w:rPr>
        <w:t>dnevni termini društev po apartmajih:</w:t>
      </w:r>
    </w:p>
    <w:p w14:paraId="671ED379" w14:textId="77777777" w:rsidR="0054653E" w:rsidRPr="00CA2F92" w:rsidRDefault="0054653E" w:rsidP="00510C43">
      <w:pPr>
        <w:ind w:left="1080"/>
        <w:rPr>
          <w:rFonts w:ascii="Calibri" w:hAnsi="Calibri"/>
          <w:b/>
        </w:rPr>
      </w:pPr>
    </w:p>
    <w:p w14:paraId="24A3AAD1" w14:textId="77777777" w:rsidR="0054653E" w:rsidRPr="00CA2F92" w:rsidRDefault="0054653E" w:rsidP="0054653E">
      <w:pPr>
        <w:spacing w:line="360" w:lineRule="auto"/>
        <w:jc w:val="both"/>
        <w:rPr>
          <w:rFonts w:ascii="Calibri" w:hAnsi="Calibri"/>
          <w:b/>
          <w:bCs/>
        </w:rPr>
      </w:pPr>
      <w:r>
        <w:rPr>
          <w:rFonts w:ascii="Calibri" w:hAnsi="Calibri" w:cs="Times New Roman"/>
          <w:b/>
          <w:bCs/>
        </w:rPr>
        <w:t>Apartma 5</w:t>
      </w:r>
      <w:r w:rsidRPr="00CA2F92">
        <w:rPr>
          <w:rFonts w:ascii="Calibri" w:hAnsi="Calibri" w:cs="Times New Roman"/>
          <w:b/>
          <w:bCs/>
        </w:rPr>
        <w:t xml:space="preserve"> – </w:t>
      </w:r>
      <w:r>
        <w:rPr>
          <w:rFonts w:ascii="Calibri" w:hAnsi="Calibri" w:cs="Times New Roman"/>
          <w:b/>
          <w:bCs/>
        </w:rPr>
        <w:t>Trobent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dve</w:t>
      </w:r>
      <w:r w:rsidRPr="00CA2F92">
        <w:rPr>
          <w:rFonts w:ascii="Calibri" w:hAnsi="Calibri"/>
        </w:rPr>
        <w:t xml:space="preserve"> ležišči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094DEB96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A9CD565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1DB379A2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237CFF9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5381A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87040C9" w14:textId="0D2BAF0D" w:rsidR="00666764" w:rsidRDefault="002832B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7500DE19" w14:textId="230C42ED" w:rsidR="0013397A" w:rsidRPr="00CA2F92" w:rsidRDefault="0013397A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D556DD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1632487" w14:textId="08A2876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2832B8">
              <w:rPr>
                <w:rFonts w:ascii="Calibri" w:hAnsi="Calibri"/>
              </w:rPr>
              <w:t>4</w:t>
            </w:r>
          </w:p>
        </w:tc>
      </w:tr>
      <w:tr w:rsidR="00666764" w:rsidRPr="00CA2F92" w14:paraId="40041CD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665F0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81723A8" w14:textId="0259733E" w:rsidR="0013397A" w:rsidRPr="00CA2F92" w:rsidRDefault="002832B8" w:rsidP="0013397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0094F84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E0610E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C2C4C8" w14:textId="0426B97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2832B8">
              <w:rPr>
                <w:rFonts w:ascii="Calibri" w:hAnsi="Calibri"/>
              </w:rPr>
              <w:t>4</w:t>
            </w:r>
          </w:p>
        </w:tc>
      </w:tr>
      <w:tr w:rsidR="00666764" w:rsidRPr="00CA2F92" w14:paraId="5407CB9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8D2A15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7B739F4" w14:textId="77777777" w:rsidR="002832B8" w:rsidRPr="00CA2F92" w:rsidRDefault="002832B8" w:rsidP="002832B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43848CE1" w14:textId="4505EE96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F1D5A6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421B98C" w14:textId="049B971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2832B8">
              <w:rPr>
                <w:rFonts w:ascii="Calibri" w:hAnsi="Calibri"/>
              </w:rPr>
              <w:t>4</w:t>
            </w:r>
          </w:p>
          <w:p w14:paraId="0CD7F61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51C3C3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A19F21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0682EF8" w14:textId="37176F66" w:rsidR="00666764" w:rsidRPr="00CA2F92" w:rsidRDefault="002832B8" w:rsidP="0013397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 xml:space="preserve">S Dolenjske in Bele krajine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7DED42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A7DEA3B" w14:textId="702BBBC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2832B8">
              <w:rPr>
                <w:rFonts w:ascii="Calibri" w:hAnsi="Calibri"/>
              </w:rPr>
              <w:t>4</w:t>
            </w:r>
          </w:p>
          <w:p w14:paraId="2B8FC24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24B94C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73FB6F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EC2A565" w14:textId="0A6A63BD" w:rsidR="002832B8" w:rsidRDefault="002832B8" w:rsidP="002832B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54653E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</w:p>
          <w:p w14:paraId="125B1486" w14:textId="1F663485" w:rsidR="00666764" w:rsidRPr="00CA2F92" w:rsidRDefault="00666764" w:rsidP="002832B8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B2F16A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8849A18" w14:textId="423FA12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2832B8">
              <w:rPr>
                <w:rFonts w:ascii="Calibri" w:hAnsi="Calibri"/>
              </w:rPr>
              <w:t>4</w:t>
            </w:r>
          </w:p>
          <w:p w14:paraId="421888F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B4DEC1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8971B0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D6CCDC7" w14:textId="4A491311" w:rsidR="00666764" w:rsidRPr="00CA2F92" w:rsidRDefault="002832B8" w:rsidP="00CA2F0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21F15E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D98D547" w14:textId="2A8D6FC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2832B8">
              <w:rPr>
                <w:rFonts w:ascii="Calibri" w:hAnsi="Calibri"/>
              </w:rPr>
              <w:t>4</w:t>
            </w:r>
          </w:p>
          <w:p w14:paraId="7B3AD6C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0BA0E8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6785A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97E1F57" w14:textId="4B60A742" w:rsidR="00666764" w:rsidRPr="00CA2F92" w:rsidRDefault="002832B8" w:rsidP="002832B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685531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3D1E814" w14:textId="7050D89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2832B8">
              <w:rPr>
                <w:rFonts w:ascii="Calibri" w:hAnsi="Calibri"/>
              </w:rPr>
              <w:t>4</w:t>
            </w:r>
          </w:p>
          <w:p w14:paraId="56C14D29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5495288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CCB91A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D978289" w14:textId="77777777" w:rsidR="002832B8" w:rsidRPr="00CA2F92" w:rsidRDefault="002832B8" w:rsidP="002832B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789F9A3E" w14:textId="7A1D1F5C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DED2FE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F53F35C" w14:textId="5A2E32E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2832B8">
              <w:rPr>
                <w:rFonts w:ascii="Calibri" w:hAnsi="Calibri"/>
              </w:rPr>
              <w:t>4</w:t>
            </w:r>
          </w:p>
          <w:p w14:paraId="42ABD19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642904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941DC7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DD075E7" w14:textId="77777777" w:rsidR="002832B8" w:rsidRPr="00CA2F92" w:rsidRDefault="002832B8" w:rsidP="002832B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6EB31432" w14:textId="4D40D60E" w:rsidR="00666764" w:rsidRPr="00CA2F92" w:rsidRDefault="00666764" w:rsidP="005367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71ABC1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7ADECC3" w14:textId="69C40C0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2832B8">
              <w:rPr>
                <w:rFonts w:ascii="Calibri" w:hAnsi="Calibri"/>
              </w:rPr>
              <w:t>4</w:t>
            </w:r>
          </w:p>
          <w:p w14:paraId="3660AFB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C5EDA7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A674A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6D5D142" w14:textId="3D361921" w:rsidR="00666764" w:rsidRPr="00CA2F92" w:rsidRDefault="002832B8" w:rsidP="002832B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3C9995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80D23BB" w14:textId="2286F61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2832B8">
              <w:rPr>
                <w:rFonts w:ascii="Calibri" w:hAnsi="Calibri"/>
              </w:rPr>
              <w:t>4</w:t>
            </w:r>
          </w:p>
          <w:p w14:paraId="1B20977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6C7E2B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EED55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A00A2BD" w14:textId="68E50D7D" w:rsidR="00666764" w:rsidRPr="00CA2F92" w:rsidRDefault="002832B8" w:rsidP="002832B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5702C6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B64ACBC" w14:textId="4125EC1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2832B8">
              <w:rPr>
                <w:rFonts w:ascii="Calibri" w:hAnsi="Calibri"/>
              </w:rPr>
              <w:t>4</w:t>
            </w:r>
          </w:p>
          <w:p w14:paraId="5043740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19FA9C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D50CDE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FF8382A" w14:textId="5FE73FB7" w:rsidR="00666764" w:rsidRPr="00CA2F92" w:rsidRDefault="002832B8" w:rsidP="005367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DGN Južne Primorske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08F78E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B1E00FE" w14:textId="6F4DCD5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2832B8">
              <w:rPr>
                <w:rFonts w:ascii="Calibri" w:hAnsi="Calibri"/>
              </w:rPr>
              <w:t>4</w:t>
            </w:r>
          </w:p>
          <w:p w14:paraId="7919109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5AE8A5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542426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9F9C827" w14:textId="3CA6B783" w:rsidR="00666764" w:rsidRPr="00CA2F92" w:rsidRDefault="002832B8" w:rsidP="005367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E80412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94F7B56" w14:textId="1AAD96C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2832B8">
              <w:rPr>
                <w:rFonts w:ascii="Calibri" w:hAnsi="Calibri"/>
              </w:rPr>
              <w:t>4</w:t>
            </w:r>
          </w:p>
          <w:p w14:paraId="693B5EB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33FD49D3" w14:textId="77777777" w:rsidR="00666764" w:rsidRPr="00CA2F92" w:rsidRDefault="00666764" w:rsidP="00666764">
      <w:pPr>
        <w:pStyle w:val="Odstavekseznama"/>
        <w:spacing w:line="360" w:lineRule="auto"/>
        <w:ind w:left="0"/>
        <w:jc w:val="both"/>
        <w:rPr>
          <w:rFonts w:ascii="Calibri" w:hAnsi="Calibri"/>
          <w:b/>
          <w:bCs/>
        </w:rPr>
      </w:pPr>
    </w:p>
    <w:p w14:paraId="1705FBEC" w14:textId="77777777" w:rsidR="00666764" w:rsidRPr="00CA2F92" w:rsidRDefault="00666764" w:rsidP="00666764">
      <w:pPr>
        <w:rPr>
          <w:rFonts w:ascii="Bookman Old Style" w:hAnsi="Bookman Old Style"/>
          <w:b/>
        </w:rPr>
      </w:pPr>
    </w:p>
    <w:p w14:paraId="08FAEBE6" w14:textId="77777777" w:rsidR="00ED23D9" w:rsidRPr="00CA2F92" w:rsidRDefault="00ED23D9" w:rsidP="00ED23D9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 w:cs="Times New Roman"/>
          <w:b/>
          <w:bCs/>
        </w:rPr>
        <w:t>Apartma</w:t>
      </w:r>
      <w:r w:rsidRPr="00CA2F92">
        <w:rPr>
          <w:rFonts w:ascii="Calibri" w:hAnsi="Calibri" w:cs="Times New Roman"/>
          <w:b/>
          <w:bCs/>
        </w:rPr>
        <w:t xml:space="preserve"> 8 – </w:t>
      </w:r>
      <w:r>
        <w:rPr>
          <w:rFonts w:ascii="Calibri" w:hAnsi="Calibri" w:cs="Times New Roman"/>
          <w:b/>
          <w:bCs/>
        </w:rPr>
        <w:t>Sončn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pet</w:t>
      </w:r>
      <w:r w:rsidRPr="00CA2F92">
        <w:rPr>
          <w:rFonts w:ascii="Calibri" w:hAnsi="Calibri"/>
        </w:rPr>
        <w:t xml:space="preserve"> ležišč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6D50AD9E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8ED0AC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08C449D2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3CC004E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21664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6104415" w14:textId="11F4AC50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  <w:p w14:paraId="59E0A6E9" w14:textId="2F479F26" w:rsidR="0013397A" w:rsidRPr="00CA2F92" w:rsidRDefault="0013397A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A70253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B509063" w14:textId="4657D99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765608">
              <w:rPr>
                <w:rFonts w:ascii="Calibri" w:hAnsi="Calibri"/>
              </w:rPr>
              <w:t>4</w:t>
            </w:r>
          </w:p>
        </w:tc>
      </w:tr>
      <w:tr w:rsidR="00666764" w:rsidRPr="00CA2F92" w14:paraId="59F36E0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D88CAB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1C1E518" w14:textId="5B075C3F" w:rsidR="00C33B48" w:rsidRPr="00CA2F92" w:rsidRDefault="00765608" w:rsidP="00C33B4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64D57869" w14:textId="02432E60" w:rsidR="0013397A" w:rsidRPr="00CA2F92" w:rsidRDefault="0013397A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C793CF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224D45C" w14:textId="35B76F7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765608">
              <w:rPr>
                <w:rFonts w:ascii="Calibri" w:hAnsi="Calibri"/>
              </w:rPr>
              <w:t>4</w:t>
            </w:r>
          </w:p>
        </w:tc>
      </w:tr>
      <w:tr w:rsidR="00666764" w:rsidRPr="00CA2F92" w14:paraId="57489E1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D069D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8786A04" w14:textId="5AC285CE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E87F54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0DA0FEB" w14:textId="7401DAD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765608">
              <w:rPr>
                <w:rFonts w:ascii="Calibri" w:hAnsi="Calibri"/>
              </w:rPr>
              <w:t>4</w:t>
            </w:r>
          </w:p>
          <w:p w14:paraId="28A183C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59EA26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E4BDE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D571F70" w14:textId="3E24426E" w:rsidR="00666764" w:rsidRPr="00CA2F92" w:rsidRDefault="00765608" w:rsidP="00C33B4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DGN Ljubljana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25DEC9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849718E" w14:textId="391C8FB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765608">
              <w:rPr>
                <w:rFonts w:ascii="Calibri" w:hAnsi="Calibri"/>
              </w:rPr>
              <w:t>4</w:t>
            </w:r>
          </w:p>
          <w:p w14:paraId="3496509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F17EFB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1C7F77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98A0128" w14:textId="51228472" w:rsidR="00666764" w:rsidRPr="00CA2F92" w:rsidRDefault="00765608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lastRenderedPageBreak/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E5B00A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433AA3A" w14:textId="3A5615B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lastRenderedPageBreak/>
              <w:t>13. 7.–20. 7. 202</w:t>
            </w:r>
            <w:r w:rsidR="00765608">
              <w:rPr>
                <w:rFonts w:ascii="Calibri" w:hAnsi="Calibri"/>
              </w:rPr>
              <w:t>4</w:t>
            </w:r>
          </w:p>
          <w:p w14:paraId="5D16646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380E74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453D67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F5823D1" w14:textId="48336D75" w:rsidR="00666764" w:rsidRPr="00CA2F92" w:rsidRDefault="00765608" w:rsidP="0013397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36301C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8485569" w14:textId="6BA8828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765608">
              <w:rPr>
                <w:rFonts w:ascii="Calibri" w:hAnsi="Calibri"/>
              </w:rPr>
              <w:t>4</w:t>
            </w:r>
          </w:p>
          <w:p w14:paraId="7A016B5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FAF43F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34E7C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FABBEF7" w14:textId="293876B8" w:rsidR="00666764" w:rsidRPr="00CA2F92" w:rsidRDefault="00765608" w:rsidP="0013397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AC9DA2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CC1FA01" w14:textId="7868AB9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765608">
              <w:rPr>
                <w:rFonts w:ascii="Calibri" w:hAnsi="Calibri"/>
              </w:rPr>
              <w:t>4</w:t>
            </w:r>
          </w:p>
          <w:p w14:paraId="68A0E648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592FEA6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CFB64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2AAF041" w14:textId="77777777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  <w:p w14:paraId="18905700" w14:textId="2F6170DC" w:rsidR="00666764" w:rsidRPr="00CA2F92" w:rsidRDefault="00666764" w:rsidP="004E45FF">
            <w:pPr>
              <w:rPr>
                <w:rFonts w:ascii="Calibri" w:hAnsi="Calibri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4665DF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6308C3A" w14:textId="41E4B3C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765608">
              <w:rPr>
                <w:rFonts w:ascii="Calibri" w:hAnsi="Calibri"/>
              </w:rPr>
              <w:t>4</w:t>
            </w:r>
          </w:p>
          <w:p w14:paraId="5F80545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D90C05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E3FC9EF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4A4B39D" w14:textId="3B7B61AF" w:rsidR="00765608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ED23D9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</w:p>
          <w:p w14:paraId="103293DE" w14:textId="167F359D" w:rsidR="00666764" w:rsidRPr="00CA2F92" w:rsidRDefault="00666764" w:rsidP="004E45F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F5F6E6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B1B85EB" w14:textId="6EB2A9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765608">
              <w:rPr>
                <w:rFonts w:ascii="Calibri" w:hAnsi="Calibri"/>
              </w:rPr>
              <w:t>4</w:t>
            </w:r>
          </w:p>
          <w:p w14:paraId="39ED3ED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AB167C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2F4AE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6D8209F" w14:textId="3FC10E59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C682D2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399369D" w14:textId="6CE9F4E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765608">
              <w:rPr>
                <w:rFonts w:ascii="Calibri" w:hAnsi="Calibri"/>
              </w:rPr>
              <w:t>4</w:t>
            </w:r>
          </w:p>
          <w:p w14:paraId="37D1122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0AAC15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E858A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BF8B968" w14:textId="03319A47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FED955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886D3D0" w14:textId="393B184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765608">
              <w:rPr>
                <w:rFonts w:ascii="Calibri" w:hAnsi="Calibri"/>
              </w:rPr>
              <w:t>4</w:t>
            </w:r>
          </w:p>
          <w:p w14:paraId="1778CF0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B4529C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C80E3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2D6CF4A" w14:textId="72832771" w:rsidR="00666764" w:rsidRPr="00CA2F92" w:rsidRDefault="00765608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5DB2C4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43E0A24" w14:textId="49DFCD0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765608">
              <w:rPr>
                <w:rFonts w:ascii="Calibri" w:hAnsi="Calibri"/>
              </w:rPr>
              <w:t>4</w:t>
            </w:r>
          </w:p>
          <w:p w14:paraId="4B17CDF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B50402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5FFE0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8A1F4E5" w14:textId="446AD00D" w:rsidR="00666764" w:rsidRPr="00CA2F92" w:rsidRDefault="00765608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3CA33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94DA33B" w14:textId="0AB3738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765608">
              <w:rPr>
                <w:rFonts w:ascii="Calibri" w:hAnsi="Calibri"/>
              </w:rPr>
              <w:t>4</w:t>
            </w:r>
          </w:p>
          <w:p w14:paraId="627C08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60B9655D" w14:textId="77777777" w:rsidR="00666764" w:rsidRPr="00CA2F92" w:rsidRDefault="00666764" w:rsidP="00666764">
      <w:pPr>
        <w:spacing w:line="360" w:lineRule="auto"/>
        <w:jc w:val="both"/>
        <w:rPr>
          <w:rFonts w:ascii="Calibri" w:hAnsi="Calibri" w:cs="Times New Roman"/>
          <w:b/>
          <w:bCs/>
        </w:rPr>
      </w:pPr>
    </w:p>
    <w:p w14:paraId="06A86FB9" w14:textId="77777777" w:rsidR="005C234E" w:rsidRDefault="005C234E" w:rsidP="00666764">
      <w:pPr>
        <w:spacing w:line="360" w:lineRule="auto"/>
        <w:jc w:val="both"/>
        <w:rPr>
          <w:rFonts w:ascii="Calibri" w:hAnsi="Calibri"/>
          <w:b/>
          <w:bCs/>
        </w:rPr>
      </w:pPr>
    </w:p>
    <w:p w14:paraId="5A03BD2D" w14:textId="77777777" w:rsidR="00ED23D9" w:rsidRPr="00CA2F92" w:rsidRDefault="00ED23D9" w:rsidP="00ED23D9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 w:cs="Times New Roman"/>
          <w:b/>
          <w:bCs/>
        </w:rPr>
        <w:t>Apartma</w:t>
      </w:r>
      <w:r w:rsidRPr="00CA2F92">
        <w:rPr>
          <w:rFonts w:ascii="Calibri" w:hAnsi="Calibri" w:cs="Times New Roman"/>
          <w:b/>
          <w:bCs/>
        </w:rPr>
        <w:t xml:space="preserve"> 18 – </w:t>
      </w:r>
      <w:r>
        <w:rPr>
          <w:rFonts w:ascii="Calibri" w:hAnsi="Calibri" w:cs="Times New Roman"/>
          <w:b/>
          <w:bCs/>
        </w:rPr>
        <w:t>Marjet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štiri</w:t>
      </w:r>
      <w:r w:rsidRPr="00CA2F92">
        <w:rPr>
          <w:rFonts w:ascii="Calibri" w:hAnsi="Calibri"/>
        </w:rPr>
        <w:t xml:space="preserve"> ležišča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16826887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07698BA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20CDE978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0956C82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F0C4E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3E22281" w14:textId="322301AD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3F9E774F" w14:textId="5B19E218" w:rsidR="004B7215" w:rsidRPr="00CA2F92" w:rsidRDefault="004B7215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D53DB2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50A5B20" w14:textId="6A2B869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765608">
              <w:rPr>
                <w:rFonts w:ascii="Calibri" w:hAnsi="Calibri"/>
              </w:rPr>
              <w:t>4</w:t>
            </w:r>
          </w:p>
        </w:tc>
      </w:tr>
      <w:tr w:rsidR="00666764" w:rsidRPr="00CA2F92" w14:paraId="7E590A3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14A08E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EACA382" w14:textId="1816AC82" w:rsidR="004B7215" w:rsidRPr="00CA2F92" w:rsidRDefault="00765608" w:rsidP="004B721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  <w:p w14:paraId="77571F4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456C6F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01C0782" w14:textId="1C506E8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765608">
              <w:rPr>
                <w:rFonts w:ascii="Calibri" w:hAnsi="Calibri"/>
              </w:rPr>
              <w:t>4</w:t>
            </w:r>
          </w:p>
        </w:tc>
      </w:tr>
      <w:tr w:rsidR="00666764" w:rsidRPr="00CA2F92" w14:paraId="7373AE0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8EB153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1E703FC" w14:textId="77777777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2D98A77C" w14:textId="6C1A8CC6" w:rsidR="00666764" w:rsidRPr="00CA2F92" w:rsidRDefault="00666764" w:rsidP="00765608">
            <w:pPr>
              <w:rPr>
                <w:rFonts w:ascii="Calibri" w:hAnsi="Calibri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45DF9B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442C29E" w14:textId="2CDE08D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</w:t>
            </w:r>
            <w:r w:rsidR="00F85887">
              <w:rPr>
                <w:rFonts w:ascii="Calibri" w:hAnsi="Calibri"/>
              </w:rPr>
              <w:t>2</w:t>
            </w:r>
            <w:r w:rsidR="00765608">
              <w:rPr>
                <w:rFonts w:ascii="Calibri" w:hAnsi="Calibri"/>
              </w:rPr>
              <w:t>4</w:t>
            </w:r>
          </w:p>
          <w:p w14:paraId="0031040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2BF7F4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7E8DCB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688FAD" w14:textId="44558472" w:rsidR="00666764" w:rsidRPr="00CA2F92" w:rsidRDefault="00765608" w:rsidP="004B721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55CE45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7AFFD07" w14:textId="335367F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</w:t>
            </w:r>
            <w:r w:rsidR="000A0711">
              <w:rPr>
                <w:rFonts w:ascii="Calibri" w:hAnsi="Calibri"/>
              </w:rPr>
              <w:t>2</w:t>
            </w:r>
            <w:r w:rsidR="00765608">
              <w:rPr>
                <w:rFonts w:ascii="Calibri" w:hAnsi="Calibri"/>
              </w:rPr>
              <w:t>4</w:t>
            </w:r>
          </w:p>
          <w:p w14:paraId="058AA3E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61510E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782D23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0C822E8" w14:textId="1DD891E6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8F019B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E165512" w14:textId="700C701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765608">
              <w:rPr>
                <w:rFonts w:ascii="Calibri" w:hAnsi="Calibri"/>
              </w:rPr>
              <w:t>4</w:t>
            </w:r>
          </w:p>
          <w:p w14:paraId="79CA6F1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0569FB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1378E9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F36543" w14:textId="6DC83648" w:rsidR="00666764" w:rsidRPr="00CA2F92" w:rsidRDefault="00765608" w:rsidP="00F8588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380C6D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E59A1CA" w14:textId="2D64145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</w:t>
            </w:r>
            <w:r w:rsidR="000A0711">
              <w:rPr>
                <w:rFonts w:ascii="Calibri" w:hAnsi="Calibri"/>
              </w:rPr>
              <w:t>2</w:t>
            </w:r>
            <w:r w:rsidR="00765608">
              <w:rPr>
                <w:rFonts w:ascii="Calibri" w:hAnsi="Calibri"/>
              </w:rPr>
              <w:t>4</w:t>
            </w:r>
          </w:p>
          <w:p w14:paraId="0FA0A13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4ECD6E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63A014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77F5006" w14:textId="6C5E1563" w:rsidR="00765608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907D99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</w:p>
          <w:p w14:paraId="6A50CE4C" w14:textId="39B2DD17" w:rsidR="00666764" w:rsidRPr="00CA2F92" w:rsidRDefault="00666764" w:rsidP="006C215D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90725F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247F481" w14:textId="299B17E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765608">
              <w:rPr>
                <w:rFonts w:ascii="Calibri" w:hAnsi="Calibri"/>
              </w:rPr>
              <w:t>4</w:t>
            </w:r>
          </w:p>
          <w:p w14:paraId="7D7BE428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22C8A82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CFE40C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95E8F53" w14:textId="77777777" w:rsidR="00765608" w:rsidRPr="00CA2F92" w:rsidRDefault="00765608" w:rsidP="00765608">
            <w:pPr>
              <w:jc w:val="both"/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2108D83C" w14:textId="5F0F6CA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B5C2E8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A716B0C" w14:textId="5460386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765608">
              <w:rPr>
                <w:rFonts w:ascii="Calibri" w:hAnsi="Calibri"/>
              </w:rPr>
              <w:t>4</w:t>
            </w:r>
          </w:p>
          <w:p w14:paraId="7C24972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A64612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6E80ED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2CFAE00" w14:textId="77777777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  <w:p w14:paraId="46F34EAD" w14:textId="5A91DBC7" w:rsidR="00666764" w:rsidRPr="00CA2F92" w:rsidRDefault="00666764" w:rsidP="00765608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F1E132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FD24E09" w14:textId="1953150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765608">
              <w:rPr>
                <w:rFonts w:ascii="Calibri" w:hAnsi="Calibri"/>
              </w:rPr>
              <w:t>4</w:t>
            </w:r>
          </w:p>
          <w:p w14:paraId="02087B0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0DF2D3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F01C6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17EFA07" w14:textId="403D1835" w:rsidR="00666764" w:rsidRPr="00CA2F92" w:rsidRDefault="00765608" w:rsidP="00765608">
            <w:pPr>
              <w:jc w:val="both"/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F4AD17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4534E19" w14:textId="3CA7864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765608">
              <w:rPr>
                <w:rFonts w:ascii="Calibri" w:hAnsi="Calibri"/>
              </w:rPr>
              <w:t>4</w:t>
            </w:r>
          </w:p>
          <w:p w14:paraId="6AE7FCE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30896F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CD6B9C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2130D43" w14:textId="79643F3B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FF0A53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DFE51B2" w14:textId="65959B7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765608">
              <w:rPr>
                <w:rFonts w:ascii="Calibri" w:hAnsi="Calibri"/>
              </w:rPr>
              <w:t>4</w:t>
            </w:r>
          </w:p>
          <w:p w14:paraId="1090EE0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300A69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B94C825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5CEE652" w14:textId="76768B77" w:rsidR="00666764" w:rsidRPr="00CA2F92" w:rsidRDefault="00765608" w:rsidP="00D70E10">
            <w:pPr>
              <w:jc w:val="both"/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D66981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3E50B43" w14:textId="54DA0B8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765608">
              <w:rPr>
                <w:rFonts w:ascii="Calibri" w:hAnsi="Calibri"/>
              </w:rPr>
              <w:t>4</w:t>
            </w:r>
          </w:p>
          <w:p w14:paraId="44EDD49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172B30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04394F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C17841B" w14:textId="22CD1352" w:rsidR="00666764" w:rsidRPr="00CA2F92" w:rsidRDefault="00765608" w:rsidP="00D70E10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D33FC1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E5BCB90" w14:textId="224AB7B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765608">
              <w:rPr>
                <w:rFonts w:ascii="Calibri" w:hAnsi="Calibri"/>
              </w:rPr>
              <w:t>4</w:t>
            </w:r>
          </w:p>
          <w:p w14:paraId="129D23C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184A172A" w14:textId="77777777" w:rsidR="00666764" w:rsidRPr="00CA2F92" w:rsidRDefault="00666764" w:rsidP="00666764">
      <w:pPr>
        <w:pStyle w:val="Odstavekseznama"/>
        <w:spacing w:line="360" w:lineRule="auto"/>
        <w:ind w:left="0"/>
        <w:jc w:val="both"/>
        <w:rPr>
          <w:rFonts w:ascii="Calibri" w:hAnsi="Calibri"/>
          <w:b/>
          <w:bCs/>
        </w:rPr>
      </w:pPr>
    </w:p>
    <w:p w14:paraId="6D676C03" w14:textId="77777777" w:rsidR="00666764" w:rsidRPr="00CA2F92" w:rsidRDefault="00666764" w:rsidP="00666764">
      <w:pPr>
        <w:spacing w:line="360" w:lineRule="auto"/>
        <w:jc w:val="both"/>
        <w:rPr>
          <w:rFonts w:ascii="Calibri" w:hAnsi="Calibri"/>
        </w:rPr>
      </w:pPr>
    </w:p>
    <w:p w14:paraId="6F4584A3" w14:textId="77777777" w:rsidR="00E01360" w:rsidRPr="00CA2F92" w:rsidRDefault="00E01360" w:rsidP="00E01360">
      <w:pPr>
        <w:spacing w:line="360" w:lineRule="auto"/>
        <w:jc w:val="both"/>
        <w:rPr>
          <w:rFonts w:ascii="Calibri" w:hAnsi="Calibri"/>
          <w:b/>
          <w:bCs/>
        </w:rPr>
      </w:pPr>
      <w:r>
        <w:rPr>
          <w:rFonts w:ascii="Calibri" w:hAnsi="Calibri" w:cs="Times New Roman"/>
          <w:b/>
          <w:bCs/>
        </w:rPr>
        <w:t>Apartma</w:t>
      </w:r>
      <w:r w:rsidRPr="00CA2F92">
        <w:rPr>
          <w:rFonts w:ascii="Calibri" w:hAnsi="Calibri" w:cs="Times New Roman"/>
          <w:b/>
          <w:bCs/>
        </w:rPr>
        <w:t xml:space="preserve"> 45 – </w:t>
      </w:r>
      <w:r>
        <w:rPr>
          <w:rFonts w:ascii="Calibri" w:hAnsi="Calibri" w:cs="Times New Roman"/>
          <w:b/>
          <w:bCs/>
        </w:rPr>
        <w:t>Marjet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štiri</w:t>
      </w:r>
      <w:r w:rsidRPr="00CA2F92">
        <w:rPr>
          <w:rFonts w:ascii="Calibri" w:hAnsi="Calibri"/>
        </w:rPr>
        <w:t xml:space="preserve"> ležišča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6A294EFF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39ABAF4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22030D7E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0F7F2E0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DC87DA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3A269A6" w14:textId="346FB6D0" w:rsidR="00586A31" w:rsidRPr="00CA2F92" w:rsidRDefault="00765608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4DD8E4E1" w14:textId="38C26B1A" w:rsidR="0076271D" w:rsidRPr="00CA2F92" w:rsidRDefault="0076271D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4D15AA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E8F0352" w14:textId="0CA4D4D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765608">
              <w:rPr>
                <w:rFonts w:ascii="Calibri" w:hAnsi="Calibri"/>
              </w:rPr>
              <w:t>4</w:t>
            </w:r>
          </w:p>
        </w:tc>
      </w:tr>
      <w:tr w:rsidR="00666764" w:rsidRPr="00CA2F92" w14:paraId="0AE9780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1619E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9ADC610" w14:textId="0BBF9D5B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3E1586AE" w14:textId="5A5D3180" w:rsidR="0076271D" w:rsidRPr="00CA2F92" w:rsidRDefault="0076271D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ADC9D2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C858FC6" w14:textId="0CE6C38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765608">
              <w:rPr>
                <w:rFonts w:ascii="Calibri" w:hAnsi="Calibri"/>
              </w:rPr>
              <w:t>4</w:t>
            </w:r>
          </w:p>
        </w:tc>
      </w:tr>
      <w:tr w:rsidR="00666764" w:rsidRPr="00CA2F92" w14:paraId="5A4961F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9AE308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085CE43" w14:textId="77777777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  <w:p w14:paraId="6A88ADA4" w14:textId="2BE45188" w:rsidR="00666764" w:rsidRPr="00CA2F92" w:rsidRDefault="00666764" w:rsidP="00586A31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7A5D6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95EC0D7" w14:textId="4175189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765608">
              <w:rPr>
                <w:rFonts w:ascii="Calibri" w:hAnsi="Calibri"/>
              </w:rPr>
              <w:t>4</w:t>
            </w:r>
          </w:p>
          <w:p w14:paraId="3318D25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611750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C3F1F5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CA1F658" w14:textId="5C737A58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C74481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3FF5893" w14:textId="19BDE40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765608">
              <w:rPr>
                <w:rFonts w:ascii="Calibri" w:hAnsi="Calibri"/>
              </w:rPr>
              <w:t>4</w:t>
            </w:r>
          </w:p>
          <w:p w14:paraId="25F5E9A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EB7901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6C33A5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AA259FF" w14:textId="31121866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1637A8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06086A6" w14:textId="19F367B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765608">
              <w:rPr>
                <w:rFonts w:ascii="Calibri" w:hAnsi="Calibri"/>
              </w:rPr>
              <w:t>4</w:t>
            </w:r>
          </w:p>
          <w:p w14:paraId="421A86F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415231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32063B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C9EC370" w14:textId="6DFE9696" w:rsidR="00666764" w:rsidRPr="00CA2F92" w:rsidRDefault="00765608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1BC9CF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BDEA48B" w14:textId="46BCA30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765608">
              <w:rPr>
                <w:rFonts w:ascii="Calibri" w:hAnsi="Calibri"/>
              </w:rPr>
              <w:t>4</w:t>
            </w:r>
          </w:p>
          <w:p w14:paraId="575B493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4C04ED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9F00E3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39A1D94" w14:textId="44EB16D8" w:rsidR="00765608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E01360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</w:p>
          <w:p w14:paraId="145FC710" w14:textId="621FD726" w:rsidR="00666764" w:rsidRPr="00CA2F92" w:rsidRDefault="00666764" w:rsidP="00586A31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964696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C2BB3C2" w14:textId="7A4C372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765608">
              <w:rPr>
                <w:rFonts w:ascii="Calibri" w:hAnsi="Calibri"/>
              </w:rPr>
              <w:t>4</w:t>
            </w:r>
          </w:p>
          <w:p w14:paraId="139C0D8B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56BF8D3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9D2A3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542B7C4" w14:textId="77777777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6868EB26" w14:textId="648218CF" w:rsidR="00666764" w:rsidRPr="00CA2F92" w:rsidRDefault="00666764" w:rsidP="004B7215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C11FDF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492C3E" w14:textId="11A9478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765608">
              <w:rPr>
                <w:rFonts w:ascii="Calibri" w:hAnsi="Calibri"/>
              </w:rPr>
              <w:t>4</w:t>
            </w:r>
          </w:p>
          <w:p w14:paraId="0733513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29FB20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992F7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6FF16B2" w14:textId="77777777" w:rsidR="00765608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48BF3383" w14:textId="26EB36B5" w:rsidR="00666764" w:rsidRPr="00CA2F92" w:rsidRDefault="00666764" w:rsidP="00765608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A27FA6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ABE7579" w14:textId="00AEEDF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765608">
              <w:rPr>
                <w:rFonts w:ascii="Calibri" w:hAnsi="Calibri"/>
              </w:rPr>
              <w:t>4</w:t>
            </w:r>
          </w:p>
          <w:p w14:paraId="17AD68F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8D557A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37E880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52E548A" w14:textId="0F77E490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D6DEB8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CF17920" w14:textId="35670DA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765608">
              <w:rPr>
                <w:rFonts w:ascii="Calibri" w:hAnsi="Calibri"/>
              </w:rPr>
              <w:t>4</w:t>
            </w:r>
          </w:p>
          <w:p w14:paraId="36C0ADB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122034E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90FD35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B9080AF" w14:textId="7B894C00" w:rsidR="00666764" w:rsidRPr="00CA2F92" w:rsidRDefault="00765608" w:rsidP="0076560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1A5842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5CAB590" w14:textId="7886687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765608">
              <w:rPr>
                <w:rFonts w:ascii="Calibri" w:hAnsi="Calibri"/>
              </w:rPr>
              <w:t>4</w:t>
            </w:r>
          </w:p>
          <w:p w14:paraId="6CA42B6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E0625D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E5AEF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675F54C" w14:textId="3CC514DE" w:rsidR="00666764" w:rsidRPr="00CA2F92" w:rsidRDefault="00765608" w:rsidP="00586A31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6504DF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1CB98AE" w14:textId="20CB23A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765608">
              <w:rPr>
                <w:rFonts w:ascii="Calibri" w:hAnsi="Calibri"/>
              </w:rPr>
              <w:t>4</w:t>
            </w:r>
          </w:p>
          <w:p w14:paraId="3AAD1B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A98C17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80660C7" w14:textId="77777777" w:rsidR="00586A31" w:rsidRDefault="00586A31" w:rsidP="00586A31">
            <w:pPr>
              <w:rPr>
                <w:rFonts w:ascii="Calibri" w:hAnsi="Calibri"/>
                <w:b/>
                <w:bCs/>
              </w:rPr>
            </w:pPr>
          </w:p>
          <w:p w14:paraId="435C531A" w14:textId="51045126" w:rsidR="00666764" w:rsidRPr="00CA2F92" w:rsidRDefault="00765608" w:rsidP="00586A31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7ECF18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7FA7CCA" w14:textId="44A4529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765608">
              <w:rPr>
                <w:rFonts w:ascii="Calibri" w:hAnsi="Calibri"/>
              </w:rPr>
              <w:t>4</w:t>
            </w:r>
          </w:p>
          <w:p w14:paraId="0F924CC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1B294C6B" w14:textId="77777777" w:rsidR="00666764" w:rsidRPr="00CA2F92" w:rsidRDefault="00666764" w:rsidP="00666764">
      <w:pPr>
        <w:jc w:val="both"/>
        <w:rPr>
          <w:rFonts w:ascii="Bookman Old Style" w:hAnsi="Bookman Old Style" w:cs="Times New Roman"/>
          <w:b/>
          <w:bCs/>
        </w:rPr>
      </w:pPr>
    </w:p>
    <w:p w14:paraId="6C33496E" w14:textId="77777777" w:rsidR="00765608" w:rsidRDefault="00765608" w:rsidP="00666764">
      <w:pPr>
        <w:rPr>
          <w:rFonts w:ascii="Bookman Old Style" w:hAnsi="Bookman Old Style" w:cs="Times New Roman"/>
          <w:b/>
          <w:bCs/>
        </w:rPr>
      </w:pPr>
    </w:p>
    <w:p w14:paraId="4EEDDA34" w14:textId="77777777" w:rsidR="000872AB" w:rsidRPr="00CA2F92" w:rsidRDefault="000872AB" w:rsidP="000872AB">
      <w:pPr>
        <w:rPr>
          <w:rFonts w:ascii="Calibri" w:hAnsi="Calibri"/>
          <w:b/>
          <w:bCs/>
          <w:sz w:val="28"/>
          <w:szCs w:val="28"/>
        </w:rPr>
      </w:pPr>
      <w:r w:rsidRPr="00CA2F92">
        <w:rPr>
          <w:rFonts w:ascii="Calibri" w:hAnsi="Calibri"/>
          <w:b/>
          <w:bCs/>
          <w:sz w:val="28"/>
          <w:szCs w:val="28"/>
        </w:rPr>
        <w:t>Apartmajska hiša Kranjska Gora</w:t>
      </w:r>
    </w:p>
    <w:p w14:paraId="15D8DF80" w14:textId="77777777" w:rsidR="000872AB" w:rsidRDefault="000872AB" w:rsidP="000872AB">
      <w:pPr>
        <w:rPr>
          <w:rFonts w:ascii="Calibri" w:hAnsi="Calibri"/>
        </w:rPr>
      </w:pPr>
      <w:r w:rsidRPr="00CA2F92">
        <w:rPr>
          <w:rFonts w:ascii="Calibri" w:hAnsi="Calibri"/>
        </w:rPr>
        <w:t>Naselje Slavka Černeta 11</w:t>
      </w:r>
      <w:r>
        <w:rPr>
          <w:rFonts w:ascii="Calibri" w:hAnsi="Calibri"/>
        </w:rPr>
        <w:t xml:space="preserve">, </w:t>
      </w:r>
      <w:r w:rsidRPr="00CA2F92">
        <w:rPr>
          <w:rFonts w:ascii="Calibri" w:hAnsi="Calibri"/>
        </w:rPr>
        <w:t>4280 Kranjska Gora</w:t>
      </w:r>
    </w:p>
    <w:p w14:paraId="3C02E67A" w14:textId="77777777" w:rsidR="000872AB" w:rsidRDefault="000872AB" w:rsidP="000872AB">
      <w:pPr>
        <w:rPr>
          <w:rFonts w:ascii="Calibri" w:hAnsi="Calibri"/>
        </w:rPr>
      </w:pPr>
    </w:p>
    <w:p w14:paraId="565099E8" w14:textId="77777777" w:rsidR="000872AB" w:rsidRPr="00774136" w:rsidRDefault="000872AB" w:rsidP="000872AB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Zveza društev gluhih in naglušnih Slovenije ima v</w:t>
      </w:r>
      <w:r w:rsidRPr="00774136">
        <w:rPr>
          <w:rFonts w:ascii="Calibri" w:hAnsi="Calibri"/>
        </w:rPr>
        <w:t xml:space="preserve"> Kranjski Gori </w:t>
      </w:r>
      <w:r>
        <w:rPr>
          <w:rFonts w:ascii="Calibri" w:hAnsi="Calibri"/>
        </w:rPr>
        <w:t>apartmajsko hišo</w:t>
      </w:r>
      <w:r w:rsidRPr="00774136">
        <w:rPr>
          <w:rFonts w:ascii="Calibri" w:hAnsi="Calibri"/>
        </w:rPr>
        <w:t xml:space="preserve"> v Naselju Slavka Č</w:t>
      </w:r>
      <w:r>
        <w:rPr>
          <w:rFonts w:ascii="Calibri" w:hAnsi="Calibri"/>
        </w:rPr>
        <w:t>e</w:t>
      </w:r>
      <w:r w:rsidRPr="00774136">
        <w:rPr>
          <w:rFonts w:ascii="Calibri" w:hAnsi="Calibri"/>
        </w:rPr>
        <w:t xml:space="preserve">rneta, blizu ceste Kranjska Gora–Vršič, v mirnem predelu, kjer so urejene stanovanjske hiše in manjši penzioni. V bližini je trgovski center. Do avtobusne postaje je približno 400 metrov. </w:t>
      </w:r>
      <w:r>
        <w:rPr>
          <w:rFonts w:ascii="Calibri" w:hAnsi="Calibri"/>
        </w:rPr>
        <w:t xml:space="preserve">Hiša </w:t>
      </w:r>
      <w:r w:rsidRPr="00774136">
        <w:rPr>
          <w:rFonts w:ascii="Calibri" w:hAnsi="Calibri"/>
        </w:rPr>
        <w:t>je lepo in funkcionalno urejen</w:t>
      </w:r>
      <w:r>
        <w:rPr>
          <w:rFonts w:ascii="Calibri" w:hAnsi="Calibri"/>
        </w:rPr>
        <w:t>a</w:t>
      </w:r>
      <w:r w:rsidRPr="00774136">
        <w:rPr>
          <w:rFonts w:ascii="Calibri" w:hAnsi="Calibri"/>
        </w:rPr>
        <w:t xml:space="preserve">. Ob </w:t>
      </w:r>
      <w:r>
        <w:rPr>
          <w:rFonts w:ascii="Calibri" w:hAnsi="Calibri"/>
        </w:rPr>
        <w:t>njej</w:t>
      </w:r>
      <w:r w:rsidRPr="00774136">
        <w:rPr>
          <w:rFonts w:ascii="Calibri" w:hAnsi="Calibri"/>
        </w:rPr>
        <w:t xml:space="preserve"> je parkirišče, na voljo je t</w:t>
      </w:r>
      <w:r>
        <w:rPr>
          <w:rFonts w:ascii="Calibri" w:hAnsi="Calibri"/>
        </w:rPr>
        <w:t>udi garaža. Zanjo skrbi oskrbnik</w:t>
      </w:r>
      <w:r w:rsidRPr="00774136">
        <w:rPr>
          <w:rFonts w:ascii="Calibri" w:hAnsi="Calibri"/>
        </w:rPr>
        <w:t xml:space="preserve">, ki ob prihodu </w:t>
      </w:r>
      <w:r>
        <w:rPr>
          <w:rFonts w:ascii="Calibri" w:hAnsi="Calibri"/>
        </w:rPr>
        <w:t xml:space="preserve">gostov </w:t>
      </w:r>
      <w:r w:rsidRPr="00774136">
        <w:rPr>
          <w:rFonts w:ascii="Calibri" w:hAnsi="Calibri"/>
        </w:rPr>
        <w:t xml:space="preserve">uredi vse formalnosti (prevzem napotnice, predaja ključev, prijava in </w:t>
      </w:r>
      <w:r>
        <w:rPr>
          <w:rFonts w:ascii="Calibri" w:hAnsi="Calibri"/>
        </w:rPr>
        <w:t>odjava</w:t>
      </w:r>
      <w:r w:rsidRPr="00774136">
        <w:rPr>
          <w:rFonts w:ascii="Calibri" w:hAnsi="Calibri"/>
        </w:rPr>
        <w:t xml:space="preserve">). V </w:t>
      </w:r>
      <w:r>
        <w:rPr>
          <w:rFonts w:ascii="Calibri" w:hAnsi="Calibri"/>
        </w:rPr>
        <w:t>hiši</w:t>
      </w:r>
      <w:r w:rsidRPr="00774136">
        <w:rPr>
          <w:rFonts w:ascii="Calibri" w:hAnsi="Calibri"/>
        </w:rPr>
        <w:t xml:space="preserve"> je osem apartmajev, ki so razporejeni </w:t>
      </w:r>
      <w:r>
        <w:rPr>
          <w:rFonts w:ascii="Calibri" w:hAnsi="Calibri"/>
        </w:rPr>
        <w:t xml:space="preserve">v pritličju in v prvem nadstropju, ter sejna soba in </w:t>
      </w:r>
      <w:r w:rsidRPr="00774136">
        <w:rPr>
          <w:rFonts w:ascii="Calibri" w:hAnsi="Calibri"/>
        </w:rPr>
        <w:t>prostor</w:t>
      </w:r>
      <w:r>
        <w:rPr>
          <w:rFonts w:ascii="Calibri" w:hAnsi="Calibri"/>
        </w:rPr>
        <w:t xml:space="preserve"> za športne dejavnosti</w:t>
      </w:r>
      <w:r w:rsidRPr="00774136">
        <w:rPr>
          <w:rFonts w:ascii="Calibri" w:hAnsi="Calibri"/>
        </w:rPr>
        <w:t>.</w:t>
      </w:r>
    </w:p>
    <w:p w14:paraId="1C54E5B3" w14:textId="77777777" w:rsidR="00765608" w:rsidRDefault="00765608" w:rsidP="00B030C1">
      <w:pPr>
        <w:spacing w:line="276" w:lineRule="auto"/>
        <w:jc w:val="both"/>
        <w:rPr>
          <w:rFonts w:ascii="Calibri" w:hAnsi="Calibri"/>
        </w:rPr>
      </w:pPr>
    </w:p>
    <w:p w14:paraId="016AE12D" w14:textId="77777777" w:rsidR="00EF6D85" w:rsidRPr="0074451D" w:rsidRDefault="00EF6D85" w:rsidP="00EF6D85">
      <w:pPr>
        <w:spacing w:line="276" w:lineRule="auto"/>
        <w:jc w:val="both"/>
        <w:rPr>
          <w:rFonts w:ascii="Calibri" w:hAnsi="Calibri"/>
          <w:b/>
          <w:bCs/>
        </w:rPr>
      </w:pPr>
      <w:r w:rsidRPr="0074451D">
        <w:rPr>
          <w:rFonts w:ascii="Calibri" w:hAnsi="Calibri"/>
          <w:b/>
          <w:bCs/>
        </w:rPr>
        <w:t>Pritličje:</w:t>
      </w:r>
    </w:p>
    <w:p w14:paraId="7C4D2A06" w14:textId="77777777" w:rsidR="00EF6D85" w:rsidRPr="0074451D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1</w:t>
      </w:r>
      <w:r>
        <w:rPr>
          <w:rFonts w:ascii="Calibri" w:hAnsi="Calibri"/>
          <w:b/>
          <w:bCs/>
          <w:u w:val="single"/>
        </w:rPr>
        <w:t xml:space="preserve"> (štiri</w:t>
      </w:r>
      <w:r w:rsidRPr="0074451D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37522E9A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apartmaju sta dva ločena prostora in kopalnica s tuš kabino. V dnevnem prostoru je kuhinja z jedilno mizo, v sobi pa zakonska postelja in pograd. </w:t>
      </w:r>
      <w:r>
        <w:rPr>
          <w:rFonts w:ascii="Calibri" w:hAnsi="Calibri"/>
        </w:rPr>
        <w:t xml:space="preserve">Iz </w:t>
      </w:r>
      <w:r w:rsidRPr="00774136">
        <w:rPr>
          <w:rFonts w:ascii="Calibri" w:hAnsi="Calibri"/>
        </w:rPr>
        <w:t xml:space="preserve">obeh prostorov </w:t>
      </w:r>
      <w:r>
        <w:rPr>
          <w:rFonts w:ascii="Calibri" w:hAnsi="Calibri"/>
        </w:rPr>
        <w:t xml:space="preserve">je </w:t>
      </w:r>
      <w:r w:rsidRPr="00774136">
        <w:rPr>
          <w:rFonts w:ascii="Calibri" w:hAnsi="Calibri"/>
        </w:rPr>
        <w:t>izhod na večji pokrit balkon.</w:t>
      </w:r>
    </w:p>
    <w:p w14:paraId="66D2AA14" w14:textId="77777777" w:rsidR="00EF6D85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3AD39CD4" w14:textId="77777777" w:rsidR="00EF6D85" w:rsidRPr="0074451D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2</w:t>
      </w:r>
      <w:r>
        <w:rPr>
          <w:rFonts w:ascii="Calibri" w:hAnsi="Calibri"/>
          <w:b/>
          <w:bCs/>
          <w:u w:val="single"/>
        </w:rPr>
        <w:t xml:space="preserve"> (dve</w:t>
      </w:r>
      <w:r w:rsidRPr="0074451D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63344981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ima en prostor in kopalnico s tuš kabino. V prostoru sta manjša kuhinja z jedilno mizo in pograd.</w:t>
      </w:r>
    </w:p>
    <w:p w14:paraId="67F4C78E" w14:textId="77777777" w:rsidR="00EF6D85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34988FCB" w14:textId="77777777" w:rsidR="00EF6D85" w:rsidRPr="0074451D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3</w:t>
      </w:r>
      <w:r>
        <w:rPr>
          <w:rFonts w:ascii="Calibri" w:hAnsi="Calibri"/>
          <w:b/>
          <w:bCs/>
          <w:u w:val="single"/>
        </w:rPr>
        <w:t xml:space="preserve"> (štiri</w:t>
      </w:r>
      <w:r w:rsidRPr="0074451D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5BD1263A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</w:t>
      </w:r>
      <w:r>
        <w:rPr>
          <w:rFonts w:ascii="Calibri" w:hAnsi="Calibri"/>
        </w:rPr>
        <w:t xml:space="preserve"> ima en večji prostor in </w:t>
      </w:r>
      <w:r w:rsidRPr="00774136">
        <w:rPr>
          <w:rFonts w:ascii="Calibri" w:hAnsi="Calibri"/>
        </w:rPr>
        <w:t>kopalnico s tuš kabino. V prostoru so večja kuhinja z jedilno mizo, zakonska postelja in pograd.</w:t>
      </w:r>
    </w:p>
    <w:p w14:paraId="4D10C5A2" w14:textId="77777777" w:rsidR="00EF6D85" w:rsidRDefault="00EF6D85" w:rsidP="00B030C1">
      <w:pPr>
        <w:spacing w:line="276" w:lineRule="auto"/>
        <w:jc w:val="both"/>
        <w:rPr>
          <w:rFonts w:ascii="Calibri" w:hAnsi="Calibri"/>
        </w:rPr>
      </w:pPr>
    </w:p>
    <w:p w14:paraId="0B23957B" w14:textId="77777777" w:rsidR="00EF6D85" w:rsidRPr="00A71459" w:rsidRDefault="00EF6D85" w:rsidP="00EF6D85">
      <w:pPr>
        <w:spacing w:line="276" w:lineRule="auto"/>
        <w:jc w:val="both"/>
        <w:rPr>
          <w:rFonts w:ascii="Calibri" w:hAnsi="Calibri"/>
          <w:b/>
          <w:bCs/>
        </w:rPr>
      </w:pPr>
      <w:r w:rsidRPr="00A71459">
        <w:rPr>
          <w:rFonts w:ascii="Calibri" w:hAnsi="Calibri"/>
          <w:b/>
          <w:bCs/>
        </w:rPr>
        <w:t>Prvo nadstropje:</w:t>
      </w:r>
    </w:p>
    <w:p w14:paraId="6F2A384B" w14:textId="77777777" w:rsidR="00EF6D85" w:rsidRPr="0074451D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4</w:t>
      </w:r>
      <w:r>
        <w:rPr>
          <w:rFonts w:ascii="Calibri" w:hAnsi="Calibri"/>
          <w:b/>
          <w:bCs/>
          <w:u w:val="single"/>
        </w:rPr>
        <w:t xml:space="preserve"> (štiri</w:t>
      </w:r>
      <w:r w:rsidRPr="0074451D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41BE8052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 apartmaju sta dva ločena prostora in kopalnica s tuš kabino. V dnevnem prostoru je kuhinja z jedilno mizo, v sobi pa zakonska postelja in pograd. Iz obeh prostorov je izhod na večji pokrit balkon.</w:t>
      </w:r>
    </w:p>
    <w:p w14:paraId="444D92FE" w14:textId="77777777" w:rsidR="00EF6D85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6F0D05DE" w14:textId="77777777" w:rsidR="00EF6D85" w:rsidRPr="0074451D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5</w:t>
      </w:r>
      <w:r>
        <w:rPr>
          <w:rFonts w:ascii="Calibri" w:hAnsi="Calibri"/>
          <w:b/>
          <w:bCs/>
          <w:u w:val="single"/>
        </w:rPr>
        <w:t xml:space="preserve"> (dve</w:t>
      </w:r>
      <w:r w:rsidRPr="0074451D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61A70F8E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Apartma ima dva daljša prostora in kopalnico s tuš kabino. V enem </w:t>
      </w:r>
      <w:r>
        <w:rPr>
          <w:rFonts w:ascii="Calibri" w:hAnsi="Calibri"/>
        </w:rPr>
        <w:t xml:space="preserve">prostoru </w:t>
      </w:r>
      <w:r w:rsidRPr="00774136">
        <w:rPr>
          <w:rFonts w:ascii="Calibri" w:hAnsi="Calibri"/>
        </w:rPr>
        <w:t xml:space="preserve">je manjša kuhinja z jedilno mizo, v drugem </w:t>
      </w:r>
      <w:r>
        <w:rPr>
          <w:rFonts w:ascii="Calibri" w:hAnsi="Calibri"/>
        </w:rPr>
        <w:t>pa</w:t>
      </w:r>
      <w:r w:rsidRPr="00774136">
        <w:rPr>
          <w:rFonts w:ascii="Calibri" w:hAnsi="Calibri"/>
        </w:rPr>
        <w:t xml:space="preserve"> dve ležišči.</w:t>
      </w:r>
    </w:p>
    <w:p w14:paraId="610CA8CE" w14:textId="77777777" w:rsidR="00EF6D85" w:rsidRDefault="00EF6D85" w:rsidP="00EF6D85">
      <w:pPr>
        <w:spacing w:line="276" w:lineRule="auto"/>
        <w:jc w:val="both"/>
        <w:rPr>
          <w:rFonts w:ascii="Calibri" w:hAnsi="Calibri"/>
          <w:u w:val="single"/>
        </w:rPr>
      </w:pPr>
    </w:p>
    <w:p w14:paraId="3DB4C818" w14:textId="77777777" w:rsidR="00EF6D85" w:rsidRPr="00A71459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A71459">
        <w:rPr>
          <w:rFonts w:ascii="Calibri" w:hAnsi="Calibri"/>
          <w:b/>
          <w:bCs/>
          <w:u w:val="single"/>
        </w:rPr>
        <w:t>Apartma 6</w:t>
      </w:r>
      <w:r>
        <w:rPr>
          <w:rFonts w:ascii="Calibri" w:hAnsi="Calibri"/>
          <w:b/>
          <w:bCs/>
          <w:u w:val="single"/>
        </w:rPr>
        <w:t xml:space="preserve"> (štiri</w:t>
      </w:r>
      <w:r w:rsidRPr="00A71459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5B6D11B7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apartmaju sta dva ločena prostora in kopalnica s tuš kabino. V dnevnem prostoru je kuhinja z jedilno mizo, v sobi pa zakonska postelja in pograd. 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 xml:space="preserve">z obeh prostorov </w:t>
      </w:r>
      <w:r>
        <w:rPr>
          <w:rFonts w:ascii="Calibri" w:hAnsi="Calibri"/>
        </w:rPr>
        <w:t xml:space="preserve">je </w:t>
      </w:r>
      <w:r w:rsidRPr="00774136">
        <w:rPr>
          <w:rFonts w:ascii="Calibri" w:hAnsi="Calibri"/>
        </w:rPr>
        <w:t>izhod na ločena balkona.</w:t>
      </w:r>
    </w:p>
    <w:p w14:paraId="024D80E3" w14:textId="77777777" w:rsidR="00EF6D85" w:rsidRDefault="00EF6D85" w:rsidP="00EF6D85">
      <w:pPr>
        <w:spacing w:line="276" w:lineRule="auto"/>
        <w:jc w:val="both"/>
        <w:rPr>
          <w:rFonts w:ascii="Calibri" w:hAnsi="Calibri"/>
          <w:u w:val="single"/>
        </w:rPr>
      </w:pPr>
    </w:p>
    <w:p w14:paraId="72562B0D" w14:textId="77777777" w:rsidR="00EF6D85" w:rsidRPr="00A71459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A71459">
        <w:rPr>
          <w:rFonts w:ascii="Calibri" w:hAnsi="Calibri"/>
          <w:b/>
          <w:bCs/>
          <w:u w:val="single"/>
        </w:rPr>
        <w:t>Apartma 7</w:t>
      </w:r>
      <w:r>
        <w:rPr>
          <w:rFonts w:ascii="Calibri" w:hAnsi="Calibri"/>
          <w:b/>
          <w:bCs/>
          <w:u w:val="single"/>
        </w:rPr>
        <w:t xml:space="preserve"> (tri </w:t>
      </w:r>
      <w:r w:rsidRPr="00A71459">
        <w:rPr>
          <w:rFonts w:ascii="Calibri" w:hAnsi="Calibri"/>
          <w:b/>
          <w:bCs/>
          <w:u w:val="single"/>
        </w:rPr>
        <w:t>ležišča</w:t>
      </w:r>
      <w:r>
        <w:rPr>
          <w:rFonts w:ascii="Calibri" w:hAnsi="Calibri"/>
          <w:b/>
          <w:bCs/>
          <w:u w:val="single"/>
        </w:rPr>
        <w:t>)</w:t>
      </w:r>
    </w:p>
    <w:p w14:paraId="6EBE8077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Apartma je v večjem prostoru in ima kopalnico s tuš kabino. V prostoru so kuhinja z jedilno mizo, zakonska postelja in ležišče. 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>ma izhod na balkon.</w:t>
      </w:r>
    </w:p>
    <w:p w14:paraId="1D5357FC" w14:textId="77777777" w:rsidR="00EF6D85" w:rsidRDefault="00EF6D85" w:rsidP="00EF6D85">
      <w:pPr>
        <w:spacing w:line="276" w:lineRule="auto"/>
        <w:jc w:val="both"/>
        <w:rPr>
          <w:rFonts w:ascii="Calibri" w:hAnsi="Calibri"/>
          <w:u w:val="single"/>
        </w:rPr>
      </w:pPr>
    </w:p>
    <w:p w14:paraId="216310AD" w14:textId="77777777" w:rsidR="00EF6D85" w:rsidRPr="00A71459" w:rsidRDefault="00EF6D85" w:rsidP="00EF6D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A71459">
        <w:rPr>
          <w:rFonts w:ascii="Calibri" w:hAnsi="Calibri"/>
          <w:b/>
          <w:bCs/>
          <w:u w:val="single"/>
        </w:rPr>
        <w:t>Apartma 8</w:t>
      </w:r>
      <w:r>
        <w:rPr>
          <w:rFonts w:ascii="Calibri" w:hAnsi="Calibri"/>
          <w:b/>
          <w:bCs/>
          <w:u w:val="single"/>
        </w:rPr>
        <w:t xml:space="preserve"> (tri</w:t>
      </w:r>
      <w:r w:rsidRPr="00A71459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7083842D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 apartmaju sta manjši prostor, v katerem so kuhinja z jedilno mizo, zakonska postelja in ležišče, ter kopalnica s tuš kabino.</w:t>
      </w:r>
    </w:p>
    <w:p w14:paraId="0072AF8F" w14:textId="77777777" w:rsidR="00EF6D85" w:rsidRPr="00774136" w:rsidRDefault="00EF6D85" w:rsidP="00EF6D85">
      <w:pPr>
        <w:spacing w:line="276" w:lineRule="auto"/>
        <w:jc w:val="both"/>
        <w:rPr>
          <w:rFonts w:ascii="Calibri" w:hAnsi="Calibri"/>
          <w:i/>
        </w:rPr>
      </w:pPr>
    </w:p>
    <w:p w14:paraId="4AC5A224" w14:textId="77777777" w:rsidR="00EF6D85" w:rsidRDefault="00EF6D85" w:rsidP="00EF6D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si apartmaji so opremljeni s televizijskimi sprejemniki</w:t>
      </w:r>
      <w:r>
        <w:rPr>
          <w:rFonts w:ascii="Calibri" w:hAnsi="Calibri"/>
        </w:rPr>
        <w:t>, s televizijsko indukcijsko zanko</w:t>
      </w:r>
      <w:r w:rsidRPr="00774136">
        <w:rPr>
          <w:rFonts w:ascii="Calibri" w:hAnsi="Calibri"/>
        </w:rPr>
        <w:t xml:space="preserve"> in </w:t>
      </w:r>
      <w:r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>svetlobnimi zvonci.</w:t>
      </w:r>
    </w:p>
    <w:p w14:paraId="4DA9A7A8" w14:textId="0091C295" w:rsidR="005C234E" w:rsidRDefault="005C234E" w:rsidP="00B030C1">
      <w:pPr>
        <w:spacing w:line="276" w:lineRule="auto"/>
        <w:jc w:val="both"/>
        <w:rPr>
          <w:rFonts w:ascii="Calibri" w:hAnsi="Calibri"/>
        </w:rPr>
      </w:pPr>
    </w:p>
    <w:p w14:paraId="2BE80381" w14:textId="77777777" w:rsidR="002B731C" w:rsidRDefault="002B731C" w:rsidP="002B731C">
      <w:pPr>
        <w:spacing w:line="276" w:lineRule="auto"/>
        <w:jc w:val="both"/>
        <w:rPr>
          <w:rFonts w:ascii="Calibri" w:hAnsi="Calibri"/>
          <w:iCs/>
        </w:rPr>
      </w:pPr>
      <w:r w:rsidRPr="00D33660">
        <w:rPr>
          <w:rFonts w:ascii="Calibri" w:hAnsi="Calibri"/>
          <w:iCs/>
        </w:rPr>
        <w:t xml:space="preserve">Izmene v </w:t>
      </w:r>
      <w:r>
        <w:rPr>
          <w:rFonts w:ascii="Calibri" w:hAnsi="Calibri"/>
          <w:iCs/>
        </w:rPr>
        <w:t>apartmajih</w:t>
      </w:r>
      <w:r w:rsidRPr="00D33660">
        <w:rPr>
          <w:rFonts w:ascii="Calibri" w:hAnsi="Calibri"/>
          <w:iCs/>
        </w:rPr>
        <w:t xml:space="preserve"> potekajo po pravilu: odhod do 10. ure, prihod </w:t>
      </w:r>
      <w:r>
        <w:rPr>
          <w:rFonts w:ascii="Calibri" w:hAnsi="Calibri"/>
          <w:iCs/>
        </w:rPr>
        <w:t>med</w:t>
      </w:r>
      <w:r w:rsidRPr="00D33660">
        <w:rPr>
          <w:rFonts w:ascii="Calibri" w:hAnsi="Calibri"/>
          <w:iCs/>
        </w:rPr>
        <w:t xml:space="preserve"> 13. </w:t>
      </w:r>
      <w:r>
        <w:rPr>
          <w:rFonts w:ascii="Calibri" w:hAnsi="Calibri"/>
          <w:iCs/>
        </w:rPr>
        <w:t>in</w:t>
      </w:r>
      <w:r w:rsidRPr="00D33660">
        <w:rPr>
          <w:rFonts w:ascii="Calibri" w:hAnsi="Calibri"/>
          <w:iCs/>
        </w:rPr>
        <w:t xml:space="preserve"> 15. ur</w:t>
      </w:r>
      <w:r>
        <w:rPr>
          <w:rFonts w:ascii="Calibri" w:hAnsi="Calibri"/>
          <w:iCs/>
        </w:rPr>
        <w:t>o.</w:t>
      </w:r>
    </w:p>
    <w:p w14:paraId="7EDB2541" w14:textId="77777777" w:rsidR="002B731C" w:rsidRDefault="002B731C" w:rsidP="002B731C">
      <w:pPr>
        <w:spacing w:line="276" w:lineRule="auto"/>
        <w:jc w:val="both"/>
        <w:rPr>
          <w:rFonts w:ascii="Calibri" w:hAnsi="Calibri"/>
        </w:rPr>
      </w:pPr>
    </w:p>
    <w:p w14:paraId="38313410" w14:textId="77777777" w:rsidR="002B731C" w:rsidRPr="00EB364A" w:rsidRDefault="002B731C" w:rsidP="002B731C">
      <w:pPr>
        <w:rPr>
          <w:rFonts w:ascii="Calibri" w:hAnsi="Calibri"/>
          <w:iCs/>
        </w:rPr>
      </w:pPr>
      <w:r w:rsidRPr="00EB364A">
        <w:rPr>
          <w:rFonts w:ascii="Calibri" w:hAnsi="Calibri"/>
          <w:iCs/>
        </w:rPr>
        <w:t>V apartmaj</w:t>
      </w:r>
      <w:r>
        <w:rPr>
          <w:rFonts w:ascii="Calibri" w:hAnsi="Calibri"/>
          <w:iCs/>
        </w:rPr>
        <w:t>ih</w:t>
      </w:r>
      <w:r w:rsidRPr="00EB364A">
        <w:rPr>
          <w:rFonts w:ascii="Calibri" w:hAnsi="Calibri"/>
          <w:iCs/>
        </w:rPr>
        <w:t xml:space="preserve"> lahko bivajo le osebe, navedene na napotnici.</w:t>
      </w:r>
    </w:p>
    <w:p w14:paraId="52A7109E" w14:textId="77777777" w:rsidR="002B731C" w:rsidRPr="00EB364A" w:rsidRDefault="002B731C" w:rsidP="002B731C">
      <w:pPr>
        <w:ind w:right="1080"/>
        <w:rPr>
          <w:rFonts w:ascii="Calibri" w:hAnsi="Calibri"/>
          <w:iCs/>
        </w:rPr>
      </w:pPr>
    </w:p>
    <w:p w14:paraId="6E357030" w14:textId="77777777" w:rsidR="002B731C" w:rsidRDefault="002B731C" w:rsidP="002B731C">
      <w:pPr>
        <w:spacing w:line="276" w:lineRule="auto"/>
        <w:jc w:val="both"/>
        <w:rPr>
          <w:rFonts w:ascii="Calibri" w:hAnsi="Calibri"/>
        </w:rPr>
      </w:pPr>
      <w:r w:rsidRPr="00E13503">
        <w:rPr>
          <w:rFonts w:ascii="Calibri" w:hAnsi="Calibri"/>
        </w:rPr>
        <w:t>Uporabniki apartmajev s seboj prinesejo lastno posteljnino, brisače in kuhinjske krpe.</w:t>
      </w:r>
    </w:p>
    <w:p w14:paraId="0009E712" w14:textId="77777777" w:rsidR="002B731C" w:rsidRDefault="002B731C" w:rsidP="002B731C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Uporabniki morajo ob odhodu apartma osnovno počistiti in odnesti smeti.</w:t>
      </w:r>
    </w:p>
    <w:p w14:paraId="71BEADA8" w14:textId="77777777" w:rsidR="00E851A1" w:rsidRDefault="00E851A1" w:rsidP="002B731C">
      <w:pPr>
        <w:spacing w:line="276" w:lineRule="auto"/>
        <w:jc w:val="both"/>
        <w:rPr>
          <w:rFonts w:ascii="Calibri" w:hAnsi="Calibri"/>
          <w:b/>
          <w:bCs/>
        </w:rPr>
      </w:pPr>
    </w:p>
    <w:p w14:paraId="131DC5C5" w14:textId="5B44996C" w:rsidR="002B731C" w:rsidRPr="003B620B" w:rsidRDefault="002B731C" w:rsidP="002B731C">
      <w:pPr>
        <w:spacing w:line="276" w:lineRule="auto"/>
        <w:jc w:val="both"/>
        <w:rPr>
          <w:rFonts w:ascii="Calibri" w:hAnsi="Calibri"/>
          <w:b/>
          <w:bCs/>
        </w:rPr>
      </w:pPr>
      <w:r w:rsidRPr="003B620B">
        <w:rPr>
          <w:rFonts w:ascii="Calibri" w:hAnsi="Calibri"/>
          <w:b/>
          <w:bCs/>
        </w:rPr>
        <w:t>Domače živali v apartmajih niso dovoljene!</w:t>
      </w:r>
    </w:p>
    <w:p w14:paraId="7838D26E" w14:textId="77777777" w:rsidR="002B731C" w:rsidRDefault="002B731C" w:rsidP="002B731C">
      <w:pPr>
        <w:ind w:right="1080"/>
        <w:rPr>
          <w:rFonts w:ascii="Calibri" w:hAnsi="Calibri"/>
          <w:iCs/>
        </w:rPr>
      </w:pPr>
    </w:p>
    <w:p w14:paraId="36EDCB2F" w14:textId="77777777" w:rsidR="002B731C" w:rsidRDefault="002B731C" w:rsidP="002B731C">
      <w:pPr>
        <w:ind w:right="1080"/>
        <w:rPr>
          <w:rFonts w:ascii="Calibri" w:hAnsi="Calibri"/>
          <w:iCs/>
        </w:rPr>
      </w:pPr>
      <w:r>
        <w:rPr>
          <w:rFonts w:ascii="Calibri" w:hAnsi="Calibri"/>
          <w:iCs/>
        </w:rPr>
        <w:t>Ostalo:</w:t>
      </w:r>
    </w:p>
    <w:p w14:paraId="5B98A26A" w14:textId="77777777" w:rsidR="002B731C" w:rsidRPr="003B620B" w:rsidRDefault="002B731C" w:rsidP="002B731C">
      <w:pPr>
        <w:pStyle w:val="Odstavekseznama"/>
        <w:numPr>
          <w:ilvl w:val="0"/>
          <w:numId w:val="45"/>
        </w:numPr>
        <w:ind w:right="1080"/>
        <w:rPr>
          <w:rFonts w:ascii="Calibri" w:hAnsi="Calibri"/>
          <w:iCs/>
        </w:rPr>
      </w:pPr>
      <w:r w:rsidRPr="003B620B">
        <w:rPr>
          <w:rFonts w:asciiTheme="minorHAnsi" w:eastAsia="Arial" w:hAnsiTheme="minorHAnsi"/>
          <w:lang w:eastAsia="sl-SI"/>
        </w:rPr>
        <w:t>obvezno doplačilo za čiščenje</w:t>
      </w:r>
      <w:r>
        <w:rPr>
          <w:rFonts w:asciiTheme="minorHAnsi" w:eastAsia="Arial" w:hAnsiTheme="minorHAnsi"/>
          <w:lang w:eastAsia="sl-SI"/>
        </w:rPr>
        <w:t xml:space="preserve"> </w:t>
      </w:r>
      <w:r w:rsidRPr="003B620B">
        <w:rPr>
          <w:rFonts w:asciiTheme="minorHAnsi" w:eastAsia="Arial" w:hAnsiTheme="minorHAnsi"/>
          <w:lang w:eastAsia="sl-SI"/>
        </w:rPr>
        <w:t xml:space="preserve">20 </w:t>
      </w:r>
      <w:r>
        <w:rPr>
          <w:rFonts w:asciiTheme="minorHAnsi" w:eastAsia="Arial" w:hAnsiTheme="minorHAnsi"/>
          <w:lang w:eastAsia="sl-SI"/>
        </w:rPr>
        <w:t>evrov,</w:t>
      </w:r>
    </w:p>
    <w:p w14:paraId="099B9C45" w14:textId="77777777" w:rsidR="002B731C" w:rsidRPr="003B620B" w:rsidRDefault="002B731C" w:rsidP="002B731C">
      <w:pPr>
        <w:pStyle w:val="Odstavekseznama"/>
        <w:numPr>
          <w:ilvl w:val="0"/>
          <w:numId w:val="45"/>
        </w:numPr>
        <w:ind w:right="1080"/>
        <w:rPr>
          <w:rFonts w:ascii="Calibri" w:hAnsi="Calibri"/>
          <w:iCs/>
        </w:rPr>
      </w:pPr>
      <w:r w:rsidRPr="003B620B">
        <w:rPr>
          <w:rFonts w:ascii="Calibri" w:hAnsi="Calibri"/>
          <w:iCs/>
        </w:rPr>
        <w:lastRenderedPageBreak/>
        <w:t>možnost doplačila za posteljnino</w:t>
      </w:r>
      <w:r>
        <w:rPr>
          <w:rFonts w:ascii="Calibri" w:hAnsi="Calibri"/>
          <w:iCs/>
        </w:rPr>
        <w:t xml:space="preserve"> </w:t>
      </w:r>
      <w:r w:rsidRPr="003B620B">
        <w:rPr>
          <w:rFonts w:ascii="Calibri" w:hAnsi="Calibri"/>
          <w:iCs/>
        </w:rPr>
        <w:t xml:space="preserve">10 </w:t>
      </w:r>
      <w:r>
        <w:rPr>
          <w:rFonts w:ascii="Calibri" w:hAnsi="Calibri"/>
          <w:iCs/>
        </w:rPr>
        <w:t>evrov.</w:t>
      </w:r>
    </w:p>
    <w:p w14:paraId="5F5721C3" w14:textId="77777777" w:rsidR="00A820EA" w:rsidRPr="00093693" w:rsidRDefault="00A820EA" w:rsidP="00A820EA">
      <w:pPr>
        <w:pStyle w:val="Odstavekseznama"/>
        <w:ind w:right="1080"/>
        <w:rPr>
          <w:rFonts w:ascii="Calibri" w:hAnsi="Calibri"/>
          <w:iCs/>
        </w:rPr>
      </w:pPr>
    </w:p>
    <w:p w14:paraId="7964FE8A" w14:textId="77777777" w:rsidR="002B731C" w:rsidRPr="002B731C" w:rsidRDefault="002B731C" w:rsidP="002B731C">
      <w:pPr>
        <w:spacing w:line="276" w:lineRule="auto"/>
        <w:jc w:val="both"/>
        <w:rPr>
          <w:rFonts w:ascii="Calibri" w:hAnsi="Calibri"/>
          <w:b/>
          <w:bCs/>
        </w:rPr>
      </w:pPr>
      <w:r w:rsidRPr="002B731C">
        <w:rPr>
          <w:rFonts w:ascii="Calibri" w:hAnsi="Calibri"/>
          <w:b/>
          <w:bCs/>
        </w:rPr>
        <w:t xml:space="preserve">Med poletno sezono apartmajska hiša Kranjska Gora ni predmet razpisa. </w:t>
      </w:r>
      <w:r w:rsidRPr="002B731C">
        <w:rPr>
          <w:rFonts w:asciiTheme="minorHAnsi" w:hAnsiTheme="minorHAnsi"/>
          <w:b/>
          <w:bCs/>
          <w:color w:val="000000" w:themeColor="text1"/>
        </w:rPr>
        <w:t>Rezervacije zanjo bodo potekale v skladu z 2. odstavkom 18. člena Pravilnika o ohranjanju zdravja, rehabilitaciji in nastanitveni dejavnosti Zveze društev gluhih in naglušnih Slovenije.</w:t>
      </w:r>
    </w:p>
    <w:p w14:paraId="5DFC3F56" w14:textId="77777777" w:rsidR="00666764" w:rsidRPr="005C234E" w:rsidRDefault="00666764" w:rsidP="00666764">
      <w:pPr>
        <w:rPr>
          <w:rFonts w:asciiTheme="minorHAnsi" w:hAnsiTheme="minorHAnsi"/>
          <w:b/>
          <w:bCs/>
          <w:color w:val="000000" w:themeColor="text1"/>
        </w:rPr>
      </w:pPr>
    </w:p>
    <w:p w14:paraId="0A01BF5E" w14:textId="77777777" w:rsidR="002B731C" w:rsidRPr="00533F92" w:rsidRDefault="002B731C" w:rsidP="00533F92">
      <w:pPr>
        <w:rPr>
          <w:rFonts w:asciiTheme="minorHAnsi" w:hAnsiTheme="minorHAnsi"/>
          <w:b/>
          <w:bCs/>
          <w:color w:val="000000" w:themeColor="text1"/>
        </w:rPr>
      </w:pPr>
      <w:r w:rsidRPr="00533F92">
        <w:rPr>
          <w:rFonts w:asciiTheme="minorHAnsi" w:hAnsiTheme="minorHAnsi"/>
          <w:b/>
          <w:bCs/>
          <w:color w:val="000000" w:themeColor="text1"/>
        </w:rPr>
        <w:t>Uporabniki apartma rezervirajo na spletni strani ali prek matičnega društva:</w:t>
      </w:r>
    </w:p>
    <w:p w14:paraId="4BD179C2" w14:textId="7B89EEC9" w:rsidR="00666764" w:rsidRPr="005C234E" w:rsidRDefault="00666764" w:rsidP="00666764">
      <w:pPr>
        <w:pStyle w:val="Odstavekseznama"/>
        <w:numPr>
          <w:ilvl w:val="0"/>
          <w:numId w:val="31"/>
        </w:numPr>
        <w:rPr>
          <w:rFonts w:asciiTheme="minorHAnsi" w:hAnsiTheme="minorHAnsi"/>
          <w:b/>
          <w:bCs/>
          <w:color w:val="000000" w:themeColor="text1"/>
        </w:rPr>
      </w:pPr>
      <w:r w:rsidRPr="005C234E">
        <w:rPr>
          <w:rFonts w:asciiTheme="minorHAnsi" w:hAnsiTheme="minorHAnsi"/>
          <w:b/>
          <w:bCs/>
          <w:color w:val="000000" w:themeColor="text1"/>
        </w:rPr>
        <w:t>uporabniki</w:t>
      </w:r>
      <w:r w:rsidR="00683913">
        <w:rPr>
          <w:rFonts w:asciiTheme="minorHAnsi" w:hAnsiTheme="minorHAnsi"/>
          <w:b/>
          <w:bCs/>
          <w:color w:val="000000" w:themeColor="text1"/>
        </w:rPr>
        <w:t xml:space="preserve"> iz 1. točke 6. člena</w:t>
      </w:r>
      <w:r w:rsidR="00533F92">
        <w:rPr>
          <w:rFonts w:asciiTheme="minorHAnsi" w:hAnsiTheme="minorHAnsi"/>
          <w:b/>
          <w:bCs/>
          <w:color w:val="000000" w:themeColor="text1"/>
        </w:rPr>
        <w:t xml:space="preserve"> lahko apartma rezervirajo najmanj 3 dni in največ 3 mesece pred prihodom,</w:t>
      </w:r>
    </w:p>
    <w:p w14:paraId="32F27440" w14:textId="2FBDADC6" w:rsidR="00683913" w:rsidRPr="00533F92" w:rsidRDefault="00683913" w:rsidP="0098378D">
      <w:pPr>
        <w:pStyle w:val="Odstavekseznama"/>
        <w:numPr>
          <w:ilvl w:val="0"/>
          <w:numId w:val="31"/>
        </w:numPr>
        <w:jc w:val="both"/>
        <w:rPr>
          <w:rFonts w:asciiTheme="minorHAnsi" w:hAnsiTheme="minorHAnsi" w:cstheme="minorHAnsi"/>
          <w:b/>
          <w:bCs/>
        </w:rPr>
      </w:pPr>
      <w:r w:rsidRPr="00683913">
        <w:rPr>
          <w:rFonts w:asciiTheme="minorHAnsi" w:hAnsiTheme="minorHAnsi"/>
          <w:b/>
          <w:bCs/>
          <w:color w:val="000000" w:themeColor="text1"/>
        </w:rPr>
        <w:t>uporabniki iz 2., 3. in 4. točke 6. člena</w:t>
      </w:r>
      <w:r w:rsidR="00533F92">
        <w:rPr>
          <w:rFonts w:asciiTheme="minorHAnsi" w:hAnsiTheme="minorHAnsi"/>
          <w:b/>
          <w:bCs/>
          <w:color w:val="000000" w:themeColor="text1"/>
        </w:rPr>
        <w:t xml:space="preserve"> lahko apartma rezervirajo najmanj 3 dni in največ 1 mesec pred prihodom</w:t>
      </w:r>
      <w:r w:rsidRPr="00683913">
        <w:rPr>
          <w:rFonts w:asciiTheme="minorHAnsi" w:hAnsiTheme="minorHAnsi"/>
          <w:b/>
          <w:bCs/>
          <w:color w:val="000000" w:themeColor="text1"/>
        </w:rPr>
        <w:t xml:space="preserve"> oz</w:t>
      </w:r>
      <w:r w:rsidR="00533F92">
        <w:rPr>
          <w:rFonts w:asciiTheme="minorHAnsi" w:hAnsiTheme="minorHAnsi"/>
          <w:b/>
          <w:bCs/>
          <w:color w:val="000000" w:themeColor="text1"/>
        </w:rPr>
        <w:t xml:space="preserve">iroma v skladu s posebno odobritvijo strokovne službe Zveze </w:t>
      </w:r>
      <w:r w:rsidR="00533F92" w:rsidRPr="00533F92">
        <w:rPr>
          <w:rFonts w:asciiTheme="minorHAnsi" w:hAnsiTheme="minorHAnsi" w:cstheme="minorHAnsi"/>
          <w:b/>
          <w:bCs/>
          <w:color w:val="000000" w:themeColor="text1"/>
        </w:rPr>
        <w:t>društev gluhih in naglušnih Slovenije</w:t>
      </w:r>
      <w:r w:rsidRPr="00533F92">
        <w:rPr>
          <w:rFonts w:asciiTheme="minorHAnsi" w:hAnsiTheme="minorHAnsi" w:cstheme="minorHAnsi"/>
          <w:b/>
          <w:bCs/>
          <w:color w:val="000000" w:themeColor="text1"/>
        </w:rPr>
        <w:t>.</w:t>
      </w:r>
    </w:p>
    <w:p w14:paraId="556576D5" w14:textId="77777777" w:rsidR="00666764" w:rsidRPr="00533F92" w:rsidRDefault="00666764" w:rsidP="00666764">
      <w:pPr>
        <w:jc w:val="both"/>
        <w:rPr>
          <w:rFonts w:asciiTheme="minorHAnsi" w:hAnsiTheme="minorHAnsi" w:cstheme="minorHAnsi"/>
          <w:b/>
          <w:bCs/>
        </w:rPr>
      </w:pPr>
    </w:p>
    <w:p w14:paraId="6E932CCF" w14:textId="2F3282AD" w:rsidR="00E01D77" w:rsidRPr="00533F92" w:rsidRDefault="00E01D77" w:rsidP="00666764">
      <w:pPr>
        <w:jc w:val="both"/>
        <w:rPr>
          <w:rFonts w:asciiTheme="minorHAnsi" w:hAnsiTheme="minorHAnsi" w:cstheme="minorHAnsi"/>
        </w:rPr>
      </w:pPr>
      <w:r w:rsidRPr="00533F92">
        <w:rPr>
          <w:rFonts w:asciiTheme="minorHAnsi" w:hAnsiTheme="minorHAnsi" w:cstheme="minorHAnsi"/>
        </w:rPr>
        <w:t xml:space="preserve">Cene bivanja v posamezni enoti so na voljo v matičnih društvih. </w:t>
      </w:r>
    </w:p>
    <w:p w14:paraId="63B282D5" w14:textId="5E71CEA6" w:rsidR="00E01D77" w:rsidRPr="00E01D77" w:rsidRDefault="00E01D77" w:rsidP="00666764">
      <w:pPr>
        <w:jc w:val="both"/>
        <w:rPr>
          <w:rFonts w:ascii="Calibri" w:hAnsi="Calibri"/>
          <w:iCs/>
        </w:rPr>
      </w:pPr>
    </w:p>
    <w:p w14:paraId="0D82C13A" w14:textId="77777777" w:rsidR="00E01D77" w:rsidRPr="00CA2F92" w:rsidRDefault="00E01D77" w:rsidP="00E01D77">
      <w:pPr>
        <w:spacing w:line="276" w:lineRule="auto"/>
        <w:jc w:val="both"/>
        <w:rPr>
          <w:rFonts w:ascii="Calibri" w:hAnsi="Calibri"/>
        </w:rPr>
      </w:pPr>
    </w:p>
    <w:p w14:paraId="5D7033E5" w14:textId="77777777" w:rsidR="00C4169A" w:rsidRPr="00CA2F92" w:rsidRDefault="00C4169A" w:rsidP="00C4169A">
      <w:pPr>
        <w:rPr>
          <w:rFonts w:ascii="Calibri" w:hAnsi="Calibri"/>
        </w:rPr>
      </w:pPr>
      <w:r w:rsidRPr="00CA2F92">
        <w:rPr>
          <w:rFonts w:ascii="Calibri" w:hAnsi="Calibri"/>
          <w:b/>
          <w:bCs/>
          <w:sz w:val="36"/>
          <w:szCs w:val="36"/>
        </w:rPr>
        <w:t xml:space="preserve">Način </w:t>
      </w:r>
      <w:r>
        <w:rPr>
          <w:rFonts w:ascii="Calibri" w:hAnsi="Calibri"/>
          <w:b/>
          <w:bCs/>
          <w:sz w:val="36"/>
          <w:szCs w:val="36"/>
        </w:rPr>
        <w:t>uporabe počitniških nastanitev</w:t>
      </w:r>
    </w:p>
    <w:p w14:paraId="1D78775D" w14:textId="77777777" w:rsidR="00666764" w:rsidRPr="00CA2F92" w:rsidRDefault="00666764" w:rsidP="00666764">
      <w:pPr>
        <w:jc w:val="both"/>
        <w:rPr>
          <w:rFonts w:ascii="Bookman Old Style" w:hAnsi="Bookman Old Style"/>
          <w:bCs/>
        </w:rPr>
      </w:pPr>
    </w:p>
    <w:p w14:paraId="2BB334FE" w14:textId="44833D8A" w:rsidR="00C4169A" w:rsidRPr="00E851A1" w:rsidRDefault="00C4169A" w:rsidP="00E851A1">
      <w:pPr>
        <w:jc w:val="both"/>
        <w:rPr>
          <w:rFonts w:asciiTheme="minorHAnsi" w:hAnsiTheme="minorHAnsi"/>
        </w:rPr>
      </w:pPr>
      <w:r w:rsidRPr="00CA2F92">
        <w:rPr>
          <w:rFonts w:asciiTheme="minorHAnsi" w:hAnsiTheme="minorHAnsi"/>
          <w:bCs/>
        </w:rPr>
        <w:t xml:space="preserve">Med poletno sezono so v </w:t>
      </w:r>
      <w:r>
        <w:rPr>
          <w:rFonts w:asciiTheme="minorHAnsi" w:hAnsiTheme="minorHAnsi"/>
          <w:bCs/>
        </w:rPr>
        <w:t>počitniških enotah, razen v Kranjski Gori,</w:t>
      </w:r>
      <w:r w:rsidRPr="00CA2F92">
        <w:rPr>
          <w:rFonts w:asciiTheme="minorHAnsi" w:hAnsiTheme="minorHAnsi"/>
          <w:bCs/>
        </w:rPr>
        <w:t xml:space="preserve"> razpisani termini.</w:t>
      </w:r>
      <w:r w:rsidR="00E851A1">
        <w:rPr>
          <w:rFonts w:asciiTheme="minorHAnsi" w:hAnsiTheme="minorHAnsi"/>
        </w:rPr>
        <w:t xml:space="preserve"> </w:t>
      </w:r>
      <w:r w:rsidRPr="00CA2F92">
        <w:rPr>
          <w:rFonts w:asciiTheme="minorHAnsi" w:hAnsiTheme="minorHAnsi"/>
        </w:rPr>
        <w:t>Do subvencionirane cene so upravičeni samo uporabniki invalidi in njihovi ožji družinski člani, ki letujejo z njim</w:t>
      </w:r>
      <w:r>
        <w:rPr>
          <w:rFonts w:asciiTheme="minorHAnsi" w:hAnsiTheme="minorHAnsi"/>
        </w:rPr>
        <w:t>i</w:t>
      </w:r>
      <w:r w:rsidRPr="00CA2F92">
        <w:rPr>
          <w:rFonts w:asciiTheme="minorHAnsi" w:hAnsiTheme="minorHAnsi"/>
        </w:rPr>
        <w:t xml:space="preserve"> (določ</w:t>
      </w:r>
      <w:r w:rsidR="00E851A1">
        <w:rPr>
          <w:rFonts w:asciiTheme="minorHAnsi" w:hAnsiTheme="minorHAnsi"/>
        </w:rPr>
        <w:t>ba</w:t>
      </w:r>
      <w:r w:rsidRPr="00CA2F92">
        <w:rPr>
          <w:rFonts w:asciiTheme="minorHAnsi" w:hAnsiTheme="minorHAnsi"/>
        </w:rPr>
        <w:t xml:space="preserve"> pravilnika). Podlaga za subvencionirano ceno je potrdilo ustreznega organa o </w:t>
      </w:r>
      <w:r>
        <w:rPr>
          <w:rFonts w:asciiTheme="minorHAnsi" w:hAnsiTheme="minorHAnsi"/>
        </w:rPr>
        <w:t>odstotku izgube</w:t>
      </w:r>
      <w:r w:rsidRPr="00CA2F92">
        <w:rPr>
          <w:rFonts w:asciiTheme="minorHAnsi" w:hAnsiTheme="minorHAnsi"/>
        </w:rPr>
        <w:t xml:space="preserve"> sluha</w:t>
      </w:r>
      <w:r>
        <w:rPr>
          <w:rFonts w:asciiTheme="minorHAnsi" w:hAnsiTheme="minorHAnsi"/>
        </w:rPr>
        <w:t xml:space="preserve"> v skladu s statutom Zveze društev gluhih in naglušnih Slovenije</w:t>
      </w:r>
      <w:r w:rsidRPr="00CA2F92">
        <w:rPr>
          <w:rFonts w:asciiTheme="minorHAnsi" w:hAnsiTheme="minorHAnsi"/>
        </w:rPr>
        <w:t xml:space="preserve">. Članska izkaznica ni podlaga za </w:t>
      </w:r>
      <w:r>
        <w:rPr>
          <w:rFonts w:asciiTheme="minorHAnsi" w:hAnsiTheme="minorHAnsi"/>
        </w:rPr>
        <w:t>upravičenost do</w:t>
      </w:r>
      <w:r w:rsidRPr="00CA2F92">
        <w:rPr>
          <w:rFonts w:asciiTheme="minorHAnsi" w:hAnsiTheme="minorHAnsi"/>
        </w:rPr>
        <w:t xml:space="preserve"> subvencionirane cene.</w:t>
      </w:r>
    </w:p>
    <w:p w14:paraId="471F095E" w14:textId="77777777" w:rsidR="00C4169A" w:rsidRDefault="00C4169A" w:rsidP="00666764">
      <w:pPr>
        <w:jc w:val="both"/>
        <w:rPr>
          <w:rFonts w:asciiTheme="minorHAnsi" w:hAnsiTheme="minorHAnsi"/>
          <w:bCs/>
        </w:rPr>
      </w:pPr>
    </w:p>
    <w:p w14:paraId="20F053EC" w14:textId="56CF9512" w:rsidR="00C4169A" w:rsidRDefault="00C4169A" w:rsidP="00C4169A">
      <w:pPr>
        <w:jc w:val="both"/>
        <w:rPr>
          <w:rFonts w:asciiTheme="minorHAnsi" w:hAnsiTheme="minorHAnsi"/>
          <w:b/>
        </w:rPr>
      </w:pPr>
      <w:r w:rsidRPr="00CA2F92">
        <w:rPr>
          <w:rFonts w:asciiTheme="minorHAnsi" w:hAnsiTheme="minorHAnsi"/>
          <w:b/>
        </w:rPr>
        <w:t>Uporabniki se na razpis prija</w:t>
      </w:r>
      <w:r>
        <w:rPr>
          <w:rFonts w:asciiTheme="minorHAnsi" w:hAnsiTheme="minorHAnsi"/>
          <w:b/>
        </w:rPr>
        <w:t>vi</w:t>
      </w:r>
      <w:r w:rsidRPr="00CA2F92">
        <w:rPr>
          <w:rFonts w:asciiTheme="minorHAnsi" w:hAnsiTheme="minorHAnsi"/>
          <w:b/>
        </w:rPr>
        <w:t xml:space="preserve">jo </w:t>
      </w:r>
      <w:r>
        <w:rPr>
          <w:rFonts w:asciiTheme="minorHAnsi" w:hAnsiTheme="minorHAnsi"/>
          <w:b/>
        </w:rPr>
        <w:t>s</w:t>
      </w:r>
      <w:r w:rsidRPr="00CA2F9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prijavnico</w:t>
      </w:r>
      <w:r w:rsidRPr="00CA2F92">
        <w:rPr>
          <w:rFonts w:asciiTheme="minorHAnsi" w:hAnsiTheme="minorHAnsi"/>
          <w:b/>
        </w:rPr>
        <w:t>, ki je del razpisa. Prijavnico lahko pošljejo po elektronsk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 xml:space="preserve"> pošt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 xml:space="preserve">, </w:t>
      </w:r>
      <w:r w:rsidR="006750E1">
        <w:rPr>
          <w:rFonts w:asciiTheme="minorHAnsi" w:hAnsiTheme="minorHAnsi"/>
          <w:b/>
        </w:rPr>
        <w:t xml:space="preserve">po </w:t>
      </w:r>
      <w:r w:rsidRPr="00CA2F92">
        <w:rPr>
          <w:rFonts w:asciiTheme="minorHAnsi" w:hAnsiTheme="minorHAnsi"/>
          <w:b/>
        </w:rPr>
        <w:t>navadn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 xml:space="preserve"> pošt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 xml:space="preserve"> ali prek matičnega društva. </w:t>
      </w:r>
      <w:r>
        <w:rPr>
          <w:rFonts w:asciiTheme="minorHAnsi" w:hAnsiTheme="minorHAnsi"/>
          <w:b/>
        </w:rPr>
        <w:t>Na prijavnici</w:t>
      </w:r>
      <w:r w:rsidRPr="00CA2F92">
        <w:rPr>
          <w:rFonts w:asciiTheme="minorHAnsi" w:hAnsiTheme="minorHAnsi"/>
          <w:b/>
        </w:rPr>
        <w:t xml:space="preserve"> morajo biti izpolnjeni vsi podatki.</w:t>
      </w:r>
    </w:p>
    <w:p w14:paraId="6D8430F4" w14:textId="77777777" w:rsidR="002B0B08" w:rsidRPr="00CA2F92" w:rsidRDefault="002B0B08" w:rsidP="00666764">
      <w:pPr>
        <w:jc w:val="both"/>
        <w:rPr>
          <w:rFonts w:asciiTheme="minorHAnsi" w:hAnsiTheme="minorHAnsi"/>
          <w:b/>
        </w:rPr>
      </w:pPr>
    </w:p>
    <w:p w14:paraId="2B1666EF" w14:textId="77777777" w:rsidR="00944227" w:rsidRDefault="00944227" w:rsidP="00944227">
      <w:pPr>
        <w:jc w:val="both"/>
        <w:rPr>
          <w:rFonts w:asciiTheme="minorHAnsi" w:hAnsiTheme="minorHAnsi"/>
          <w:bCs/>
        </w:rPr>
      </w:pPr>
      <w:r w:rsidRPr="00CA2F92">
        <w:rPr>
          <w:rFonts w:asciiTheme="minorHAnsi" w:hAnsiTheme="minorHAnsi"/>
          <w:bCs/>
        </w:rPr>
        <w:t>Z</w:t>
      </w:r>
      <w:r>
        <w:rPr>
          <w:rFonts w:asciiTheme="minorHAnsi" w:hAnsiTheme="minorHAnsi"/>
          <w:bCs/>
        </w:rPr>
        <w:t>veza društev gluhih in naglušnih Slovenije</w:t>
      </w:r>
      <w:r w:rsidRPr="00CA2F92">
        <w:rPr>
          <w:rFonts w:asciiTheme="minorHAnsi" w:hAnsiTheme="minorHAnsi"/>
          <w:bCs/>
        </w:rPr>
        <w:t xml:space="preserve"> bo na podlagi prejetih prijav in </w:t>
      </w:r>
      <w:r>
        <w:rPr>
          <w:rFonts w:asciiTheme="minorHAnsi" w:hAnsiTheme="minorHAnsi"/>
          <w:bCs/>
        </w:rPr>
        <w:t xml:space="preserve">meril uporabe </w:t>
      </w:r>
      <w:r w:rsidRPr="00CA2F92">
        <w:rPr>
          <w:rFonts w:asciiTheme="minorHAnsi" w:hAnsiTheme="minorHAnsi"/>
          <w:bCs/>
        </w:rPr>
        <w:t xml:space="preserve">uporabnike razdelila v skladu z razpisanimi termini in možnostmi. Pri tem </w:t>
      </w:r>
      <w:r>
        <w:rPr>
          <w:rFonts w:asciiTheme="minorHAnsi" w:hAnsiTheme="minorHAnsi"/>
          <w:bCs/>
        </w:rPr>
        <w:t>bo upoštevala</w:t>
      </w:r>
      <w:r w:rsidRPr="00CA2F92">
        <w:rPr>
          <w:rFonts w:asciiTheme="minorHAnsi" w:hAnsiTheme="minorHAnsi"/>
          <w:bCs/>
        </w:rPr>
        <w:t xml:space="preserve"> razpisan</w:t>
      </w:r>
      <w:r>
        <w:rPr>
          <w:rFonts w:asciiTheme="minorHAnsi" w:hAnsiTheme="minorHAnsi"/>
          <w:bCs/>
        </w:rPr>
        <w:t>e</w:t>
      </w:r>
      <w:r w:rsidRPr="00CA2F92">
        <w:rPr>
          <w:rFonts w:asciiTheme="minorHAnsi" w:hAnsiTheme="minorHAnsi"/>
          <w:bCs/>
        </w:rPr>
        <w:t xml:space="preserve"> termin</w:t>
      </w:r>
      <w:r>
        <w:rPr>
          <w:rFonts w:asciiTheme="minorHAnsi" w:hAnsiTheme="minorHAnsi"/>
          <w:bCs/>
        </w:rPr>
        <w:t>e</w:t>
      </w:r>
      <w:r w:rsidRPr="00CA2F92">
        <w:rPr>
          <w:rFonts w:asciiTheme="minorHAnsi" w:hAnsiTheme="minorHAnsi"/>
          <w:bCs/>
        </w:rPr>
        <w:t xml:space="preserve"> po društvih.</w:t>
      </w:r>
    </w:p>
    <w:p w14:paraId="133A21D2" w14:textId="77777777" w:rsidR="00171B5B" w:rsidRDefault="00171B5B" w:rsidP="00944227">
      <w:pPr>
        <w:jc w:val="both"/>
        <w:rPr>
          <w:rFonts w:asciiTheme="minorHAnsi" w:hAnsiTheme="minorHAnsi"/>
          <w:bCs/>
        </w:rPr>
      </w:pPr>
    </w:p>
    <w:p w14:paraId="416A9579" w14:textId="56BC4EEC" w:rsidR="00171B5B" w:rsidRPr="00CA2F92" w:rsidRDefault="00171B5B" w:rsidP="00171B5B">
      <w:pPr>
        <w:jc w:val="both"/>
        <w:rPr>
          <w:rFonts w:asciiTheme="minorHAnsi" w:hAnsiTheme="minorHAnsi"/>
          <w:b/>
        </w:rPr>
      </w:pPr>
      <w:r w:rsidRPr="00CA2F92">
        <w:rPr>
          <w:rFonts w:asciiTheme="minorHAnsi" w:hAnsiTheme="minorHAnsi"/>
          <w:b/>
        </w:rPr>
        <w:t xml:space="preserve">Prednost </w:t>
      </w:r>
      <w:r>
        <w:rPr>
          <w:rFonts w:asciiTheme="minorHAnsi" w:hAnsiTheme="minorHAnsi"/>
          <w:b/>
        </w:rPr>
        <w:t>uporabe</w:t>
      </w:r>
      <w:r w:rsidRPr="00CA2F92">
        <w:rPr>
          <w:rFonts w:asciiTheme="minorHAnsi" w:hAnsiTheme="minorHAnsi"/>
          <w:b/>
        </w:rPr>
        <w:t xml:space="preserve"> enot v poletni sezoni imajo osebe z </w:t>
      </w:r>
      <w:r>
        <w:rPr>
          <w:rFonts w:asciiTheme="minorHAnsi" w:hAnsiTheme="minorHAnsi"/>
          <w:b/>
        </w:rPr>
        <w:t>izgubo</w:t>
      </w:r>
      <w:r w:rsidRPr="00CA2F92">
        <w:rPr>
          <w:rFonts w:asciiTheme="minorHAnsi" w:hAnsiTheme="minorHAnsi"/>
          <w:b/>
        </w:rPr>
        <w:t xml:space="preserve"> sluha </w:t>
      </w:r>
      <w:r>
        <w:rPr>
          <w:rFonts w:asciiTheme="minorHAnsi" w:hAnsiTheme="minorHAnsi"/>
          <w:b/>
        </w:rPr>
        <w:t>in</w:t>
      </w:r>
      <w:r w:rsidRPr="00CA2F9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 xml:space="preserve">redno </w:t>
      </w:r>
      <w:r w:rsidRPr="00CA2F92">
        <w:rPr>
          <w:rFonts w:asciiTheme="minorHAnsi" w:hAnsiTheme="minorHAnsi"/>
          <w:b/>
        </w:rPr>
        <w:t xml:space="preserve">zaposleni </w:t>
      </w:r>
      <w:r>
        <w:rPr>
          <w:rFonts w:asciiTheme="minorHAnsi" w:hAnsiTheme="minorHAnsi"/>
          <w:b/>
        </w:rPr>
        <w:t xml:space="preserve">na Zvezi društev gluhih in naglušnih Slovenije ter </w:t>
      </w:r>
      <w:r w:rsidR="006750E1">
        <w:rPr>
          <w:rFonts w:asciiTheme="minorHAnsi" w:hAnsiTheme="minorHAnsi"/>
          <w:b/>
        </w:rPr>
        <w:t xml:space="preserve">v </w:t>
      </w:r>
      <w:r>
        <w:rPr>
          <w:rFonts w:asciiTheme="minorHAnsi" w:hAnsiTheme="minorHAnsi"/>
          <w:b/>
        </w:rPr>
        <w:t>društvih gluhih in naglušnih</w:t>
      </w:r>
      <w:r w:rsidRPr="00CA2F92">
        <w:rPr>
          <w:rFonts w:asciiTheme="minorHAnsi" w:hAnsiTheme="minorHAnsi"/>
          <w:b/>
        </w:rPr>
        <w:t xml:space="preserve"> s šoloobveznimi otro</w:t>
      </w:r>
      <w:r>
        <w:rPr>
          <w:rFonts w:asciiTheme="minorHAnsi" w:hAnsiTheme="minorHAnsi"/>
          <w:b/>
        </w:rPr>
        <w:t>k</w:t>
      </w:r>
      <w:r w:rsidRPr="00CA2F92">
        <w:rPr>
          <w:rFonts w:asciiTheme="minorHAnsi" w:hAnsiTheme="minorHAnsi"/>
          <w:b/>
        </w:rPr>
        <w:t xml:space="preserve">i. Pri </w:t>
      </w:r>
      <w:r>
        <w:rPr>
          <w:rFonts w:asciiTheme="minorHAnsi" w:hAnsiTheme="minorHAnsi"/>
          <w:b/>
        </w:rPr>
        <w:t>merilih</w:t>
      </w:r>
      <w:r w:rsidRPr="00CA2F9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uporabe (15. člen pravilnika)</w:t>
      </w:r>
      <w:r w:rsidRPr="00CA2F92">
        <w:rPr>
          <w:rFonts w:asciiTheme="minorHAnsi" w:hAnsiTheme="minorHAnsi"/>
          <w:b/>
        </w:rPr>
        <w:t xml:space="preserve"> se upošteva</w:t>
      </w:r>
      <w:r>
        <w:rPr>
          <w:rFonts w:asciiTheme="minorHAnsi" w:hAnsiTheme="minorHAnsi"/>
          <w:b/>
        </w:rPr>
        <w:t xml:space="preserve"> </w:t>
      </w:r>
      <w:r w:rsidRPr="00CA2F92">
        <w:rPr>
          <w:rFonts w:asciiTheme="minorHAnsi" w:hAnsiTheme="minorHAnsi"/>
          <w:b/>
        </w:rPr>
        <w:t xml:space="preserve">pogostost </w:t>
      </w:r>
      <w:r>
        <w:rPr>
          <w:rFonts w:asciiTheme="minorHAnsi" w:hAnsiTheme="minorHAnsi"/>
          <w:b/>
        </w:rPr>
        <w:t>uporabe</w:t>
      </w:r>
      <w:r w:rsidRPr="00CA2F92">
        <w:rPr>
          <w:rFonts w:asciiTheme="minorHAnsi" w:hAnsiTheme="minorHAnsi"/>
          <w:b/>
        </w:rPr>
        <w:t xml:space="preserve"> počitniških enot.</w:t>
      </w:r>
    </w:p>
    <w:p w14:paraId="2B173330" w14:textId="77777777" w:rsidR="00171B5B" w:rsidRPr="00CA2F92" w:rsidRDefault="00171B5B" w:rsidP="00944227">
      <w:pPr>
        <w:jc w:val="both"/>
        <w:rPr>
          <w:rFonts w:asciiTheme="minorHAnsi" w:hAnsiTheme="minorHAnsi"/>
          <w:bCs/>
        </w:rPr>
      </w:pPr>
    </w:p>
    <w:p w14:paraId="3A5E40BA" w14:textId="77777777" w:rsidR="00171B5B" w:rsidRPr="00CA2F92" w:rsidRDefault="00171B5B" w:rsidP="00171B5B">
      <w:pPr>
        <w:jc w:val="both"/>
        <w:rPr>
          <w:rFonts w:asciiTheme="minorHAnsi" w:hAnsiTheme="minorHAnsi"/>
          <w:bCs/>
        </w:rPr>
      </w:pPr>
      <w:r w:rsidRPr="00CA2F92">
        <w:rPr>
          <w:rFonts w:asciiTheme="minorHAnsi" w:hAnsiTheme="minorHAnsi"/>
          <w:bCs/>
        </w:rPr>
        <w:t>Po opravljeni razporeditvi bo Z</w:t>
      </w:r>
      <w:r>
        <w:rPr>
          <w:rFonts w:asciiTheme="minorHAnsi" w:hAnsiTheme="minorHAnsi"/>
          <w:bCs/>
        </w:rPr>
        <w:t>veza društev gluhih in naglušnih Slovenije</w:t>
      </w:r>
      <w:r w:rsidRPr="00CA2F92">
        <w:rPr>
          <w:rFonts w:asciiTheme="minorHAnsi" w:hAnsiTheme="minorHAnsi"/>
          <w:bCs/>
        </w:rPr>
        <w:t xml:space="preserve"> uporabniku izdala ponudbo z rokom plačila. Po plačilu ponudbe </w:t>
      </w:r>
      <w:r>
        <w:rPr>
          <w:rFonts w:asciiTheme="minorHAnsi" w:hAnsiTheme="minorHAnsi"/>
          <w:bCs/>
        </w:rPr>
        <w:t xml:space="preserve">mu </w:t>
      </w:r>
      <w:r w:rsidRPr="00CA2F92">
        <w:rPr>
          <w:rFonts w:asciiTheme="minorHAnsi" w:hAnsiTheme="minorHAnsi"/>
          <w:bCs/>
        </w:rPr>
        <w:t>bo poslala napotnico, navodila za letovanje in račun.</w:t>
      </w:r>
    </w:p>
    <w:p w14:paraId="76749450" w14:textId="77777777" w:rsidR="00666764" w:rsidRPr="00CA2F92" w:rsidRDefault="00666764" w:rsidP="00666764">
      <w:pPr>
        <w:jc w:val="both"/>
        <w:rPr>
          <w:rFonts w:asciiTheme="minorHAnsi" w:hAnsiTheme="minorHAnsi"/>
          <w:bCs/>
        </w:rPr>
      </w:pPr>
    </w:p>
    <w:p w14:paraId="2CD3B71C" w14:textId="77777777" w:rsidR="00171B5B" w:rsidRPr="00CA2F92" w:rsidRDefault="00171B5B" w:rsidP="00171B5B">
      <w:pPr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Če</w:t>
      </w:r>
      <w:r w:rsidRPr="00CA2F92">
        <w:rPr>
          <w:rFonts w:asciiTheme="minorHAnsi" w:hAnsiTheme="minorHAnsi"/>
          <w:bCs/>
        </w:rPr>
        <w:t xml:space="preserve"> ponudba ne bo plačana</w:t>
      </w:r>
      <w:r w:rsidRPr="004566EE">
        <w:rPr>
          <w:rFonts w:asciiTheme="minorHAnsi" w:hAnsiTheme="minorHAnsi"/>
          <w:bCs/>
        </w:rPr>
        <w:t xml:space="preserve"> </w:t>
      </w:r>
      <w:r w:rsidRPr="00CA2F92">
        <w:rPr>
          <w:rFonts w:asciiTheme="minorHAnsi" w:hAnsiTheme="minorHAnsi"/>
          <w:bCs/>
        </w:rPr>
        <w:t xml:space="preserve">v roku, se </w:t>
      </w:r>
      <w:r>
        <w:rPr>
          <w:rFonts w:asciiTheme="minorHAnsi" w:hAnsiTheme="minorHAnsi"/>
          <w:bCs/>
        </w:rPr>
        <w:t xml:space="preserve">bo </w:t>
      </w:r>
      <w:r w:rsidRPr="00CA2F92">
        <w:rPr>
          <w:rFonts w:asciiTheme="minorHAnsi" w:hAnsiTheme="minorHAnsi"/>
          <w:bCs/>
        </w:rPr>
        <w:t xml:space="preserve">rezervacija </w:t>
      </w:r>
      <w:r>
        <w:rPr>
          <w:rFonts w:asciiTheme="minorHAnsi" w:hAnsiTheme="minorHAnsi"/>
          <w:bCs/>
        </w:rPr>
        <w:t>samodejno</w:t>
      </w:r>
      <w:r w:rsidRPr="00CA2F92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izbrisala</w:t>
      </w:r>
      <w:r w:rsidRPr="00CA2F92">
        <w:rPr>
          <w:rFonts w:asciiTheme="minorHAnsi" w:hAnsiTheme="minorHAnsi"/>
          <w:bCs/>
        </w:rPr>
        <w:t xml:space="preserve"> iz računalniškega programa (</w:t>
      </w:r>
      <w:r>
        <w:rPr>
          <w:rFonts w:asciiTheme="minorHAnsi" w:hAnsiTheme="minorHAnsi"/>
          <w:bCs/>
        </w:rPr>
        <w:t>21</w:t>
      </w:r>
      <w:r w:rsidRPr="00CA2F92">
        <w:rPr>
          <w:rFonts w:asciiTheme="minorHAnsi" w:hAnsiTheme="minorHAnsi"/>
          <w:bCs/>
        </w:rPr>
        <w:t>. člen pravilnika).</w:t>
      </w:r>
    </w:p>
    <w:p w14:paraId="23E4A926" w14:textId="77777777" w:rsidR="00666764" w:rsidRPr="00CA2F92" w:rsidRDefault="00666764" w:rsidP="00666764">
      <w:pPr>
        <w:jc w:val="both"/>
        <w:rPr>
          <w:rFonts w:asciiTheme="minorHAnsi" w:hAnsiTheme="minorHAnsi"/>
        </w:rPr>
      </w:pPr>
    </w:p>
    <w:p w14:paraId="7B72F9D2" w14:textId="77777777" w:rsidR="00171B5B" w:rsidRPr="00CA2F92" w:rsidRDefault="00171B5B" w:rsidP="00171B5B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dpoved</w:t>
      </w:r>
      <w:r w:rsidRPr="00CA2F92">
        <w:rPr>
          <w:rFonts w:asciiTheme="minorHAnsi" w:hAnsiTheme="minorHAnsi"/>
        </w:rPr>
        <w:t xml:space="preserve"> bo upoštevana le v primeru pravočasnega obvestila pred izdajo oz</w:t>
      </w:r>
      <w:r>
        <w:rPr>
          <w:rFonts w:asciiTheme="minorHAnsi" w:hAnsiTheme="minorHAnsi"/>
        </w:rPr>
        <w:t>iroma</w:t>
      </w:r>
      <w:r w:rsidRPr="00CA2F92">
        <w:rPr>
          <w:rFonts w:asciiTheme="minorHAnsi" w:hAnsiTheme="minorHAnsi"/>
        </w:rPr>
        <w:t xml:space="preserve"> plačil</w:t>
      </w:r>
      <w:r>
        <w:rPr>
          <w:rFonts w:asciiTheme="minorHAnsi" w:hAnsiTheme="minorHAnsi"/>
        </w:rPr>
        <w:t xml:space="preserve">om </w:t>
      </w:r>
      <w:r w:rsidRPr="00CA2F92">
        <w:rPr>
          <w:rFonts w:asciiTheme="minorHAnsi" w:hAnsiTheme="minorHAnsi"/>
        </w:rPr>
        <w:t xml:space="preserve">ponudbe. Po izdaji napotnice in računa je odpoved </w:t>
      </w:r>
      <w:r>
        <w:rPr>
          <w:rFonts w:asciiTheme="minorHAnsi" w:hAnsiTheme="minorHAnsi"/>
        </w:rPr>
        <w:t>možna</w:t>
      </w:r>
      <w:r w:rsidRPr="00CA2F92">
        <w:rPr>
          <w:rFonts w:asciiTheme="minorHAnsi" w:hAnsiTheme="minorHAnsi"/>
        </w:rPr>
        <w:t xml:space="preserve"> samo z dokazilom</w:t>
      </w:r>
      <w:r>
        <w:rPr>
          <w:rFonts w:asciiTheme="minorHAnsi" w:hAnsiTheme="minorHAnsi"/>
        </w:rPr>
        <w:t xml:space="preserve">, ki je določeno v </w:t>
      </w:r>
      <w:r>
        <w:rPr>
          <w:rFonts w:asciiTheme="minorHAnsi" w:hAnsiTheme="minorHAnsi"/>
        </w:rPr>
        <w:lastRenderedPageBreak/>
        <w:t>23. členu P</w:t>
      </w:r>
      <w:r w:rsidRPr="00CA2F92">
        <w:rPr>
          <w:rFonts w:asciiTheme="minorHAnsi" w:hAnsiTheme="minorHAnsi"/>
        </w:rPr>
        <w:t xml:space="preserve">ravilnika o </w:t>
      </w:r>
      <w:r>
        <w:rPr>
          <w:rFonts w:asciiTheme="minorHAnsi" w:hAnsiTheme="minorHAnsi"/>
        </w:rPr>
        <w:t>ohranjanju zdravja, rehabilitaciji in nastanitveni dejavnosti Zveze društev gluhih in naglušnih Slovenije</w:t>
      </w:r>
      <w:r w:rsidRPr="00CA2F92">
        <w:rPr>
          <w:rFonts w:asciiTheme="minorHAnsi" w:hAnsiTheme="minorHAnsi"/>
        </w:rPr>
        <w:t>.</w:t>
      </w:r>
    </w:p>
    <w:p w14:paraId="4605D04E" w14:textId="77777777" w:rsidR="00666764" w:rsidRPr="00CA2F92" w:rsidRDefault="00666764" w:rsidP="00666764">
      <w:pPr>
        <w:jc w:val="both"/>
        <w:rPr>
          <w:rFonts w:ascii="Bookman Old Style" w:hAnsi="Bookman Old Style"/>
        </w:rPr>
      </w:pPr>
    </w:p>
    <w:p w14:paraId="4307D56C" w14:textId="77777777" w:rsidR="00171B5B" w:rsidRPr="00CA2F92" w:rsidRDefault="00171B5B" w:rsidP="00171B5B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N</w:t>
      </w:r>
      <w:r w:rsidRPr="00CA2F92">
        <w:rPr>
          <w:rFonts w:ascii="Calibri" w:hAnsi="Calibri"/>
        </w:rPr>
        <w:t xml:space="preserve">ezasedene termine bo Zveza </w:t>
      </w:r>
      <w:r>
        <w:rPr>
          <w:rFonts w:ascii="Calibri" w:hAnsi="Calibri"/>
        </w:rPr>
        <w:t xml:space="preserve">društev gluhih in naglušnih Slovenije </w:t>
      </w:r>
      <w:r w:rsidRPr="00CA2F92">
        <w:rPr>
          <w:rFonts w:ascii="Calibri" w:hAnsi="Calibri"/>
        </w:rPr>
        <w:t xml:space="preserve">po izteku roka razpisa </w:t>
      </w:r>
      <w:r>
        <w:rPr>
          <w:rFonts w:ascii="Calibri" w:hAnsi="Calibri"/>
        </w:rPr>
        <w:t>dala na razpolago</w:t>
      </w:r>
      <w:r w:rsidRPr="00CA2F92">
        <w:rPr>
          <w:rFonts w:ascii="Calibri" w:hAnsi="Calibri"/>
        </w:rPr>
        <w:t xml:space="preserve"> za proste rezervacije. </w:t>
      </w:r>
      <w:r>
        <w:rPr>
          <w:rFonts w:ascii="Calibri" w:hAnsi="Calibri"/>
        </w:rPr>
        <w:t>Zainteresirani</w:t>
      </w:r>
      <w:r w:rsidRPr="00CA2F92">
        <w:rPr>
          <w:rFonts w:ascii="Calibri" w:hAnsi="Calibri"/>
        </w:rPr>
        <w:t xml:space="preserve"> bodo v prostih terminih </w:t>
      </w:r>
      <w:r>
        <w:rPr>
          <w:rFonts w:ascii="Calibri" w:hAnsi="Calibri"/>
        </w:rPr>
        <w:t xml:space="preserve">lahko letovali </w:t>
      </w:r>
      <w:r w:rsidRPr="00CA2F92">
        <w:rPr>
          <w:rFonts w:ascii="Calibri" w:hAnsi="Calibri"/>
        </w:rPr>
        <w:t>na podlagi rezervacije prek društva ali samostojne rezervacije na spletni strani Zveze</w:t>
      </w:r>
      <w:r>
        <w:rPr>
          <w:rFonts w:ascii="Calibri" w:hAnsi="Calibri"/>
        </w:rPr>
        <w:t xml:space="preserve"> društev gluhih in naglušnih Slovenije ter v skladu s pogoji</w:t>
      </w:r>
      <w:r w:rsidRPr="00CA2F92">
        <w:rPr>
          <w:rFonts w:ascii="Calibri" w:hAnsi="Calibri"/>
        </w:rPr>
        <w:t>, ki so določeni v pravilniku.</w:t>
      </w:r>
    </w:p>
    <w:p w14:paraId="0D9CB662" w14:textId="77777777" w:rsidR="00666764" w:rsidRPr="00CA2F92" w:rsidRDefault="00666764" w:rsidP="00666764">
      <w:pPr>
        <w:spacing w:line="276" w:lineRule="auto"/>
        <w:jc w:val="both"/>
        <w:rPr>
          <w:rFonts w:ascii="Calibri" w:hAnsi="Calibri"/>
          <w:iCs/>
        </w:rPr>
      </w:pPr>
    </w:p>
    <w:p w14:paraId="32F518BB" w14:textId="511EDC58" w:rsidR="00666764" w:rsidRDefault="00171B5B" w:rsidP="00666764">
      <w:pPr>
        <w:spacing w:line="276" w:lineRule="auto"/>
        <w:jc w:val="both"/>
        <w:rPr>
          <w:rFonts w:ascii="Calibri" w:hAnsi="Calibri"/>
        </w:rPr>
      </w:pPr>
      <w:r w:rsidRPr="00CA2F92">
        <w:rPr>
          <w:rFonts w:ascii="Calibri" w:hAnsi="Calibri"/>
          <w:iCs/>
        </w:rPr>
        <w:t xml:space="preserve">Za bivanje v </w:t>
      </w:r>
      <w:r>
        <w:rPr>
          <w:rFonts w:ascii="Calibri" w:hAnsi="Calibri"/>
          <w:iCs/>
        </w:rPr>
        <w:t>počitniških</w:t>
      </w:r>
      <w:r w:rsidRPr="00CA2F92">
        <w:rPr>
          <w:rFonts w:ascii="Calibri" w:hAnsi="Calibri"/>
          <w:iCs/>
        </w:rPr>
        <w:t xml:space="preserve"> </w:t>
      </w:r>
      <w:r>
        <w:rPr>
          <w:rFonts w:ascii="Calibri" w:hAnsi="Calibri"/>
          <w:iCs/>
        </w:rPr>
        <w:t>enotah</w:t>
      </w:r>
      <w:r w:rsidRPr="00CA2F92">
        <w:rPr>
          <w:rFonts w:ascii="Calibri" w:hAnsi="Calibri"/>
          <w:iCs/>
        </w:rPr>
        <w:t xml:space="preserve"> je obvez</w:t>
      </w:r>
      <w:r>
        <w:rPr>
          <w:rFonts w:ascii="Calibri" w:hAnsi="Calibri"/>
          <w:iCs/>
        </w:rPr>
        <w:t>na</w:t>
      </w:r>
      <w:r w:rsidRPr="00CA2F92">
        <w:rPr>
          <w:rFonts w:ascii="Calibri" w:hAnsi="Calibri"/>
          <w:iCs/>
        </w:rPr>
        <w:t xml:space="preserve"> potrjena napotnica (vavčer), ki jo izda Zveza</w:t>
      </w:r>
      <w:r>
        <w:rPr>
          <w:rFonts w:ascii="Calibri" w:hAnsi="Calibri"/>
          <w:iCs/>
        </w:rPr>
        <w:t xml:space="preserve"> društev gluhih in naglušnih Slovenije</w:t>
      </w:r>
      <w:r w:rsidRPr="00CA2F92">
        <w:rPr>
          <w:rFonts w:ascii="Calibri" w:hAnsi="Calibri"/>
          <w:iCs/>
        </w:rPr>
        <w:t xml:space="preserve">. Brez napotnice </w:t>
      </w:r>
      <w:r>
        <w:rPr>
          <w:rFonts w:ascii="Calibri" w:hAnsi="Calibri"/>
          <w:iCs/>
        </w:rPr>
        <w:t>letovanje</w:t>
      </w:r>
      <w:r w:rsidRPr="00CA2F92">
        <w:rPr>
          <w:rFonts w:ascii="Calibri" w:hAnsi="Calibri"/>
          <w:iCs/>
        </w:rPr>
        <w:t xml:space="preserve"> ni </w:t>
      </w:r>
      <w:r>
        <w:rPr>
          <w:rFonts w:ascii="Calibri" w:hAnsi="Calibri"/>
          <w:iCs/>
        </w:rPr>
        <w:t>možno</w:t>
      </w:r>
      <w:r w:rsidRPr="00CA2F92">
        <w:rPr>
          <w:rFonts w:ascii="Calibri" w:hAnsi="Calibri"/>
          <w:iCs/>
        </w:rPr>
        <w:t xml:space="preserve">. </w:t>
      </w:r>
      <w:r w:rsidRPr="00CA2F92">
        <w:rPr>
          <w:rFonts w:ascii="Calibri" w:hAnsi="Calibri"/>
          <w:bCs/>
          <w:iCs/>
        </w:rPr>
        <w:t xml:space="preserve">V apartmajih lahko bivajo samo osebe, ki so navedene na napotnici. </w:t>
      </w:r>
      <w:r w:rsidRPr="00CA2F92">
        <w:rPr>
          <w:rFonts w:ascii="Calibri" w:hAnsi="Calibri"/>
          <w:iCs/>
        </w:rPr>
        <w:t xml:space="preserve">Vsi uporabniki morajo upoštevati hišni red, ki je izobešen na </w:t>
      </w:r>
      <w:r>
        <w:rPr>
          <w:rFonts w:ascii="Calibri" w:hAnsi="Calibri"/>
          <w:iCs/>
        </w:rPr>
        <w:t>vidnem mestu</w:t>
      </w:r>
      <w:r w:rsidRPr="00CA2F92">
        <w:rPr>
          <w:rFonts w:ascii="Calibri" w:hAnsi="Calibri"/>
          <w:iCs/>
        </w:rPr>
        <w:t xml:space="preserve"> v </w:t>
      </w:r>
      <w:r>
        <w:rPr>
          <w:rFonts w:ascii="Calibri" w:hAnsi="Calibri"/>
          <w:iCs/>
        </w:rPr>
        <w:t>počitniških</w:t>
      </w:r>
      <w:r w:rsidRPr="00CA2F92">
        <w:rPr>
          <w:rFonts w:ascii="Calibri" w:hAnsi="Calibri"/>
          <w:iCs/>
        </w:rPr>
        <w:t xml:space="preserve"> enotah.</w:t>
      </w:r>
      <w:r>
        <w:rPr>
          <w:rFonts w:ascii="Calibri" w:hAnsi="Calibri"/>
          <w:iCs/>
        </w:rPr>
        <w:t xml:space="preserve"> </w:t>
      </w:r>
      <w:r w:rsidRPr="00CC0503">
        <w:rPr>
          <w:rFonts w:ascii="Calibri" w:hAnsi="Calibri"/>
          <w:b/>
          <w:bCs/>
          <w:iCs/>
        </w:rPr>
        <w:t>Domače živali v nastanitvah niso dovoljene</w:t>
      </w:r>
      <w:r w:rsidRPr="00CC0503">
        <w:rPr>
          <w:rFonts w:ascii="Calibri" w:hAnsi="Calibri"/>
          <w:b/>
          <w:bCs/>
        </w:rPr>
        <w:t>!</w:t>
      </w:r>
      <w:r w:rsidRPr="00CA2F92">
        <w:rPr>
          <w:rFonts w:ascii="Calibri" w:hAnsi="Calibri"/>
          <w:iCs/>
        </w:rPr>
        <w:t xml:space="preserve"> Uporabniki</w:t>
      </w:r>
      <w:r w:rsidRPr="00CA2F92">
        <w:rPr>
          <w:rFonts w:ascii="Calibri" w:hAnsi="Calibri"/>
        </w:rPr>
        <w:t xml:space="preserve">, ki ne bodo upoštevali pravil, bodo sankcionirani na podlagi Pravilnika o </w:t>
      </w:r>
      <w:r>
        <w:rPr>
          <w:rFonts w:ascii="Calibri" w:hAnsi="Calibri"/>
        </w:rPr>
        <w:t>ohranjanju zdravja, rehabilitaciji in nastanitveni dejavnost ter</w:t>
      </w:r>
      <w:r w:rsidRPr="00CA2F92">
        <w:rPr>
          <w:rFonts w:ascii="Calibri" w:hAnsi="Calibri"/>
        </w:rPr>
        <w:t xml:space="preserve"> sklepa upravnega odbora.</w:t>
      </w:r>
    </w:p>
    <w:p w14:paraId="72008AB4" w14:textId="77777777" w:rsidR="00171B5B" w:rsidRPr="00CA2F92" w:rsidRDefault="00171B5B" w:rsidP="00666764">
      <w:pPr>
        <w:spacing w:line="276" w:lineRule="auto"/>
        <w:jc w:val="both"/>
        <w:rPr>
          <w:rFonts w:ascii="Calibri" w:hAnsi="Calibri"/>
          <w:b/>
          <w:color w:val="FF0000"/>
        </w:rPr>
      </w:pPr>
    </w:p>
    <w:p w14:paraId="351BBAB0" w14:textId="6DAEC0A4" w:rsidR="00171B5B" w:rsidRPr="00CA2F92" w:rsidRDefault="00171B5B" w:rsidP="00171B5B">
      <w:pPr>
        <w:spacing w:line="276" w:lineRule="auto"/>
        <w:jc w:val="both"/>
        <w:rPr>
          <w:rFonts w:ascii="Calibri" w:hAnsi="Calibri"/>
        </w:rPr>
      </w:pPr>
      <w:r w:rsidRPr="00C81F2B">
        <w:rPr>
          <w:rFonts w:ascii="Calibri" w:hAnsi="Calibri"/>
        </w:rPr>
        <w:t xml:space="preserve">Invalidi (osebe z izgubo sluha), ki so člani društev, so oproščeni plačila turistične takse, če na recepciji predložijo </w:t>
      </w:r>
      <w:r w:rsidR="00C633AD">
        <w:rPr>
          <w:rFonts w:ascii="Calibri" w:hAnsi="Calibri"/>
        </w:rPr>
        <w:t>člansko izkaznico ali dokazilo o izgubi sluha</w:t>
      </w:r>
      <w:r w:rsidRPr="00C81F2B">
        <w:rPr>
          <w:rFonts w:ascii="Calibri" w:hAnsi="Calibri"/>
        </w:rPr>
        <w:t>. Neinvalidi turistično takso poravnajo na recepciji ali v okviru ponudbe.</w:t>
      </w:r>
    </w:p>
    <w:p w14:paraId="7FC27FA4" w14:textId="47C39443" w:rsidR="00666764" w:rsidRPr="00CA2F92" w:rsidRDefault="00666764" w:rsidP="00666764">
      <w:pPr>
        <w:spacing w:line="276" w:lineRule="auto"/>
        <w:jc w:val="both"/>
        <w:rPr>
          <w:rFonts w:ascii="Calibri" w:hAnsi="Calibri"/>
        </w:rPr>
      </w:pPr>
    </w:p>
    <w:p w14:paraId="63A7C23E" w14:textId="77777777" w:rsidR="00666764" w:rsidRPr="00CA2F92" w:rsidRDefault="00666764" w:rsidP="00666764">
      <w:pPr>
        <w:spacing w:line="276" w:lineRule="auto"/>
        <w:jc w:val="both"/>
        <w:rPr>
          <w:rFonts w:ascii="Calibri" w:hAnsi="Calibri"/>
        </w:rPr>
      </w:pPr>
    </w:p>
    <w:p w14:paraId="35D3B48B" w14:textId="77777777" w:rsidR="00666764" w:rsidRPr="00CA2F92" w:rsidRDefault="00666764" w:rsidP="00666764">
      <w:pPr>
        <w:jc w:val="both"/>
        <w:rPr>
          <w:rFonts w:ascii="Calibri" w:hAnsi="Calibri"/>
          <w:b/>
        </w:rPr>
      </w:pPr>
      <w:r w:rsidRPr="00CA2F92">
        <w:rPr>
          <w:rFonts w:ascii="Calibri" w:hAnsi="Calibri"/>
          <w:b/>
        </w:rPr>
        <w:t xml:space="preserve">Način in rok za oddajo prijav na razpis </w:t>
      </w:r>
    </w:p>
    <w:p w14:paraId="15C2012E" w14:textId="77777777" w:rsidR="00666764" w:rsidRPr="00CA2F92" w:rsidRDefault="00666764" w:rsidP="00666764">
      <w:pPr>
        <w:jc w:val="both"/>
        <w:rPr>
          <w:rFonts w:ascii="Calibri" w:hAnsi="Calibri"/>
          <w:b/>
        </w:rPr>
      </w:pPr>
    </w:p>
    <w:p w14:paraId="3D00A91D" w14:textId="77777777" w:rsidR="00171B5B" w:rsidRDefault="00171B5B" w:rsidP="00171B5B">
      <w:pPr>
        <w:jc w:val="both"/>
        <w:rPr>
          <w:rFonts w:asciiTheme="minorHAnsi" w:hAnsiTheme="minorHAnsi"/>
          <w:bCs/>
        </w:rPr>
      </w:pPr>
      <w:r w:rsidRPr="00CA2F92">
        <w:rPr>
          <w:rFonts w:asciiTheme="minorHAnsi" w:hAnsiTheme="minorHAnsi"/>
          <w:b/>
        </w:rPr>
        <w:t>V prilogi je prijavnica, ki jo</w:t>
      </w:r>
      <w:r>
        <w:rPr>
          <w:rFonts w:asciiTheme="minorHAnsi" w:hAnsiTheme="minorHAnsi"/>
          <w:b/>
        </w:rPr>
        <w:t xml:space="preserve"> morate izpolniti, podpisati</w:t>
      </w:r>
      <w:r w:rsidRPr="00CA2F92">
        <w:rPr>
          <w:rFonts w:asciiTheme="minorHAnsi" w:hAnsiTheme="minorHAnsi"/>
          <w:b/>
        </w:rPr>
        <w:t xml:space="preserve"> in </w:t>
      </w:r>
      <w:r>
        <w:rPr>
          <w:rFonts w:asciiTheme="minorHAnsi" w:hAnsiTheme="minorHAnsi"/>
          <w:b/>
        </w:rPr>
        <w:t>oddati</w:t>
      </w:r>
      <w:r w:rsidRPr="00CA2F92">
        <w:rPr>
          <w:rFonts w:asciiTheme="minorHAnsi" w:hAnsiTheme="minorHAnsi"/>
          <w:b/>
        </w:rPr>
        <w:t xml:space="preserve"> </w:t>
      </w:r>
      <w:r w:rsidRPr="00F10268">
        <w:rPr>
          <w:rFonts w:asciiTheme="minorHAnsi" w:hAnsiTheme="minorHAnsi"/>
        </w:rPr>
        <w:t>po</w:t>
      </w:r>
      <w:r>
        <w:rPr>
          <w:rFonts w:asciiTheme="minorHAnsi" w:hAnsiTheme="minorHAnsi"/>
          <w:b/>
        </w:rPr>
        <w:t xml:space="preserve"> </w:t>
      </w:r>
      <w:r w:rsidRPr="00CA2F92">
        <w:rPr>
          <w:rFonts w:asciiTheme="minorHAnsi" w:hAnsiTheme="minorHAnsi"/>
          <w:bCs/>
        </w:rPr>
        <w:t>elektronsk</w:t>
      </w:r>
      <w:r>
        <w:rPr>
          <w:rFonts w:asciiTheme="minorHAnsi" w:hAnsiTheme="minorHAnsi"/>
          <w:bCs/>
        </w:rPr>
        <w:t>i</w:t>
      </w:r>
      <w:r w:rsidRPr="00CA2F92">
        <w:rPr>
          <w:rFonts w:asciiTheme="minorHAnsi" w:hAnsiTheme="minorHAnsi"/>
          <w:bCs/>
        </w:rPr>
        <w:t xml:space="preserve"> pošt</w:t>
      </w:r>
      <w:r>
        <w:rPr>
          <w:rFonts w:asciiTheme="minorHAnsi" w:hAnsiTheme="minorHAnsi"/>
          <w:bCs/>
        </w:rPr>
        <w:t>i</w:t>
      </w:r>
      <w:r w:rsidRPr="00CA2F92">
        <w:rPr>
          <w:rFonts w:asciiTheme="minorHAnsi" w:hAnsiTheme="minorHAnsi"/>
          <w:bCs/>
        </w:rPr>
        <w:t xml:space="preserve"> </w:t>
      </w:r>
      <w:hyperlink r:id="rId8" w:history="1">
        <w:r w:rsidRPr="00CA2F92">
          <w:rPr>
            <w:rStyle w:val="Hiperpovezava"/>
            <w:rFonts w:asciiTheme="minorHAnsi" w:hAnsiTheme="minorHAnsi"/>
            <w:bCs/>
            <w:color w:val="auto"/>
          </w:rPr>
          <w:t>pocitnikovanje@zveza-gns.si</w:t>
        </w:r>
      </w:hyperlink>
      <w:r w:rsidRPr="00CA2F92">
        <w:rPr>
          <w:rFonts w:asciiTheme="minorHAnsi" w:hAnsiTheme="minorHAnsi"/>
          <w:bCs/>
        </w:rPr>
        <w:t xml:space="preserve">, </w:t>
      </w:r>
      <w:r>
        <w:rPr>
          <w:rFonts w:asciiTheme="minorHAnsi" w:hAnsiTheme="minorHAnsi"/>
          <w:bCs/>
        </w:rPr>
        <w:t xml:space="preserve">po </w:t>
      </w:r>
      <w:r w:rsidRPr="00CA2F92">
        <w:rPr>
          <w:rFonts w:asciiTheme="minorHAnsi" w:hAnsiTheme="minorHAnsi"/>
          <w:bCs/>
        </w:rPr>
        <w:t>fa</w:t>
      </w:r>
      <w:r>
        <w:rPr>
          <w:rFonts w:asciiTheme="minorHAnsi" w:hAnsiTheme="minorHAnsi"/>
          <w:bCs/>
        </w:rPr>
        <w:t xml:space="preserve">ksu </w:t>
      </w:r>
      <w:r w:rsidRPr="00CA2F92">
        <w:rPr>
          <w:rFonts w:asciiTheme="minorHAnsi" w:hAnsiTheme="minorHAnsi"/>
          <w:bCs/>
        </w:rPr>
        <w:t>01 500 15 22, po pošt</w:t>
      </w:r>
      <w:r>
        <w:rPr>
          <w:rFonts w:asciiTheme="minorHAnsi" w:hAnsiTheme="minorHAnsi"/>
          <w:bCs/>
        </w:rPr>
        <w:t>i</w:t>
      </w:r>
      <w:r w:rsidRPr="00CA2F92">
        <w:rPr>
          <w:rFonts w:asciiTheme="minorHAnsi" w:hAnsiTheme="minorHAnsi"/>
          <w:bCs/>
        </w:rPr>
        <w:t xml:space="preserve"> na naslov Zveza društev gluhih in naglušnih Slovenije, Drenikova 24, 1000 Ljubljana ali prek matičnega društva, ki </w:t>
      </w:r>
      <w:r>
        <w:rPr>
          <w:rFonts w:asciiTheme="minorHAnsi" w:hAnsiTheme="minorHAnsi"/>
          <w:bCs/>
        </w:rPr>
        <w:t>bo prijavnico posredovalo</w:t>
      </w:r>
      <w:r w:rsidRPr="00CA2F92">
        <w:rPr>
          <w:rFonts w:asciiTheme="minorHAnsi" w:hAnsiTheme="minorHAnsi"/>
          <w:bCs/>
        </w:rPr>
        <w:t xml:space="preserve"> na </w:t>
      </w:r>
      <w:r>
        <w:rPr>
          <w:rFonts w:asciiTheme="minorHAnsi" w:hAnsiTheme="minorHAnsi"/>
          <w:bCs/>
        </w:rPr>
        <w:t>zvezo.</w:t>
      </w:r>
    </w:p>
    <w:p w14:paraId="0A10638C" w14:textId="77777777" w:rsidR="00171B5B" w:rsidRDefault="00171B5B" w:rsidP="00666764">
      <w:pPr>
        <w:jc w:val="both"/>
        <w:rPr>
          <w:rFonts w:asciiTheme="minorHAnsi" w:hAnsiTheme="minorHAnsi"/>
          <w:b/>
        </w:rPr>
      </w:pPr>
    </w:p>
    <w:p w14:paraId="5526EE81" w14:textId="77777777" w:rsidR="00171B5B" w:rsidRDefault="00171B5B" w:rsidP="00666764">
      <w:pPr>
        <w:jc w:val="both"/>
        <w:rPr>
          <w:rFonts w:asciiTheme="minorHAnsi" w:hAnsiTheme="minorHAnsi"/>
          <w:b/>
        </w:rPr>
      </w:pPr>
    </w:p>
    <w:p w14:paraId="792F68A0" w14:textId="77777777" w:rsidR="00E01D77" w:rsidRDefault="00E01D77" w:rsidP="00666764">
      <w:pPr>
        <w:jc w:val="both"/>
        <w:rPr>
          <w:rFonts w:asciiTheme="minorHAnsi" w:hAnsiTheme="minorHAnsi"/>
          <w:bCs/>
        </w:rPr>
      </w:pPr>
    </w:p>
    <w:p w14:paraId="4EB3FC87" w14:textId="7831B769" w:rsidR="00666764" w:rsidRPr="00CA2F92" w:rsidRDefault="00666764" w:rsidP="00666764">
      <w:pPr>
        <w:jc w:val="both"/>
        <w:rPr>
          <w:rFonts w:asciiTheme="minorHAnsi" w:hAnsiTheme="minorHAnsi"/>
          <w:b/>
        </w:rPr>
      </w:pPr>
      <w:r w:rsidRPr="00CA2F92">
        <w:rPr>
          <w:rFonts w:asciiTheme="minorHAnsi" w:hAnsiTheme="minorHAnsi"/>
          <w:b/>
          <w:bCs/>
          <w:u w:val="single"/>
        </w:rPr>
        <w:t>Zadnji rok za oddajo prijave je 1</w:t>
      </w:r>
      <w:r w:rsidR="005C234E">
        <w:rPr>
          <w:rFonts w:asciiTheme="minorHAnsi" w:hAnsiTheme="minorHAnsi"/>
          <w:b/>
          <w:bCs/>
          <w:u w:val="single"/>
        </w:rPr>
        <w:t>5</w:t>
      </w:r>
      <w:r w:rsidRPr="00CA2F92">
        <w:rPr>
          <w:rFonts w:asciiTheme="minorHAnsi" w:hAnsiTheme="minorHAnsi"/>
          <w:b/>
          <w:bCs/>
          <w:u w:val="single"/>
        </w:rPr>
        <w:t>.</w:t>
      </w:r>
      <w:r>
        <w:rPr>
          <w:rFonts w:asciiTheme="minorHAnsi" w:hAnsiTheme="minorHAnsi"/>
          <w:b/>
          <w:bCs/>
          <w:u w:val="single"/>
        </w:rPr>
        <w:t xml:space="preserve"> </w:t>
      </w:r>
      <w:r w:rsidR="0083532D">
        <w:rPr>
          <w:rFonts w:asciiTheme="minorHAnsi" w:hAnsiTheme="minorHAnsi"/>
          <w:b/>
          <w:bCs/>
          <w:u w:val="single"/>
        </w:rPr>
        <w:t>maj</w:t>
      </w:r>
      <w:r>
        <w:rPr>
          <w:rFonts w:asciiTheme="minorHAnsi" w:hAnsiTheme="minorHAnsi"/>
          <w:b/>
          <w:bCs/>
          <w:u w:val="single"/>
        </w:rPr>
        <w:t xml:space="preserve"> </w:t>
      </w:r>
      <w:r w:rsidRPr="00CA2F92">
        <w:rPr>
          <w:rFonts w:asciiTheme="minorHAnsi" w:hAnsiTheme="minorHAnsi"/>
          <w:b/>
          <w:bCs/>
          <w:u w:val="single"/>
        </w:rPr>
        <w:t>202</w:t>
      </w:r>
      <w:r w:rsidR="00B154AE">
        <w:rPr>
          <w:rFonts w:asciiTheme="minorHAnsi" w:hAnsiTheme="minorHAnsi"/>
          <w:b/>
          <w:bCs/>
          <w:u w:val="single"/>
        </w:rPr>
        <w:t>4</w:t>
      </w:r>
      <w:r w:rsidRPr="00CA2F92">
        <w:rPr>
          <w:rFonts w:asciiTheme="minorHAnsi" w:hAnsiTheme="minorHAnsi"/>
          <w:b/>
          <w:bCs/>
          <w:u w:val="single"/>
        </w:rPr>
        <w:t xml:space="preserve">. </w:t>
      </w:r>
    </w:p>
    <w:p w14:paraId="69EBB76F" w14:textId="77777777" w:rsidR="00666764" w:rsidRPr="00CA2F92" w:rsidRDefault="00666764" w:rsidP="00666764">
      <w:pPr>
        <w:jc w:val="both"/>
        <w:rPr>
          <w:rFonts w:asciiTheme="minorHAnsi" w:hAnsiTheme="minorHAnsi"/>
          <w:b/>
        </w:rPr>
      </w:pPr>
    </w:p>
    <w:p w14:paraId="0FB1CB98" w14:textId="48644EC8" w:rsidR="00666764" w:rsidRDefault="00666764" w:rsidP="00545260"/>
    <w:p w14:paraId="4B2F341C" w14:textId="6CEEEDC3" w:rsidR="001758A2" w:rsidRDefault="001758A2" w:rsidP="00545260"/>
    <w:sectPr w:rsidR="001758A2" w:rsidSect="009501C0">
      <w:footerReference w:type="default" r:id="rId9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73E60A" w14:textId="77777777" w:rsidR="009501C0" w:rsidRDefault="009501C0" w:rsidP="00E841DC">
      <w:r>
        <w:separator/>
      </w:r>
    </w:p>
  </w:endnote>
  <w:endnote w:type="continuationSeparator" w:id="0">
    <w:p w14:paraId="1087C19D" w14:textId="77777777" w:rsidR="009501C0" w:rsidRDefault="009501C0" w:rsidP="00E8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72604694"/>
      <w:docPartObj>
        <w:docPartGallery w:val="Page Numbers (Bottom of Page)"/>
        <w:docPartUnique/>
      </w:docPartObj>
    </w:sdtPr>
    <w:sdtContent>
      <w:p w14:paraId="09CF2959" w14:textId="0A8A87E7" w:rsidR="00E841DC" w:rsidRDefault="00E841DC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98267A" w14:textId="77777777" w:rsidR="00E841DC" w:rsidRDefault="00E841D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2BFB5F" w14:textId="77777777" w:rsidR="009501C0" w:rsidRDefault="009501C0" w:rsidP="00E841DC">
      <w:r>
        <w:separator/>
      </w:r>
    </w:p>
  </w:footnote>
  <w:footnote w:type="continuationSeparator" w:id="0">
    <w:p w14:paraId="743A744C" w14:textId="77777777" w:rsidR="009501C0" w:rsidRDefault="009501C0" w:rsidP="00E84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B2BCC"/>
    <w:multiLevelType w:val="hybridMultilevel"/>
    <w:tmpl w:val="63E85670"/>
    <w:lvl w:ilvl="0" w:tplc="92EC0476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sz w:val="24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276FC"/>
    <w:multiLevelType w:val="hybridMultilevel"/>
    <w:tmpl w:val="7522361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8D3FD8"/>
    <w:multiLevelType w:val="hybridMultilevel"/>
    <w:tmpl w:val="F404FE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E5F70"/>
    <w:multiLevelType w:val="hybridMultilevel"/>
    <w:tmpl w:val="0C14B5E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D3666"/>
    <w:multiLevelType w:val="hybridMultilevel"/>
    <w:tmpl w:val="4EE8A0CE"/>
    <w:lvl w:ilvl="0" w:tplc="9A680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343E6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67747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727E1"/>
    <w:multiLevelType w:val="hybridMultilevel"/>
    <w:tmpl w:val="5E9CE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9C083D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2E3E46"/>
    <w:multiLevelType w:val="multilevel"/>
    <w:tmpl w:val="D394800A"/>
    <w:lvl w:ilvl="0">
      <w:start w:val="1"/>
      <w:numFmt w:val="lowerLetter"/>
      <w:lvlText w:val="%1)"/>
      <w:lvlJc w:val="left"/>
      <w:rPr>
        <w:rFonts w:ascii="Calibri" w:eastAsia="Arial" w:hAnsi="Calibri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1">
      <w:start w:val="2"/>
      <w:numFmt w:val="lowerLetter"/>
      <w:lvlText w:val="%2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66D0252"/>
    <w:multiLevelType w:val="hybridMultilevel"/>
    <w:tmpl w:val="4C0E158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BD5236"/>
    <w:multiLevelType w:val="hybridMultilevel"/>
    <w:tmpl w:val="8730D1D0"/>
    <w:lvl w:ilvl="0" w:tplc="5142D7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066299"/>
    <w:multiLevelType w:val="hybridMultilevel"/>
    <w:tmpl w:val="B7C6B14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upp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D4D4CC1"/>
    <w:multiLevelType w:val="hybridMultilevel"/>
    <w:tmpl w:val="A8C4E9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686146"/>
    <w:multiLevelType w:val="hybridMultilevel"/>
    <w:tmpl w:val="4EE8A0CE"/>
    <w:lvl w:ilvl="0" w:tplc="9A680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8A1FE6"/>
    <w:multiLevelType w:val="hybridMultilevel"/>
    <w:tmpl w:val="1E38D55C"/>
    <w:lvl w:ilvl="0" w:tplc="EF123D8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D18E0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24DD790B"/>
    <w:multiLevelType w:val="hybridMultilevel"/>
    <w:tmpl w:val="0E506F6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6E7F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D332B"/>
    <w:multiLevelType w:val="hybridMultilevel"/>
    <w:tmpl w:val="EC122E14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E9400D"/>
    <w:multiLevelType w:val="hybridMultilevel"/>
    <w:tmpl w:val="FA6CB734"/>
    <w:lvl w:ilvl="0" w:tplc="EF5EA26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4A39C8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AA7F96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C32D4F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0A04B9"/>
    <w:multiLevelType w:val="hybridMultilevel"/>
    <w:tmpl w:val="751AEAE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7831C7"/>
    <w:multiLevelType w:val="hybridMultilevel"/>
    <w:tmpl w:val="89E8083C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2C2C15"/>
    <w:multiLevelType w:val="hybridMultilevel"/>
    <w:tmpl w:val="7598E0B0"/>
    <w:lvl w:ilvl="0" w:tplc="58FC10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596370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DD6073"/>
    <w:multiLevelType w:val="hybridMultilevel"/>
    <w:tmpl w:val="6B7ABDA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0F207F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F64F7F"/>
    <w:multiLevelType w:val="hybridMultilevel"/>
    <w:tmpl w:val="BBBCC242"/>
    <w:lvl w:ilvl="0" w:tplc="E88A9F1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A23292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9B639A"/>
    <w:multiLevelType w:val="hybridMultilevel"/>
    <w:tmpl w:val="D7742E20"/>
    <w:lvl w:ilvl="0" w:tplc="96524C34">
      <w:start w:val="1"/>
      <w:numFmt w:val="decimal"/>
      <w:lvlText w:val="%1."/>
      <w:lvlJc w:val="left"/>
      <w:pPr>
        <w:ind w:left="420" w:hanging="360"/>
      </w:pPr>
      <w:rPr>
        <w:rFonts w:hint="default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140" w:hanging="360"/>
      </w:pPr>
    </w:lvl>
    <w:lvl w:ilvl="2" w:tplc="0424001B" w:tentative="1">
      <w:start w:val="1"/>
      <w:numFmt w:val="lowerRoman"/>
      <w:lvlText w:val="%3."/>
      <w:lvlJc w:val="right"/>
      <w:pPr>
        <w:ind w:left="1860" w:hanging="180"/>
      </w:pPr>
    </w:lvl>
    <w:lvl w:ilvl="3" w:tplc="0424000F" w:tentative="1">
      <w:start w:val="1"/>
      <w:numFmt w:val="decimal"/>
      <w:lvlText w:val="%4."/>
      <w:lvlJc w:val="left"/>
      <w:pPr>
        <w:ind w:left="2580" w:hanging="360"/>
      </w:pPr>
    </w:lvl>
    <w:lvl w:ilvl="4" w:tplc="04240019" w:tentative="1">
      <w:start w:val="1"/>
      <w:numFmt w:val="lowerLetter"/>
      <w:lvlText w:val="%5."/>
      <w:lvlJc w:val="left"/>
      <w:pPr>
        <w:ind w:left="3300" w:hanging="360"/>
      </w:pPr>
    </w:lvl>
    <w:lvl w:ilvl="5" w:tplc="0424001B" w:tentative="1">
      <w:start w:val="1"/>
      <w:numFmt w:val="lowerRoman"/>
      <w:lvlText w:val="%6."/>
      <w:lvlJc w:val="right"/>
      <w:pPr>
        <w:ind w:left="4020" w:hanging="180"/>
      </w:pPr>
    </w:lvl>
    <w:lvl w:ilvl="6" w:tplc="0424000F" w:tentative="1">
      <w:start w:val="1"/>
      <w:numFmt w:val="decimal"/>
      <w:lvlText w:val="%7."/>
      <w:lvlJc w:val="left"/>
      <w:pPr>
        <w:ind w:left="4740" w:hanging="360"/>
      </w:pPr>
    </w:lvl>
    <w:lvl w:ilvl="7" w:tplc="04240019" w:tentative="1">
      <w:start w:val="1"/>
      <w:numFmt w:val="lowerLetter"/>
      <w:lvlText w:val="%8."/>
      <w:lvlJc w:val="left"/>
      <w:pPr>
        <w:ind w:left="5460" w:hanging="360"/>
      </w:pPr>
    </w:lvl>
    <w:lvl w:ilvl="8" w:tplc="0424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8AE64FC"/>
    <w:multiLevelType w:val="hybridMultilevel"/>
    <w:tmpl w:val="63C05140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B16BE6"/>
    <w:multiLevelType w:val="hybridMultilevel"/>
    <w:tmpl w:val="3064BA68"/>
    <w:lvl w:ilvl="0" w:tplc="F038316A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0" w:hanging="360"/>
      </w:pPr>
    </w:lvl>
    <w:lvl w:ilvl="2" w:tplc="0424001B" w:tentative="1">
      <w:start w:val="1"/>
      <w:numFmt w:val="lowerRoman"/>
      <w:lvlText w:val="%3."/>
      <w:lvlJc w:val="right"/>
      <w:pPr>
        <w:ind w:left="1900" w:hanging="180"/>
      </w:pPr>
    </w:lvl>
    <w:lvl w:ilvl="3" w:tplc="0424000F" w:tentative="1">
      <w:start w:val="1"/>
      <w:numFmt w:val="decimal"/>
      <w:lvlText w:val="%4."/>
      <w:lvlJc w:val="left"/>
      <w:pPr>
        <w:ind w:left="2620" w:hanging="360"/>
      </w:pPr>
    </w:lvl>
    <w:lvl w:ilvl="4" w:tplc="04240019" w:tentative="1">
      <w:start w:val="1"/>
      <w:numFmt w:val="lowerLetter"/>
      <w:lvlText w:val="%5."/>
      <w:lvlJc w:val="left"/>
      <w:pPr>
        <w:ind w:left="3340" w:hanging="360"/>
      </w:pPr>
    </w:lvl>
    <w:lvl w:ilvl="5" w:tplc="0424001B" w:tentative="1">
      <w:start w:val="1"/>
      <w:numFmt w:val="lowerRoman"/>
      <w:lvlText w:val="%6."/>
      <w:lvlJc w:val="right"/>
      <w:pPr>
        <w:ind w:left="4060" w:hanging="180"/>
      </w:pPr>
    </w:lvl>
    <w:lvl w:ilvl="6" w:tplc="0424000F" w:tentative="1">
      <w:start w:val="1"/>
      <w:numFmt w:val="decimal"/>
      <w:lvlText w:val="%7."/>
      <w:lvlJc w:val="left"/>
      <w:pPr>
        <w:ind w:left="4780" w:hanging="360"/>
      </w:pPr>
    </w:lvl>
    <w:lvl w:ilvl="7" w:tplc="04240019" w:tentative="1">
      <w:start w:val="1"/>
      <w:numFmt w:val="lowerLetter"/>
      <w:lvlText w:val="%8."/>
      <w:lvlJc w:val="left"/>
      <w:pPr>
        <w:ind w:left="5500" w:hanging="360"/>
      </w:pPr>
    </w:lvl>
    <w:lvl w:ilvl="8" w:tplc="0424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5" w15:restartNumberingAfterBreak="0">
    <w:nsid w:val="5E721901"/>
    <w:multiLevelType w:val="hybridMultilevel"/>
    <w:tmpl w:val="4EE8A0CE"/>
    <w:lvl w:ilvl="0" w:tplc="9A680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8B4FAE"/>
    <w:multiLevelType w:val="hybridMultilevel"/>
    <w:tmpl w:val="21A04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86642D0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A4774DF"/>
    <w:multiLevelType w:val="hybridMultilevel"/>
    <w:tmpl w:val="C12C4DF4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B31BFC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6B5C7574"/>
    <w:multiLevelType w:val="hybridMultilevel"/>
    <w:tmpl w:val="63E85670"/>
    <w:lvl w:ilvl="0" w:tplc="92EC0476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sz w:val="24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7B3F2C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745B0716"/>
    <w:multiLevelType w:val="hybridMultilevel"/>
    <w:tmpl w:val="FDE6E432"/>
    <w:lvl w:ilvl="0" w:tplc="089219EC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0" w:hanging="360"/>
      </w:pPr>
    </w:lvl>
    <w:lvl w:ilvl="2" w:tplc="0424001B" w:tentative="1">
      <w:start w:val="1"/>
      <w:numFmt w:val="lowerRoman"/>
      <w:lvlText w:val="%3."/>
      <w:lvlJc w:val="right"/>
      <w:pPr>
        <w:ind w:left="1900" w:hanging="180"/>
      </w:pPr>
    </w:lvl>
    <w:lvl w:ilvl="3" w:tplc="0424000F" w:tentative="1">
      <w:start w:val="1"/>
      <w:numFmt w:val="decimal"/>
      <w:lvlText w:val="%4."/>
      <w:lvlJc w:val="left"/>
      <w:pPr>
        <w:ind w:left="2620" w:hanging="360"/>
      </w:pPr>
    </w:lvl>
    <w:lvl w:ilvl="4" w:tplc="04240019" w:tentative="1">
      <w:start w:val="1"/>
      <w:numFmt w:val="lowerLetter"/>
      <w:lvlText w:val="%5."/>
      <w:lvlJc w:val="left"/>
      <w:pPr>
        <w:ind w:left="3340" w:hanging="360"/>
      </w:pPr>
    </w:lvl>
    <w:lvl w:ilvl="5" w:tplc="0424001B" w:tentative="1">
      <w:start w:val="1"/>
      <w:numFmt w:val="lowerRoman"/>
      <w:lvlText w:val="%6."/>
      <w:lvlJc w:val="right"/>
      <w:pPr>
        <w:ind w:left="4060" w:hanging="180"/>
      </w:pPr>
    </w:lvl>
    <w:lvl w:ilvl="6" w:tplc="0424000F" w:tentative="1">
      <w:start w:val="1"/>
      <w:numFmt w:val="decimal"/>
      <w:lvlText w:val="%7."/>
      <w:lvlJc w:val="left"/>
      <w:pPr>
        <w:ind w:left="4780" w:hanging="360"/>
      </w:pPr>
    </w:lvl>
    <w:lvl w:ilvl="7" w:tplc="04240019" w:tentative="1">
      <w:start w:val="1"/>
      <w:numFmt w:val="lowerLetter"/>
      <w:lvlText w:val="%8."/>
      <w:lvlJc w:val="left"/>
      <w:pPr>
        <w:ind w:left="5500" w:hanging="360"/>
      </w:pPr>
    </w:lvl>
    <w:lvl w:ilvl="8" w:tplc="0424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2" w15:restartNumberingAfterBreak="0">
    <w:nsid w:val="749D0883"/>
    <w:multiLevelType w:val="hybridMultilevel"/>
    <w:tmpl w:val="6C0ED0A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704362"/>
    <w:multiLevelType w:val="hybridMultilevel"/>
    <w:tmpl w:val="721C1DEA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4C033B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E27632E"/>
    <w:multiLevelType w:val="hybridMultilevel"/>
    <w:tmpl w:val="6B16CC3E"/>
    <w:lvl w:ilvl="0" w:tplc="EF5EA268">
      <w:start w:val="3"/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69454919">
    <w:abstractNumId w:val="35"/>
  </w:num>
  <w:num w:numId="2" w16cid:durableId="798766558">
    <w:abstractNumId w:val="0"/>
  </w:num>
  <w:num w:numId="3" w16cid:durableId="1842889584">
    <w:abstractNumId w:val="16"/>
  </w:num>
  <w:num w:numId="4" w16cid:durableId="648749767">
    <w:abstractNumId w:val="18"/>
  </w:num>
  <w:num w:numId="5" w16cid:durableId="187764312">
    <w:abstractNumId w:val="6"/>
  </w:num>
  <w:num w:numId="6" w16cid:durableId="737215794">
    <w:abstractNumId w:val="36"/>
  </w:num>
  <w:num w:numId="7" w16cid:durableId="1733118711">
    <w:abstractNumId w:val="32"/>
  </w:num>
  <w:num w:numId="8" w16cid:durableId="1674603959">
    <w:abstractNumId w:val="9"/>
  </w:num>
  <w:num w:numId="9" w16cid:durableId="1567569434">
    <w:abstractNumId w:val="3"/>
  </w:num>
  <w:num w:numId="10" w16cid:durableId="864254231">
    <w:abstractNumId w:val="24"/>
  </w:num>
  <w:num w:numId="11" w16cid:durableId="984896882">
    <w:abstractNumId w:val="26"/>
  </w:num>
  <w:num w:numId="12" w16cid:durableId="348725453">
    <w:abstractNumId w:val="39"/>
  </w:num>
  <w:num w:numId="13" w16cid:durableId="278683243">
    <w:abstractNumId w:val="40"/>
  </w:num>
  <w:num w:numId="14" w16cid:durableId="654770687">
    <w:abstractNumId w:val="38"/>
  </w:num>
  <w:num w:numId="15" w16cid:durableId="588850244">
    <w:abstractNumId w:val="44"/>
  </w:num>
  <w:num w:numId="16" w16cid:durableId="1003557556">
    <w:abstractNumId w:val="8"/>
  </w:num>
  <w:num w:numId="17" w16cid:durableId="946700226">
    <w:abstractNumId w:val="29"/>
  </w:num>
  <w:num w:numId="18" w16cid:durableId="930817973">
    <w:abstractNumId w:val="21"/>
  </w:num>
  <w:num w:numId="19" w16cid:durableId="818157214">
    <w:abstractNumId w:val="22"/>
  </w:num>
  <w:num w:numId="20" w16cid:durableId="1981035420">
    <w:abstractNumId w:val="31"/>
  </w:num>
  <w:num w:numId="21" w16cid:durableId="1750230967">
    <w:abstractNumId w:val="23"/>
  </w:num>
  <w:num w:numId="22" w16cid:durableId="36393661">
    <w:abstractNumId w:val="27"/>
  </w:num>
  <w:num w:numId="23" w16cid:durableId="764036760">
    <w:abstractNumId w:val="37"/>
  </w:num>
  <w:num w:numId="24" w16cid:durableId="178934824">
    <w:abstractNumId w:val="5"/>
  </w:num>
  <w:num w:numId="25" w16cid:durableId="149639217">
    <w:abstractNumId w:val="4"/>
  </w:num>
  <w:num w:numId="26" w16cid:durableId="978918739">
    <w:abstractNumId w:val="14"/>
  </w:num>
  <w:num w:numId="27" w16cid:durableId="465901984">
    <w:abstractNumId w:val="30"/>
  </w:num>
  <w:num w:numId="28" w16cid:durableId="795374536">
    <w:abstractNumId w:val="28"/>
  </w:num>
  <w:num w:numId="29" w16cid:durableId="1248805745">
    <w:abstractNumId w:val="20"/>
  </w:num>
  <w:num w:numId="30" w16cid:durableId="214049353">
    <w:abstractNumId w:val="45"/>
  </w:num>
  <w:num w:numId="31" w16cid:durableId="1116364007">
    <w:abstractNumId w:val="10"/>
  </w:num>
  <w:num w:numId="32" w16cid:durableId="1349481278">
    <w:abstractNumId w:val="11"/>
  </w:num>
  <w:num w:numId="33" w16cid:durableId="1893537148">
    <w:abstractNumId w:val="15"/>
  </w:num>
  <w:num w:numId="34" w16cid:durableId="1898928925">
    <w:abstractNumId w:val="34"/>
  </w:num>
  <w:num w:numId="35" w16cid:durableId="672419969">
    <w:abstractNumId w:val="43"/>
  </w:num>
  <w:num w:numId="36" w16cid:durableId="2008172710">
    <w:abstractNumId w:val="41"/>
  </w:num>
  <w:num w:numId="37" w16cid:durableId="1953048133">
    <w:abstractNumId w:val="19"/>
  </w:num>
  <w:num w:numId="38" w16cid:durableId="1550456332">
    <w:abstractNumId w:val="33"/>
  </w:num>
  <w:num w:numId="39" w16cid:durableId="1785415417">
    <w:abstractNumId w:val="25"/>
  </w:num>
  <w:num w:numId="40" w16cid:durableId="1675375101">
    <w:abstractNumId w:val="17"/>
  </w:num>
  <w:num w:numId="41" w16cid:durableId="1758021210">
    <w:abstractNumId w:val="1"/>
  </w:num>
  <w:num w:numId="42" w16cid:durableId="1494183717">
    <w:abstractNumId w:val="13"/>
  </w:num>
  <w:num w:numId="43" w16cid:durableId="185413939">
    <w:abstractNumId w:val="2"/>
  </w:num>
  <w:num w:numId="44" w16cid:durableId="404038317">
    <w:abstractNumId w:val="7"/>
  </w:num>
  <w:num w:numId="45" w16cid:durableId="650642495">
    <w:abstractNumId w:val="42"/>
  </w:num>
  <w:num w:numId="46" w16cid:durableId="14650764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zIwMrU0sDQ0NTVX0lEKTi0uzszPAykwrAUAAzJLzywAAAA="/>
  </w:docVars>
  <w:rsids>
    <w:rsidRoot w:val="00666764"/>
    <w:rsid w:val="00000579"/>
    <w:rsid w:val="000008DD"/>
    <w:rsid w:val="00000EEE"/>
    <w:rsid w:val="00002239"/>
    <w:rsid w:val="00002756"/>
    <w:rsid w:val="00003385"/>
    <w:rsid w:val="00003470"/>
    <w:rsid w:val="00007DF7"/>
    <w:rsid w:val="000139D5"/>
    <w:rsid w:val="00013A9D"/>
    <w:rsid w:val="00017D3E"/>
    <w:rsid w:val="00021AB4"/>
    <w:rsid w:val="000236E5"/>
    <w:rsid w:val="00023B73"/>
    <w:rsid w:val="000240B3"/>
    <w:rsid w:val="00024250"/>
    <w:rsid w:val="0002614F"/>
    <w:rsid w:val="00026EA7"/>
    <w:rsid w:val="00027266"/>
    <w:rsid w:val="00033709"/>
    <w:rsid w:val="00034D5F"/>
    <w:rsid w:val="00037BDF"/>
    <w:rsid w:val="00043CE3"/>
    <w:rsid w:val="00044404"/>
    <w:rsid w:val="000452C7"/>
    <w:rsid w:val="000463B2"/>
    <w:rsid w:val="00046603"/>
    <w:rsid w:val="00046D66"/>
    <w:rsid w:val="00047C2F"/>
    <w:rsid w:val="0005235E"/>
    <w:rsid w:val="00055DB9"/>
    <w:rsid w:val="00056248"/>
    <w:rsid w:val="0006185D"/>
    <w:rsid w:val="00065422"/>
    <w:rsid w:val="00070F10"/>
    <w:rsid w:val="00071C30"/>
    <w:rsid w:val="000721E5"/>
    <w:rsid w:val="000736D9"/>
    <w:rsid w:val="00073907"/>
    <w:rsid w:val="00076B91"/>
    <w:rsid w:val="00083DB9"/>
    <w:rsid w:val="0008478B"/>
    <w:rsid w:val="00085E26"/>
    <w:rsid w:val="00086CF7"/>
    <w:rsid w:val="00087201"/>
    <w:rsid w:val="000872AB"/>
    <w:rsid w:val="00087818"/>
    <w:rsid w:val="00087D98"/>
    <w:rsid w:val="00093693"/>
    <w:rsid w:val="000944B5"/>
    <w:rsid w:val="000957BC"/>
    <w:rsid w:val="00095BA3"/>
    <w:rsid w:val="0009625A"/>
    <w:rsid w:val="00096742"/>
    <w:rsid w:val="00097637"/>
    <w:rsid w:val="000977F0"/>
    <w:rsid w:val="000A0711"/>
    <w:rsid w:val="000A1A19"/>
    <w:rsid w:val="000A216A"/>
    <w:rsid w:val="000A344A"/>
    <w:rsid w:val="000A41F5"/>
    <w:rsid w:val="000A6BC0"/>
    <w:rsid w:val="000B1228"/>
    <w:rsid w:val="000B1E0C"/>
    <w:rsid w:val="000B31F1"/>
    <w:rsid w:val="000B5E7C"/>
    <w:rsid w:val="000B60B3"/>
    <w:rsid w:val="000B6965"/>
    <w:rsid w:val="000B7A23"/>
    <w:rsid w:val="000C0F6B"/>
    <w:rsid w:val="000C3D2F"/>
    <w:rsid w:val="000C47F3"/>
    <w:rsid w:val="000C4F9A"/>
    <w:rsid w:val="000C52C0"/>
    <w:rsid w:val="000C6EF4"/>
    <w:rsid w:val="000C77CD"/>
    <w:rsid w:val="000C78B7"/>
    <w:rsid w:val="000D2BAF"/>
    <w:rsid w:val="000D2C0E"/>
    <w:rsid w:val="000D3D58"/>
    <w:rsid w:val="000D3E76"/>
    <w:rsid w:val="000D54AF"/>
    <w:rsid w:val="000D6CD0"/>
    <w:rsid w:val="000E18F7"/>
    <w:rsid w:val="000E20CF"/>
    <w:rsid w:val="000E28EF"/>
    <w:rsid w:val="000E3373"/>
    <w:rsid w:val="000E359D"/>
    <w:rsid w:val="000E47AC"/>
    <w:rsid w:val="000E48C5"/>
    <w:rsid w:val="000E51D5"/>
    <w:rsid w:val="000E53E1"/>
    <w:rsid w:val="000F36CB"/>
    <w:rsid w:val="000F531F"/>
    <w:rsid w:val="000F6F5E"/>
    <w:rsid w:val="000F79F5"/>
    <w:rsid w:val="00102367"/>
    <w:rsid w:val="00103130"/>
    <w:rsid w:val="0010360B"/>
    <w:rsid w:val="0010569B"/>
    <w:rsid w:val="00105E9B"/>
    <w:rsid w:val="00111507"/>
    <w:rsid w:val="001118F7"/>
    <w:rsid w:val="0011191A"/>
    <w:rsid w:val="0011201A"/>
    <w:rsid w:val="00113206"/>
    <w:rsid w:val="00113FBC"/>
    <w:rsid w:val="00115263"/>
    <w:rsid w:val="00115FBF"/>
    <w:rsid w:val="00116C28"/>
    <w:rsid w:val="00117503"/>
    <w:rsid w:val="00124C1A"/>
    <w:rsid w:val="00124F73"/>
    <w:rsid w:val="00126BF0"/>
    <w:rsid w:val="00127A2E"/>
    <w:rsid w:val="00131DB7"/>
    <w:rsid w:val="00132987"/>
    <w:rsid w:val="001332C5"/>
    <w:rsid w:val="001332E9"/>
    <w:rsid w:val="0013397A"/>
    <w:rsid w:val="00134D72"/>
    <w:rsid w:val="00144B30"/>
    <w:rsid w:val="00145178"/>
    <w:rsid w:val="0014573C"/>
    <w:rsid w:val="00150808"/>
    <w:rsid w:val="00151618"/>
    <w:rsid w:val="0015184C"/>
    <w:rsid w:val="0015255F"/>
    <w:rsid w:val="00152A1E"/>
    <w:rsid w:val="00153126"/>
    <w:rsid w:val="00153127"/>
    <w:rsid w:val="00154343"/>
    <w:rsid w:val="00160772"/>
    <w:rsid w:val="001607B0"/>
    <w:rsid w:val="00160E62"/>
    <w:rsid w:val="001635A7"/>
    <w:rsid w:val="00164620"/>
    <w:rsid w:val="00164D03"/>
    <w:rsid w:val="00165184"/>
    <w:rsid w:val="0016548B"/>
    <w:rsid w:val="00165DB3"/>
    <w:rsid w:val="0016736D"/>
    <w:rsid w:val="00167E99"/>
    <w:rsid w:val="00170AF6"/>
    <w:rsid w:val="00171A87"/>
    <w:rsid w:val="00171B5B"/>
    <w:rsid w:val="001724A1"/>
    <w:rsid w:val="0017442A"/>
    <w:rsid w:val="001758A2"/>
    <w:rsid w:val="00176B8B"/>
    <w:rsid w:val="00182C68"/>
    <w:rsid w:val="00182E81"/>
    <w:rsid w:val="001839F6"/>
    <w:rsid w:val="001841C6"/>
    <w:rsid w:val="001847D8"/>
    <w:rsid w:val="00184EAE"/>
    <w:rsid w:val="001920A8"/>
    <w:rsid w:val="00194DCA"/>
    <w:rsid w:val="00195857"/>
    <w:rsid w:val="00196ED5"/>
    <w:rsid w:val="001A0749"/>
    <w:rsid w:val="001A7398"/>
    <w:rsid w:val="001B08D4"/>
    <w:rsid w:val="001B44C0"/>
    <w:rsid w:val="001B4BF3"/>
    <w:rsid w:val="001C18C3"/>
    <w:rsid w:val="001C328A"/>
    <w:rsid w:val="001C5C6C"/>
    <w:rsid w:val="001C5D79"/>
    <w:rsid w:val="001D216C"/>
    <w:rsid w:val="001D36BF"/>
    <w:rsid w:val="001D58C5"/>
    <w:rsid w:val="001E0DF2"/>
    <w:rsid w:val="001E3F60"/>
    <w:rsid w:val="001E49D0"/>
    <w:rsid w:val="001E554A"/>
    <w:rsid w:val="001F007B"/>
    <w:rsid w:val="001F27B9"/>
    <w:rsid w:val="001F39FF"/>
    <w:rsid w:val="001F5842"/>
    <w:rsid w:val="001F6AD4"/>
    <w:rsid w:val="00200044"/>
    <w:rsid w:val="00201E31"/>
    <w:rsid w:val="00204A0B"/>
    <w:rsid w:val="00204C7E"/>
    <w:rsid w:val="00204E0F"/>
    <w:rsid w:val="00205B41"/>
    <w:rsid w:val="00207FB7"/>
    <w:rsid w:val="002120F7"/>
    <w:rsid w:val="0021327A"/>
    <w:rsid w:val="0021494E"/>
    <w:rsid w:val="00214BB8"/>
    <w:rsid w:val="00215042"/>
    <w:rsid w:val="00216E0F"/>
    <w:rsid w:val="00217CBD"/>
    <w:rsid w:val="00217E8F"/>
    <w:rsid w:val="0022081A"/>
    <w:rsid w:val="00220F7E"/>
    <w:rsid w:val="00222E2C"/>
    <w:rsid w:val="00223FD3"/>
    <w:rsid w:val="00225BDF"/>
    <w:rsid w:val="002277D0"/>
    <w:rsid w:val="002330AB"/>
    <w:rsid w:val="00234D1C"/>
    <w:rsid w:val="00236677"/>
    <w:rsid w:val="0023692F"/>
    <w:rsid w:val="00241347"/>
    <w:rsid w:val="00241370"/>
    <w:rsid w:val="00241D66"/>
    <w:rsid w:val="00245440"/>
    <w:rsid w:val="00246607"/>
    <w:rsid w:val="00251A96"/>
    <w:rsid w:val="00252607"/>
    <w:rsid w:val="00252B88"/>
    <w:rsid w:val="00253702"/>
    <w:rsid w:val="00253F8E"/>
    <w:rsid w:val="00255923"/>
    <w:rsid w:val="0025738E"/>
    <w:rsid w:val="00261293"/>
    <w:rsid w:val="00261456"/>
    <w:rsid w:val="002614A1"/>
    <w:rsid w:val="00264284"/>
    <w:rsid w:val="0026455E"/>
    <w:rsid w:val="00264597"/>
    <w:rsid w:val="002656A6"/>
    <w:rsid w:val="00266711"/>
    <w:rsid w:val="00272D23"/>
    <w:rsid w:val="002742C8"/>
    <w:rsid w:val="002756A0"/>
    <w:rsid w:val="00277FB2"/>
    <w:rsid w:val="002832B8"/>
    <w:rsid w:val="00286CD5"/>
    <w:rsid w:val="0029019D"/>
    <w:rsid w:val="00290CFA"/>
    <w:rsid w:val="00291232"/>
    <w:rsid w:val="00297187"/>
    <w:rsid w:val="00297F8B"/>
    <w:rsid w:val="00297FEE"/>
    <w:rsid w:val="002A1505"/>
    <w:rsid w:val="002A1C81"/>
    <w:rsid w:val="002A2820"/>
    <w:rsid w:val="002A2B34"/>
    <w:rsid w:val="002A5B32"/>
    <w:rsid w:val="002A60E7"/>
    <w:rsid w:val="002A6CBD"/>
    <w:rsid w:val="002A7547"/>
    <w:rsid w:val="002B0B08"/>
    <w:rsid w:val="002B0EA1"/>
    <w:rsid w:val="002B261F"/>
    <w:rsid w:val="002B3045"/>
    <w:rsid w:val="002B5319"/>
    <w:rsid w:val="002B5686"/>
    <w:rsid w:val="002B5858"/>
    <w:rsid w:val="002B5D3E"/>
    <w:rsid w:val="002B6503"/>
    <w:rsid w:val="002B731C"/>
    <w:rsid w:val="002B7662"/>
    <w:rsid w:val="002C0D19"/>
    <w:rsid w:val="002C1729"/>
    <w:rsid w:val="002C2596"/>
    <w:rsid w:val="002C3CFD"/>
    <w:rsid w:val="002C4884"/>
    <w:rsid w:val="002C5014"/>
    <w:rsid w:val="002D0380"/>
    <w:rsid w:val="002D2235"/>
    <w:rsid w:val="002D3B26"/>
    <w:rsid w:val="002D66D1"/>
    <w:rsid w:val="002E0E45"/>
    <w:rsid w:val="002E11CB"/>
    <w:rsid w:val="002E315C"/>
    <w:rsid w:val="002E3804"/>
    <w:rsid w:val="002E5139"/>
    <w:rsid w:val="002F4C06"/>
    <w:rsid w:val="002F4E8A"/>
    <w:rsid w:val="002F50E1"/>
    <w:rsid w:val="00300AE6"/>
    <w:rsid w:val="0030181F"/>
    <w:rsid w:val="00302932"/>
    <w:rsid w:val="003030B2"/>
    <w:rsid w:val="003044CB"/>
    <w:rsid w:val="0030531A"/>
    <w:rsid w:val="003058A7"/>
    <w:rsid w:val="00311887"/>
    <w:rsid w:val="00317A63"/>
    <w:rsid w:val="00321BA4"/>
    <w:rsid w:val="003238DA"/>
    <w:rsid w:val="003259A3"/>
    <w:rsid w:val="00326282"/>
    <w:rsid w:val="00327013"/>
    <w:rsid w:val="003309AB"/>
    <w:rsid w:val="00331A30"/>
    <w:rsid w:val="00332844"/>
    <w:rsid w:val="00332C5B"/>
    <w:rsid w:val="003352F8"/>
    <w:rsid w:val="0033595D"/>
    <w:rsid w:val="003359D3"/>
    <w:rsid w:val="00336050"/>
    <w:rsid w:val="00340B7A"/>
    <w:rsid w:val="00344D4B"/>
    <w:rsid w:val="003469FB"/>
    <w:rsid w:val="00347DD7"/>
    <w:rsid w:val="00350632"/>
    <w:rsid w:val="00351DC1"/>
    <w:rsid w:val="00352315"/>
    <w:rsid w:val="00352D7C"/>
    <w:rsid w:val="00352E9B"/>
    <w:rsid w:val="003537BF"/>
    <w:rsid w:val="00353F48"/>
    <w:rsid w:val="00355D6C"/>
    <w:rsid w:val="00356A31"/>
    <w:rsid w:val="003626CE"/>
    <w:rsid w:val="00363321"/>
    <w:rsid w:val="00364AA5"/>
    <w:rsid w:val="003665C3"/>
    <w:rsid w:val="003667D6"/>
    <w:rsid w:val="0037032F"/>
    <w:rsid w:val="003714C8"/>
    <w:rsid w:val="00373700"/>
    <w:rsid w:val="003739F9"/>
    <w:rsid w:val="003753B7"/>
    <w:rsid w:val="00375950"/>
    <w:rsid w:val="00380F43"/>
    <w:rsid w:val="003810A4"/>
    <w:rsid w:val="00381708"/>
    <w:rsid w:val="00381D57"/>
    <w:rsid w:val="00382DB1"/>
    <w:rsid w:val="0038372A"/>
    <w:rsid w:val="00383B0C"/>
    <w:rsid w:val="00384BBD"/>
    <w:rsid w:val="0038629F"/>
    <w:rsid w:val="00387117"/>
    <w:rsid w:val="003872C9"/>
    <w:rsid w:val="003906D8"/>
    <w:rsid w:val="00390BD5"/>
    <w:rsid w:val="00390CD8"/>
    <w:rsid w:val="003918B7"/>
    <w:rsid w:val="003941DA"/>
    <w:rsid w:val="00394D1C"/>
    <w:rsid w:val="003A029F"/>
    <w:rsid w:val="003A0433"/>
    <w:rsid w:val="003A2BAA"/>
    <w:rsid w:val="003A30E5"/>
    <w:rsid w:val="003A6A11"/>
    <w:rsid w:val="003B0184"/>
    <w:rsid w:val="003B125B"/>
    <w:rsid w:val="003B3439"/>
    <w:rsid w:val="003B6F3A"/>
    <w:rsid w:val="003C31AC"/>
    <w:rsid w:val="003C3CA7"/>
    <w:rsid w:val="003C5780"/>
    <w:rsid w:val="003C7921"/>
    <w:rsid w:val="003D23C3"/>
    <w:rsid w:val="003D26A8"/>
    <w:rsid w:val="003D3250"/>
    <w:rsid w:val="003D3681"/>
    <w:rsid w:val="003D3D05"/>
    <w:rsid w:val="003D52B0"/>
    <w:rsid w:val="003D5502"/>
    <w:rsid w:val="003D7A59"/>
    <w:rsid w:val="003E0E18"/>
    <w:rsid w:val="003E1058"/>
    <w:rsid w:val="003E358F"/>
    <w:rsid w:val="003E48FB"/>
    <w:rsid w:val="003E6DC8"/>
    <w:rsid w:val="003E7556"/>
    <w:rsid w:val="003F13CF"/>
    <w:rsid w:val="003F1974"/>
    <w:rsid w:val="003F19B6"/>
    <w:rsid w:val="003F2247"/>
    <w:rsid w:val="003F4D1A"/>
    <w:rsid w:val="003F62E6"/>
    <w:rsid w:val="00400F7D"/>
    <w:rsid w:val="00402AB9"/>
    <w:rsid w:val="004044A1"/>
    <w:rsid w:val="00405805"/>
    <w:rsid w:val="004079D8"/>
    <w:rsid w:val="00410E6F"/>
    <w:rsid w:val="00410FF2"/>
    <w:rsid w:val="00411C3E"/>
    <w:rsid w:val="00412EBF"/>
    <w:rsid w:val="004135D9"/>
    <w:rsid w:val="00413AB6"/>
    <w:rsid w:val="00413C24"/>
    <w:rsid w:val="00417F44"/>
    <w:rsid w:val="0042209C"/>
    <w:rsid w:val="004227B2"/>
    <w:rsid w:val="00423753"/>
    <w:rsid w:val="0042441B"/>
    <w:rsid w:val="004268C8"/>
    <w:rsid w:val="00431B20"/>
    <w:rsid w:val="00431C94"/>
    <w:rsid w:val="004328FB"/>
    <w:rsid w:val="00432CB3"/>
    <w:rsid w:val="00442A21"/>
    <w:rsid w:val="0044783E"/>
    <w:rsid w:val="004478EE"/>
    <w:rsid w:val="00450272"/>
    <w:rsid w:val="00452B02"/>
    <w:rsid w:val="00452C6F"/>
    <w:rsid w:val="00452D49"/>
    <w:rsid w:val="00454141"/>
    <w:rsid w:val="004543D6"/>
    <w:rsid w:val="00457B34"/>
    <w:rsid w:val="00461088"/>
    <w:rsid w:val="0046330F"/>
    <w:rsid w:val="00465E3A"/>
    <w:rsid w:val="004660FC"/>
    <w:rsid w:val="00470FEA"/>
    <w:rsid w:val="0047170B"/>
    <w:rsid w:val="00473414"/>
    <w:rsid w:val="00474280"/>
    <w:rsid w:val="0047547B"/>
    <w:rsid w:val="00476295"/>
    <w:rsid w:val="00476506"/>
    <w:rsid w:val="00481427"/>
    <w:rsid w:val="00482C8D"/>
    <w:rsid w:val="004836E6"/>
    <w:rsid w:val="00483FC9"/>
    <w:rsid w:val="00487C29"/>
    <w:rsid w:val="0049166A"/>
    <w:rsid w:val="00492BAF"/>
    <w:rsid w:val="00493A4B"/>
    <w:rsid w:val="0049528B"/>
    <w:rsid w:val="004A02C4"/>
    <w:rsid w:val="004A1310"/>
    <w:rsid w:val="004A3DBA"/>
    <w:rsid w:val="004A4A93"/>
    <w:rsid w:val="004A4D97"/>
    <w:rsid w:val="004B1178"/>
    <w:rsid w:val="004B1380"/>
    <w:rsid w:val="004B63AC"/>
    <w:rsid w:val="004B6EED"/>
    <w:rsid w:val="004B7215"/>
    <w:rsid w:val="004C02F0"/>
    <w:rsid w:val="004C266E"/>
    <w:rsid w:val="004C2D99"/>
    <w:rsid w:val="004C442C"/>
    <w:rsid w:val="004D24EB"/>
    <w:rsid w:val="004D3512"/>
    <w:rsid w:val="004D3D56"/>
    <w:rsid w:val="004D4E5B"/>
    <w:rsid w:val="004D5D14"/>
    <w:rsid w:val="004E3770"/>
    <w:rsid w:val="004E45FF"/>
    <w:rsid w:val="004E559B"/>
    <w:rsid w:val="004E57A3"/>
    <w:rsid w:val="004E64D6"/>
    <w:rsid w:val="004E6954"/>
    <w:rsid w:val="004F030E"/>
    <w:rsid w:val="004F2CD6"/>
    <w:rsid w:val="004F2F51"/>
    <w:rsid w:val="004F3917"/>
    <w:rsid w:val="004F46EF"/>
    <w:rsid w:val="004F7B54"/>
    <w:rsid w:val="005023FD"/>
    <w:rsid w:val="0050269B"/>
    <w:rsid w:val="00502F65"/>
    <w:rsid w:val="0050359B"/>
    <w:rsid w:val="00503F4B"/>
    <w:rsid w:val="005055BB"/>
    <w:rsid w:val="00507422"/>
    <w:rsid w:val="00510457"/>
    <w:rsid w:val="00510D15"/>
    <w:rsid w:val="00512A85"/>
    <w:rsid w:val="0051416F"/>
    <w:rsid w:val="0051529A"/>
    <w:rsid w:val="0051686B"/>
    <w:rsid w:val="0051711B"/>
    <w:rsid w:val="00517F42"/>
    <w:rsid w:val="005211F5"/>
    <w:rsid w:val="00522FC9"/>
    <w:rsid w:val="0052456E"/>
    <w:rsid w:val="005247B2"/>
    <w:rsid w:val="0052527C"/>
    <w:rsid w:val="00526A6F"/>
    <w:rsid w:val="00532BF7"/>
    <w:rsid w:val="00533F92"/>
    <w:rsid w:val="00534F74"/>
    <w:rsid w:val="00535720"/>
    <w:rsid w:val="0053678B"/>
    <w:rsid w:val="005378D6"/>
    <w:rsid w:val="00537BFC"/>
    <w:rsid w:val="00540461"/>
    <w:rsid w:val="0054328D"/>
    <w:rsid w:val="00543620"/>
    <w:rsid w:val="00545119"/>
    <w:rsid w:val="00545260"/>
    <w:rsid w:val="0054653E"/>
    <w:rsid w:val="00547C2D"/>
    <w:rsid w:val="00547C7F"/>
    <w:rsid w:val="00551195"/>
    <w:rsid w:val="005517B5"/>
    <w:rsid w:val="005534F4"/>
    <w:rsid w:val="00553DC7"/>
    <w:rsid w:val="00554277"/>
    <w:rsid w:val="00554338"/>
    <w:rsid w:val="0055491D"/>
    <w:rsid w:val="00554DFF"/>
    <w:rsid w:val="00557D5E"/>
    <w:rsid w:val="0056008C"/>
    <w:rsid w:val="00560B68"/>
    <w:rsid w:val="00561369"/>
    <w:rsid w:val="00562778"/>
    <w:rsid w:val="00566231"/>
    <w:rsid w:val="00567208"/>
    <w:rsid w:val="0057049E"/>
    <w:rsid w:val="00570C00"/>
    <w:rsid w:val="00571EA9"/>
    <w:rsid w:val="005723F3"/>
    <w:rsid w:val="00573409"/>
    <w:rsid w:val="00573724"/>
    <w:rsid w:val="00573D92"/>
    <w:rsid w:val="00574FFD"/>
    <w:rsid w:val="00576EE3"/>
    <w:rsid w:val="005771CA"/>
    <w:rsid w:val="00577ED8"/>
    <w:rsid w:val="00580B75"/>
    <w:rsid w:val="0058463D"/>
    <w:rsid w:val="00585366"/>
    <w:rsid w:val="005866F4"/>
    <w:rsid w:val="00586A31"/>
    <w:rsid w:val="00587537"/>
    <w:rsid w:val="00591F84"/>
    <w:rsid w:val="005933F2"/>
    <w:rsid w:val="00594B4E"/>
    <w:rsid w:val="005A2F23"/>
    <w:rsid w:val="005A5FCA"/>
    <w:rsid w:val="005A6EC8"/>
    <w:rsid w:val="005B3F9B"/>
    <w:rsid w:val="005B6123"/>
    <w:rsid w:val="005B69C1"/>
    <w:rsid w:val="005B6A60"/>
    <w:rsid w:val="005C0A80"/>
    <w:rsid w:val="005C234E"/>
    <w:rsid w:val="005C35CB"/>
    <w:rsid w:val="005C36EF"/>
    <w:rsid w:val="005C5B3A"/>
    <w:rsid w:val="005C5B9C"/>
    <w:rsid w:val="005D0B0F"/>
    <w:rsid w:val="005D2C60"/>
    <w:rsid w:val="005D3AAC"/>
    <w:rsid w:val="005E3610"/>
    <w:rsid w:val="005E4370"/>
    <w:rsid w:val="005E45AA"/>
    <w:rsid w:val="005E5281"/>
    <w:rsid w:val="005E652F"/>
    <w:rsid w:val="005E76FB"/>
    <w:rsid w:val="005F2E30"/>
    <w:rsid w:val="005F3560"/>
    <w:rsid w:val="005F6388"/>
    <w:rsid w:val="005F6432"/>
    <w:rsid w:val="005F67AF"/>
    <w:rsid w:val="005F774C"/>
    <w:rsid w:val="00601375"/>
    <w:rsid w:val="00602352"/>
    <w:rsid w:val="00604A62"/>
    <w:rsid w:val="006051B5"/>
    <w:rsid w:val="0061083C"/>
    <w:rsid w:val="00611D70"/>
    <w:rsid w:val="006125BA"/>
    <w:rsid w:val="00616871"/>
    <w:rsid w:val="00617930"/>
    <w:rsid w:val="00620216"/>
    <w:rsid w:val="0062072A"/>
    <w:rsid w:val="00622105"/>
    <w:rsid w:val="0062629E"/>
    <w:rsid w:val="00633A5A"/>
    <w:rsid w:val="0063451C"/>
    <w:rsid w:val="00635212"/>
    <w:rsid w:val="00635DC4"/>
    <w:rsid w:val="00636306"/>
    <w:rsid w:val="00636EBB"/>
    <w:rsid w:val="006423B9"/>
    <w:rsid w:val="00643E32"/>
    <w:rsid w:val="00646898"/>
    <w:rsid w:val="00646CCF"/>
    <w:rsid w:val="00651E0B"/>
    <w:rsid w:val="00652A21"/>
    <w:rsid w:val="00655F86"/>
    <w:rsid w:val="006571FB"/>
    <w:rsid w:val="00657CD9"/>
    <w:rsid w:val="00660620"/>
    <w:rsid w:val="00663C6D"/>
    <w:rsid w:val="00664B89"/>
    <w:rsid w:val="0066591E"/>
    <w:rsid w:val="00665F35"/>
    <w:rsid w:val="00666764"/>
    <w:rsid w:val="00670881"/>
    <w:rsid w:val="00672515"/>
    <w:rsid w:val="00672EF3"/>
    <w:rsid w:val="006750E1"/>
    <w:rsid w:val="0067634E"/>
    <w:rsid w:val="00676379"/>
    <w:rsid w:val="0068109C"/>
    <w:rsid w:val="006811E0"/>
    <w:rsid w:val="00681D46"/>
    <w:rsid w:val="00682AB2"/>
    <w:rsid w:val="00683179"/>
    <w:rsid w:val="00683913"/>
    <w:rsid w:val="00683AD0"/>
    <w:rsid w:val="00684659"/>
    <w:rsid w:val="0068677A"/>
    <w:rsid w:val="00686CAF"/>
    <w:rsid w:val="00690674"/>
    <w:rsid w:val="00690CE5"/>
    <w:rsid w:val="00690F94"/>
    <w:rsid w:val="00691E18"/>
    <w:rsid w:val="00691E55"/>
    <w:rsid w:val="00693DB5"/>
    <w:rsid w:val="00695A9C"/>
    <w:rsid w:val="00697741"/>
    <w:rsid w:val="006A43D4"/>
    <w:rsid w:val="006A6418"/>
    <w:rsid w:val="006A7EA3"/>
    <w:rsid w:val="006B15A5"/>
    <w:rsid w:val="006B524D"/>
    <w:rsid w:val="006B52A4"/>
    <w:rsid w:val="006B5C65"/>
    <w:rsid w:val="006B62A1"/>
    <w:rsid w:val="006B7F11"/>
    <w:rsid w:val="006C0C4D"/>
    <w:rsid w:val="006C215D"/>
    <w:rsid w:val="006C28D4"/>
    <w:rsid w:val="006C5621"/>
    <w:rsid w:val="006C56E5"/>
    <w:rsid w:val="006C6C2D"/>
    <w:rsid w:val="006C6E45"/>
    <w:rsid w:val="006D17BF"/>
    <w:rsid w:val="006D2806"/>
    <w:rsid w:val="006D3A48"/>
    <w:rsid w:val="006D4204"/>
    <w:rsid w:val="006D4206"/>
    <w:rsid w:val="006D4693"/>
    <w:rsid w:val="006D4AF2"/>
    <w:rsid w:val="006D76FE"/>
    <w:rsid w:val="006D78B1"/>
    <w:rsid w:val="006E223B"/>
    <w:rsid w:val="006E2990"/>
    <w:rsid w:val="006E3950"/>
    <w:rsid w:val="006F1487"/>
    <w:rsid w:val="006F16E5"/>
    <w:rsid w:val="006F17FF"/>
    <w:rsid w:val="006F1EA4"/>
    <w:rsid w:val="006F2219"/>
    <w:rsid w:val="006F42C4"/>
    <w:rsid w:val="006F5872"/>
    <w:rsid w:val="006F7989"/>
    <w:rsid w:val="00700D5D"/>
    <w:rsid w:val="007036B6"/>
    <w:rsid w:val="00703E1F"/>
    <w:rsid w:val="00705380"/>
    <w:rsid w:val="0070639A"/>
    <w:rsid w:val="00706A4B"/>
    <w:rsid w:val="00710D0A"/>
    <w:rsid w:val="00710E1B"/>
    <w:rsid w:val="00711892"/>
    <w:rsid w:val="00713C62"/>
    <w:rsid w:val="00714913"/>
    <w:rsid w:val="00714D10"/>
    <w:rsid w:val="00717904"/>
    <w:rsid w:val="00724D1C"/>
    <w:rsid w:val="007259FE"/>
    <w:rsid w:val="007271CB"/>
    <w:rsid w:val="00730CEC"/>
    <w:rsid w:val="0073315B"/>
    <w:rsid w:val="00733E2B"/>
    <w:rsid w:val="00735736"/>
    <w:rsid w:val="00735C47"/>
    <w:rsid w:val="007360CB"/>
    <w:rsid w:val="00736B83"/>
    <w:rsid w:val="007370A9"/>
    <w:rsid w:val="007370DC"/>
    <w:rsid w:val="00743598"/>
    <w:rsid w:val="0074478F"/>
    <w:rsid w:val="0074569B"/>
    <w:rsid w:val="00745A68"/>
    <w:rsid w:val="00745CB0"/>
    <w:rsid w:val="00747F51"/>
    <w:rsid w:val="00753EAF"/>
    <w:rsid w:val="007541DD"/>
    <w:rsid w:val="00756B84"/>
    <w:rsid w:val="007571D1"/>
    <w:rsid w:val="0076016D"/>
    <w:rsid w:val="0076271D"/>
    <w:rsid w:val="00765212"/>
    <w:rsid w:val="00765608"/>
    <w:rsid w:val="00765652"/>
    <w:rsid w:val="00766872"/>
    <w:rsid w:val="007718AF"/>
    <w:rsid w:val="00775EE8"/>
    <w:rsid w:val="00776CF7"/>
    <w:rsid w:val="0078300C"/>
    <w:rsid w:val="0078394A"/>
    <w:rsid w:val="00784E77"/>
    <w:rsid w:val="00785D04"/>
    <w:rsid w:val="00786898"/>
    <w:rsid w:val="00787CFC"/>
    <w:rsid w:val="00790B9E"/>
    <w:rsid w:val="00792E36"/>
    <w:rsid w:val="0079603D"/>
    <w:rsid w:val="00797714"/>
    <w:rsid w:val="00797952"/>
    <w:rsid w:val="00797DE7"/>
    <w:rsid w:val="007A0166"/>
    <w:rsid w:val="007A383A"/>
    <w:rsid w:val="007A42F5"/>
    <w:rsid w:val="007A451C"/>
    <w:rsid w:val="007A4869"/>
    <w:rsid w:val="007A5FFD"/>
    <w:rsid w:val="007A6202"/>
    <w:rsid w:val="007B22E1"/>
    <w:rsid w:val="007B2B34"/>
    <w:rsid w:val="007B2CD9"/>
    <w:rsid w:val="007B4ED4"/>
    <w:rsid w:val="007B57DC"/>
    <w:rsid w:val="007B5DC0"/>
    <w:rsid w:val="007B5EC9"/>
    <w:rsid w:val="007B731A"/>
    <w:rsid w:val="007C593C"/>
    <w:rsid w:val="007C653B"/>
    <w:rsid w:val="007D169C"/>
    <w:rsid w:val="007D1824"/>
    <w:rsid w:val="007D291A"/>
    <w:rsid w:val="007D50B6"/>
    <w:rsid w:val="007D55AF"/>
    <w:rsid w:val="007D6F29"/>
    <w:rsid w:val="007D71D6"/>
    <w:rsid w:val="007D7DAB"/>
    <w:rsid w:val="007E0B56"/>
    <w:rsid w:val="007E254D"/>
    <w:rsid w:val="007E254E"/>
    <w:rsid w:val="007E2780"/>
    <w:rsid w:val="007E4371"/>
    <w:rsid w:val="007E46E9"/>
    <w:rsid w:val="007E548D"/>
    <w:rsid w:val="007E564E"/>
    <w:rsid w:val="007E64C2"/>
    <w:rsid w:val="007E7036"/>
    <w:rsid w:val="007F0B02"/>
    <w:rsid w:val="007F1469"/>
    <w:rsid w:val="007F1B41"/>
    <w:rsid w:val="007F55C2"/>
    <w:rsid w:val="007F6288"/>
    <w:rsid w:val="007F7E3E"/>
    <w:rsid w:val="00801C25"/>
    <w:rsid w:val="00807D74"/>
    <w:rsid w:val="008100B2"/>
    <w:rsid w:val="008103C6"/>
    <w:rsid w:val="00813D07"/>
    <w:rsid w:val="00814FCF"/>
    <w:rsid w:val="00815730"/>
    <w:rsid w:val="0082087B"/>
    <w:rsid w:val="00822905"/>
    <w:rsid w:val="00824160"/>
    <w:rsid w:val="00824BFC"/>
    <w:rsid w:val="00824FDB"/>
    <w:rsid w:val="00830186"/>
    <w:rsid w:val="00831981"/>
    <w:rsid w:val="00832110"/>
    <w:rsid w:val="00833A88"/>
    <w:rsid w:val="00833F2D"/>
    <w:rsid w:val="0083532D"/>
    <w:rsid w:val="00835DCA"/>
    <w:rsid w:val="008375E9"/>
    <w:rsid w:val="00837CDD"/>
    <w:rsid w:val="00841DDE"/>
    <w:rsid w:val="008437E7"/>
    <w:rsid w:val="00845A52"/>
    <w:rsid w:val="00847BCA"/>
    <w:rsid w:val="00847FA8"/>
    <w:rsid w:val="00850656"/>
    <w:rsid w:val="0085076D"/>
    <w:rsid w:val="00850AB8"/>
    <w:rsid w:val="0085442A"/>
    <w:rsid w:val="008556E0"/>
    <w:rsid w:val="00856941"/>
    <w:rsid w:val="0085724E"/>
    <w:rsid w:val="00857B7C"/>
    <w:rsid w:val="008614F9"/>
    <w:rsid w:val="008623D5"/>
    <w:rsid w:val="00863D53"/>
    <w:rsid w:val="00864B88"/>
    <w:rsid w:val="00866351"/>
    <w:rsid w:val="0086796F"/>
    <w:rsid w:val="008713D8"/>
    <w:rsid w:val="00873089"/>
    <w:rsid w:val="0087572C"/>
    <w:rsid w:val="00876419"/>
    <w:rsid w:val="00877759"/>
    <w:rsid w:val="00880536"/>
    <w:rsid w:val="00881198"/>
    <w:rsid w:val="00881974"/>
    <w:rsid w:val="00882E28"/>
    <w:rsid w:val="00883F8B"/>
    <w:rsid w:val="00885E97"/>
    <w:rsid w:val="00886177"/>
    <w:rsid w:val="00887260"/>
    <w:rsid w:val="00891F86"/>
    <w:rsid w:val="00892DED"/>
    <w:rsid w:val="00893E5F"/>
    <w:rsid w:val="00893F8C"/>
    <w:rsid w:val="00896B56"/>
    <w:rsid w:val="008975B2"/>
    <w:rsid w:val="008975F9"/>
    <w:rsid w:val="00897FCE"/>
    <w:rsid w:val="008A2E0F"/>
    <w:rsid w:val="008A3D36"/>
    <w:rsid w:val="008A40B8"/>
    <w:rsid w:val="008A45B1"/>
    <w:rsid w:val="008A5ACD"/>
    <w:rsid w:val="008A62AE"/>
    <w:rsid w:val="008A6E64"/>
    <w:rsid w:val="008B0381"/>
    <w:rsid w:val="008B1635"/>
    <w:rsid w:val="008B4506"/>
    <w:rsid w:val="008B542E"/>
    <w:rsid w:val="008C0A64"/>
    <w:rsid w:val="008C4E24"/>
    <w:rsid w:val="008C7201"/>
    <w:rsid w:val="008C7D3B"/>
    <w:rsid w:val="008D01E6"/>
    <w:rsid w:val="008D56DC"/>
    <w:rsid w:val="008D5A7C"/>
    <w:rsid w:val="008E140F"/>
    <w:rsid w:val="008E1B5F"/>
    <w:rsid w:val="008E28B0"/>
    <w:rsid w:val="008E2C5A"/>
    <w:rsid w:val="008E334F"/>
    <w:rsid w:val="008E4D40"/>
    <w:rsid w:val="008E6506"/>
    <w:rsid w:val="008E68CA"/>
    <w:rsid w:val="008E7901"/>
    <w:rsid w:val="008E7D5C"/>
    <w:rsid w:val="008F3CB2"/>
    <w:rsid w:val="00900E4A"/>
    <w:rsid w:val="0090240F"/>
    <w:rsid w:val="00907737"/>
    <w:rsid w:val="00907D99"/>
    <w:rsid w:val="009102E1"/>
    <w:rsid w:val="00913E49"/>
    <w:rsid w:val="00916708"/>
    <w:rsid w:val="00917542"/>
    <w:rsid w:val="00923197"/>
    <w:rsid w:val="0092406D"/>
    <w:rsid w:val="009245CF"/>
    <w:rsid w:val="00926F3A"/>
    <w:rsid w:val="00930149"/>
    <w:rsid w:val="009315DB"/>
    <w:rsid w:val="00933EA5"/>
    <w:rsid w:val="00944227"/>
    <w:rsid w:val="009501C0"/>
    <w:rsid w:val="00950331"/>
    <w:rsid w:val="009516D7"/>
    <w:rsid w:val="00951841"/>
    <w:rsid w:val="009518DD"/>
    <w:rsid w:val="00965323"/>
    <w:rsid w:val="009713EA"/>
    <w:rsid w:val="00972E9E"/>
    <w:rsid w:val="00973E42"/>
    <w:rsid w:val="009743FD"/>
    <w:rsid w:val="0097633A"/>
    <w:rsid w:val="00983408"/>
    <w:rsid w:val="009860EB"/>
    <w:rsid w:val="00987579"/>
    <w:rsid w:val="00987FA7"/>
    <w:rsid w:val="00990393"/>
    <w:rsid w:val="00991554"/>
    <w:rsid w:val="00993150"/>
    <w:rsid w:val="009948DD"/>
    <w:rsid w:val="00995E5F"/>
    <w:rsid w:val="00997256"/>
    <w:rsid w:val="009A31BD"/>
    <w:rsid w:val="009A3BDD"/>
    <w:rsid w:val="009A5C5D"/>
    <w:rsid w:val="009A5DA7"/>
    <w:rsid w:val="009A733B"/>
    <w:rsid w:val="009A73D1"/>
    <w:rsid w:val="009B4DC5"/>
    <w:rsid w:val="009C017D"/>
    <w:rsid w:val="009C0CF2"/>
    <w:rsid w:val="009C14D9"/>
    <w:rsid w:val="009C45FB"/>
    <w:rsid w:val="009C5217"/>
    <w:rsid w:val="009C640B"/>
    <w:rsid w:val="009C71D7"/>
    <w:rsid w:val="009C7428"/>
    <w:rsid w:val="009D1409"/>
    <w:rsid w:val="009D50D0"/>
    <w:rsid w:val="009D572E"/>
    <w:rsid w:val="009D7C31"/>
    <w:rsid w:val="009E0285"/>
    <w:rsid w:val="009E05E9"/>
    <w:rsid w:val="009E1BD6"/>
    <w:rsid w:val="009E2386"/>
    <w:rsid w:val="009E38C7"/>
    <w:rsid w:val="009E3F23"/>
    <w:rsid w:val="009E566B"/>
    <w:rsid w:val="009E6D3E"/>
    <w:rsid w:val="009E6F4A"/>
    <w:rsid w:val="009E7E73"/>
    <w:rsid w:val="009F126A"/>
    <w:rsid w:val="009F4DC7"/>
    <w:rsid w:val="009F6248"/>
    <w:rsid w:val="009F7AFC"/>
    <w:rsid w:val="00A0413E"/>
    <w:rsid w:val="00A0683E"/>
    <w:rsid w:val="00A104C2"/>
    <w:rsid w:val="00A13821"/>
    <w:rsid w:val="00A1657E"/>
    <w:rsid w:val="00A20D46"/>
    <w:rsid w:val="00A24DAE"/>
    <w:rsid w:val="00A24DCA"/>
    <w:rsid w:val="00A24DEF"/>
    <w:rsid w:val="00A25817"/>
    <w:rsid w:val="00A32046"/>
    <w:rsid w:val="00A322AF"/>
    <w:rsid w:val="00A327B4"/>
    <w:rsid w:val="00A3406B"/>
    <w:rsid w:val="00A34334"/>
    <w:rsid w:val="00A34C94"/>
    <w:rsid w:val="00A3539B"/>
    <w:rsid w:val="00A36EBD"/>
    <w:rsid w:val="00A37A46"/>
    <w:rsid w:val="00A37E54"/>
    <w:rsid w:val="00A40E0D"/>
    <w:rsid w:val="00A417A3"/>
    <w:rsid w:val="00A42ABB"/>
    <w:rsid w:val="00A445F6"/>
    <w:rsid w:val="00A45166"/>
    <w:rsid w:val="00A46E28"/>
    <w:rsid w:val="00A51461"/>
    <w:rsid w:val="00A540EB"/>
    <w:rsid w:val="00A55C6A"/>
    <w:rsid w:val="00A6061E"/>
    <w:rsid w:val="00A61986"/>
    <w:rsid w:val="00A61EE7"/>
    <w:rsid w:val="00A62E16"/>
    <w:rsid w:val="00A632BC"/>
    <w:rsid w:val="00A64DD5"/>
    <w:rsid w:val="00A65A99"/>
    <w:rsid w:val="00A65C8E"/>
    <w:rsid w:val="00A677BA"/>
    <w:rsid w:val="00A70F2C"/>
    <w:rsid w:val="00A7165F"/>
    <w:rsid w:val="00A728B7"/>
    <w:rsid w:val="00A7509E"/>
    <w:rsid w:val="00A77914"/>
    <w:rsid w:val="00A820EA"/>
    <w:rsid w:val="00A87344"/>
    <w:rsid w:val="00A874A4"/>
    <w:rsid w:val="00A91764"/>
    <w:rsid w:val="00A92715"/>
    <w:rsid w:val="00A94994"/>
    <w:rsid w:val="00A964C7"/>
    <w:rsid w:val="00A96BE7"/>
    <w:rsid w:val="00AA155D"/>
    <w:rsid w:val="00AA40F3"/>
    <w:rsid w:val="00AA464E"/>
    <w:rsid w:val="00AA50A2"/>
    <w:rsid w:val="00AA6865"/>
    <w:rsid w:val="00AA6EFC"/>
    <w:rsid w:val="00AA7533"/>
    <w:rsid w:val="00AB0D23"/>
    <w:rsid w:val="00AB1568"/>
    <w:rsid w:val="00AB2F9E"/>
    <w:rsid w:val="00AB352E"/>
    <w:rsid w:val="00AC0594"/>
    <w:rsid w:val="00AC37F1"/>
    <w:rsid w:val="00AD0CDB"/>
    <w:rsid w:val="00AD1D3B"/>
    <w:rsid w:val="00AD3F78"/>
    <w:rsid w:val="00AD410A"/>
    <w:rsid w:val="00AD413A"/>
    <w:rsid w:val="00AD7E20"/>
    <w:rsid w:val="00AE1AC3"/>
    <w:rsid w:val="00AE2519"/>
    <w:rsid w:val="00AE2667"/>
    <w:rsid w:val="00AE3E00"/>
    <w:rsid w:val="00AE3F9D"/>
    <w:rsid w:val="00AE5932"/>
    <w:rsid w:val="00AE6141"/>
    <w:rsid w:val="00AE7851"/>
    <w:rsid w:val="00AF069F"/>
    <w:rsid w:val="00AF0B41"/>
    <w:rsid w:val="00AF37D1"/>
    <w:rsid w:val="00AF5549"/>
    <w:rsid w:val="00AF6986"/>
    <w:rsid w:val="00B00F5A"/>
    <w:rsid w:val="00B02EFF"/>
    <w:rsid w:val="00B030C1"/>
    <w:rsid w:val="00B06657"/>
    <w:rsid w:val="00B06721"/>
    <w:rsid w:val="00B06897"/>
    <w:rsid w:val="00B072E0"/>
    <w:rsid w:val="00B104D9"/>
    <w:rsid w:val="00B1071B"/>
    <w:rsid w:val="00B11C1F"/>
    <w:rsid w:val="00B138D1"/>
    <w:rsid w:val="00B13BFE"/>
    <w:rsid w:val="00B14926"/>
    <w:rsid w:val="00B154AE"/>
    <w:rsid w:val="00B17A25"/>
    <w:rsid w:val="00B23C6C"/>
    <w:rsid w:val="00B2567F"/>
    <w:rsid w:val="00B26FDF"/>
    <w:rsid w:val="00B30586"/>
    <w:rsid w:val="00B305D2"/>
    <w:rsid w:val="00B30B71"/>
    <w:rsid w:val="00B31362"/>
    <w:rsid w:val="00B31BFA"/>
    <w:rsid w:val="00B31C23"/>
    <w:rsid w:val="00B32944"/>
    <w:rsid w:val="00B3407D"/>
    <w:rsid w:val="00B3423A"/>
    <w:rsid w:val="00B346E0"/>
    <w:rsid w:val="00B35B2C"/>
    <w:rsid w:val="00B35BB6"/>
    <w:rsid w:val="00B463F8"/>
    <w:rsid w:val="00B4657C"/>
    <w:rsid w:val="00B470F0"/>
    <w:rsid w:val="00B52BE5"/>
    <w:rsid w:val="00B52F52"/>
    <w:rsid w:val="00B55E45"/>
    <w:rsid w:val="00B55F42"/>
    <w:rsid w:val="00B570E2"/>
    <w:rsid w:val="00B579D9"/>
    <w:rsid w:val="00B57FF6"/>
    <w:rsid w:val="00B638DB"/>
    <w:rsid w:val="00B702F1"/>
    <w:rsid w:val="00B70FF0"/>
    <w:rsid w:val="00B71C53"/>
    <w:rsid w:val="00B728A3"/>
    <w:rsid w:val="00B73331"/>
    <w:rsid w:val="00B75AEE"/>
    <w:rsid w:val="00B80870"/>
    <w:rsid w:val="00B8138B"/>
    <w:rsid w:val="00B81617"/>
    <w:rsid w:val="00B836A5"/>
    <w:rsid w:val="00B86E6A"/>
    <w:rsid w:val="00B87C2E"/>
    <w:rsid w:val="00B90108"/>
    <w:rsid w:val="00B91E41"/>
    <w:rsid w:val="00B95006"/>
    <w:rsid w:val="00B950D0"/>
    <w:rsid w:val="00B97364"/>
    <w:rsid w:val="00BA01E4"/>
    <w:rsid w:val="00BA12B3"/>
    <w:rsid w:val="00BA49F6"/>
    <w:rsid w:val="00BA54D1"/>
    <w:rsid w:val="00BA6F46"/>
    <w:rsid w:val="00BB09F1"/>
    <w:rsid w:val="00BB1D50"/>
    <w:rsid w:val="00BB43FD"/>
    <w:rsid w:val="00BC6CF4"/>
    <w:rsid w:val="00BC756E"/>
    <w:rsid w:val="00BC75A4"/>
    <w:rsid w:val="00BC7A9F"/>
    <w:rsid w:val="00BC7E2B"/>
    <w:rsid w:val="00BD4D24"/>
    <w:rsid w:val="00BD77BC"/>
    <w:rsid w:val="00BD7B63"/>
    <w:rsid w:val="00BD7DF3"/>
    <w:rsid w:val="00BE79EA"/>
    <w:rsid w:val="00BF1866"/>
    <w:rsid w:val="00BF4754"/>
    <w:rsid w:val="00BF5F4C"/>
    <w:rsid w:val="00BF602C"/>
    <w:rsid w:val="00BF6A37"/>
    <w:rsid w:val="00C01B3B"/>
    <w:rsid w:val="00C054E6"/>
    <w:rsid w:val="00C05BA5"/>
    <w:rsid w:val="00C05BCB"/>
    <w:rsid w:val="00C06D5A"/>
    <w:rsid w:val="00C06FD2"/>
    <w:rsid w:val="00C07BF0"/>
    <w:rsid w:val="00C10B7B"/>
    <w:rsid w:val="00C11F55"/>
    <w:rsid w:val="00C128E5"/>
    <w:rsid w:val="00C17251"/>
    <w:rsid w:val="00C17774"/>
    <w:rsid w:val="00C1780D"/>
    <w:rsid w:val="00C21378"/>
    <w:rsid w:val="00C21867"/>
    <w:rsid w:val="00C22F17"/>
    <w:rsid w:val="00C237A6"/>
    <w:rsid w:val="00C23A01"/>
    <w:rsid w:val="00C244CB"/>
    <w:rsid w:val="00C2481B"/>
    <w:rsid w:val="00C25B24"/>
    <w:rsid w:val="00C27C17"/>
    <w:rsid w:val="00C30808"/>
    <w:rsid w:val="00C30818"/>
    <w:rsid w:val="00C3327B"/>
    <w:rsid w:val="00C33B48"/>
    <w:rsid w:val="00C347F0"/>
    <w:rsid w:val="00C4156B"/>
    <w:rsid w:val="00C4169A"/>
    <w:rsid w:val="00C42CFE"/>
    <w:rsid w:val="00C430B7"/>
    <w:rsid w:val="00C46250"/>
    <w:rsid w:val="00C505B5"/>
    <w:rsid w:val="00C520CD"/>
    <w:rsid w:val="00C52666"/>
    <w:rsid w:val="00C5302E"/>
    <w:rsid w:val="00C54483"/>
    <w:rsid w:val="00C56BE1"/>
    <w:rsid w:val="00C615FE"/>
    <w:rsid w:val="00C62B25"/>
    <w:rsid w:val="00C633AD"/>
    <w:rsid w:val="00C63846"/>
    <w:rsid w:val="00C63FBF"/>
    <w:rsid w:val="00C657BE"/>
    <w:rsid w:val="00C659A0"/>
    <w:rsid w:val="00C66605"/>
    <w:rsid w:val="00C7390C"/>
    <w:rsid w:val="00C7417C"/>
    <w:rsid w:val="00C75D93"/>
    <w:rsid w:val="00C771C2"/>
    <w:rsid w:val="00C81F2B"/>
    <w:rsid w:val="00C834CE"/>
    <w:rsid w:val="00C8530D"/>
    <w:rsid w:val="00C87AFB"/>
    <w:rsid w:val="00C90A01"/>
    <w:rsid w:val="00C9139A"/>
    <w:rsid w:val="00C9261B"/>
    <w:rsid w:val="00C94EAF"/>
    <w:rsid w:val="00C962EE"/>
    <w:rsid w:val="00C96A60"/>
    <w:rsid w:val="00CA098F"/>
    <w:rsid w:val="00CA1538"/>
    <w:rsid w:val="00CA2BC4"/>
    <w:rsid w:val="00CA2F0E"/>
    <w:rsid w:val="00CA31F8"/>
    <w:rsid w:val="00CA60EA"/>
    <w:rsid w:val="00CA6AE3"/>
    <w:rsid w:val="00CA71D6"/>
    <w:rsid w:val="00CB0D8C"/>
    <w:rsid w:val="00CC0158"/>
    <w:rsid w:val="00CC194B"/>
    <w:rsid w:val="00CC1F2D"/>
    <w:rsid w:val="00CC2BCA"/>
    <w:rsid w:val="00CC5E0A"/>
    <w:rsid w:val="00CC7551"/>
    <w:rsid w:val="00CC7B93"/>
    <w:rsid w:val="00CD0B48"/>
    <w:rsid w:val="00CD19DF"/>
    <w:rsid w:val="00CD4961"/>
    <w:rsid w:val="00CD688A"/>
    <w:rsid w:val="00CD70F7"/>
    <w:rsid w:val="00CE165C"/>
    <w:rsid w:val="00CE58A8"/>
    <w:rsid w:val="00CF008B"/>
    <w:rsid w:val="00CF018B"/>
    <w:rsid w:val="00CF297B"/>
    <w:rsid w:val="00CF5926"/>
    <w:rsid w:val="00CF74F2"/>
    <w:rsid w:val="00CF7D8E"/>
    <w:rsid w:val="00D00BDE"/>
    <w:rsid w:val="00D02C5E"/>
    <w:rsid w:val="00D0377F"/>
    <w:rsid w:val="00D048DB"/>
    <w:rsid w:val="00D05D63"/>
    <w:rsid w:val="00D10E55"/>
    <w:rsid w:val="00D16914"/>
    <w:rsid w:val="00D228F5"/>
    <w:rsid w:val="00D23A34"/>
    <w:rsid w:val="00D25748"/>
    <w:rsid w:val="00D25978"/>
    <w:rsid w:val="00D269C6"/>
    <w:rsid w:val="00D26AC3"/>
    <w:rsid w:val="00D312A7"/>
    <w:rsid w:val="00D3157A"/>
    <w:rsid w:val="00D3233F"/>
    <w:rsid w:val="00D347F2"/>
    <w:rsid w:val="00D36C69"/>
    <w:rsid w:val="00D41ACA"/>
    <w:rsid w:val="00D46A57"/>
    <w:rsid w:val="00D47826"/>
    <w:rsid w:val="00D56659"/>
    <w:rsid w:val="00D61589"/>
    <w:rsid w:val="00D624C3"/>
    <w:rsid w:val="00D63D9F"/>
    <w:rsid w:val="00D653F4"/>
    <w:rsid w:val="00D65676"/>
    <w:rsid w:val="00D70E10"/>
    <w:rsid w:val="00D711AE"/>
    <w:rsid w:val="00D7130B"/>
    <w:rsid w:val="00D722FE"/>
    <w:rsid w:val="00D7452C"/>
    <w:rsid w:val="00D74DCE"/>
    <w:rsid w:val="00D751B9"/>
    <w:rsid w:val="00D76465"/>
    <w:rsid w:val="00D76A65"/>
    <w:rsid w:val="00D80D3F"/>
    <w:rsid w:val="00D81FE5"/>
    <w:rsid w:val="00D82218"/>
    <w:rsid w:val="00D824A8"/>
    <w:rsid w:val="00D83D74"/>
    <w:rsid w:val="00D83E9D"/>
    <w:rsid w:val="00D84769"/>
    <w:rsid w:val="00D85716"/>
    <w:rsid w:val="00D900D0"/>
    <w:rsid w:val="00D91295"/>
    <w:rsid w:val="00D95663"/>
    <w:rsid w:val="00D95AC1"/>
    <w:rsid w:val="00DA0546"/>
    <w:rsid w:val="00DA1A8F"/>
    <w:rsid w:val="00DA2AE1"/>
    <w:rsid w:val="00DA3CD9"/>
    <w:rsid w:val="00DA3E5F"/>
    <w:rsid w:val="00DA438F"/>
    <w:rsid w:val="00DB18DA"/>
    <w:rsid w:val="00DB2CEE"/>
    <w:rsid w:val="00DB4BDA"/>
    <w:rsid w:val="00DB4F28"/>
    <w:rsid w:val="00DB5567"/>
    <w:rsid w:val="00DB7292"/>
    <w:rsid w:val="00DC0F99"/>
    <w:rsid w:val="00DC1FBC"/>
    <w:rsid w:val="00DC58D1"/>
    <w:rsid w:val="00DC5DBB"/>
    <w:rsid w:val="00DD158B"/>
    <w:rsid w:val="00DD1C08"/>
    <w:rsid w:val="00DD2AFB"/>
    <w:rsid w:val="00DD360B"/>
    <w:rsid w:val="00DD3673"/>
    <w:rsid w:val="00DD3E38"/>
    <w:rsid w:val="00DD3F6B"/>
    <w:rsid w:val="00DD4B78"/>
    <w:rsid w:val="00DD5440"/>
    <w:rsid w:val="00DD61EB"/>
    <w:rsid w:val="00DE0669"/>
    <w:rsid w:val="00DE27DA"/>
    <w:rsid w:val="00DE2B53"/>
    <w:rsid w:val="00DE538B"/>
    <w:rsid w:val="00DE5F46"/>
    <w:rsid w:val="00DF4C9B"/>
    <w:rsid w:val="00DF4EFB"/>
    <w:rsid w:val="00DF62A1"/>
    <w:rsid w:val="00DF63B7"/>
    <w:rsid w:val="00DF6537"/>
    <w:rsid w:val="00DF72F9"/>
    <w:rsid w:val="00E00F69"/>
    <w:rsid w:val="00E01360"/>
    <w:rsid w:val="00E01D77"/>
    <w:rsid w:val="00E03B6A"/>
    <w:rsid w:val="00E0523F"/>
    <w:rsid w:val="00E059F6"/>
    <w:rsid w:val="00E07077"/>
    <w:rsid w:val="00E07427"/>
    <w:rsid w:val="00E07430"/>
    <w:rsid w:val="00E07C91"/>
    <w:rsid w:val="00E1240B"/>
    <w:rsid w:val="00E13909"/>
    <w:rsid w:val="00E15FD7"/>
    <w:rsid w:val="00E16D25"/>
    <w:rsid w:val="00E2041C"/>
    <w:rsid w:val="00E24DD2"/>
    <w:rsid w:val="00E25AF8"/>
    <w:rsid w:val="00E26C0A"/>
    <w:rsid w:val="00E27488"/>
    <w:rsid w:val="00E27663"/>
    <w:rsid w:val="00E32CFC"/>
    <w:rsid w:val="00E34FE9"/>
    <w:rsid w:val="00E35E18"/>
    <w:rsid w:val="00E37822"/>
    <w:rsid w:val="00E40724"/>
    <w:rsid w:val="00E4117B"/>
    <w:rsid w:val="00E4332A"/>
    <w:rsid w:val="00E43E60"/>
    <w:rsid w:val="00E45ADE"/>
    <w:rsid w:val="00E461F2"/>
    <w:rsid w:val="00E472FE"/>
    <w:rsid w:val="00E50BDD"/>
    <w:rsid w:val="00E51E99"/>
    <w:rsid w:val="00E52C29"/>
    <w:rsid w:val="00E54309"/>
    <w:rsid w:val="00E548A2"/>
    <w:rsid w:val="00E6041B"/>
    <w:rsid w:val="00E60ED5"/>
    <w:rsid w:val="00E633BE"/>
    <w:rsid w:val="00E6388A"/>
    <w:rsid w:val="00E66FB1"/>
    <w:rsid w:val="00E70F5A"/>
    <w:rsid w:val="00E716B4"/>
    <w:rsid w:val="00E723BA"/>
    <w:rsid w:val="00E7318D"/>
    <w:rsid w:val="00E736FB"/>
    <w:rsid w:val="00E764B8"/>
    <w:rsid w:val="00E77DCB"/>
    <w:rsid w:val="00E77F81"/>
    <w:rsid w:val="00E805BA"/>
    <w:rsid w:val="00E841DC"/>
    <w:rsid w:val="00E84BC4"/>
    <w:rsid w:val="00E851A1"/>
    <w:rsid w:val="00E869BB"/>
    <w:rsid w:val="00E86D77"/>
    <w:rsid w:val="00E913B7"/>
    <w:rsid w:val="00E9197A"/>
    <w:rsid w:val="00E91B85"/>
    <w:rsid w:val="00E92090"/>
    <w:rsid w:val="00E928C3"/>
    <w:rsid w:val="00E92F65"/>
    <w:rsid w:val="00E9664B"/>
    <w:rsid w:val="00E96974"/>
    <w:rsid w:val="00E97ED4"/>
    <w:rsid w:val="00EA17F4"/>
    <w:rsid w:val="00EA2A2A"/>
    <w:rsid w:val="00EA2D90"/>
    <w:rsid w:val="00EA2F36"/>
    <w:rsid w:val="00EA3A71"/>
    <w:rsid w:val="00EA56B6"/>
    <w:rsid w:val="00EA781C"/>
    <w:rsid w:val="00EA7918"/>
    <w:rsid w:val="00EB1414"/>
    <w:rsid w:val="00EB244E"/>
    <w:rsid w:val="00EB2774"/>
    <w:rsid w:val="00EB27C4"/>
    <w:rsid w:val="00EB35E2"/>
    <w:rsid w:val="00EB6328"/>
    <w:rsid w:val="00EB7033"/>
    <w:rsid w:val="00EB74DA"/>
    <w:rsid w:val="00EB7B5D"/>
    <w:rsid w:val="00EC003B"/>
    <w:rsid w:val="00EC1B85"/>
    <w:rsid w:val="00EC301D"/>
    <w:rsid w:val="00EC33D6"/>
    <w:rsid w:val="00EC3CD5"/>
    <w:rsid w:val="00EC3E0A"/>
    <w:rsid w:val="00EC432C"/>
    <w:rsid w:val="00EC4393"/>
    <w:rsid w:val="00EC53D7"/>
    <w:rsid w:val="00EC572A"/>
    <w:rsid w:val="00EC76F9"/>
    <w:rsid w:val="00ED23D9"/>
    <w:rsid w:val="00ED282D"/>
    <w:rsid w:val="00ED3BA1"/>
    <w:rsid w:val="00ED552E"/>
    <w:rsid w:val="00ED5987"/>
    <w:rsid w:val="00ED717E"/>
    <w:rsid w:val="00ED751A"/>
    <w:rsid w:val="00EE05CB"/>
    <w:rsid w:val="00EE3116"/>
    <w:rsid w:val="00EE6A13"/>
    <w:rsid w:val="00EE6AF2"/>
    <w:rsid w:val="00EF120A"/>
    <w:rsid w:val="00EF3999"/>
    <w:rsid w:val="00EF41D4"/>
    <w:rsid w:val="00EF4C25"/>
    <w:rsid w:val="00EF4CC0"/>
    <w:rsid w:val="00EF659A"/>
    <w:rsid w:val="00EF6D85"/>
    <w:rsid w:val="00F0023D"/>
    <w:rsid w:val="00F0357A"/>
    <w:rsid w:val="00F0379B"/>
    <w:rsid w:val="00F0538C"/>
    <w:rsid w:val="00F064AA"/>
    <w:rsid w:val="00F11574"/>
    <w:rsid w:val="00F1346E"/>
    <w:rsid w:val="00F164E0"/>
    <w:rsid w:val="00F170BF"/>
    <w:rsid w:val="00F2295F"/>
    <w:rsid w:val="00F24029"/>
    <w:rsid w:val="00F259CA"/>
    <w:rsid w:val="00F26205"/>
    <w:rsid w:val="00F26FCB"/>
    <w:rsid w:val="00F31A3B"/>
    <w:rsid w:val="00F321AB"/>
    <w:rsid w:val="00F32F97"/>
    <w:rsid w:val="00F349EE"/>
    <w:rsid w:val="00F360F3"/>
    <w:rsid w:val="00F36C82"/>
    <w:rsid w:val="00F36DE8"/>
    <w:rsid w:val="00F428F1"/>
    <w:rsid w:val="00F43F25"/>
    <w:rsid w:val="00F44999"/>
    <w:rsid w:val="00F46E2E"/>
    <w:rsid w:val="00F53086"/>
    <w:rsid w:val="00F53605"/>
    <w:rsid w:val="00F53FA0"/>
    <w:rsid w:val="00F55103"/>
    <w:rsid w:val="00F5531B"/>
    <w:rsid w:val="00F556B8"/>
    <w:rsid w:val="00F5720D"/>
    <w:rsid w:val="00F60811"/>
    <w:rsid w:val="00F60E8A"/>
    <w:rsid w:val="00F60EEC"/>
    <w:rsid w:val="00F6468A"/>
    <w:rsid w:val="00F64BB4"/>
    <w:rsid w:val="00F64D39"/>
    <w:rsid w:val="00F6755A"/>
    <w:rsid w:val="00F6772A"/>
    <w:rsid w:val="00F702DE"/>
    <w:rsid w:val="00F70329"/>
    <w:rsid w:val="00F743E6"/>
    <w:rsid w:val="00F800E7"/>
    <w:rsid w:val="00F80C65"/>
    <w:rsid w:val="00F819D8"/>
    <w:rsid w:val="00F82CA9"/>
    <w:rsid w:val="00F839DA"/>
    <w:rsid w:val="00F83ABE"/>
    <w:rsid w:val="00F85887"/>
    <w:rsid w:val="00F87F39"/>
    <w:rsid w:val="00F92465"/>
    <w:rsid w:val="00F9356D"/>
    <w:rsid w:val="00F94432"/>
    <w:rsid w:val="00F94A3C"/>
    <w:rsid w:val="00F97BC9"/>
    <w:rsid w:val="00FA01F3"/>
    <w:rsid w:val="00FA0564"/>
    <w:rsid w:val="00FA0B00"/>
    <w:rsid w:val="00FA3959"/>
    <w:rsid w:val="00FA4EC6"/>
    <w:rsid w:val="00FB1A00"/>
    <w:rsid w:val="00FB3547"/>
    <w:rsid w:val="00FB3B27"/>
    <w:rsid w:val="00FB5584"/>
    <w:rsid w:val="00FB72CF"/>
    <w:rsid w:val="00FB7477"/>
    <w:rsid w:val="00FB74B0"/>
    <w:rsid w:val="00FB7879"/>
    <w:rsid w:val="00FC1E82"/>
    <w:rsid w:val="00FC2316"/>
    <w:rsid w:val="00FC3D93"/>
    <w:rsid w:val="00FC4B6E"/>
    <w:rsid w:val="00FD3D72"/>
    <w:rsid w:val="00FD4F55"/>
    <w:rsid w:val="00FD674C"/>
    <w:rsid w:val="00FE1E7F"/>
    <w:rsid w:val="00FE3F06"/>
    <w:rsid w:val="00FE714B"/>
    <w:rsid w:val="00FE7E44"/>
    <w:rsid w:val="00FE7EC3"/>
    <w:rsid w:val="00FF0113"/>
    <w:rsid w:val="00FF202F"/>
    <w:rsid w:val="00FF2F2F"/>
    <w:rsid w:val="00FF31AA"/>
    <w:rsid w:val="00FF32B2"/>
    <w:rsid w:val="00FF49E1"/>
    <w:rsid w:val="00FF4B13"/>
    <w:rsid w:val="00FF4C3A"/>
    <w:rsid w:val="00FF68DF"/>
    <w:rsid w:val="00FF7128"/>
    <w:rsid w:val="00FF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F552CC"/>
  <w15:docId w15:val="{6B3AD773-0730-4BF8-B71B-89C0A3F4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66764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66764"/>
    <w:pPr>
      <w:ind w:left="720"/>
      <w:contextualSpacing/>
    </w:pPr>
  </w:style>
  <w:style w:type="character" w:customStyle="1" w:styleId="GlavaZnak">
    <w:name w:val="Glava Znak"/>
    <w:basedOn w:val="Privzetapisavaodstavka"/>
    <w:link w:val="Glava"/>
    <w:uiPriority w:val="99"/>
    <w:rsid w:val="00666764"/>
    <w:rPr>
      <w:rFonts w:ascii="Arial" w:eastAsia="Times New Roman" w:hAnsi="Arial" w:cs="Times New Roman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666764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GlavaZnak1">
    <w:name w:val="Glava Znak1"/>
    <w:basedOn w:val="Privzetapisavaodstavka"/>
    <w:uiPriority w:val="99"/>
    <w:semiHidden/>
    <w:rsid w:val="00666764"/>
    <w:rPr>
      <w:rFonts w:ascii="Arial" w:eastAsia="Times New Roman" w:hAnsi="Arial" w:cs="Arial"/>
      <w:sz w:val="24"/>
      <w:szCs w:val="24"/>
    </w:rPr>
  </w:style>
  <w:style w:type="character" w:customStyle="1" w:styleId="NogaZnak">
    <w:name w:val="Noga Znak"/>
    <w:basedOn w:val="Privzetapisavaodstavka"/>
    <w:link w:val="Noga"/>
    <w:uiPriority w:val="99"/>
    <w:rsid w:val="00666764"/>
    <w:rPr>
      <w:rFonts w:ascii="Arial" w:eastAsia="Times New Roman" w:hAnsi="Arial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666764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NogaZnak1">
    <w:name w:val="Noga Znak1"/>
    <w:basedOn w:val="Privzetapisavaodstavka"/>
    <w:uiPriority w:val="99"/>
    <w:semiHidden/>
    <w:rsid w:val="00666764"/>
    <w:rPr>
      <w:rFonts w:ascii="Arial" w:eastAsia="Times New Roman" w:hAnsi="Arial" w:cs="Arial"/>
      <w:sz w:val="24"/>
      <w:szCs w:val="24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666764"/>
    <w:rPr>
      <w:rFonts w:ascii="Arial" w:eastAsia="Times New Roman" w:hAnsi="Arial" w:cs="Times New Roman"/>
      <w:sz w:val="20"/>
      <w:szCs w:val="20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666764"/>
    <w:rPr>
      <w:rFonts w:cs="Times New Roman"/>
      <w:sz w:val="20"/>
      <w:szCs w:val="20"/>
    </w:rPr>
  </w:style>
  <w:style w:type="character" w:customStyle="1" w:styleId="Komentar-besediloZnak1">
    <w:name w:val="Komentar - besedilo Znak1"/>
    <w:basedOn w:val="Privzetapisavaodstavka"/>
    <w:uiPriority w:val="99"/>
    <w:semiHidden/>
    <w:rsid w:val="00666764"/>
    <w:rPr>
      <w:rFonts w:ascii="Arial" w:eastAsia="Times New Roman" w:hAnsi="Arial" w:cs="Arial"/>
      <w:sz w:val="20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66764"/>
    <w:rPr>
      <w:rFonts w:ascii="Arial" w:eastAsia="Times New Roman" w:hAnsi="Arial" w:cs="Times New Roman"/>
      <w:b/>
      <w:bCs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66764"/>
    <w:rPr>
      <w:b/>
      <w:bCs/>
    </w:rPr>
  </w:style>
  <w:style w:type="character" w:customStyle="1" w:styleId="ZadevakomentarjaZnak1">
    <w:name w:val="Zadeva komentarja Znak1"/>
    <w:basedOn w:val="Komentar-besediloZnak1"/>
    <w:uiPriority w:val="99"/>
    <w:semiHidden/>
    <w:rsid w:val="00666764"/>
    <w:rPr>
      <w:rFonts w:ascii="Arial" w:eastAsia="Times New Roman" w:hAnsi="Arial" w:cs="Arial"/>
      <w:b/>
      <w:bCs/>
      <w:sz w:val="20"/>
      <w:szCs w:val="2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66764"/>
    <w:rPr>
      <w:rFonts w:ascii="Tahoma" w:eastAsia="Times New Roman" w:hAnsi="Tahoma" w:cs="Times New Roman"/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66764"/>
    <w:rPr>
      <w:rFonts w:ascii="Tahoma" w:hAnsi="Tahoma" w:cs="Times New Roman"/>
      <w:sz w:val="16"/>
      <w:szCs w:val="16"/>
    </w:rPr>
  </w:style>
  <w:style w:type="character" w:customStyle="1" w:styleId="BesedilooblakaZnak1">
    <w:name w:val="Besedilo oblačka Znak1"/>
    <w:basedOn w:val="Privzetapisavaodstavka"/>
    <w:uiPriority w:val="99"/>
    <w:semiHidden/>
    <w:rsid w:val="00666764"/>
    <w:rPr>
      <w:rFonts w:ascii="Tahoma" w:eastAsia="Times New Roman" w:hAnsi="Tahoma" w:cs="Tahoma"/>
      <w:sz w:val="16"/>
      <w:szCs w:val="16"/>
    </w:rPr>
  </w:style>
  <w:style w:type="character" w:customStyle="1" w:styleId="Bodytext3">
    <w:name w:val="Body text (3)_"/>
    <w:link w:val="Bodytext30"/>
    <w:rsid w:val="00666764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Bodytext30">
    <w:name w:val="Body text (3)"/>
    <w:basedOn w:val="Navaden"/>
    <w:link w:val="Bodytext3"/>
    <w:rsid w:val="00666764"/>
    <w:pPr>
      <w:shd w:val="clear" w:color="auto" w:fill="FFFFFF"/>
      <w:spacing w:line="0" w:lineRule="atLeast"/>
      <w:ind w:hanging="360"/>
    </w:pPr>
    <w:rPr>
      <w:rFonts w:eastAsia="Arial"/>
      <w:sz w:val="21"/>
      <w:szCs w:val="21"/>
    </w:rPr>
  </w:style>
  <w:style w:type="paragraph" w:styleId="Brezrazmikov">
    <w:name w:val="No Spacing"/>
    <w:uiPriority w:val="1"/>
    <w:qFormat/>
    <w:rsid w:val="00666764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sl-SI"/>
    </w:rPr>
  </w:style>
  <w:style w:type="character" w:customStyle="1" w:styleId="Bodytext">
    <w:name w:val="Body text_"/>
    <w:link w:val="Telobesedila6"/>
    <w:rsid w:val="00666764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Telobesedila6">
    <w:name w:val="Telo besedila6"/>
    <w:basedOn w:val="Navaden"/>
    <w:link w:val="Bodytext"/>
    <w:rsid w:val="00666764"/>
    <w:pPr>
      <w:shd w:val="clear" w:color="auto" w:fill="FFFFFF"/>
      <w:spacing w:after="60" w:line="0" w:lineRule="atLeast"/>
      <w:ind w:hanging="340"/>
    </w:pPr>
    <w:rPr>
      <w:rFonts w:eastAsia="Arial"/>
      <w:sz w:val="21"/>
      <w:szCs w:val="21"/>
    </w:rPr>
  </w:style>
  <w:style w:type="character" w:styleId="Hiperpovezava">
    <w:name w:val="Hyperlink"/>
    <w:uiPriority w:val="99"/>
    <w:unhideWhenUsed/>
    <w:rsid w:val="00666764"/>
    <w:rPr>
      <w:color w:val="0563C1"/>
      <w:u w:val="single"/>
    </w:rPr>
  </w:style>
  <w:style w:type="character" w:customStyle="1" w:styleId="BodytextBold">
    <w:name w:val="Body text + Bold"/>
    <w:basedOn w:val="Bodytext"/>
    <w:rsid w:val="00CD19DF"/>
    <w:rPr>
      <w:rFonts w:ascii="Arial" w:eastAsia="Arial" w:hAnsi="Arial" w:cs="Arial"/>
      <w:b/>
      <w:bCs/>
      <w:i w:val="0"/>
      <w:iCs w:val="0"/>
      <w:smallCaps w:val="0"/>
      <w:strike w:val="0"/>
      <w:spacing w:val="0"/>
      <w:sz w:val="21"/>
      <w:szCs w:val="21"/>
      <w:shd w:val="clear" w:color="auto" w:fill="FFFFFF"/>
    </w:rPr>
  </w:style>
  <w:style w:type="character" w:customStyle="1" w:styleId="HeaderorfooterArial465ptItalic">
    <w:name w:val="Header or footer + Arial;46;5 pt;Italic"/>
    <w:basedOn w:val="Privzetapisavaodstavka"/>
    <w:rsid w:val="00CD19DF"/>
    <w:rPr>
      <w:rFonts w:ascii="Arial" w:eastAsia="Arial" w:hAnsi="Arial" w:cs="Arial"/>
      <w:b w:val="0"/>
      <w:bCs w:val="0"/>
      <w:i/>
      <w:iCs/>
      <w:smallCaps w:val="0"/>
      <w:strike w:val="0"/>
      <w:sz w:val="93"/>
      <w:szCs w:val="93"/>
    </w:rPr>
  </w:style>
  <w:style w:type="character" w:customStyle="1" w:styleId="Telobesedila3">
    <w:name w:val="Telo besedila3"/>
    <w:basedOn w:val="Bodytext"/>
    <w:rsid w:val="00CD19DF"/>
    <w:rPr>
      <w:rFonts w:ascii="Arial" w:eastAsia="Arial" w:hAnsi="Arial" w:cs="Arial"/>
      <w:b w:val="0"/>
      <w:bCs w:val="0"/>
      <w:i w:val="0"/>
      <w:iCs w:val="0"/>
      <w:smallCaps w:val="0"/>
      <w:strike w:val="0"/>
      <w:spacing w:val="0"/>
      <w:sz w:val="21"/>
      <w:szCs w:val="21"/>
      <w:u w:val="single"/>
      <w:shd w:val="clear" w:color="auto" w:fill="FFFFFF"/>
    </w:rPr>
  </w:style>
  <w:style w:type="character" w:customStyle="1" w:styleId="HeaderorfooterArialNarrow245pt">
    <w:name w:val="Header or footer + Arial Narrow;24;5 pt"/>
    <w:basedOn w:val="Privzetapisavaodstavka"/>
    <w:rsid w:val="00CD19DF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spacing w:val="0"/>
      <w:w w:val="100"/>
      <w:sz w:val="49"/>
      <w:szCs w:val="49"/>
    </w:rPr>
  </w:style>
  <w:style w:type="character" w:customStyle="1" w:styleId="Bodytext5">
    <w:name w:val="Body text (5)_"/>
    <w:basedOn w:val="Privzetapisavaodstavka"/>
    <w:link w:val="Bodytext50"/>
    <w:rsid w:val="00CD19DF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Bodytext50">
    <w:name w:val="Body text (5)"/>
    <w:basedOn w:val="Navaden"/>
    <w:link w:val="Bodytext5"/>
    <w:rsid w:val="00CD19DF"/>
    <w:pPr>
      <w:shd w:val="clear" w:color="auto" w:fill="FFFFFF"/>
      <w:spacing w:before="540" w:line="278" w:lineRule="exact"/>
    </w:pPr>
    <w:rPr>
      <w:rFonts w:eastAsia="Arial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1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citnikovanje@zveza-gn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2369EE2-DAFB-473E-838E-6CE26AFC2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201</Words>
  <Characters>18252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dgorsek</dc:creator>
  <cp:lastModifiedBy>Aleksandra Rijavec</cp:lastModifiedBy>
  <cp:revision>2</cp:revision>
  <cp:lastPrinted>2024-03-25T12:45:00Z</cp:lastPrinted>
  <dcterms:created xsi:type="dcterms:W3CDTF">2024-04-01T16:36:00Z</dcterms:created>
  <dcterms:modified xsi:type="dcterms:W3CDTF">2024-04-01T16:36:00Z</dcterms:modified>
</cp:coreProperties>
</file>